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4"/>
        <w:tblpPr w:leftFromText="180" w:rightFromText="180" w:vertAnchor="text" w:horzAnchor="page" w:tblpX="841" w:tblpY="10467"/>
        <w:tblW w:w="9499" w:type="dxa"/>
        <w:tblLook w:val="04A0" w:firstRow="1" w:lastRow="0" w:firstColumn="1" w:lastColumn="0" w:noHBand="0" w:noVBand="1"/>
      </w:tblPr>
      <w:tblGrid>
        <w:gridCol w:w="9786"/>
      </w:tblGrid>
      <w:tr w:rsidR="000F1DCE" w14:paraId="12C30F65" w14:textId="77777777" w:rsidTr="00CB4A4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vAlign w:val="bottom"/>
          </w:tcPr>
          <w:p w14:paraId="3B965EE3" w14:textId="77777777" w:rsidR="000F1DCE" w:rsidRPr="00616989" w:rsidRDefault="000F1DCE" w:rsidP="00CB4A4D">
            <w:pPr>
              <w:spacing w:after="200"/>
              <w:rPr>
                <w:smallCaps/>
              </w:rPr>
            </w:pPr>
            <w:r w:rsidRPr="00616989">
              <w:rPr>
                <w:smallCaps/>
                <w:noProof/>
              </w:rPr>
              <mc:AlternateContent>
                <mc:Choice Requires="wps">
                  <w:drawing>
                    <wp:inline distT="0" distB="0" distL="0" distR="0" wp14:anchorId="5D972C2C" wp14:editId="38DCBBB7">
                      <wp:extent cx="6076950" cy="804125"/>
                      <wp:effectExtent l="0" t="0" r="0" b="0"/>
                      <wp:docPr id="12" name="Text Box 12"/>
                      <wp:cNvGraphicFramePr/>
                      <a:graphic xmlns:a="http://schemas.openxmlformats.org/drawingml/2006/main">
                        <a:graphicData uri="http://schemas.microsoft.com/office/word/2010/wordprocessingShape">
                          <wps:wsp>
                            <wps:cNvSpPr txBox="1"/>
                            <wps:spPr>
                              <a:xfrm>
                                <a:off x="0" y="0"/>
                                <a:ext cx="6076950" cy="804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54E27" w14:textId="5625303D" w:rsidR="000F1DCE" w:rsidRPr="003216C2" w:rsidRDefault="00587C1D" w:rsidP="000F1DCE">
                                  <w:pPr>
                                    <w:pStyle w:val="Title"/>
                                    <w:rPr>
                                      <w:b w:val="0"/>
                                      <w:color w:val="FFFFFF" w:themeColor="background1"/>
                                      <w:sz w:val="80"/>
                                      <w:szCs w:val="80"/>
                                    </w:rPr>
                                  </w:pPr>
                                  <w:r w:rsidRPr="003216C2">
                                    <w:rPr>
                                      <w:b w:val="0"/>
                                      <w:color w:val="FFFFFF" w:themeColor="background1"/>
                                      <w:sz w:val="80"/>
                                      <w:szCs w:val="80"/>
                                    </w:rPr>
                                    <w:t>Online Retail Cluste</w:t>
                                  </w:r>
                                  <w:r w:rsidR="003216C2">
                                    <w:rPr>
                                      <w:b w:val="0"/>
                                      <w:color w:val="FFFFFF" w:themeColor="background1"/>
                                      <w:sz w:val="80"/>
                                      <w:szCs w:val="80"/>
                                    </w:rPr>
                                    <w:t>r</w:t>
                                  </w:r>
                                  <w:r w:rsidR="003216C2" w:rsidRPr="003216C2">
                                    <w:rPr>
                                      <w:b w:val="0"/>
                                      <w:color w:val="FFFFFF" w:themeColor="background1"/>
                                      <w:sz w:val="80"/>
                                      <w:szCs w:val="80"/>
                                    </w:rPr>
                                    <w:t xml:space="preser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D972C2C" id="_x0000_t202" coordsize="21600,21600" o:spt="202" path="m,l,21600r21600,l21600,xe">
                      <v:stroke joinstyle="miter"/>
                      <v:path gradientshapeok="t" o:connecttype="rect"/>
                    </v:shapetype>
                    <v:shape id="Text Box 12" o:spid="_x0000_s1026" type="#_x0000_t202" style="width:478.5pt;height:6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" filled="f" stroked="f">
                      <v:textbox>
                        <w:txbxContent>
                          <w:p w14:paraId="75A54E27" w14:textId="5625303D" w:rsidR="000F1DCE" w:rsidRPr="003216C2" w:rsidRDefault="00587C1D" w:rsidP="000F1DCE">
                            <w:pPr>
                              <w:pStyle w:val="Title"/>
                              <w:rPr>
                                <w:b w:val="0"/>
                                <w:color w:val="FFFFFF" w:themeColor="background1"/>
                                <w:sz w:val="80"/>
                                <w:szCs w:val="80"/>
                              </w:rPr>
                            </w:pPr>
                            <w:r w:rsidRPr="003216C2">
                              <w:rPr>
                                <w:b w:val="0"/>
                                <w:color w:val="FFFFFF" w:themeColor="background1"/>
                                <w:sz w:val="80"/>
                                <w:szCs w:val="80"/>
                              </w:rPr>
                              <w:t>Online Retail Cluste</w:t>
                            </w:r>
                            <w:r w:rsidR="003216C2">
                              <w:rPr>
                                <w:b w:val="0"/>
                                <w:color w:val="FFFFFF" w:themeColor="background1"/>
                                <w:sz w:val="80"/>
                                <w:szCs w:val="80"/>
                              </w:rPr>
                              <w:t>r</w:t>
                            </w:r>
                            <w:r w:rsidR="003216C2" w:rsidRPr="003216C2">
                              <w:rPr>
                                <w:b w:val="0"/>
                                <w:color w:val="FFFFFF" w:themeColor="background1"/>
                                <w:sz w:val="80"/>
                                <w:szCs w:val="80"/>
                              </w:rPr>
                              <w:t xml:space="preserve"> Analysis</w:t>
                            </w:r>
                          </w:p>
                        </w:txbxContent>
                      </v:textbox>
                      <w10:anchorlock/>
                    </v:shape>
                  </w:pict>
                </mc:Fallback>
              </mc:AlternateContent>
            </w:r>
          </w:p>
        </w:tc>
      </w:tr>
      <w:tr w:rsidR="000F1DCE" w14:paraId="0807BBF0" w14:textId="77777777" w:rsidTr="00CB4A4D">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603262DE" w14:textId="77777777" w:rsidR="000F1DCE" w:rsidRPr="00616989" w:rsidRDefault="000F1DCE" w:rsidP="00CB4A4D">
            <w:pPr>
              <w:spacing w:after="200"/>
              <w:rPr>
                <w:smallCaps/>
              </w:rPr>
            </w:pPr>
            <w:r w:rsidRPr="00616989">
              <w:rPr>
                <w:smallCaps/>
                <w:noProof/>
              </w:rPr>
              <mc:AlternateContent>
                <mc:Choice Requires="wps">
                  <w:drawing>
                    <wp:inline distT="0" distB="0" distL="0" distR="0" wp14:anchorId="41F8E940" wp14:editId="5F2A181C">
                      <wp:extent cx="5665470" cy="439387"/>
                      <wp:effectExtent l="0" t="0" r="0" b="0"/>
                      <wp:docPr id="13" name="Text Box 13"/>
                      <wp:cNvGraphicFramePr/>
                      <a:graphic xmlns:a="http://schemas.openxmlformats.org/drawingml/2006/main">
                        <a:graphicData uri="http://schemas.microsoft.com/office/word/2010/wordprocessingShape">
                          <wps:wsp>
                            <wps:cNvSpPr txBox="1"/>
                            <wps:spPr>
                              <a:xfrm>
                                <a:off x="0" y="0"/>
                                <a:ext cx="5665470" cy="43938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49B9E9" w14:textId="59DF69DF" w:rsidR="000F1DCE" w:rsidRPr="00CB4A4D" w:rsidRDefault="00587C1D" w:rsidP="000F1DCE">
                                  <w:pPr>
                                    <w:pStyle w:val="Subtitle"/>
                                    <w:rPr>
                                      <w:color w:val="FFFFFF" w:themeColor="background1"/>
                                    </w:rPr>
                                  </w:pPr>
                                  <w:r>
                                    <w:rPr>
                                      <w:color w:val="FFFFFF" w:themeColor="background1"/>
                                    </w:rPr>
                                    <w:t>MCDA 5580 Data Mining Assignment 1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F8E940" id="Text Box 13" o:spid="_x0000_s1027" type="#_x0000_t202" style="width:446.1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" filled="f" stroked="f">
                      <v:textbox>
                        <w:txbxContent>
                          <w:p w14:paraId="5949B9E9" w14:textId="59DF69DF" w:rsidR="000F1DCE" w:rsidRPr="00CB4A4D" w:rsidRDefault="00587C1D" w:rsidP="000F1DCE">
                            <w:pPr>
                              <w:pStyle w:val="Subtitle"/>
                              <w:rPr>
                                <w:color w:val="FFFFFF" w:themeColor="background1"/>
                              </w:rPr>
                            </w:pPr>
                            <w:r>
                              <w:rPr>
                                <w:color w:val="FFFFFF" w:themeColor="background1"/>
                              </w:rPr>
                              <w:t>MCDA 5580 Data Mining Assignment 1 Report</w:t>
                            </w:r>
                          </w:p>
                        </w:txbxContent>
                      </v:textbox>
                      <w10:anchorlock/>
                    </v:shape>
                  </w:pict>
                </mc:Fallback>
              </mc:AlternateContent>
            </w:r>
          </w:p>
        </w:tc>
      </w:tr>
    </w:tbl>
    <w:tbl>
      <w:tblPr>
        <w:tblStyle w:val="PlainTable4"/>
        <w:tblpPr w:leftFromText="180" w:rightFromText="180" w:vertAnchor="text" w:horzAnchor="margin" w:tblpY="-669"/>
        <w:tblW w:w="9499" w:type="dxa"/>
        <w:tblLook w:val="04A0" w:firstRow="1" w:lastRow="0" w:firstColumn="1" w:lastColumn="0" w:noHBand="0" w:noVBand="1"/>
      </w:tblPr>
      <w:tblGrid>
        <w:gridCol w:w="9499"/>
      </w:tblGrid>
      <w:tr w:rsidR="00CB4A4D" w14:paraId="3E02B6FD" w14:textId="77777777" w:rsidTr="00CB4A4D">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2BC19F22" w14:textId="266C07F1" w:rsidR="00CB4A4D" w:rsidRPr="00616989" w:rsidRDefault="00CB4A4D" w:rsidP="00CB4A4D">
            <w:pPr>
              <w:spacing w:after="200"/>
              <w:rPr>
                <w:smallCaps/>
              </w:rPr>
            </w:pPr>
            <w:bookmarkStart w:id="0" w:name="_GoBack"/>
            <w:bookmarkEnd w:id="0"/>
          </w:p>
        </w:tc>
      </w:tr>
    </w:tbl>
    <w:sdt>
      <w:sdtPr>
        <w:rPr>
          <w:b/>
        </w:rPr>
        <w:id w:val="805429490"/>
        <w:docPartObj>
          <w:docPartGallery w:val="Cover Pages"/>
          <w:docPartUnique/>
        </w:docPartObj>
      </w:sdtPr>
      <w:sdtEndPr/>
      <w:sdtContent>
        <w:p w14:paraId="0932E75F" w14:textId="77777777" w:rsidR="00CB4A4D" w:rsidRDefault="00CB4A4D" w:rsidP="00341240">
          <w:pPr>
            <w:tabs>
              <w:tab w:val="left" w:pos="3119"/>
            </w:tabs>
            <w:spacing w:after="200"/>
            <w:rPr>
              <w:b/>
              <w:noProof/>
            </w:rPr>
          </w:pPr>
          <w:r>
            <w:rPr>
              <w:b/>
              <w:noProof/>
            </w:rPr>
            <w:drawing>
              <wp:anchor distT="0" distB="0" distL="114300" distR="114300" simplePos="0" relativeHeight="251658241" behindDoc="1" locked="0" layoutInCell="1" allowOverlap="1" wp14:anchorId="1CF16625" wp14:editId="5A6F2267">
                <wp:simplePos x="0" y="0"/>
                <wp:positionH relativeFrom="column">
                  <wp:posOffset>-898497</wp:posOffset>
                </wp:positionH>
                <wp:positionV relativeFrom="paragraph">
                  <wp:posOffset>159026</wp:posOffset>
                </wp:positionV>
                <wp:extent cx="7776210" cy="5303520"/>
                <wp:effectExtent l="0" t="0" r="0" b="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78428" cy="5305033"/>
                        </a:xfrm>
                        <a:prstGeom prst="rect">
                          <a:avLst/>
                        </a:prstGeom>
                      </pic:spPr>
                    </pic:pic>
                  </a:graphicData>
                </a:graphic>
                <wp14:sizeRelH relativeFrom="margin">
                  <wp14:pctWidth>0</wp14:pctWidth>
                </wp14:sizeRelH>
                <wp14:sizeRelV relativeFrom="margin">
                  <wp14:pctHeight>0</wp14:pctHeight>
                </wp14:sizeRelV>
              </wp:anchor>
            </w:drawing>
          </w:r>
          <w:r>
            <w:rPr>
              <w:b/>
              <w:noProof/>
            </w:rPr>
            <mc:AlternateContent>
              <mc:Choice Requires="wps">
                <w:drawing>
                  <wp:anchor distT="0" distB="0" distL="114300" distR="114300" simplePos="0" relativeHeight="251658242" behindDoc="1" locked="0" layoutInCell="1" allowOverlap="1" wp14:anchorId="33909163" wp14:editId="4C264FEA">
                    <wp:simplePos x="0" y="0"/>
                    <wp:positionH relativeFrom="column">
                      <wp:posOffset>-898634</wp:posOffset>
                    </wp:positionH>
                    <wp:positionV relativeFrom="paragraph">
                      <wp:posOffset>-961696</wp:posOffset>
                    </wp:positionV>
                    <wp:extent cx="7776210" cy="1119352"/>
                    <wp:effectExtent l="0" t="0" r="0" b="5080"/>
                    <wp:wrapNone/>
                    <wp:docPr id="10" name="Rectangle 10" descr="rectangle"/>
                    <wp:cNvGraphicFramePr/>
                    <a:graphic xmlns:a="http://schemas.openxmlformats.org/drawingml/2006/main">
                      <a:graphicData uri="http://schemas.microsoft.com/office/word/2010/wordprocessingShape">
                        <wps:wsp>
                          <wps:cNvSpPr/>
                          <wps:spPr>
                            <a:xfrm>
                              <a:off x="0" y="0"/>
                              <a:ext cx="7776210" cy="111935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DA9CC3" id="Rectangle 10" o:spid="_x0000_s1026" alt="rectangle" style="position:absolute;margin-left:-70.75pt;margin-top:-75.7pt;width:612.3pt;height:88.15pt;z-index:-2516582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" fillcolor="#008890 [3204]" stroked="f" strokeweight="1pt"/>
                </w:pict>
              </mc:Fallback>
            </mc:AlternateContent>
          </w:r>
        </w:p>
        <w:p w14:paraId="00E2EABA" w14:textId="77777777" w:rsidR="00FD71E8" w:rsidRDefault="00CB4A4D">
          <w:pPr>
            <w:spacing w:after="200"/>
            <w:rPr>
              <w:b/>
            </w:rPr>
          </w:pPr>
          <w:r>
            <w:rPr>
              <w:b/>
              <w:noProof/>
            </w:rPr>
            <mc:AlternateContent>
              <mc:Choice Requires="wps">
                <w:drawing>
                  <wp:anchor distT="0" distB="0" distL="114300" distR="114300" simplePos="0" relativeHeight="251658240" behindDoc="1" locked="0" layoutInCell="1" allowOverlap="1" wp14:anchorId="74D4B2C0" wp14:editId="1EDA5B6D">
                    <wp:simplePos x="0" y="0"/>
                    <wp:positionH relativeFrom="column">
                      <wp:posOffset>-898634</wp:posOffset>
                    </wp:positionH>
                    <wp:positionV relativeFrom="paragraph">
                      <wp:posOffset>4872530</wp:posOffset>
                    </wp:positionV>
                    <wp:extent cx="7776210" cy="4272762"/>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4272762"/>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58FFD6" id="Rectangle 8" o:spid="_x0000_s1026" alt="rectangle" style="position:absolute;margin-left:-70.75pt;margin-top:383.65pt;width:612.3pt;height:336.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" fillcolor="#404040 [2429]" stroked="f" strokeweight="1pt"/>
                </w:pict>
              </mc:Fallback>
            </mc:AlternateContent>
          </w:r>
          <w:r w:rsidR="00D73345">
            <w:rPr>
              <w:b/>
            </w:rPr>
            <w:t xml:space="preserve"> </w:t>
          </w:r>
          <w:r w:rsidR="00616989">
            <w:rPr>
              <w:b/>
            </w:rPr>
            <w:br w:type="page"/>
          </w:r>
        </w:p>
        <w:tbl>
          <w:tblPr>
            <w:tblStyle w:val="PlainTable4"/>
            <w:tblpPr w:leftFromText="180" w:rightFromText="180" w:vertAnchor="text" w:horzAnchor="margin" w:tblpXSpec="center" w:tblpY="-12904"/>
            <w:tblW w:w="14234" w:type="dxa"/>
            <w:tblLook w:val="04A0" w:firstRow="1" w:lastRow="0" w:firstColumn="1" w:lastColumn="0" w:noHBand="0" w:noVBand="1"/>
          </w:tblPr>
          <w:tblGrid>
            <w:gridCol w:w="2229"/>
            <w:gridCol w:w="11029"/>
            <w:gridCol w:w="976"/>
          </w:tblGrid>
          <w:tr w:rsidR="000F1DCE" w14:paraId="4D25238F" w14:textId="77777777" w:rsidTr="003756ED">
            <w:trPr>
              <w:gridAfter w:val="1"/>
              <w:cnfStyle w:val="100000000000" w:firstRow="1" w:lastRow="0" w:firstColumn="0" w:lastColumn="0" w:oddVBand="0" w:evenVBand="0" w:oddHBand="0" w:evenHBand="0" w:firstRowFirstColumn="0" w:firstRowLastColumn="0" w:lastRowFirstColumn="0" w:lastRowLastColumn="0"/>
              <w:wAfter w:w="976" w:type="dxa"/>
              <w:trHeight w:val="2160"/>
            </w:trPr>
            <w:tc>
              <w:tcPr>
                <w:cnfStyle w:val="001000000000" w:firstRow="0" w:lastRow="0" w:firstColumn="1" w:lastColumn="0" w:oddVBand="0" w:evenVBand="0" w:oddHBand="0" w:evenHBand="0" w:firstRowFirstColumn="0" w:firstRowLastColumn="0" w:lastRowFirstColumn="0" w:lastRowLastColumn="0"/>
                <w:tcW w:w="13258" w:type="dxa"/>
                <w:gridSpan w:val="2"/>
                <w:shd w:val="clear" w:color="auto" w:fill="auto"/>
                <w:vAlign w:val="bottom"/>
              </w:tcPr>
              <w:p w14:paraId="1C53926D" w14:textId="1A3507B3" w:rsidR="000F1DCE" w:rsidRPr="007B346A" w:rsidRDefault="00A02D42" w:rsidP="000F1DCE">
                <w:pPr>
                  <w:pStyle w:val="Title"/>
                  <w:framePr w:hSpace="0" w:wrap="auto" w:vAnchor="margin" w:hAnchor="text" w:yAlign="inline"/>
                </w:pPr>
                <w:r>
                  <w:lastRenderedPageBreak/>
                  <w:softHyphen/>
                </w:r>
                <w:r>
                  <w:softHyphen/>
                </w:r>
              </w:p>
            </w:tc>
          </w:tr>
          <w:tr w:rsidR="000F1DCE" w14:paraId="60426DDC" w14:textId="77777777" w:rsidTr="003756ED">
            <w:trPr>
              <w:gridBefore w:val="1"/>
              <w:cnfStyle w:val="000000100000" w:firstRow="0" w:lastRow="0" w:firstColumn="0" w:lastColumn="0" w:oddVBand="0" w:evenVBand="0" w:oddHBand="1" w:evenHBand="0" w:firstRowFirstColumn="0" w:firstRowLastColumn="0" w:lastRowFirstColumn="0" w:lastRowLastColumn="0"/>
              <w:wBefore w:w="2268" w:type="dxa"/>
              <w:trHeight w:val="663"/>
            </w:trPr>
            <w:tc>
              <w:tcPr>
                <w:cnfStyle w:val="001000000000" w:firstRow="0" w:lastRow="0" w:firstColumn="1" w:lastColumn="0" w:oddVBand="0" w:evenVBand="0" w:oddHBand="0" w:evenHBand="0" w:firstRowFirstColumn="0" w:firstRowLastColumn="0" w:lastRowFirstColumn="0" w:lastRowLastColumn="0"/>
                <w:tcW w:w="11966" w:type="dxa"/>
                <w:gridSpan w:val="2"/>
                <w:shd w:val="clear" w:color="auto" w:fill="auto"/>
              </w:tcPr>
              <w:p w14:paraId="276EC9DA" w14:textId="0A639AA4" w:rsidR="000F1DCE" w:rsidRPr="000F1DCE" w:rsidRDefault="00E121A9" w:rsidP="003756ED">
                <w:pPr>
                  <w:pStyle w:val="Subtitle"/>
                  <w:framePr w:hSpace="0" w:wrap="auto" w:vAnchor="margin" w:hAnchor="text" w:yAlign="inline"/>
                  <w:ind w:left="1024" w:right="2217" w:hanging="884"/>
                  <w:rPr>
                    <w:b w:val="0"/>
                    <w:bCs w:val="0"/>
                  </w:rPr>
                </w:pPr>
                <w:r>
                  <w:rPr>
                    <w:smallCaps/>
                    <w:noProof/>
                  </w:rPr>
                  <mc:AlternateContent>
                    <mc:Choice Requires="wps">
                      <w:drawing>
                        <wp:inline distT="0" distB="0" distL="0" distR="0" wp14:anchorId="2A302DAB" wp14:editId="3B58D50F">
                          <wp:extent cx="5985486" cy="6211614"/>
                          <wp:effectExtent l="0" t="0" r="0" b="0"/>
                          <wp:docPr id="31" name="Text Box 31"/>
                          <wp:cNvGraphicFramePr/>
                          <a:graphic xmlns:a="http://schemas.openxmlformats.org/drawingml/2006/main">
                            <a:graphicData uri="http://schemas.microsoft.com/office/word/2010/wordprocessingShape">
                              <wps:wsp>
                                <wps:cNvSpPr txBox="1"/>
                                <wps:spPr>
                                  <a:xfrm>
                                    <a:off x="0" y="0"/>
                                    <a:ext cx="5985486" cy="621161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rFonts w:asciiTheme="minorHAnsi" w:eastAsia="SimSun" w:hAnsiTheme="minorHAnsi" w:cs="Times New Roman"/>
                                          <w:color w:val="000000" w:themeColor="text1"/>
                                          <w:sz w:val="20"/>
                                          <w:szCs w:val="20"/>
                                          <w:lang w:val="en-CA" w:eastAsia="zh-CN"/>
                                        </w:rPr>
                                        <w:id w:val="-1854102606"/>
                                        <w:docPartObj>
                                          <w:docPartGallery w:val="Table of Contents"/>
                                          <w:docPartUnique/>
                                        </w:docPartObj>
                                      </w:sdtPr>
                                      <w:sdtEndPr>
                                        <w:rPr>
                                          <w:rFonts w:ascii="Times New Roman" w:eastAsia="Times New Roman" w:hAnsi="Times New Roman"/>
                                          <w:b/>
                                          <w:bCs/>
                                          <w:noProof/>
                                          <w:color w:val="auto"/>
                                          <w:sz w:val="24"/>
                                          <w:szCs w:val="24"/>
                                        </w:rPr>
                                      </w:sdtEndPr>
                                      <w:sdtContent>
                                        <w:p w14:paraId="537E48E7" w14:textId="37088BD4" w:rsidR="001C1944" w:rsidRDefault="001C1944">
                                          <w:pPr>
                                            <w:pStyle w:val="TOCHeading"/>
                                          </w:pPr>
                                          <w:r>
                                            <w:t>Contents</w:t>
                                          </w:r>
                                        </w:p>
                                        <w:p w14:paraId="3CF699AA" w14:textId="4F1335F3" w:rsidR="00E05D3D" w:rsidRPr="00E05D3D" w:rsidRDefault="001C1944">
                                          <w:pPr>
                                            <w:pStyle w:val="TOC1"/>
                                            <w:rPr>
                                              <w:rFonts w:eastAsiaTheme="minorEastAsia" w:cstheme="minorBidi"/>
                                              <w:smallCaps w:val="0"/>
                                              <w:color w:val="auto"/>
                                              <w:sz w:val="22"/>
                                              <w:szCs w:val="22"/>
                                              <w:lang w:val="en-CA" w:eastAsia="zh-CN"/>
                                            </w:rPr>
                                          </w:pPr>
                                          <w:r>
                                            <w:rPr>
                                              <w:color w:val="auto"/>
                                            </w:rPr>
                                            <w:fldChar w:fldCharType="begin"/>
                                          </w:r>
                                          <w:r>
                                            <w:instrText xml:space="preserve"> TOC \o "1-3" \h \z \u </w:instrText>
                                          </w:r>
                                          <w:r>
                                            <w:rPr>
                                              <w:color w:val="auto"/>
                                            </w:rPr>
                                            <w:fldChar w:fldCharType="separate"/>
                                          </w:r>
                                          <w:hyperlink w:anchor="_Toc9607123" w:history="1">
                                            <w:r w:rsidR="00E05D3D" w:rsidRPr="00E05D3D">
                                              <w:rPr>
                                                <w:rStyle w:val="Hyperlink"/>
                                                <w:color w:val="auto"/>
                                              </w:rPr>
                                              <w:t>Executive Summary</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3 \h </w:instrText>
                                            </w:r>
                                            <w:r w:rsidR="00E05D3D" w:rsidRPr="00E05D3D">
                                              <w:rPr>
                                                <w:webHidden/>
                                                <w:color w:val="auto"/>
                                              </w:rPr>
                                            </w:r>
                                            <w:r w:rsidR="00E05D3D" w:rsidRPr="00E05D3D">
                                              <w:rPr>
                                                <w:webHidden/>
                                                <w:color w:val="auto"/>
                                              </w:rPr>
                                              <w:fldChar w:fldCharType="separate"/>
                                            </w:r>
                                            <w:r w:rsidR="00474F90">
                                              <w:rPr>
                                                <w:webHidden/>
                                                <w:color w:val="auto"/>
                                              </w:rPr>
                                              <w:t>2</w:t>
                                            </w:r>
                                            <w:r w:rsidR="00E05D3D" w:rsidRPr="00E05D3D">
                                              <w:rPr>
                                                <w:webHidden/>
                                                <w:color w:val="auto"/>
                                              </w:rPr>
                                              <w:fldChar w:fldCharType="end"/>
                                            </w:r>
                                          </w:hyperlink>
                                        </w:p>
                                        <w:p w14:paraId="5B71EBAB" w14:textId="5F5D5143" w:rsidR="00E05D3D" w:rsidRPr="00E05D3D" w:rsidRDefault="005416CE">
                                          <w:pPr>
                                            <w:pStyle w:val="TOC1"/>
                                            <w:rPr>
                                              <w:rFonts w:eastAsiaTheme="minorEastAsia" w:cstheme="minorBidi"/>
                                              <w:smallCaps w:val="0"/>
                                              <w:color w:val="auto"/>
                                              <w:sz w:val="22"/>
                                              <w:szCs w:val="22"/>
                                              <w:lang w:val="en-CA" w:eastAsia="zh-CN"/>
                                            </w:rPr>
                                          </w:pPr>
                                          <w:hyperlink w:anchor="_Toc9607124" w:history="1">
                                            <w:r w:rsidR="00E05D3D" w:rsidRPr="00E05D3D">
                                              <w:rPr>
                                                <w:rStyle w:val="Hyperlink"/>
                                                <w:color w:val="auto"/>
                                              </w:rPr>
                                              <w:t>Data Summary</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4 \h </w:instrText>
                                            </w:r>
                                            <w:r w:rsidR="00E05D3D" w:rsidRPr="00E05D3D">
                                              <w:rPr>
                                                <w:webHidden/>
                                                <w:color w:val="auto"/>
                                              </w:rPr>
                                            </w:r>
                                            <w:r w:rsidR="00E05D3D" w:rsidRPr="00E05D3D">
                                              <w:rPr>
                                                <w:webHidden/>
                                                <w:color w:val="auto"/>
                                              </w:rPr>
                                              <w:fldChar w:fldCharType="separate"/>
                                            </w:r>
                                            <w:r w:rsidR="00474F90">
                                              <w:rPr>
                                                <w:webHidden/>
                                                <w:color w:val="auto"/>
                                              </w:rPr>
                                              <w:t>2</w:t>
                                            </w:r>
                                            <w:r w:rsidR="00E05D3D" w:rsidRPr="00E05D3D">
                                              <w:rPr>
                                                <w:webHidden/>
                                                <w:color w:val="auto"/>
                                              </w:rPr>
                                              <w:fldChar w:fldCharType="end"/>
                                            </w:r>
                                          </w:hyperlink>
                                        </w:p>
                                        <w:p w14:paraId="3C6AE1F4" w14:textId="0DE65106" w:rsidR="00E05D3D" w:rsidRPr="00E05D3D" w:rsidRDefault="005416CE">
                                          <w:pPr>
                                            <w:pStyle w:val="TOC1"/>
                                            <w:rPr>
                                              <w:rFonts w:eastAsiaTheme="minorEastAsia" w:cstheme="minorBidi"/>
                                              <w:smallCaps w:val="0"/>
                                              <w:color w:val="auto"/>
                                              <w:sz w:val="22"/>
                                              <w:szCs w:val="22"/>
                                              <w:lang w:val="en-CA" w:eastAsia="zh-CN"/>
                                            </w:rPr>
                                          </w:pPr>
                                          <w:hyperlink w:anchor="_Toc9607125" w:history="1">
                                            <w:r w:rsidR="00E05D3D" w:rsidRPr="00E05D3D">
                                              <w:rPr>
                                                <w:rStyle w:val="Hyperlink"/>
                                                <w:color w:val="auto"/>
                                              </w:rPr>
                                              <w:t>Data Preparing</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5 \h </w:instrText>
                                            </w:r>
                                            <w:r w:rsidR="00E05D3D" w:rsidRPr="00E05D3D">
                                              <w:rPr>
                                                <w:webHidden/>
                                                <w:color w:val="auto"/>
                                              </w:rPr>
                                            </w:r>
                                            <w:r w:rsidR="00E05D3D" w:rsidRPr="00E05D3D">
                                              <w:rPr>
                                                <w:webHidden/>
                                                <w:color w:val="auto"/>
                                              </w:rPr>
                                              <w:fldChar w:fldCharType="separate"/>
                                            </w:r>
                                            <w:r w:rsidR="00474F90">
                                              <w:rPr>
                                                <w:webHidden/>
                                                <w:color w:val="auto"/>
                                              </w:rPr>
                                              <w:t>2</w:t>
                                            </w:r>
                                            <w:r w:rsidR="00E05D3D" w:rsidRPr="00E05D3D">
                                              <w:rPr>
                                                <w:webHidden/>
                                                <w:color w:val="auto"/>
                                              </w:rPr>
                                              <w:fldChar w:fldCharType="end"/>
                                            </w:r>
                                          </w:hyperlink>
                                        </w:p>
                                        <w:p w14:paraId="6B6B1785" w14:textId="54E83E4A" w:rsidR="00E05D3D" w:rsidRPr="00E05D3D" w:rsidRDefault="005416CE">
                                          <w:pPr>
                                            <w:pStyle w:val="TOC1"/>
                                            <w:rPr>
                                              <w:rFonts w:eastAsiaTheme="minorEastAsia" w:cstheme="minorBidi"/>
                                              <w:smallCaps w:val="0"/>
                                              <w:color w:val="auto"/>
                                              <w:sz w:val="22"/>
                                              <w:szCs w:val="22"/>
                                              <w:lang w:val="en-CA" w:eastAsia="zh-CN"/>
                                            </w:rPr>
                                          </w:pPr>
                                          <w:hyperlink w:anchor="_Toc9607126" w:history="1">
                                            <w:r w:rsidR="00E05D3D" w:rsidRPr="00E05D3D">
                                              <w:rPr>
                                                <w:rStyle w:val="Hyperlink"/>
                                                <w:color w:val="auto"/>
                                              </w:rPr>
                                              <w:t>Approach</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6 \h </w:instrText>
                                            </w:r>
                                            <w:r w:rsidR="00E05D3D" w:rsidRPr="00E05D3D">
                                              <w:rPr>
                                                <w:webHidden/>
                                                <w:color w:val="auto"/>
                                              </w:rPr>
                                            </w:r>
                                            <w:r w:rsidR="00E05D3D" w:rsidRPr="00E05D3D">
                                              <w:rPr>
                                                <w:webHidden/>
                                                <w:color w:val="auto"/>
                                              </w:rPr>
                                              <w:fldChar w:fldCharType="separate"/>
                                            </w:r>
                                            <w:r w:rsidR="00474F90">
                                              <w:rPr>
                                                <w:webHidden/>
                                                <w:color w:val="auto"/>
                                              </w:rPr>
                                              <w:t>4</w:t>
                                            </w:r>
                                            <w:r w:rsidR="00E05D3D" w:rsidRPr="00E05D3D">
                                              <w:rPr>
                                                <w:webHidden/>
                                                <w:color w:val="auto"/>
                                              </w:rPr>
                                              <w:fldChar w:fldCharType="end"/>
                                            </w:r>
                                          </w:hyperlink>
                                        </w:p>
                                        <w:p w14:paraId="067226E8" w14:textId="6609014E" w:rsidR="00E05D3D" w:rsidRPr="00E05D3D" w:rsidRDefault="005416CE">
                                          <w:pPr>
                                            <w:pStyle w:val="TOC1"/>
                                            <w:rPr>
                                              <w:rFonts w:eastAsiaTheme="minorEastAsia" w:cstheme="minorBidi"/>
                                              <w:smallCaps w:val="0"/>
                                              <w:color w:val="auto"/>
                                              <w:sz w:val="22"/>
                                              <w:szCs w:val="22"/>
                                              <w:lang w:val="en-CA" w:eastAsia="zh-CN"/>
                                            </w:rPr>
                                          </w:pPr>
                                          <w:hyperlink w:anchor="_Toc9607127" w:history="1">
                                            <w:r w:rsidR="00E05D3D" w:rsidRPr="00E05D3D">
                                              <w:rPr>
                                                <w:rStyle w:val="Hyperlink"/>
                                                <w:color w:val="auto"/>
                                              </w:rPr>
                                              <w:t>Attributes Selection</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7 \h </w:instrText>
                                            </w:r>
                                            <w:r w:rsidR="00E05D3D" w:rsidRPr="00E05D3D">
                                              <w:rPr>
                                                <w:webHidden/>
                                                <w:color w:val="auto"/>
                                              </w:rPr>
                                            </w:r>
                                            <w:r w:rsidR="00E05D3D" w:rsidRPr="00E05D3D">
                                              <w:rPr>
                                                <w:webHidden/>
                                                <w:color w:val="auto"/>
                                              </w:rPr>
                                              <w:fldChar w:fldCharType="separate"/>
                                            </w:r>
                                            <w:r w:rsidR="00474F90">
                                              <w:rPr>
                                                <w:webHidden/>
                                                <w:color w:val="auto"/>
                                              </w:rPr>
                                              <w:t>4</w:t>
                                            </w:r>
                                            <w:r w:rsidR="00E05D3D" w:rsidRPr="00E05D3D">
                                              <w:rPr>
                                                <w:webHidden/>
                                                <w:color w:val="auto"/>
                                              </w:rPr>
                                              <w:fldChar w:fldCharType="end"/>
                                            </w:r>
                                          </w:hyperlink>
                                        </w:p>
                                        <w:p w14:paraId="644B40CF" w14:textId="19F4F343" w:rsidR="00E05D3D" w:rsidRPr="00E05D3D" w:rsidRDefault="005416CE">
                                          <w:pPr>
                                            <w:pStyle w:val="TOC1"/>
                                            <w:rPr>
                                              <w:rFonts w:eastAsiaTheme="minorEastAsia" w:cstheme="minorBidi"/>
                                              <w:smallCaps w:val="0"/>
                                              <w:color w:val="auto"/>
                                              <w:sz w:val="22"/>
                                              <w:szCs w:val="22"/>
                                              <w:lang w:val="en-CA" w:eastAsia="zh-CN"/>
                                            </w:rPr>
                                          </w:pPr>
                                          <w:hyperlink w:anchor="_Toc9607128" w:history="1">
                                            <w:r w:rsidR="00E05D3D" w:rsidRPr="00E05D3D">
                                              <w:rPr>
                                                <w:rStyle w:val="Hyperlink"/>
                                                <w:color w:val="auto"/>
                                              </w:rPr>
                                              <w:t>Data Cleaning / Outlier Removal</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8 \h </w:instrText>
                                            </w:r>
                                            <w:r w:rsidR="00E05D3D" w:rsidRPr="00E05D3D">
                                              <w:rPr>
                                                <w:webHidden/>
                                                <w:color w:val="auto"/>
                                              </w:rPr>
                                            </w:r>
                                            <w:r w:rsidR="00E05D3D" w:rsidRPr="00E05D3D">
                                              <w:rPr>
                                                <w:webHidden/>
                                                <w:color w:val="auto"/>
                                              </w:rPr>
                                              <w:fldChar w:fldCharType="separate"/>
                                            </w:r>
                                            <w:r w:rsidR="00474F90">
                                              <w:rPr>
                                                <w:webHidden/>
                                                <w:color w:val="auto"/>
                                              </w:rPr>
                                              <w:t>6</w:t>
                                            </w:r>
                                            <w:r w:rsidR="00E05D3D" w:rsidRPr="00E05D3D">
                                              <w:rPr>
                                                <w:webHidden/>
                                                <w:color w:val="auto"/>
                                              </w:rPr>
                                              <w:fldChar w:fldCharType="end"/>
                                            </w:r>
                                          </w:hyperlink>
                                        </w:p>
                                        <w:p w14:paraId="36023DAF" w14:textId="5B55CAA6" w:rsidR="00E05D3D" w:rsidRPr="00E05D3D" w:rsidRDefault="005416CE">
                                          <w:pPr>
                                            <w:pStyle w:val="TOC1"/>
                                            <w:rPr>
                                              <w:rFonts w:eastAsiaTheme="minorEastAsia" w:cstheme="minorBidi"/>
                                              <w:smallCaps w:val="0"/>
                                              <w:color w:val="auto"/>
                                              <w:sz w:val="22"/>
                                              <w:szCs w:val="22"/>
                                              <w:lang w:val="en-CA" w:eastAsia="zh-CN"/>
                                            </w:rPr>
                                          </w:pPr>
                                          <w:hyperlink w:anchor="_Toc9607129" w:history="1">
                                            <w:r w:rsidR="00E05D3D" w:rsidRPr="00E05D3D">
                                              <w:rPr>
                                                <w:rStyle w:val="Hyperlink"/>
                                                <w:color w:val="auto"/>
                                              </w:rPr>
                                              <w:t>Cluster Analysis</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9 \h </w:instrText>
                                            </w:r>
                                            <w:r w:rsidR="00E05D3D" w:rsidRPr="00E05D3D">
                                              <w:rPr>
                                                <w:webHidden/>
                                                <w:color w:val="auto"/>
                                              </w:rPr>
                                            </w:r>
                                            <w:r w:rsidR="00E05D3D" w:rsidRPr="00E05D3D">
                                              <w:rPr>
                                                <w:webHidden/>
                                                <w:color w:val="auto"/>
                                              </w:rPr>
                                              <w:fldChar w:fldCharType="separate"/>
                                            </w:r>
                                            <w:r w:rsidR="00474F90">
                                              <w:rPr>
                                                <w:webHidden/>
                                                <w:color w:val="auto"/>
                                              </w:rPr>
                                              <w:t>9</w:t>
                                            </w:r>
                                            <w:r w:rsidR="00E05D3D" w:rsidRPr="00E05D3D">
                                              <w:rPr>
                                                <w:webHidden/>
                                                <w:color w:val="auto"/>
                                              </w:rPr>
                                              <w:fldChar w:fldCharType="end"/>
                                            </w:r>
                                          </w:hyperlink>
                                        </w:p>
                                        <w:p w14:paraId="0F053F6A" w14:textId="533CB07C" w:rsidR="00E05D3D" w:rsidRPr="00E05D3D" w:rsidRDefault="005416CE">
                                          <w:pPr>
                                            <w:pStyle w:val="TOC1"/>
                                            <w:rPr>
                                              <w:rFonts w:eastAsiaTheme="minorEastAsia" w:cstheme="minorBidi"/>
                                              <w:smallCaps w:val="0"/>
                                              <w:color w:val="auto"/>
                                              <w:sz w:val="22"/>
                                              <w:szCs w:val="22"/>
                                              <w:lang w:val="en-CA" w:eastAsia="zh-CN"/>
                                            </w:rPr>
                                          </w:pPr>
                                          <w:hyperlink w:anchor="_Toc9607130" w:history="1">
                                            <w:r w:rsidR="00E05D3D" w:rsidRPr="00E05D3D">
                                              <w:rPr>
                                                <w:rStyle w:val="Hyperlink"/>
                                                <w:color w:val="auto"/>
                                              </w:rPr>
                                              <w:t>Cluster Profiling</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30 \h </w:instrText>
                                            </w:r>
                                            <w:r w:rsidR="00E05D3D" w:rsidRPr="00E05D3D">
                                              <w:rPr>
                                                <w:webHidden/>
                                                <w:color w:val="auto"/>
                                              </w:rPr>
                                            </w:r>
                                            <w:r w:rsidR="00E05D3D" w:rsidRPr="00E05D3D">
                                              <w:rPr>
                                                <w:webHidden/>
                                                <w:color w:val="auto"/>
                                              </w:rPr>
                                              <w:fldChar w:fldCharType="separate"/>
                                            </w:r>
                                            <w:r w:rsidR="00474F90">
                                              <w:rPr>
                                                <w:webHidden/>
                                                <w:color w:val="auto"/>
                                              </w:rPr>
                                              <w:t>13</w:t>
                                            </w:r>
                                            <w:r w:rsidR="00E05D3D" w:rsidRPr="00E05D3D">
                                              <w:rPr>
                                                <w:webHidden/>
                                                <w:color w:val="auto"/>
                                              </w:rPr>
                                              <w:fldChar w:fldCharType="end"/>
                                            </w:r>
                                          </w:hyperlink>
                                        </w:p>
                                        <w:p w14:paraId="575E7B01" w14:textId="1927D4C5" w:rsidR="00E05D3D" w:rsidRPr="00E05D3D" w:rsidRDefault="005416CE">
                                          <w:pPr>
                                            <w:pStyle w:val="TOC1"/>
                                            <w:rPr>
                                              <w:rFonts w:eastAsiaTheme="minorEastAsia" w:cstheme="minorBidi"/>
                                              <w:smallCaps w:val="0"/>
                                              <w:color w:val="auto"/>
                                              <w:sz w:val="22"/>
                                              <w:szCs w:val="22"/>
                                              <w:lang w:val="en-CA" w:eastAsia="zh-CN"/>
                                            </w:rPr>
                                          </w:pPr>
                                          <w:hyperlink w:anchor="_Toc9607131" w:history="1">
                                            <w:r w:rsidR="00E05D3D" w:rsidRPr="00E05D3D">
                                              <w:rPr>
                                                <w:rStyle w:val="Hyperlink"/>
                                                <w:color w:val="auto"/>
                                              </w:rPr>
                                              <w:t>Conclusion &amp; Next Steps</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31 \h </w:instrText>
                                            </w:r>
                                            <w:r w:rsidR="00E05D3D" w:rsidRPr="00E05D3D">
                                              <w:rPr>
                                                <w:webHidden/>
                                                <w:color w:val="auto"/>
                                              </w:rPr>
                                            </w:r>
                                            <w:r w:rsidR="00E05D3D" w:rsidRPr="00E05D3D">
                                              <w:rPr>
                                                <w:webHidden/>
                                                <w:color w:val="auto"/>
                                              </w:rPr>
                                              <w:fldChar w:fldCharType="separate"/>
                                            </w:r>
                                            <w:r w:rsidR="00474F90">
                                              <w:rPr>
                                                <w:webHidden/>
                                                <w:color w:val="auto"/>
                                              </w:rPr>
                                              <w:t>20</w:t>
                                            </w:r>
                                            <w:r w:rsidR="00E05D3D" w:rsidRPr="00E05D3D">
                                              <w:rPr>
                                                <w:webHidden/>
                                                <w:color w:val="auto"/>
                                              </w:rPr>
                                              <w:fldChar w:fldCharType="end"/>
                                            </w:r>
                                          </w:hyperlink>
                                        </w:p>
                                        <w:p w14:paraId="5EA1C9BA" w14:textId="10DE4998" w:rsidR="00E05D3D" w:rsidRPr="00E05D3D" w:rsidRDefault="005416CE">
                                          <w:pPr>
                                            <w:pStyle w:val="TOC1"/>
                                            <w:rPr>
                                              <w:rFonts w:eastAsiaTheme="minorEastAsia" w:cstheme="minorBidi"/>
                                              <w:smallCaps w:val="0"/>
                                              <w:color w:val="auto"/>
                                              <w:sz w:val="22"/>
                                              <w:szCs w:val="22"/>
                                              <w:lang w:val="en-CA" w:eastAsia="zh-CN"/>
                                            </w:rPr>
                                          </w:pPr>
                                          <w:hyperlink w:anchor="_Toc9607132" w:history="1">
                                            <w:r w:rsidR="00E05D3D" w:rsidRPr="00E05D3D">
                                              <w:rPr>
                                                <w:rStyle w:val="Hyperlink"/>
                                                <w:color w:val="auto"/>
                                              </w:rPr>
                                              <w:t>Appendix</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32 \h </w:instrText>
                                            </w:r>
                                            <w:r w:rsidR="00E05D3D" w:rsidRPr="00E05D3D">
                                              <w:rPr>
                                                <w:webHidden/>
                                                <w:color w:val="auto"/>
                                              </w:rPr>
                                            </w:r>
                                            <w:r w:rsidR="00E05D3D" w:rsidRPr="00E05D3D">
                                              <w:rPr>
                                                <w:webHidden/>
                                                <w:color w:val="auto"/>
                                              </w:rPr>
                                              <w:fldChar w:fldCharType="separate"/>
                                            </w:r>
                                            <w:r w:rsidR="00474F90">
                                              <w:rPr>
                                                <w:webHidden/>
                                                <w:color w:val="auto"/>
                                              </w:rPr>
                                              <w:t>21</w:t>
                                            </w:r>
                                            <w:r w:rsidR="00E05D3D" w:rsidRPr="00E05D3D">
                                              <w:rPr>
                                                <w:webHidden/>
                                                <w:color w:val="auto"/>
                                              </w:rPr>
                                              <w:fldChar w:fldCharType="end"/>
                                            </w:r>
                                          </w:hyperlink>
                                        </w:p>
                                        <w:p w14:paraId="2EBFAB86" w14:textId="27710CE6" w:rsidR="001C1944" w:rsidRDefault="001C1944">
                                          <w:r>
                                            <w:rPr>
                                              <w:b/>
                                              <w:bCs/>
                                              <w:noProof/>
                                            </w:rPr>
                                            <w:fldChar w:fldCharType="end"/>
                                          </w:r>
                                        </w:p>
                                      </w:sdtContent>
                                    </w:sdt>
                                    <w:p w14:paraId="7E8D3628" w14:textId="77777777" w:rsidR="00E121A9" w:rsidRDefault="00E121A9" w:rsidP="00E121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302DAB" id="Text Box 31" o:spid="_x0000_s1029" type="#_x0000_t202" style="width:471.3pt;height:48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" filled="f" stroked="f">
                          <v:textbox>
                            <w:txbxContent>
                              <w:sdt>
                                <w:sdtPr>
                                  <w:rPr>
                                    <w:rFonts w:asciiTheme="minorHAnsi" w:eastAsia="宋体" w:hAnsiTheme="minorHAnsi" w:cs="Times New Roman"/>
                                    <w:color w:val="000000" w:themeColor="text1"/>
                                    <w:sz w:val="20"/>
                                    <w:szCs w:val="20"/>
                                    <w:lang w:val="en-CA" w:eastAsia="zh-CN"/>
                                  </w:rPr>
                                  <w:id w:val="-1854102606"/>
                                  <w:docPartObj>
                                    <w:docPartGallery w:val="Table of Contents"/>
                                    <w:docPartUnique/>
                                  </w:docPartObj>
                                </w:sdtPr>
                                <w:sdtEndPr>
                                  <w:rPr>
                                    <w:rFonts w:ascii="Times New Roman" w:eastAsia="Times New Roman" w:hAnsi="Times New Roman"/>
                                    <w:b/>
                                    <w:bCs/>
                                    <w:noProof/>
                                    <w:color w:val="auto"/>
                                    <w:sz w:val="24"/>
                                    <w:szCs w:val="24"/>
                                  </w:rPr>
                                </w:sdtEndPr>
                                <w:sdtContent>
                                  <w:p w14:paraId="537E48E7" w14:textId="37088BD4" w:rsidR="001C1944" w:rsidRDefault="001C1944">
                                    <w:pPr>
                                      <w:pStyle w:val="TOCHeading"/>
                                    </w:pPr>
                                    <w:r>
                                      <w:t>Contents</w:t>
                                    </w:r>
                                  </w:p>
                                  <w:p w14:paraId="3CF699AA" w14:textId="4F1335F3" w:rsidR="00E05D3D" w:rsidRPr="00E05D3D" w:rsidRDefault="001C1944">
                                    <w:pPr>
                                      <w:pStyle w:val="TOC1"/>
                                      <w:rPr>
                                        <w:rFonts w:eastAsiaTheme="minorEastAsia" w:cstheme="minorBidi"/>
                                        <w:smallCaps w:val="0"/>
                                        <w:color w:val="auto"/>
                                        <w:sz w:val="22"/>
                                        <w:szCs w:val="22"/>
                                        <w:lang w:val="en-CA" w:eastAsia="zh-CN"/>
                                      </w:rPr>
                                    </w:pPr>
                                    <w:r>
                                      <w:rPr>
                                        <w:color w:val="auto"/>
                                      </w:rPr>
                                      <w:fldChar w:fldCharType="begin"/>
                                    </w:r>
                                    <w:r>
                                      <w:instrText xml:space="preserve"> TOC \o "1-3" \h \z \u </w:instrText>
                                    </w:r>
                                    <w:r>
                                      <w:rPr>
                                        <w:color w:val="auto"/>
                                      </w:rPr>
                                      <w:fldChar w:fldCharType="separate"/>
                                    </w:r>
                                    <w:hyperlink w:anchor="_Toc9607123" w:history="1">
                                      <w:r w:rsidR="00E05D3D" w:rsidRPr="00E05D3D">
                                        <w:rPr>
                                          <w:rStyle w:val="Hyperlink"/>
                                          <w:color w:val="auto"/>
                                        </w:rPr>
                                        <w:t>Executive Summary</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3 \h </w:instrText>
                                      </w:r>
                                      <w:r w:rsidR="00E05D3D" w:rsidRPr="00E05D3D">
                                        <w:rPr>
                                          <w:webHidden/>
                                          <w:color w:val="auto"/>
                                        </w:rPr>
                                      </w:r>
                                      <w:r w:rsidR="00E05D3D" w:rsidRPr="00E05D3D">
                                        <w:rPr>
                                          <w:webHidden/>
                                          <w:color w:val="auto"/>
                                        </w:rPr>
                                        <w:fldChar w:fldCharType="separate"/>
                                      </w:r>
                                      <w:r w:rsidR="00474F90">
                                        <w:rPr>
                                          <w:webHidden/>
                                          <w:color w:val="auto"/>
                                        </w:rPr>
                                        <w:t>2</w:t>
                                      </w:r>
                                      <w:r w:rsidR="00E05D3D" w:rsidRPr="00E05D3D">
                                        <w:rPr>
                                          <w:webHidden/>
                                          <w:color w:val="auto"/>
                                        </w:rPr>
                                        <w:fldChar w:fldCharType="end"/>
                                      </w:r>
                                    </w:hyperlink>
                                  </w:p>
                                  <w:p w14:paraId="5B71EBAB" w14:textId="5F5D5143" w:rsidR="00E05D3D" w:rsidRPr="00E05D3D" w:rsidRDefault="003216C2">
                                    <w:pPr>
                                      <w:pStyle w:val="TOC1"/>
                                      <w:rPr>
                                        <w:rFonts w:eastAsiaTheme="minorEastAsia" w:cstheme="minorBidi"/>
                                        <w:smallCaps w:val="0"/>
                                        <w:color w:val="auto"/>
                                        <w:sz w:val="22"/>
                                        <w:szCs w:val="22"/>
                                        <w:lang w:val="en-CA" w:eastAsia="zh-CN"/>
                                      </w:rPr>
                                    </w:pPr>
                                    <w:hyperlink w:anchor="_Toc9607124" w:history="1">
                                      <w:r w:rsidR="00E05D3D" w:rsidRPr="00E05D3D">
                                        <w:rPr>
                                          <w:rStyle w:val="Hyperlink"/>
                                          <w:color w:val="auto"/>
                                        </w:rPr>
                                        <w:t>Data Summary</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4 \h </w:instrText>
                                      </w:r>
                                      <w:r w:rsidR="00E05D3D" w:rsidRPr="00E05D3D">
                                        <w:rPr>
                                          <w:webHidden/>
                                          <w:color w:val="auto"/>
                                        </w:rPr>
                                      </w:r>
                                      <w:r w:rsidR="00E05D3D" w:rsidRPr="00E05D3D">
                                        <w:rPr>
                                          <w:webHidden/>
                                          <w:color w:val="auto"/>
                                        </w:rPr>
                                        <w:fldChar w:fldCharType="separate"/>
                                      </w:r>
                                      <w:r w:rsidR="00474F90">
                                        <w:rPr>
                                          <w:webHidden/>
                                          <w:color w:val="auto"/>
                                        </w:rPr>
                                        <w:t>2</w:t>
                                      </w:r>
                                      <w:r w:rsidR="00E05D3D" w:rsidRPr="00E05D3D">
                                        <w:rPr>
                                          <w:webHidden/>
                                          <w:color w:val="auto"/>
                                        </w:rPr>
                                        <w:fldChar w:fldCharType="end"/>
                                      </w:r>
                                    </w:hyperlink>
                                  </w:p>
                                  <w:p w14:paraId="3C6AE1F4" w14:textId="0DE65106" w:rsidR="00E05D3D" w:rsidRPr="00E05D3D" w:rsidRDefault="003216C2">
                                    <w:pPr>
                                      <w:pStyle w:val="TOC1"/>
                                      <w:rPr>
                                        <w:rFonts w:eastAsiaTheme="minorEastAsia" w:cstheme="minorBidi"/>
                                        <w:smallCaps w:val="0"/>
                                        <w:color w:val="auto"/>
                                        <w:sz w:val="22"/>
                                        <w:szCs w:val="22"/>
                                        <w:lang w:val="en-CA" w:eastAsia="zh-CN"/>
                                      </w:rPr>
                                    </w:pPr>
                                    <w:hyperlink w:anchor="_Toc9607125" w:history="1">
                                      <w:r w:rsidR="00E05D3D" w:rsidRPr="00E05D3D">
                                        <w:rPr>
                                          <w:rStyle w:val="Hyperlink"/>
                                          <w:color w:val="auto"/>
                                        </w:rPr>
                                        <w:t>Data Preparing</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5 \h </w:instrText>
                                      </w:r>
                                      <w:r w:rsidR="00E05D3D" w:rsidRPr="00E05D3D">
                                        <w:rPr>
                                          <w:webHidden/>
                                          <w:color w:val="auto"/>
                                        </w:rPr>
                                      </w:r>
                                      <w:r w:rsidR="00E05D3D" w:rsidRPr="00E05D3D">
                                        <w:rPr>
                                          <w:webHidden/>
                                          <w:color w:val="auto"/>
                                        </w:rPr>
                                        <w:fldChar w:fldCharType="separate"/>
                                      </w:r>
                                      <w:r w:rsidR="00474F90">
                                        <w:rPr>
                                          <w:webHidden/>
                                          <w:color w:val="auto"/>
                                        </w:rPr>
                                        <w:t>2</w:t>
                                      </w:r>
                                      <w:r w:rsidR="00E05D3D" w:rsidRPr="00E05D3D">
                                        <w:rPr>
                                          <w:webHidden/>
                                          <w:color w:val="auto"/>
                                        </w:rPr>
                                        <w:fldChar w:fldCharType="end"/>
                                      </w:r>
                                    </w:hyperlink>
                                  </w:p>
                                  <w:p w14:paraId="6B6B1785" w14:textId="54E83E4A" w:rsidR="00E05D3D" w:rsidRPr="00E05D3D" w:rsidRDefault="003216C2">
                                    <w:pPr>
                                      <w:pStyle w:val="TOC1"/>
                                      <w:rPr>
                                        <w:rFonts w:eastAsiaTheme="minorEastAsia" w:cstheme="minorBidi"/>
                                        <w:smallCaps w:val="0"/>
                                        <w:color w:val="auto"/>
                                        <w:sz w:val="22"/>
                                        <w:szCs w:val="22"/>
                                        <w:lang w:val="en-CA" w:eastAsia="zh-CN"/>
                                      </w:rPr>
                                    </w:pPr>
                                    <w:hyperlink w:anchor="_Toc9607126" w:history="1">
                                      <w:r w:rsidR="00E05D3D" w:rsidRPr="00E05D3D">
                                        <w:rPr>
                                          <w:rStyle w:val="Hyperlink"/>
                                          <w:color w:val="auto"/>
                                        </w:rPr>
                                        <w:t>Approach</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6 \h </w:instrText>
                                      </w:r>
                                      <w:r w:rsidR="00E05D3D" w:rsidRPr="00E05D3D">
                                        <w:rPr>
                                          <w:webHidden/>
                                          <w:color w:val="auto"/>
                                        </w:rPr>
                                      </w:r>
                                      <w:r w:rsidR="00E05D3D" w:rsidRPr="00E05D3D">
                                        <w:rPr>
                                          <w:webHidden/>
                                          <w:color w:val="auto"/>
                                        </w:rPr>
                                        <w:fldChar w:fldCharType="separate"/>
                                      </w:r>
                                      <w:r w:rsidR="00474F90">
                                        <w:rPr>
                                          <w:webHidden/>
                                          <w:color w:val="auto"/>
                                        </w:rPr>
                                        <w:t>4</w:t>
                                      </w:r>
                                      <w:r w:rsidR="00E05D3D" w:rsidRPr="00E05D3D">
                                        <w:rPr>
                                          <w:webHidden/>
                                          <w:color w:val="auto"/>
                                        </w:rPr>
                                        <w:fldChar w:fldCharType="end"/>
                                      </w:r>
                                    </w:hyperlink>
                                  </w:p>
                                  <w:p w14:paraId="067226E8" w14:textId="6609014E" w:rsidR="00E05D3D" w:rsidRPr="00E05D3D" w:rsidRDefault="003216C2">
                                    <w:pPr>
                                      <w:pStyle w:val="TOC1"/>
                                      <w:rPr>
                                        <w:rFonts w:eastAsiaTheme="minorEastAsia" w:cstheme="minorBidi"/>
                                        <w:smallCaps w:val="0"/>
                                        <w:color w:val="auto"/>
                                        <w:sz w:val="22"/>
                                        <w:szCs w:val="22"/>
                                        <w:lang w:val="en-CA" w:eastAsia="zh-CN"/>
                                      </w:rPr>
                                    </w:pPr>
                                    <w:hyperlink w:anchor="_Toc9607127" w:history="1">
                                      <w:r w:rsidR="00E05D3D" w:rsidRPr="00E05D3D">
                                        <w:rPr>
                                          <w:rStyle w:val="Hyperlink"/>
                                          <w:color w:val="auto"/>
                                        </w:rPr>
                                        <w:t>Attributes Selection</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7 \h </w:instrText>
                                      </w:r>
                                      <w:r w:rsidR="00E05D3D" w:rsidRPr="00E05D3D">
                                        <w:rPr>
                                          <w:webHidden/>
                                          <w:color w:val="auto"/>
                                        </w:rPr>
                                      </w:r>
                                      <w:r w:rsidR="00E05D3D" w:rsidRPr="00E05D3D">
                                        <w:rPr>
                                          <w:webHidden/>
                                          <w:color w:val="auto"/>
                                        </w:rPr>
                                        <w:fldChar w:fldCharType="separate"/>
                                      </w:r>
                                      <w:r w:rsidR="00474F90">
                                        <w:rPr>
                                          <w:webHidden/>
                                          <w:color w:val="auto"/>
                                        </w:rPr>
                                        <w:t>4</w:t>
                                      </w:r>
                                      <w:r w:rsidR="00E05D3D" w:rsidRPr="00E05D3D">
                                        <w:rPr>
                                          <w:webHidden/>
                                          <w:color w:val="auto"/>
                                        </w:rPr>
                                        <w:fldChar w:fldCharType="end"/>
                                      </w:r>
                                    </w:hyperlink>
                                  </w:p>
                                  <w:p w14:paraId="644B40CF" w14:textId="19F4F343" w:rsidR="00E05D3D" w:rsidRPr="00E05D3D" w:rsidRDefault="003216C2">
                                    <w:pPr>
                                      <w:pStyle w:val="TOC1"/>
                                      <w:rPr>
                                        <w:rFonts w:eastAsiaTheme="minorEastAsia" w:cstheme="minorBidi"/>
                                        <w:smallCaps w:val="0"/>
                                        <w:color w:val="auto"/>
                                        <w:sz w:val="22"/>
                                        <w:szCs w:val="22"/>
                                        <w:lang w:val="en-CA" w:eastAsia="zh-CN"/>
                                      </w:rPr>
                                    </w:pPr>
                                    <w:hyperlink w:anchor="_Toc9607128" w:history="1">
                                      <w:r w:rsidR="00E05D3D" w:rsidRPr="00E05D3D">
                                        <w:rPr>
                                          <w:rStyle w:val="Hyperlink"/>
                                          <w:color w:val="auto"/>
                                        </w:rPr>
                                        <w:t>Data Cleaning / Outlier Removal</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8 \h </w:instrText>
                                      </w:r>
                                      <w:r w:rsidR="00E05D3D" w:rsidRPr="00E05D3D">
                                        <w:rPr>
                                          <w:webHidden/>
                                          <w:color w:val="auto"/>
                                        </w:rPr>
                                      </w:r>
                                      <w:r w:rsidR="00E05D3D" w:rsidRPr="00E05D3D">
                                        <w:rPr>
                                          <w:webHidden/>
                                          <w:color w:val="auto"/>
                                        </w:rPr>
                                        <w:fldChar w:fldCharType="separate"/>
                                      </w:r>
                                      <w:r w:rsidR="00474F90">
                                        <w:rPr>
                                          <w:webHidden/>
                                          <w:color w:val="auto"/>
                                        </w:rPr>
                                        <w:t>6</w:t>
                                      </w:r>
                                      <w:r w:rsidR="00E05D3D" w:rsidRPr="00E05D3D">
                                        <w:rPr>
                                          <w:webHidden/>
                                          <w:color w:val="auto"/>
                                        </w:rPr>
                                        <w:fldChar w:fldCharType="end"/>
                                      </w:r>
                                    </w:hyperlink>
                                  </w:p>
                                  <w:p w14:paraId="36023DAF" w14:textId="5B55CAA6" w:rsidR="00E05D3D" w:rsidRPr="00E05D3D" w:rsidRDefault="003216C2">
                                    <w:pPr>
                                      <w:pStyle w:val="TOC1"/>
                                      <w:rPr>
                                        <w:rFonts w:eastAsiaTheme="minorEastAsia" w:cstheme="minorBidi"/>
                                        <w:smallCaps w:val="0"/>
                                        <w:color w:val="auto"/>
                                        <w:sz w:val="22"/>
                                        <w:szCs w:val="22"/>
                                        <w:lang w:val="en-CA" w:eastAsia="zh-CN"/>
                                      </w:rPr>
                                    </w:pPr>
                                    <w:hyperlink w:anchor="_Toc9607129" w:history="1">
                                      <w:r w:rsidR="00E05D3D" w:rsidRPr="00E05D3D">
                                        <w:rPr>
                                          <w:rStyle w:val="Hyperlink"/>
                                          <w:color w:val="auto"/>
                                        </w:rPr>
                                        <w:t>Cluster Analysis</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29 \h </w:instrText>
                                      </w:r>
                                      <w:r w:rsidR="00E05D3D" w:rsidRPr="00E05D3D">
                                        <w:rPr>
                                          <w:webHidden/>
                                          <w:color w:val="auto"/>
                                        </w:rPr>
                                      </w:r>
                                      <w:r w:rsidR="00E05D3D" w:rsidRPr="00E05D3D">
                                        <w:rPr>
                                          <w:webHidden/>
                                          <w:color w:val="auto"/>
                                        </w:rPr>
                                        <w:fldChar w:fldCharType="separate"/>
                                      </w:r>
                                      <w:r w:rsidR="00474F90">
                                        <w:rPr>
                                          <w:webHidden/>
                                          <w:color w:val="auto"/>
                                        </w:rPr>
                                        <w:t>9</w:t>
                                      </w:r>
                                      <w:r w:rsidR="00E05D3D" w:rsidRPr="00E05D3D">
                                        <w:rPr>
                                          <w:webHidden/>
                                          <w:color w:val="auto"/>
                                        </w:rPr>
                                        <w:fldChar w:fldCharType="end"/>
                                      </w:r>
                                    </w:hyperlink>
                                  </w:p>
                                  <w:p w14:paraId="0F053F6A" w14:textId="533CB07C" w:rsidR="00E05D3D" w:rsidRPr="00E05D3D" w:rsidRDefault="003216C2">
                                    <w:pPr>
                                      <w:pStyle w:val="TOC1"/>
                                      <w:rPr>
                                        <w:rFonts w:eastAsiaTheme="minorEastAsia" w:cstheme="minorBidi"/>
                                        <w:smallCaps w:val="0"/>
                                        <w:color w:val="auto"/>
                                        <w:sz w:val="22"/>
                                        <w:szCs w:val="22"/>
                                        <w:lang w:val="en-CA" w:eastAsia="zh-CN"/>
                                      </w:rPr>
                                    </w:pPr>
                                    <w:hyperlink w:anchor="_Toc9607130" w:history="1">
                                      <w:r w:rsidR="00E05D3D" w:rsidRPr="00E05D3D">
                                        <w:rPr>
                                          <w:rStyle w:val="Hyperlink"/>
                                          <w:color w:val="auto"/>
                                        </w:rPr>
                                        <w:t>Cluster Profiling</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30 \h </w:instrText>
                                      </w:r>
                                      <w:r w:rsidR="00E05D3D" w:rsidRPr="00E05D3D">
                                        <w:rPr>
                                          <w:webHidden/>
                                          <w:color w:val="auto"/>
                                        </w:rPr>
                                      </w:r>
                                      <w:r w:rsidR="00E05D3D" w:rsidRPr="00E05D3D">
                                        <w:rPr>
                                          <w:webHidden/>
                                          <w:color w:val="auto"/>
                                        </w:rPr>
                                        <w:fldChar w:fldCharType="separate"/>
                                      </w:r>
                                      <w:r w:rsidR="00474F90">
                                        <w:rPr>
                                          <w:webHidden/>
                                          <w:color w:val="auto"/>
                                        </w:rPr>
                                        <w:t>13</w:t>
                                      </w:r>
                                      <w:r w:rsidR="00E05D3D" w:rsidRPr="00E05D3D">
                                        <w:rPr>
                                          <w:webHidden/>
                                          <w:color w:val="auto"/>
                                        </w:rPr>
                                        <w:fldChar w:fldCharType="end"/>
                                      </w:r>
                                    </w:hyperlink>
                                  </w:p>
                                  <w:p w14:paraId="575E7B01" w14:textId="1927D4C5" w:rsidR="00E05D3D" w:rsidRPr="00E05D3D" w:rsidRDefault="003216C2">
                                    <w:pPr>
                                      <w:pStyle w:val="TOC1"/>
                                      <w:rPr>
                                        <w:rFonts w:eastAsiaTheme="minorEastAsia" w:cstheme="minorBidi"/>
                                        <w:smallCaps w:val="0"/>
                                        <w:color w:val="auto"/>
                                        <w:sz w:val="22"/>
                                        <w:szCs w:val="22"/>
                                        <w:lang w:val="en-CA" w:eastAsia="zh-CN"/>
                                      </w:rPr>
                                    </w:pPr>
                                    <w:hyperlink w:anchor="_Toc9607131" w:history="1">
                                      <w:r w:rsidR="00E05D3D" w:rsidRPr="00E05D3D">
                                        <w:rPr>
                                          <w:rStyle w:val="Hyperlink"/>
                                          <w:color w:val="auto"/>
                                        </w:rPr>
                                        <w:t>Conclusion &amp; Next Steps</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31 \h </w:instrText>
                                      </w:r>
                                      <w:r w:rsidR="00E05D3D" w:rsidRPr="00E05D3D">
                                        <w:rPr>
                                          <w:webHidden/>
                                          <w:color w:val="auto"/>
                                        </w:rPr>
                                      </w:r>
                                      <w:r w:rsidR="00E05D3D" w:rsidRPr="00E05D3D">
                                        <w:rPr>
                                          <w:webHidden/>
                                          <w:color w:val="auto"/>
                                        </w:rPr>
                                        <w:fldChar w:fldCharType="separate"/>
                                      </w:r>
                                      <w:r w:rsidR="00474F90">
                                        <w:rPr>
                                          <w:webHidden/>
                                          <w:color w:val="auto"/>
                                        </w:rPr>
                                        <w:t>20</w:t>
                                      </w:r>
                                      <w:r w:rsidR="00E05D3D" w:rsidRPr="00E05D3D">
                                        <w:rPr>
                                          <w:webHidden/>
                                          <w:color w:val="auto"/>
                                        </w:rPr>
                                        <w:fldChar w:fldCharType="end"/>
                                      </w:r>
                                    </w:hyperlink>
                                  </w:p>
                                  <w:p w14:paraId="5EA1C9BA" w14:textId="10DE4998" w:rsidR="00E05D3D" w:rsidRPr="00E05D3D" w:rsidRDefault="003216C2">
                                    <w:pPr>
                                      <w:pStyle w:val="TOC1"/>
                                      <w:rPr>
                                        <w:rFonts w:eastAsiaTheme="minorEastAsia" w:cstheme="minorBidi"/>
                                        <w:smallCaps w:val="0"/>
                                        <w:color w:val="auto"/>
                                        <w:sz w:val="22"/>
                                        <w:szCs w:val="22"/>
                                        <w:lang w:val="en-CA" w:eastAsia="zh-CN"/>
                                      </w:rPr>
                                    </w:pPr>
                                    <w:hyperlink w:anchor="_Toc9607132" w:history="1">
                                      <w:r w:rsidR="00E05D3D" w:rsidRPr="00E05D3D">
                                        <w:rPr>
                                          <w:rStyle w:val="Hyperlink"/>
                                          <w:color w:val="auto"/>
                                        </w:rPr>
                                        <w:t>Appendix</w:t>
                                      </w:r>
                                      <w:r w:rsidR="00E05D3D" w:rsidRPr="00E05D3D">
                                        <w:rPr>
                                          <w:webHidden/>
                                          <w:color w:val="auto"/>
                                        </w:rPr>
                                        <w:tab/>
                                      </w:r>
                                      <w:r w:rsidR="00E05D3D" w:rsidRPr="00E05D3D">
                                        <w:rPr>
                                          <w:webHidden/>
                                          <w:color w:val="auto"/>
                                        </w:rPr>
                                        <w:fldChar w:fldCharType="begin"/>
                                      </w:r>
                                      <w:r w:rsidR="00E05D3D" w:rsidRPr="00E05D3D">
                                        <w:rPr>
                                          <w:webHidden/>
                                          <w:color w:val="auto"/>
                                        </w:rPr>
                                        <w:instrText xml:space="preserve"> PAGEREF _Toc9607132 \h </w:instrText>
                                      </w:r>
                                      <w:r w:rsidR="00E05D3D" w:rsidRPr="00E05D3D">
                                        <w:rPr>
                                          <w:webHidden/>
                                          <w:color w:val="auto"/>
                                        </w:rPr>
                                      </w:r>
                                      <w:r w:rsidR="00E05D3D" w:rsidRPr="00E05D3D">
                                        <w:rPr>
                                          <w:webHidden/>
                                          <w:color w:val="auto"/>
                                        </w:rPr>
                                        <w:fldChar w:fldCharType="separate"/>
                                      </w:r>
                                      <w:r w:rsidR="00474F90">
                                        <w:rPr>
                                          <w:webHidden/>
                                          <w:color w:val="auto"/>
                                        </w:rPr>
                                        <w:t>21</w:t>
                                      </w:r>
                                      <w:r w:rsidR="00E05D3D" w:rsidRPr="00E05D3D">
                                        <w:rPr>
                                          <w:webHidden/>
                                          <w:color w:val="auto"/>
                                        </w:rPr>
                                        <w:fldChar w:fldCharType="end"/>
                                      </w:r>
                                    </w:hyperlink>
                                  </w:p>
                                  <w:p w14:paraId="2EBFAB86" w14:textId="27710CE6" w:rsidR="001C1944" w:rsidRDefault="001C1944">
                                    <w:r>
                                      <w:rPr>
                                        <w:b/>
                                        <w:bCs/>
                                        <w:noProof/>
                                      </w:rPr>
                                      <w:fldChar w:fldCharType="end"/>
                                    </w:r>
                                  </w:p>
                                </w:sdtContent>
                              </w:sdt>
                              <w:p w14:paraId="7E8D3628" w14:textId="77777777" w:rsidR="00E121A9" w:rsidRDefault="00E121A9" w:rsidP="00E121A9"/>
                            </w:txbxContent>
                          </v:textbox>
                          <w10:anchorlock/>
                        </v:shape>
                      </w:pict>
                    </mc:Fallback>
                  </mc:AlternateContent>
                </w:r>
              </w:p>
            </w:tc>
          </w:tr>
        </w:tbl>
        <w:p w14:paraId="0CA6299D" w14:textId="05B2A401" w:rsidR="00587C1D" w:rsidRDefault="005416CE">
          <w:pPr>
            <w:spacing w:after="200"/>
            <w:rPr>
              <w:b/>
            </w:rPr>
          </w:pPr>
        </w:p>
      </w:sdtContent>
    </w:sdt>
    <w:p w14:paraId="08767500" w14:textId="03157F75" w:rsidR="00E121A9" w:rsidRPr="000D1B76" w:rsidRDefault="00E121A9" w:rsidP="000D1B76">
      <w:pPr>
        <w:spacing w:after="200"/>
        <w:rPr>
          <w:rFonts w:ascii="Franklin Gothic Book" w:hAnsi="Franklin Gothic Book"/>
          <w:color w:val="00656B" w:themeColor="accent1" w:themeShade="BF"/>
          <w:spacing w:val="20"/>
          <w:sz w:val="56"/>
          <w:szCs w:val="32"/>
        </w:rPr>
      </w:pPr>
      <w:r>
        <w:br w:type="page"/>
      </w:r>
    </w:p>
    <w:p w14:paraId="311991B0" w14:textId="4D183303" w:rsidR="000D1B76" w:rsidRDefault="008D5E9A" w:rsidP="000D1B76">
      <w:pPr>
        <w:pStyle w:val="Heading1"/>
        <w:spacing w:line="360" w:lineRule="auto"/>
      </w:pPr>
      <w:bookmarkStart w:id="1" w:name="_Toc9456283"/>
      <w:bookmarkStart w:id="2" w:name="_Toc9456800"/>
      <w:bookmarkStart w:id="3" w:name="_Toc9457697"/>
      <w:bookmarkStart w:id="4" w:name="_Toc9607123"/>
      <w:r>
        <w:lastRenderedPageBreak/>
        <w:t>Executive</w:t>
      </w:r>
      <w:r w:rsidR="000D1B76">
        <w:t xml:space="preserve"> Summary</w:t>
      </w:r>
      <w:bookmarkEnd w:id="1"/>
      <w:bookmarkEnd w:id="2"/>
      <w:bookmarkEnd w:id="3"/>
      <w:bookmarkEnd w:id="4"/>
    </w:p>
    <w:p w14:paraId="5FA283BC" w14:textId="2A5FDAAD" w:rsidR="00D137CE" w:rsidRDefault="004454F8" w:rsidP="000D1B76">
      <w:r>
        <w:t>In this</w:t>
      </w:r>
      <w:r w:rsidR="008D5E9A">
        <w:t xml:space="preserve"> report</w:t>
      </w:r>
      <w:r w:rsidR="00890EDB">
        <w:t>,</w:t>
      </w:r>
      <w:r w:rsidR="008D5E9A">
        <w:t xml:space="preserve"> </w:t>
      </w:r>
      <w:r>
        <w:t>we</w:t>
      </w:r>
      <w:r w:rsidR="00D73014">
        <w:t xml:space="preserve"> are going</w:t>
      </w:r>
      <w:r w:rsidR="008D5E9A">
        <w:t xml:space="preserve"> to </w:t>
      </w:r>
      <w:r w:rsidR="00575D56">
        <w:t xml:space="preserve">clustering </w:t>
      </w:r>
      <w:r w:rsidR="008D5E9A">
        <w:t>analysis online retail dataset</w:t>
      </w:r>
      <w:r w:rsidR="00575D56">
        <w:t xml:space="preserve"> </w:t>
      </w:r>
      <w:r w:rsidR="003F389C">
        <w:t>based</w:t>
      </w:r>
      <w:r w:rsidR="00575D56">
        <w:t xml:space="preserve"> on</w:t>
      </w:r>
      <w:r w:rsidR="008D5E9A">
        <w:t xml:space="preserve"> </w:t>
      </w:r>
      <w:r w:rsidR="003F389C">
        <w:t xml:space="preserve">selected </w:t>
      </w:r>
      <w:r w:rsidR="00FB1665">
        <w:t xml:space="preserve">attributes </w:t>
      </w:r>
      <w:r w:rsidR="00AA22BB">
        <w:t xml:space="preserve">to cluster customer and product in order to </w:t>
      </w:r>
      <w:r w:rsidR="001E37AF">
        <w:t xml:space="preserve">analysis the </w:t>
      </w:r>
      <w:r w:rsidR="00B13F1C">
        <w:t>att</w:t>
      </w:r>
      <w:r w:rsidR="007D429A">
        <w:t xml:space="preserve">ribute of </w:t>
      </w:r>
      <w:r w:rsidR="00701EA9">
        <w:t xml:space="preserve">a </w:t>
      </w:r>
      <w:r w:rsidR="007D429A">
        <w:t xml:space="preserve">different cluster of customer and product. We can </w:t>
      </w:r>
      <w:r w:rsidR="00A808AD">
        <w:t>use</w:t>
      </w:r>
      <w:r w:rsidR="007D429A">
        <w:t xml:space="preserve"> cluster profiling to perform further </w:t>
      </w:r>
      <w:r w:rsidR="008B7F57">
        <w:t xml:space="preserve">research on customer </w:t>
      </w:r>
      <w:r w:rsidR="00A808AD">
        <w:t>services and future marketing strategy.</w:t>
      </w:r>
    </w:p>
    <w:p w14:paraId="6194CED3" w14:textId="77777777" w:rsidR="00497C6A" w:rsidRPr="006F2F17" w:rsidRDefault="00497C6A" w:rsidP="000D1B76"/>
    <w:p w14:paraId="1CFAD9F1" w14:textId="77777777" w:rsidR="000D1B76" w:rsidRDefault="000D1B76" w:rsidP="000D1B76">
      <w:pPr>
        <w:pStyle w:val="Heading1"/>
        <w:spacing w:line="360" w:lineRule="auto"/>
      </w:pPr>
      <w:bookmarkStart w:id="5" w:name="_Toc9457698"/>
      <w:bookmarkStart w:id="6" w:name="_Toc9607124"/>
      <w:r>
        <w:t>Data Summary</w:t>
      </w:r>
      <w:bookmarkEnd w:id="5"/>
      <w:bookmarkEnd w:id="6"/>
    </w:p>
    <w:p w14:paraId="5E87C14D" w14:textId="3DFD8481" w:rsidR="000D1B76" w:rsidRDefault="006B262A" w:rsidP="000D1B76">
      <w:r>
        <w:t>The o</w:t>
      </w:r>
      <w:r w:rsidR="00575D56">
        <w:t>nline retail dataset is a table in a database which included the online retail store’s invoice transaction. The table has nine columns to store InvoiceNo (</w:t>
      </w:r>
      <w:r w:rsidR="001C1944">
        <w:t>A</w:t>
      </w:r>
      <w:r w:rsidR="00575D56">
        <w:t>n unique number to identify order invoice), StockCode (</w:t>
      </w:r>
      <w:r w:rsidR="001C1944">
        <w:t>A</w:t>
      </w:r>
      <w:r w:rsidR="00575D56">
        <w:t>n unique text to identify a product), Description (</w:t>
      </w:r>
      <w:r w:rsidR="001C1944">
        <w:t>Detail description about the product), Quantity (The number of product in this transaction), InvoiceDate (The date and time when the transaction occurs), UnitPrice (Unit price of the product), CustomerID (The unique ID to identify a customer), Country (The nation which the customer residence), InvoiceDateTime (The date and time when the transaction occurs).</w:t>
      </w:r>
    </w:p>
    <w:p w14:paraId="56174E15" w14:textId="1A693119" w:rsidR="001C1944" w:rsidRPr="001C1944" w:rsidRDefault="001C1944" w:rsidP="000D1B76">
      <w:r>
        <w:t xml:space="preserve">There </w:t>
      </w:r>
      <w:r w:rsidR="00701EA9">
        <w:t>is</w:t>
      </w:r>
      <w:r>
        <w:t xml:space="preserve"> </w:t>
      </w:r>
      <w:r w:rsidR="00701EA9">
        <w:t xml:space="preserve">a </w:t>
      </w:r>
      <w:r>
        <w:t>total</w:t>
      </w:r>
      <w:r w:rsidR="006B262A">
        <w:t xml:space="preserve"> of</w:t>
      </w:r>
      <w:r>
        <w:t xml:space="preserve"> 541909 transaction records in this table.</w:t>
      </w:r>
    </w:p>
    <w:p w14:paraId="355CC704" w14:textId="77777777" w:rsidR="00575D56" w:rsidRDefault="00575D56" w:rsidP="00575D56">
      <w:pPr>
        <w:keepNext/>
      </w:pPr>
      <w:r>
        <w:rPr>
          <w:noProof/>
        </w:rPr>
        <w:drawing>
          <wp:inline distT="0" distB="0" distL="0" distR="0" wp14:anchorId="2365A458" wp14:editId="4CE55C7F">
            <wp:extent cx="5943600" cy="3494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94405"/>
                    </a:xfrm>
                    <a:prstGeom prst="rect">
                      <a:avLst/>
                    </a:prstGeom>
                  </pic:spPr>
                </pic:pic>
              </a:graphicData>
            </a:graphic>
          </wp:inline>
        </w:drawing>
      </w:r>
    </w:p>
    <w:p w14:paraId="754B1B21" w14:textId="554DA3C4" w:rsidR="00575D56" w:rsidRDefault="00575D56" w:rsidP="00575D56">
      <w:pPr>
        <w:pStyle w:val="Caption"/>
      </w:pPr>
      <w:r>
        <w:t xml:space="preserve">Figure </w:t>
      </w:r>
      <w:r w:rsidR="005416CE">
        <w:fldChar w:fldCharType="begin"/>
      </w:r>
      <w:r w:rsidR="005416CE">
        <w:instrText xml:space="preserve"> SEQ Figure \* ARABIC </w:instrText>
      </w:r>
      <w:r w:rsidR="005416CE">
        <w:fldChar w:fldCharType="separate"/>
      </w:r>
      <w:r w:rsidR="00474F90">
        <w:rPr>
          <w:noProof/>
        </w:rPr>
        <w:t>1</w:t>
      </w:r>
      <w:r w:rsidR="005416CE">
        <w:rPr>
          <w:noProof/>
        </w:rPr>
        <w:fldChar w:fldCharType="end"/>
      </w:r>
      <w:r>
        <w:t xml:space="preserve"> Data source</w:t>
      </w:r>
    </w:p>
    <w:p w14:paraId="7852D679" w14:textId="77777777" w:rsidR="000D1B76" w:rsidRDefault="000D1B76" w:rsidP="000D1B76"/>
    <w:p w14:paraId="0E4128F7" w14:textId="77777777" w:rsidR="000D1B76" w:rsidRDefault="000D1B76" w:rsidP="000D1B76">
      <w:pPr>
        <w:pStyle w:val="Heading1"/>
        <w:spacing w:line="360" w:lineRule="auto"/>
      </w:pPr>
      <w:bookmarkStart w:id="7" w:name="_Toc9456801"/>
      <w:bookmarkStart w:id="8" w:name="_Toc9457699"/>
      <w:bookmarkStart w:id="9" w:name="_Toc9607125"/>
      <w:r>
        <w:t>Data Preparing</w:t>
      </w:r>
      <w:bookmarkEnd w:id="7"/>
      <w:bookmarkEnd w:id="8"/>
      <w:bookmarkEnd w:id="9"/>
    </w:p>
    <w:p w14:paraId="74CD3277" w14:textId="382957CE" w:rsidR="000D1B76" w:rsidRDefault="001C1944" w:rsidP="000D1B76">
      <w:r>
        <w:lastRenderedPageBreak/>
        <w:t>The first part of the analysis is clustering the customers based on the following attributes:</w:t>
      </w:r>
    </w:p>
    <w:p w14:paraId="3EF4400E" w14:textId="56D99C67" w:rsidR="001C1944" w:rsidRDefault="001C1944" w:rsidP="001C1944">
      <w:pPr>
        <w:pStyle w:val="ListParagraph"/>
        <w:numPr>
          <w:ilvl w:val="0"/>
          <w:numId w:val="16"/>
        </w:numPr>
        <w:spacing w:after="0"/>
      </w:pPr>
      <w:r>
        <w:t>Number of products bought;</w:t>
      </w:r>
    </w:p>
    <w:p w14:paraId="7551FF4B" w14:textId="35266087" w:rsidR="001C1944" w:rsidRDefault="001C1944" w:rsidP="001C1944">
      <w:pPr>
        <w:pStyle w:val="ListParagraph"/>
        <w:numPr>
          <w:ilvl w:val="0"/>
          <w:numId w:val="16"/>
        </w:numPr>
        <w:spacing w:after="0"/>
      </w:pPr>
      <w:r>
        <w:t>Number of distinct products bought;</w:t>
      </w:r>
    </w:p>
    <w:p w14:paraId="1C51E081" w14:textId="20965E9A" w:rsidR="001C1944" w:rsidRDefault="001C1944" w:rsidP="001C1944">
      <w:pPr>
        <w:pStyle w:val="ListParagraph"/>
        <w:numPr>
          <w:ilvl w:val="0"/>
          <w:numId w:val="16"/>
        </w:numPr>
        <w:spacing w:after="0"/>
      </w:pPr>
      <w:r>
        <w:t>Revenues;</w:t>
      </w:r>
    </w:p>
    <w:p w14:paraId="43B7FD88" w14:textId="6782643E" w:rsidR="001C1944" w:rsidRDefault="001C1944" w:rsidP="001C1944">
      <w:pPr>
        <w:pStyle w:val="ListParagraph"/>
        <w:numPr>
          <w:ilvl w:val="0"/>
          <w:numId w:val="16"/>
        </w:numPr>
        <w:spacing w:after="0"/>
      </w:pPr>
      <w:r>
        <w:t>Number of visits;</w:t>
      </w:r>
    </w:p>
    <w:p w14:paraId="104C8AF3" w14:textId="71B8CF95" w:rsidR="001C1944" w:rsidRDefault="001C1944" w:rsidP="001C1944">
      <w:pPr>
        <w:pStyle w:val="ListParagraph"/>
        <w:numPr>
          <w:ilvl w:val="0"/>
          <w:numId w:val="16"/>
        </w:numPr>
        <w:spacing w:after="0"/>
      </w:pPr>
      <w:r>
        <w:t>Average spend on each visit.</w:t>
      </w:r>
    </w:p>
    <w:p w14:paraId="2086DBC2" w14:textId="28859DA2" w:rsidR="005652D6" w:rsidRDefault="005652D6" w:rsidP="005652D6">
      <w:pPr>
        <w:pStyle w:val="ListParagraph"/>
        <w:numPr>
          <w:ilvl w:val="0"/>
          <w:numId w:val="16"/>
        </w:numPr>
        <w:spacing w:after="0"/>
      </w:pPr>
      <w:r>
        <w:t>Quantity purchase per visit.</w:t>
      </w:r>
    </w:p>
    <w:p w14:paraId="0600FF3E" w14:textId="77777777" w:rsidR="00340E30" w:rsidRDefault="00340E30" w:rsidP="002A037E"/>
    <w:p w14:paraId="7435086B" w14:textId="2DC8A8D0" w:rsidR="002A037E" w:rsidRDefault="002A037E" w:rsidP="002A037E">
      <w:r>
        <w:t>To prepare the data for customers cluster analysis we designed a SQL query to create a new table called customercluster which included the following column:</w:t>
      </w:r>
    </w:p>
    <w:p w14:paraId="44F15F29" w14:textId="73B75D69" w:rsidR="002A037E" w:rsidRDefault="002A037E" w:rsidP="002A037E">
      <w:pPr>
        <w:pStyle w:val="ListParagraph"/>
        <w:numPr>
          <w:ilvl w:val="0"/>
          <w:numId w:val="18"/>
        </w:numPr>
        <w:spacing w:after="0"/>
        <w:rPr>
          <w:lang w:val="en-CA" w:eastAsia="zh-CN"/>
        </w:rPr>
      </w:pPr>
      <w:r>
        <w:rPr>
          <w:lang w:val="en-CA" w:eastAsia="zh-CN"/>
        </w:rPr>
        <w:t xml:space="preserve">Count the Quantity for each customerID as </w:t>
      </w:r>
      <w:r w:rsidR="00E56989">
        <w:rPr>
          <w:lang w:val="en-CA" w:eastAsia="zh-CN"/>
        </w:rPr>
        <w:t>ItemPurchased</w:t>
      </w:r>
      <w:r>
        <w:rPr>
          <w:lang w:val="en-CA" w:eastAsia="zh-CN"/>
        </w:rPr>
        <w:t>;</w:t>
      </w:r>
    </w:p>
    <w:p w14:paraId="62CB0F33" w14:textId="257E66CA" w:rsidR="002A037E" w:rsidRDefault="002A037E" w:rsidP="002A037E">
      <w:pPr>
        <w:pStyle w:val="ListParagraph"/>
        <w:numPr>
          <w:ilvl w:val="0"/>
          <w:numId w:val="18"/>
        </w:numPr>
        <w:spacing w:after="0"/>
        <w:rPr>
          <w:lang w:val="en-CA" w:eastAsia="zh-CN"/>
        </w:rPr>
      </w:pPr>
      <w:r>
        <w:rPr>
          <w:lang w:val="en-CA" w:eastAsia="zh-CN"/>
        </w:rPr>
        <w:t xml:space="preserve">Count the distinct StockCode for each customerID as </w:t>
      </w:r>
      <w:r w:rsidR="00E56989">
        <w:rPr>
          <w:lang w:val="en-CA" w:eastAsia="zh-CN"/>
        </w:rPr>
        <w:t>ItemVariety</w:t>
      </w:r>
      <w:r>
        <w:rPr>
          <w:lang w:val="en-CA" w:eastAsia="zh-CN"/>
        </w:rPr>
        <w:t>;</w:t>
      </w:r>
    </w:p>
    <w:p w14:paraId="656E7F3F" w14:textId="39959005" w:rsidR="002A037E" w:rsidRDefault="002A037E" w:rsidP="002A037E">
      <w:pPr>
        <w:pStyle w:val="ListParagraph"/>
        <w:numPr>
          <w:ilvl w:val="0"/>
          <w:numId w:val="18"/>
        </w:numPr>
        <w:spacing w:after="0"/>
        <w:rPr>
          <w:lang w:val="en-CA" w:eastAsia="zh-CN"/>
        </w:rPr>
      </w:pPr>
      <w:r>
        <w:rPr>
          <w:lang w:val="en-CA" w:eastAsia="zh-CN"/>
        </w:rPr>
        <w:t xml:space="preserve">Sum the Quantity multiply by the UnitPrice for each customerID as </w:t>
      </w:r>
      <w:r w:rsidR="00E56989">
        <w:rPr>
          <w:lang w:val="en-CA" w:eastAsia="zh-CN"/>
        </w:rPr>
        <w:t>R</w:t>
      </w:r>
      <w:r>
        <w:rPr>
          <w:lang w:val="en-CA" w:eastAsia="zh-CN"/>
        </w:rPr>
        <w:t>evenue;</w:t>
      </w:r>
    </w:p>
    <w:p w14:paraId="288CA14B" w14:textId="7EFB2176" w:rsidR="002A037E" w:rsidRDefault="002A037E" w:rsidP="002A037E">
      <w:pPr>
        <w:pStyle w:val="ListParagraph"/>
        <w:numPr>
          <w:ilvl w:val="0"/>
          <w:numId w:val="18"/>
        </w:numPr>
        <w:spacing w:after="0"/>
        <w:rPr>
          <w:lang w:val="en-CA" w:eastAsia="zh-CN"/>
        </w:rPr>
      </w:pPr>
      <w:r>
        <w:rPr>
          <w:lang w:val="en-CA" w:eastAsia="zh-CN"/>
        </w:rPr>
        <w:t xml:space="preserve">Count the distinct InvoiceNo for each customerID as </w:t>
      </w:r>
      <w:r w:rsidR="00E56989">
        <w:rPr>
          <w:lang w:val="en-CA" w:eastAsia="zh-CN"/>
        </w:rPr>
        <w:t>TotalV</w:t>
      </w:r>
      <w:r>
        <w:rPr>
          <w:lang w:val="en-CA" w:eastAsia="zh-CN"/>
        </w:rPr>
        <w:t>isit;</w:t>
      </w:r>
    </w:p>
    <w:p w14:paraId="731CC01D" w14:textId="75651DA3" w:rsidR="002A037E" w:rsidRDefault="002A037E" w:rsidP="002A037E">
      <w:pPr>
        <w:pStyle w:val="ListParagraph"/>
        <w:numPr>
          <w:ilvl w:val="0"/>
          <w:numId w:val="18"/>
        </w:numPr>
        <w:spacing w:after="0"/>
        <w:rPr>
          <w:lang w:val="en-CA" w:eastAsia="zh-CN"/>
        </w:rPr>
      </w:pPr>
      <w:r>
        <w:rPr>
          <w:lang w:val="en-CA" w:eastAsia="zh-CN"/>
        </w:rPr>
        <w:t xml:space="preserve">Sum the Quantity multiply by the UnitPrice divided by the count of distinct InvoiceNo for each customerID as </w:t>
      </w:r>
      <w:r w:rsidR="00A84C04">
        <w:rPr>
          <w:lang w:val="en-CA" w:eastAsia="zh-CN"/>
        </w:rPr>
        <w:t>RevenuePerVisit</w:t>
      </w:r>
      <w:r>
        <w:rPr>
          <w:lang w:val="en-CA" w:eastAsia="zh-CN"/>
        </w:rPr>
        <w:t>.</w:t>
      </w:r>
    </w:p>
    <w:p w14:paraId="429CCC2F" w14:textId="01F75C6B" w:rsidR="006B2588" w:rsidRPr="00F87DB1" w:rsidRDefault="006B2588" w:rsidP="00F87DB1">
      <w:pPr>
        <w:pStyle w:val="ListParagraph"/>
        <w:numPr>
          <w:ilvl w:val="0"/>
          <w:numId w:val="18"/>
        </w:numPr>
        <w:spacing w:after="0"/>
        <w:rPr>
          <w:lang w:val="en-CA" w:eastAsia="zh-CN"/>
        </w:rPr>
      </w:pPr>
      <w:r>
        <w:rPr>
          <w:lang w:val="en-CA" w:eastAsia="zh-CN"/>
        </w:rPr>
        <w:t>Sum of the quantity</w:t>
      </w:r>
      <w:r w:rsidR="00F87DB1">
        <w:rPr>
          <w:lang w:val="en-CA" w:eastAsia="zh-CN"/>
        </w:rPr>
        <w:t xml:space="preserve"> </w:t>
      </w:r>
      <w:r w:rsidR="00D54C9A">
        <w:rPr>
          <w:lang w:val="en-CA" w:eastAsia="zh-CN"/>
        </w:rPr>
        <w:t xml:space="preserve">purchased divided by </w:t>
      </w:r>
      <w:r w:rsidR="00C67547">
        <w:rPr>
          <w:lang w:val="en-CA" w:eastAsia="zh-CN"/>
        </w:rPr>
        <w:t xml:space="preserve">distinct InvoiceNo </w:t>
      </w:r>
      <w:r w:rsidR="008445E6">
        <w:rPr>
          <w:lang w:val="en-CA" w:eastAsia="zh-CN"/>
        </w:rPr>
        <w:t xml:space="preserve">for each customerID as </w:t>
      </w:r>
      <w:r w:rsidR="00F54083">
        <w:rPr>
          <w:lang w:val="en-CA" w:eastAsia="zh-CN"/>
        </w:rPr>
        <w:t>ItemPerVisit.</w:t>
      </w:r>
    </w:p>
    <w:p w14:paraId="4B2DC446" w14:textId="77777777" w:rsidR="006E520A" w:rsidRPr="006E520A" w:rsidRDefault="006E520A" w:rsidP="006E520A"/>
    <w:p w14:paraId="6EB899F0" w14:textId="77777777" w:rsidR="00170594" w:rsidRPr="00170594" w:rsidRDefault="00170594" w:rsidP="00170594">
      <w:pPr>
        <w:rPr>
          <w:color w:val="A6A6A6" w:themeColor="background1" w:themeShade="A6"/>
        </w:rPr>
      </w:pPr>
      <w:r w:rsidRPr="00170594">
        <w:rPr>
          <w:color w:val="A6A6A6" w:themeColor="background1" w:themeShade="A6"/>
        </w:rPr>
        <w:t xml:space="preserve">alter table onlineretail </w:t>
      </w:r>
    </w:p>
    <w:p w14:paraId="3AF66D25" w14:textId="77777777" w:rsidR="00170594" w:rsidRPr="00170594" w:rsidRDefault="00170594" w:rsidP="00170594">
      <w:pPr>
        <w:rPr>
          <w:color w:val="A6A6A6" w:themeColor="background1" w:themeShade="A6"/>
        </w:rPr>
      </w:pPr>
      <w:r w:rsidRPr="00170594">
        <w:rPr>
          <w:color w:val="A6A6A6" w:themeColor="background1" w:themeShade="A6"/>
        </w:rPr>
        <w:t>add column TotalPrice double;</w:t>
      </w:r>
    </w:p>
    <w:p w14:paraId="1AC60015" w14:textId="77777777" w:rsidR="00170594" w:rsidRPr="00170594" w:rsidRDefault="00170594" w:rsidP="00170594">
      <w:pPr>
        <w:rPr>
          <w:color w:val="A6A6A6" w:themeColor="background1" w:themeShade="A6"/>
        </w:rPr>
      </w:pPr>
      <w:r w:rsidRPr="00170594">
        <w:rPr>
          <w:color w:val="A6A6A6" w:themeColor="background1" w:themeShade="A6"/>
        </w:rPr>
        <w:t>SET SQL_SAFE_UPDATES = 0;</w:t>
      </w:r>
    </w:p>
    <w:p w14:paraId="4B66D9DF" w14:textId="57551723" w:rsidR="00170594" w:rsidRDefault="00170594" w:rsidP="00170594">
      <w:pPr>
        <w:rPr>
          <w:color w:val="A6A6A6" w:themeColor="background1" w:themeShade="A6"/>
        </w:rPr>
      </w:pPr>
      <w:r w:rsidRPr="00170594">
        <w:rPr>
          <w:color w:val="A6A6A6" w:themeColor="background1" w:themeShade="A6"/>
        </w:rPr>
        <w:t>update onlineretail set TotalPrice = Quantity * UnitPrice;</w:t>
      </w:r>
    </w:p>
    <w:p w14:paraId="2BEBB8B1" w14:textId="77777777" w:rsidR="005846D0" w:rsidRPr="005846D0" w:rsidRDefault="005846D0" w:rsidP="005846D0">
      <w:pPr>
        <w:rPr>
          <w:color w:val="A6A6A6" w:themeColor="background1" w:themeShade="A6"/>
        </w:rPr>
      </w:pPr>
      <w:r w:rsidRPr="005846D0">
        <w:rPr>
          <w:color w:val="A6A6A6" w:themeColor="background1" w:themeShade="A6"/>
        </w:rPr>
        <w:t>select CustomerID,</w:t>
      </w:r>
    </w:p>
    <w:p w14:paraId="0D193080" w14:textId="77777777" w:rsidR="005846D0" w:rsidRPr="005846D0" w:rsidRDefault="005846D0" w:rsidP="005846D0">
      <w:pPr>
        <w:rPr>
          <w:color w:val="A6A6A6" w:themeColor="background1" w:themeShade="A6"/>
        </w:rPr>
      </w:pPr>
      <w:r w:rsidRPr="005846D0">
        <w:rPr>
          <w:color w:val="A6A6A6" w:themeColor="background1" w:themeShade="A6"/>
        </w:rPr>
        <w:t xml:space="preserve">sum(Quantity) as ItemPurchased, </w:t>
      </w:r>
    </w:p>
    <w:p w14:paraId="1A665BF2" w14:textId="77777777" w:rsidR="005846D0" w:rsidRPr="005846D0" w:rsidRDefault="005846D0" w:rsidP="005846D0">
      <w:pPr>
        <w:rPr>
          <w:color w:val="A6A6A6" w:themeColor="background1" w:themeShade="A6"/>
        </w:rPr>
      </w:pPr>
      <w:r w:rsidRPr="005846D0">
        <w:rPr>
          <w:color w:val="A6A6A6" w:themeColor="background1" w:themeShade="A6"/>
        </w:rPr>
        <w:t xml:space="preserve">count(distinct StockCode) as ItemVariety, </w:t>
      </w:r>
    </w:p>
    <w:p w14:paraId="63E2044A" w14:textId="77777777" w:rsidR="005846D0" w:rsidRPr="005846D0" w:rsidRDefault="005846D0" w:rsidP="005846D0">
      <w:pPr>
        <w:rPr>
          <w:color w:val="A6A6A6" w:themeColor="background1" w:themeShade="A6"/>
        </w:rPr>
      </w:pPr>
      <w:r w:rsidRPr="005846D0">
        <w:rPr>
          <w:color w:val="A6A6A6" w:themeColor="background1" w:themeShade="A6"/>
        </w:rPr>
        <w:t>sum(TotalPrice) as Revenue,</w:t>
      </w:r>
    </w:p>
    <w:p w14:paraId="70CB7F9E" w14:textId="77777777" w:rsidR="005846D0" w:rsidRPr="005846D0" w:rsidRDefault="005846D0" w:rsidP="005846D0">
      <w:pPr>
        <w:rPr>
          <w:color w:val="A6A6A6" w:themeColor="background1" w:themeShade="A6"/>
        </w:rPr>
      </w:pPr>
      <w:r w:rsidRPr="005846D0">
        <w:rPr>
          <w:color w:val="A6A6A6" w:themeColor="background1" w:themeShade="A6"/>
        </w:rPr>
        <w:t>count(distinct InvoiceNo) as TotalVisit,</w:t>
      </w:r>
    </w:p>
    <w:p w14:paraId="49EBD073" w14:textId="77777777" w:rsidR="005846D0" w:rsidRPr="005846D0" w:rsidRDefault="005846D0" w:rsidP="005846D0">
      <w:pPr>
        <w:rPr>
          <w:color w:val="A6A6A6" w:themeColor="background1" w:themeShade="A6"/>
        </w:rPr>
      </w:pPr>
      <w:r w:rsidRPr="005846D0">
        <w:rPr>
          <w:color w:val="A6A6A6" w:themeColor="background1" w:themeShade="A6"/>
        </w:rPr>
        <w:t>sum(TotalPrice)/count(distinct InvoiceNo) as RevenuePerVisit,</w:t>
      </w:r>
    </w:p>
    <w:p w14:paraId="76A8B5F3" w14:textId="77777777" w:rsidR="005846D0" w:rsidRPr="005846D0" w:rsidRDefault="005846D0" w:rsidP="005846D0">
      <w:pPr>
        <w:rPr>
          <w:color w:val="A6A6A6" w:themeColor="background1" w:themeShade="A6"/>
        </w:rPr>
      </w:pPr>
      <w:r w:rsidRPr="005846D0">
        <w:rPr>
          <w:color w:val="A6A6A6" w:themeColor="background1" w:themeShade="A6"/>
        </w:rPr>
        <w:t>sum(Quantity)/count(distinct InvoiceNo) as ItemPerVisit</w:t>
      </w:r>
    </w:p>
    <w:p w14:paraId="415913E1" w14:textId="77777777" w:rsidR="005846D0" w:rsidRPr="005846D0" w:rsidRDefault="005846D0" w:rsidP="005846D0">
      <w:pPr>
        <w:rPr>
          <w:color w:val="A6A6A6" w:themeColor="background1" w:themeShade="A6"/>
        </w:rPr>
      </w:pPr>
      <w:r w:rsidRPr="005846D0">
        <w:rPr>
          <w:color w:val="A6A6A6" w:themeColor="background1" w:themeShade="A6"/>
        </w:rPr>
        <w:t xml:space="preserve">from onlineretail </w:t>
      </w:r>
    </w:p>
    <w:p w14:paraId="76658F80" w14:textId="1322CF57" w:rsidR="005846D0" w:rsidRDefault="005846D0" w:rsidP="005846D0">
      <w:pPr>
        <w:rPr>
          <w:color w:val="A6A6A6" w:themeColor="background1" w:themeShade="A6"/>
        </w:rPr>
      </w:pPr>
      <w:r w:rsidRPr="005846D0">
        <w:rPr>
          <w:color w:val="A6A6A6" w:themeColor="background1" w:themeShade="A6"/>
        </w:rPr>
        <w:t>group by CustomerID;</w:t>
      </w:r>
    </w:p>
    <w:p w14:paraId="3978E6F1" w14:textId="77777777" w:rsidR="00120A70" w:rsidRPr="002A037E" w:rsidRDefault="00120A70" w:rsidP="005846D0">
      <w:pPr>
        <w:rPr>
          <w:color w:val="A6A6A6" w:themeColor="background1" w:themeShade="A6"/>
        </w:rPr>
      </w:pPr>
    </w:p>
    <w:p w14:paraId="0D97753A" w14:textId="344D30BA" w:rsidR="001C1944" w:rsidRDefault="001C1944" w:rsidP="001C1944">
      <w:r>
        <w:t>The second part of the analysis is clustering the products based on the following attributes:</w:t>
      </w:r>
    </w:p>
    <w:p w14:paraId="1053145C" w14:textId="052765CA" w:rsidR="001C1944" w:rsidRDefault="001C1944" w:rsidP="001C1944">
      <w:pPr>
        <w:pStyle w:val="ListParagraph"/>
        <w:numPr>
          <w:ilvl w:val="0"/>
          <w:numId w:val="17"/>
        </w:numPr>
        <w:spacing w:after="0"/>
      </w:pPr>
      <w:r>
        <w:t>Number of distinct customers who buy the product;</w:t>
      </w:r>
    </w:p>
    <w:p w14:paraId="5378982D" w14:textId="15DEE4C1" w:rsidR="001C1944" w:rsidRDefault="001C1944" w:rsidP="001C1944">
      <w:pPr>
        <w:pStyle w:val="ListParagraph"/>
        <w:numPr>
          <w:ilvl w:val="0"/>
          <w:numId w:val="17"/>
        </w:numPr>
        <w:spacing w:after="0"/>
      </w:pPr>
      <w:r>
        <w:t>Revenues;</w:t>
      </w:r>
    </w:p>
    <w:p w14:paraId="22FA8F77" w14:textId="413FBF78" w:rsidR="001C1944" w:rsidRDefault="001C1944" w:rsidP="001C1944">
      <w:pPr>
        <w:pStyle w:val="ListParagraph"/>
        <w:numPr>
          <w:ilvl w:val="0"/>
          <w:numId w:val="17"/>
        </w:numPr>
        <w:spacing w:after="0"/>
      </w:pPr>
      <w:r>
        <w:t>Number of visits in which the product is bought;</w:t>
      </w:r>
    </w:p>
    <w:p w14:paraId="7979F364" w14:textId="7DA09039" w:rsidR="00F87DB1" w:rsidRDefault="00F87DB1" w:rsidP="00F87DB1">
      <w:pPr>
        <w:pStyle w:val="ListParagraph"/>
        <w:numPr>
          <w:ilvl w:val="0"/>
          <w:numId w:val="17"/>
        </w:numPr>
        <w:spacing w:after="0"/>
      </w:pPr>
      <w:r>
        <w:t>Revenue per visit.</w:t>
      </w:r>
    </w:p>
    <w:p w14:paraId="45A124CE" w14:textId="019C6928" w:rsidR="001C1944" w:rsidRDefault="001C1944" w:rsidP="008B486B"/>
    <w:p w14:paraId="3627BE9F" w14:textId="3A08DFE5" w:rsidR="00340E30" w:rsidRPr="000420D4" w:rsidRDefault="00340E30" w:rsidP="000420D4">
      <w:r>
        <w:t xml:space="preserve">To prepare the data for products cluster analysis we designed another SQL query to create a new table called </w:t>
      </w:r>
      <w:r w:rsidR="00C810D6">
        <w:t>product</w:t>
      </w:r>
      <w:r w:rsidR="00701B2E">
        <w:t>cluster</w:t>
      </w:r>
      <w:r>
        <w:t xml:space="preserve"> which included the following column:</w:t>
      </w:r>
    </w:p>
    <w:p w14:paraId="7E080CAF" w14:textId="77204EF3" w:rsidR="007324A0" w:rsidRDefault="008B33E1" w:rsidP="007324A0">
      <w:pPr>
        <w:pStyle w:val="ListParagraph"/>
        <w:numPr>
          <w:ilvl w:val="0"/>
          <w:numId w:val="24"/>
        </w:numPr>
        <w:spacing w:after="0"/>
        <w:rPr>
          <w:lang w:val="en-CA" w:eastAsia="zh-CN"/>
        </w:rPr>
      </w:pPr>
      <w:r>
        <w:rPr>
          <w:lang w:val="en-CA" w:eastAsia="zh-CN"/>
        </w:rPr>
        <w:t>Count distinct CustomerID</w:t>
      </w:r>
      <w:r w:rsidR="00C758A6">
        <w:rPr>
          <w:lang w:val="en-CA" w:eastAsia="zh-CN"/>
        </w:rPr>
        <w:t xml:space="preserve"> for each StockCode as TotalCustomer;</w:t>
      </w:r>
    </w:p>
    <w:p w14:paraId="63F6151F" w14:textId="4FFD754E" w:rsidR="00C758A6" w:rsidRDefault="00C758A6" w:rsidP="007324A0">
      <w:pPr>
        <w:pStyle w:val="ListParagraph"/>
        <w:numPr>
          <w:ilvl w:val="0"/>
          <w:numId w:val="24"/>
        </w:numPr>
        <w:spacing w:after="0"/>
        <w:rPr>
          <w:lang w:val="en-CA" w:eastAsia="zh-CN"/>
        </w:rPr>
      </w:pPr>
      <w:r>
        <w:rPr>
          <w:lang w:val="en-CA" w:eastAsia="zh-CN"/>
        </w:rPr>
        <w:t xml:space="preserve">Sum the </w:t>
      </w:r>
      <w:r w:rsidR="00044B07">
        <w:rPr>
          <w:lang w:val="en-CA" w:eastAsia="zh-CN"/>
        </w:rPr>
        <w:t>TotalPrice for each StockCode as Revenue;</w:t>
      </w:r>
    </w:p>
    <w:p w14:paraId="52B88E0A" w14:textId="558E66F5" w:rsidR="00044B07" w:rsidRDefault="000F7449" w:rsidP="007324A0">
      <w:pPr>
        <w:pStyle w:val="ListParagraph"/>
        <w:numPr>
          <w:ilvl w:val="0"/>
          <w:numId w:val="24"/>
        </w:numPr>
        <w:spacing w:after="0"/>
        <w:rPr>
          <w:lang w:val="en-CA" w:eastAsia="zh-CN"/>
        </w:rPr>
      </w:pPr>
      <w:r>
        <w:rPr>
          <w:lang w:val="en-CA" w:eastAsia="zh-CN"/>
        </w:rPr>
        <w:t xml:space="preserve">Count distinct InvoiceNo for each StockCode as </w:t>
      </w:r>
      <w:r w:rsidR="002C1D78">
        <w:rPr>
          <w:lang w:val="en-CA" w:eastAsia="zh-CN"/>
        </w:rPr>
        <w:t>TotalVisit;</w:t>
      </w:r>
    </w:p>
    <w:p w14:paraId="3ED01FF8" w14:textId="41C2A4E5" w:rsidR="002C1D78" w:rsidRPr="007324A0" w:rsidRDefault="002C1D78" w:rsidP="007324A0">
      <w:pPr>
        <w:pStyle w:val="ListParagraph"/>
        <w:numPr>
          <w:ilvl w:val="0"/>
          <w:numId w:val="24"/>
        </w:numPr>
        <w:spacing w:after="0"/>
        <w:rPr>
          <w:lang w:val="en-CA" w:eastAsia="zh-CN"/>
        </w:rPr>
      </w:pPr>
      <w:r>
        <w:rPr>
          <w:lang w:val="en-CA" w:eastAsia="zh-CN"/>
        </w:rPr>
        <w:t>Sum the TotalPrice d</w:t>
      </w:r>
      <w:r w:rsidR="002E00BD">
        <w:rPr>
          <w:lang w:val="en-CA" w:eastAsia="zh-CN"/>
        </w:rPr>
        <w:t>i</w:t>
      </w:r>
      <w:r>
        <w:rPr>
          <w:lang w:val="en-CA" w:eastAsia="zh-CN"/>
        </w:rPr>
        <w:t xml:space="preserve">vided by </w:t>
      </w:r>
      <w:r w:rsidR="00AD72DE">
        <w:rPr>
          <w:lang w:val="en-CA" w:eastAsia="zh-CN"/>
        </w:rPr>
        <w:t xml:space="preserve">count </w:t>
      </w:r>
      <w:r w:rsidR="003E5329">
        <w:rPr>
          <w:lang w:val="en-CA" w:eastAsia="zh-CN"/>
        </w:rPr>
        <w:t>distinct InvoiceNo for each StockCode as Rev</w:t>
      </w:r>
      <w:r w:rsidR="00A33687">
        <w:rPr>
          <w:lang w:val="en-CA" w:eastAsia="zh-CN"/>
        </w:rPr>
        <w:t>enuePerVisit.</w:t>
      </w:r>
    </w:p>
    <w:p w14:paraId="4549AABC" w14:textId="77777777" w:rsidR="00340E30" w:rsidRPr="00340E30" w:rsidRDefault="00340E30" w:rsidP="00D82E1A"/>
    <w:p w14:paraId="1DBAA1D8" w14:textId="77777777" w:rsidR="005932EF" w:rsidRPr="005932EF" w:rsidRDefault="005932EF" w:rsidP="005932EF">
      <w:pPr>
        <w:rPr>
          <w:color w:val="A6A6A6" w:themeColor="background1" w:themeShade="A6"/>
        </w:rPr>
      </w:pPr>
      <w:r w:rsidRPr="005932EF">
        <w:rPr>
          <w:color w:val="A6A6A6" w:themeColor="background1" w:themeShade="A6"/>
        </w:rPr>
        <w:t>select StockCode,</w:t>
      </w:r>
    </w:p>
    <w:p w14:paraId="1BDFB071" w14:textId="77777777" w:rsidR="005932EF" w:rsidRPr="005932EF" w:rsidRDefault="005932EF" w:rsidP="005932EF">
      <w:pPr>
        <w:rPr>
          <w:color w:val="A6A6A6" w:themeColor="background1" w:themeShade="A6"/>
        </w:rPr>
      </w:pPr>
      <w:r w:rsidRPr="005932EF">
        <w:rPr>
          <w:color w:val="A6A6A6" w:themeColor="background1" w:themeShade="A6"/>
        </w:rPr>
        <w:t xml:space="preserve">count(distinct CustomerID) as TotalCustomer, </w:t>
      </w:r>
    </w:p>
    <w:p w14:paraId="6F8091C6" w14:textId="77777777" w:rsidR="005932EF" w:rsidRPr="005932EF" w:rsidRDefault="005932EF" w:rsidP="005932EF">
      <w:pPr>
        <w:rPr>
          <w:color w:val="A6A6A6" w:themeColor="background1" w:themeShade="A6"/>
        </w:rPr>
      </w:pPr>
      <w:r w:rsidRPr="005932EF">
        <w:rPr>
          <w:color w:val="A6A6A6" w:themeColor="background1" w:themeShade="A6"/>
        </w:rPr>
        <w:lastRenderedPageBreak/>
        <w:t xml:space="preserve">sum(TotalPrice) as Revenue, </w:t>
      </w:r>
    </w:p>
    <w:p w14:paraId="32655802" w14:textId="77777777" w:rsidR="005932EF" w:rsidRPr="005932EF" w:rsidRDefault="005932EF" w:rsidP="005932EF">
      <w:pPr>
        <w:rPr>
          <w:color w:val="A6A6A6" w:themeColor="background1" w:themeShade="A6"/>
        </w:rPr>
      </w:pPr>
      <w:r w:rsidRPr="005932EF">
        <w:rPr>
          <w:color w:val="A6A6A6" w:themeColor="background1" w:themeShade="A6"/>
        </w:rPr>
        <w:t>count(distinct InvoiceNo) as TotalVisit,</w:t>
      </w:r>
    </w:p>
    <w:p w14:paraId="74EE20F6" w14:textId="77777777" w:rsidR="005932EF" w:rsidRPr="005932EF" w:rsidRDefault="005932EF" w:rsidP="005932EF">
      <w:pPr>
        <w:rPr>
          <w:color w:val="A6A6A6" w:themeColor="background1" w:themeShade="A6"/>
        </w:rPr>
      </w:pPr>
      <w:r w:rsidRPr="005932EF">
        <w:rPr>
          <w:color w:val="A6A6A6" w:themeColor="background1" w:themeShade="A6"/>
        </w:rPr>
        <w:t>sum(TotalPrice)/count(distinct InvoiceNo) RevenuePerVisit</w:t>
      </w:r>
    </w:p>
    <w:p w14:paraId="6E736E35" w14:textId="77777777" w:rsidR="005932EF" w:rsidRPr="005932EF" w:rsidRDefault="005932EF" w:rsidP="005932EF">
      <w:pPr>
        <w:rPr>
          <w:color w:val="A6A6A6" w:themeColor="background1" w:themeShade="A6"/>
        </w:rPr>
      </w:pPr>
      <w:r w:rsidRPr="005932EF">
        <w:rPr>
          <w:color w:val="A6A6A6" w:themeColor="background1" w:themeShade="A6"/>
        </w:rPr>
        <w:t xml:space="preserve">from onlineretail </w:t>
      </w:r>
    </w:p>
    <w:p w14:paraId="687AC493" w14:textId="5D57D65F" w:rsidR="00D82E1A" w:rsidRPr="005932EF" w:rsidRDefault="005932EF" w:rsidP="005932EF">
      <w:pPr>
        <w:rPr>
          <w:color w:val="A6A6A6" w:themeColor="background1" w:themeShade="A6"/>
        </w:rPr>
      </w:pPr>
      <w:r w:rsidRPr="005932EF">
        <w:rPr>
          <w:color w:val="A6A6A6" w:themeColor="background1" w:themeShade="A6"/>
        </w:rPr>
        <w:t>group by StockCode;</w:t>
      </w:r>
    </w:p>
    <w:p w14:paraId="7F2E60DD" w14:textId="77777777" w:rsidR="000D1B76" w:rsidRDefault="000D1B76" w:rsidP="000D1B76">
      <w:pPr>
        <w:pStyle w:val="Heading1"/>
        <w:spacing w:line="360" w:lineRule="auto"/>
      </w:pPr>
      <w:bookmarkStart w:id="10" w:name="_Toc9456284"/>
      <w:bookmarkStart w:id="11" w:name="_Toc9456802"/>
      <w:bookmarkStart w:id="12" w:name="_Toc9457700"/>
      <w:bookmarkStart w:id="13" w:name="_Toc9607126"/>
      <w:r>
        <w:t>Approach</w:t>
      </w:r>
      <w:bookmarkEnd w:id="10"/>
      <w:bookmarkEnd w:id="11"/>
      <w:bookmarkEnd w:id="12"/>
      <w:bookmarkEnd w:id="13"/>
    </w:p>
    <w:p w14:paraId="49D9F4B5" w14:textId="77777777" w:rsidR="003E4B05" w:rsidRDefault="003E4B05" w:rsidP="003E4B05">
      <w:r>
        <w:t>This report was designed to showcase the clustering analysis process for online retail dataset focus on products and customer and conclude the profile for each cluster.</w:t>
      </w:r>
    </w:p>
    <w:p w14:paraId="498DA649" w14:textId="77777777" w:rsidR="003E4B05" w:rsidRDefault="003E4B05" w:rsidP="003E4B05">
      <w:r>
        <w:t>We have reviewed the dataset to determine the data structure and understand each fields’ meaning, we have a total 541909 transaction to record online retail activity.</w:t>
      </w:r>
    </w:p>
    <w:p w14:paraId="5A3112E3" w14:textId="633CC74F" w:rsidR="003E4B05" w:rsidRDefault="003E4B05" w:rsidP="003E4B05">
      <w:r>
        <w:t xml:space="preserve">We have done the data preparing to </w:t>
      </w:r>
      <w:r>
        <w:rPr>
          <w:rFonts w:hint="eastAsia"/>
        </w:rPr>
        <w:t>extra</w:t>
      </w:r>
      <w:r>
        <w:t>ct the relative data from MySQL database table, using SQL query to calculate the data for our analysis.</w:t>
      </w:r>
    </w:p>
    <w:p w14:paraId="27AE7C89" w14:textId="0480A038" w:rsidR="00EE1173" w:rsidRPr="00EE1173" w:rsidRDefault="003E4B05" w:rsidP="00EE1173">
      <w:r>
        <w:t>Two more attributes we have selected for customer cluster which is the average sp</w:t>
      </w:r>
      <w:r w:rsidR="002E00BD">
        <w:t>e</w:t>
      </w:r>
      <w:r>
        <w:t>nd on each visit and the quantity purchase</w:t>
      </w:r>
      <w:r w:rsidR="002E00BD">
        <w:t>d</w:t>
      </w:r>
      <w:r>
        <w:t xml:space="preserve"> per visit to make the attributes more meaningful for our cluster. We also selected one more attribute revenue per visit for our product cluster.</w:t>
      </w:r>
    </w:p>
    <w:p w14:paraId="39A11DB9" w14:textId="0036D303" w:rsidR="00C57CC2" w:rsidRPr="00C57CC2" w:rsidRDefault="003E4B05" w:rsidP="003E4B05">
      <w:pPr>
        <w:tabs>
          <w:tab w:val="left" w:pos="1019"/>
        </w:tabs>
      </w:pPr>
      <w:r>
        <w:t>In the data cleaning and outlier removal part</w:t>
      </w:r>
      <w:r w:rsidR="002E00BD">
        <w:t>,</w:t>
      </w:r>
      <w:r>
        <w:t xml:space="preserve"> we utilizing Open Refine to remove the following outlier: CustomerID is 0, 150 of customers are deemed as potential business customers. For </w:t>
      </w:r>
      <w:r w:rsidR="002014D9">
        <w:t xml:space="preserve">the </w:t>
      </w:r>
      <w:r>
        <w:t>product part, we have removed 15 rows</w:t>
      </w:r>
      <w:r w:rsidR="005706A7">
        <w:t xml:space="preserve"> of</w:t>
      </w:r>
      <w:r>
        <w:t xml:space="preserve"> products which </w:t>
      </w:r>
      <w:r w:rsidR="002014D9">
        <w:t>are</w:t>
      </w:r>
      <w:r>
        <w:t xml:space="preserve"> services related and not typical merchandi</w:t>
      </w:r>
      <w:r w:rsidR="002014D9">
        <w:t>s</w:t>
      </w:r>
      <w:r>
        <w:t>e. Total 19 rows products which generate negative total revenue with negative values in purchased quantity we deemed it as abnormal products</w:t>
      </w:r>
      <w:r w:rsidR="000D1B76">
        <w:t>.</w:t>
      </w:r>
      <w:r w:rsidR="00C57CC2">
        <w:br/>
        <w:t xml:space="preserve">Move to the cluster analysis part, </w:t>
      </w:r>
      <w:r w:rsidR="0075679B">
        <w:t xml:space="preserve">we normalize </w:t>
      </w:r>
      <w:r w:rsidR="006B7717">
        <w:t xml:space="preserve">data using the scale function. </w:t>
      </w:r>
      <w:r w:rsidR="000647C2">
        <w:t xml:space="preserve">The withinSSrange function can </w:t>
      </w:r>
      <w:r w:rsidR="001B5122">
        <w:t xml:space="preserve">calculate the sum of </w:t>
      </w:r>
      <w:r w:rsidR="005706A7">
        <w:t xml:space="preserve">a </w:t>
      </w:r>
      <w:r w:rsidR="001B5122">
        <w:t xml:space="preserve">square within the clusters with </w:t>
      </w:r>
      <w:r w:rsidR="005706A7">
        <w:t xml:space="preserve">a </w:t>
      </w:r>
      <w:r w:rsidR="001B5122">
        <w:t xml:space="preserve">different number of </w:t>
      </w:r>
      <w:r w:rsidR="00EB081B">
        <w:t>clusters</w:t>
      </w:r>
      <w:r w:rsidR="001B5122">
        <w:t xml:space="preserve">, </w:t>
      </w:r>
      <w:r w:rsidR="009F2EC9">
        <w:t>from</w:t>
      </w:r>
      <w:r w:rsidR="00D21AD9">
        <w:t xml:space="preserve"> the </w:t>
      </w:r>
      <w:r w:rsidR="00421814">
        <w:t xml:space="preserve">elbow angle of the plot, we determine 6 is the best number of </w:t>
      </w:r>
      <w:r w:rsidR="005706A7">
        <w:t xml:space="preserve">the </w:t>
      </w:r>
      <w:r w:rsidR="00421814">
        <w:t xml:space="preserve">cluster for customer and 7 is the </w:t>
      </w:r>
      <w:r w:rsidR="00EE46C8">
        <w:t xml:space="preserve">best number of </w:t>
      </w:r>
      <w:r w:rsidR="005706A7">
        <w:t xml:space="preserve">the </w:t>
      </w:r>
      <w:r w:rsidR="00EE46C8">
        <w:t xml:space="preserve">cluster for </w:t>
      </w:r>
      <w:r w:rsidR="005706A7">
        <w:t xml:space="preserve">the </w:t>
      </w:r>
      <w:r w:rsidR="00EE46C8">
        <w:t>product.</w:t>
      </w:r>
      <w:r w:rsidR="00F01C4F">
        <w:t xml:space="preserve"> </w:t>
      </w:r>
      <w:r w:rsidR="00E523BA">
        <w:t>In</w:t>
      </w:r>
      <w:r w:rsidR="00F01C4F">
        <w:t xml:space="preserve"> the end</w:t>
      </w:r>
      <w:r w:rsidR="005706A7">
        <w:t>,</w:t>
      </w:r>
      <w:r w:rsidR="00F01C4F">
        <w:t xml:space="preserve"> we denormalized the data and visualized with </w:t>
      </w:r>
      <w:r w:rsidR="00E523BA">
        <w:t xml:space="preserve">the </w:t>
      </w:r>
      <w:r w:rsidR="00F01C4F">
        <w:t xml:space="preserve">plot </w:t>
      </w:r>
      <w:r w:rsidR="00AB36D8">
        <w:t>for cluster profiling.</w:t>
      </w:r>
    </w:p>
    <w:p w14:paraId="52C8E190" w14:textId="53FA6373" w:rsidR="000D1B76" w:rsidRDefault="005F2624" w:rsidP="000D1B76">
      <w:pPr>
        <w:pStyle w:val="Heading1"/>
        <w:spacing w:line="360" w:lineRule="auto"/>
      </w:pPr>
      <w:bookmarkStart w:id="14" w:name="_Toc9456285"/>
      <w:bookmarkStart w:id="15" w:name="_Toc9456803"/>
      <w:bookmarkStart w:id="16" w:name="_Toc9457701"/>
      <w:bookmarkStart w:id="17" w:name="_Toc9607127"/>
      <w:r>
        <w:t>Attributes</w:t>
      </w:r>
      <w:r w:rsidR="000D1B76">
        <w:t xml:space="preserve"> Selection</w:t>
      </w:r>
      <w:bookmarkEnd w:id="14"/>
      <w:bookmarkEnd w:id="15"/>
      <w:bookmarkEnd w:id="16"/>
      <w:bookmarkEnd w:id="17"/>
    </w:p>
    <w:p w14:paraId="0EFE2320" w14:textId="1D21F939" w:rsidR="00083A58" w:rsidRPr="00AF2435" w:rsidRDefault="00693DA4" w:rsidP="00AF2435">
      <w:r>
        <w:t>Except</w:t>
      </w:r>
      <w:r w:rsidR="003A60F5">
        <w:t xml:space="preserve"> for</w:t>
      </w:r>
      <w:r>
        <w:t xml:space="preserve"> </w:t>
      </w:r>
      <w:r w:rsidR="00F86150">
        <w:t xml:space="preserve">existing attributes for customers and products, we have selected </w:t>
      </w:r>
      <w:r w:rsidR="007F316D">
        <w:t>two more att</w:t>
      </w:r>
      <w:r w:rsidR="00B02BF0">
        <w:t>ributes for customers w</w:t>
      </w:r>
      <w:r w:rsidR="002C2394">
        <w:t xml:space="preserve">hich is </w:t>
      </w:r>
      <w:r w:rsidR="004B02B0">
        <w:t xml:space="preserve">the </w:t>
      </w:r>
      <w:r w:rsidR="00437028">
        <w:t>a</w:t>
      </w:r>
      <w:r w:rsidR="005E1CFC" w:rsidRPr="005E1CFC">
        <w:t>verage spends on each visit</w:t>
      </w:r>
      <w:r w:rsidR="005E1CFC">
        <w:t xml:space="preserve"> and the </w:t>
      </w:r>
      <w:r w:rsidR="00437028">
        <w:t>q</w:t>
      </w:r>
      <w:r w:rsidR="005E1CFC" w:rsidRPr="005E1CFC">
        <w:t>uantity purchase per visit.</w:t>
      </w:r>
      <w:r w:rsidR="00541497">
        <w:t xml:space="preserve"> </w:t>
      </w:r>
      <w:r w:rsidR="00437028">
        <w:t xml:space="preserve">The average spends on each visit can measure </w:t>
      </w:r>
      <w:r w:rsidR="00DF60B2">
        <w:t xml:space="preserve">the customer’s shopping habit, </w:t>
      </w:r>
      <w:r w:rsidR="00B43D83">
        <w:t xml:space="preserve">a high value for this field can show the customer </w:t>
      </w:r>
      <w:r w:rsidR="003F114A">
        <w:t>has contribute</w:t>
      </w:r>
      <w:r w:rsidR="003A60F5">
        <w:t>d</w:t>
      </w:r>
      <w:r w:rsidR="003F114A">
        <w:t xml:space="preserve"> a high revenue with less visit</w:t>
      </w:r>
      <w:r w:rsidR="00AC2381">
        <w:t xml:space="preserve">, a low value for this field can tell the customer visit more </w:t>
      </w:r>
      <w:r w:rsidR="00213159">
        <w:t xml:space="preserve">frequently but spend </w:t>
      </w:r>
      <w:r w:rsidR="00BB4698">
        <w:t xml:space="preserve">less. </w:t>
      </w:r>
      <w:r w:rsidR="00BE454E">
        <w:t xml:space="preserve">The quantity purchase per visit can use to measure </w:t>
      </w:r>
      <w:r w:rsidR="00A81FDE">
        <w:t xml:space="preserve">the customer </w:t>
      </w:r>
      <w:r w:rsidR="00BA4EE8">
        <w:rPr>
          <w:rFonts w:hint="eastAsia"/>
        </w:rPr>
        <w:t>is</w:t>
      </w:r>
      <w:r w:rsidR="00BA4EE8">
        <w:t xml:space="preserve"> </w:t>
      </w:r>
      <w:r w:rsidR="00083A58">
        <w:t>intended</w:t>
      </w:r>
      <w:r w:rsidR="00BA4EE8">
        <w:t xml:space="preserve"> to purchase </w:t>
      </w:r>
      <w:r w:rsidR="00462A42">
        <w:t>limited items or purchase vari</w:t>
      </w:r>
      <w:r w:rsidR="003A60F5">
        <w:t>ous</w:t>
      </w:r>
      <w:r w:rsidR="00462A42">
        <w:t xml:space="preserve"> </w:t>
      </w:r>
      <w:r w:rsidR="00083A58">
        <w:t>items.</w:t>
      </w:r>
      <w:r w:rsidR="003F1D5F">
        <w:t xml:space="preserve"> We have also </w:t>
      </w:r>
      <w:r w:rsidR="00534EE5">
        <w:t xml:space="preserve">selected one more attributes for products which is the revenue per visit, this attribute can </w:t>
      </w:r>
      <w:r w:rsidR="00393657">
        <w:t xml:space="preserve">tell </w:t>
      </w:r>
      <w:r w:rsidR="00162F36">
        <w:t>for each visit one product can contribute more or less revenue</w:t>
      </w:r>
      <w:r w:rsidR="00AF1728">
        <w:t>.</w:t>
      </w:r>
    </w:p>
    <w:p w14:paraId="4BDF683D" w14:textId="77777777" w:rsidR="00DE2B49" w:rsidRDefault="004B0A21" w:rsidP="00DE2B49">
      <w:pPr>
        <w:keepNext/>
      </w:pPr>
      <w:r>
        <w:rPr>
          <w:noProof/>
        </w:rPr>
        <w:lastRenderedPageBreak/>
        <w:drawing>
          <wp:inline distT="0" distB="0" distL="0" distR="0" wp14:anchorId="28642B13" wp14:editId="69367FCA">
            <wp:extent cx="4089556" cy="3447508"/>
            <wp:effectExtent l="0" t="0" r="6350" b="635"/>
            <wp:docPr id="7" name="Picture 7"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gpairs_Customer.png"/>
                    <pic:cNvPicPr/>
                  </pic:nvPicPr>
                  <pic:blipFill>
                    <a:blip r:embed="rId10">
                      <a:extLst>
                        <a:ext uri="{28A0092B-C50C-407E-A947-70E740481C1C}">
                          <a14:useLocalDpi xmlns:a14="http://schemas.microsoft.com/office/drawing/2010/main" val="0"/>
                        </a:ext>
                      </a:extLst>
                    </a:blip>
                    <a:stretch>
                      <a:fillRect/>
                    </a:stretch>
                  </pic:blipFill>
                  <pic:spPr>
                    <a:xfrm>
                      <a:off x="0" y="0"/>
                      <a:ext cx="4115275" cy="3469189"/>
                    </a:xfrm>
                    <a:prstGeom prst="rect">
                      <a:avLst/>
                    </a:prstGeom>
                  </pic:spPr>
                </pic:pic>
              </a:graphicData>
            </a:graphic>
          </wp:inline>
        </w:drawing>
      </w:r>
    </w:p>
    <w:p w14:paraId="13A7F9A6" w14:textId="43287D5D" w:rsidR="00177A8B" w:rsidRDefault="00DE2B49" w:rsidP="00E81374">
      <w:pPr>
        <w:pStyle w:val="Caption"/>
      </w:pPr>
      <w:r>
        <w:t xml:space="preserve">Figure </w:t>
      </w:r>
      <w:r w:rsidR="005416CE">
        <w:fldChar w:fldCharType="begin"/>
      </w:r>
      <w:r w:rsidR="005416CE">
        <w:instrText xml:space="preserve"> SEQ Figure \* ARABIC </w:instrText>
      </w:r>
      <w:r w:rsidR="005416CE">
        <w:fldChar w:fldCharType="separate"/>
      </w:r>
      <w:r w:rsidR="00474F90">
        <w:rPr>
          <w:noProof/>
        </w:rPr>
        <w:t>2</w:t>
      </w:r>
      <w:r w:rsidR="005416CE">
        <w:rPr>
          <w:noProof/>
        </w:rPr>
        <w:fldChar w:fldCharType="end"/>
      </w:r>
      <w:r>
        <w:t xml:space="preserve"> GGpairs for Customers</w:t>
      </w:r>
    </w:p>
    <w:p w14:paraId="0B60C46F" w14:textId="77777777" w:rsidR="00B97F4B" w:rsidRPr="00B97F4B" w:rsidRDefault="00B97F4B" w:rsidP="00B97F4B"/>
    <w:p w14:paraId="5B4C7CD6" w14:textId="6B4F6731" w:rsidR="009F0B37" w:rsidRPr="000F1B08" w:rsidRDefault="005D7328" w:rsidP="000D1B76">
      <w:r>
        <w:t>From figure 2 GGpairs for Customers</w:t>
      </w:r>
      <w:r w:rsidR="00E523BA">
        <w:t>,</w:t>
      </w:r>
      <w:r>
        <w:t xml:space="preserve"> we can observe the </w:t>
      </w:r>
      <w:r w:rsidR="000F1B08">
        <w:t xml:space="preserve">linear relationship between </w:t>
      </w:r>
      <w:r w:rsidR="00CD1466">
        <w:t xml:space="preserve">Revenue and </w:t>
      </w:r>
      <w:r w:rsidR="00E753B5">
        <w:t>ItemPurchased</w:t>
      </w:r>
      <w:r w:rsidR="00685C05">
        <w:t xml:space="preserve"> which means</w:t>
      </w:r>
      <w:r w:rsidR="00E753B5">
        <w:t xml:space="preserve"> </w:t>
      </w:r>
      <w:r w:rsidR="00D03B2A">
        <w:t xml:space="preserve">customers with more item purchased normally will contribute more revenue to the company. </w:t>
      </w:r>
      <w:r w:rsidR="00E214F3">
        <w:t>On the other hand</w:t>
      </w:r>
      <w:r w:rsidR="009B58C5">
        <w:t>,</w:t>
      </w:r>
      <w:r w:rsidR="00E214F3">
        <w:t xml:space="preserve"> those </w:t>
      </w:r>
      <w:r w:rsidR="005C585C">
        <w:t>customers ha</w:t>
      </w:r>
      <w:r w:rsidR="00E523BA">
        <w:t>ve</w:t>
      </w:r>
      <w:r w:rsidR="005C585C">
        <w:t xml:space="preserve"> more visit normally will purchase more </w:t>
      </w:r>
      <w:r w:rsidR="009B58C5">
        <w:t xml:space="preserve">items and products will also create more revenue, but there definitely has </w:t>
      </w:r>
      <w:r w:rsidR="00E523BA">
        <w:t xml:space="preserve">an </w:t>
      </w:r>
      <w:r w:rsidR="009B58C5">
        <w:t>exemption.</w:t>
      </w:r>
    </w:p>
    <w:p w14:paraId="717E6DEF" w14:textId="77777777" w:rsidR="00DE2B49" w:rsidRDefault="00177A8B" w:rsidP="00DE2B49">
      <w:pPr>
        <w:keepNext/>
      </w:pPr>
      <w:r>
        <w:rPr>
          <w:noProof/>
        </w:rPr>
        <w:drawing>
          <wp:inline distT="0" distB="0" distL="0" distR="0" wp14:anchorId="12F17142" wp14:editId="233BB894">
            <wp:extent cx="4106385" cy="3461696"/>
            <wp:effectExtent l="0" t="0" r="8890" b="5715"/>
            <wp:docPr id="9" name="Picture 9" descr="A black and silver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gpairs_Product_FN.png"/>
                    <pic:cNvPicPr/>
                  </pic:nvPicPr>
                  <pic:blipFill>
                    <a:blip r:embed="rId11">
                      <a:extLst>
                        <a:ext uri="{28A0092B-C50C-407E-A947-70E740481C1C}">
                          <a14:useLocalDpi xmlns:a14="http://schemas.microsoft.com/office/drawing/2010/main" val="0"/>
                        </a:ext>
                      </a:extLst>
                    </a:blip>
                    <a:stretch>
                      <a:fillRect/>
                    </a:stretch>
                  </pic:blipFill>
                  <pic:spPr>
                    <a:xfrm>
                      <a:off x="0" y="0"/>
                      <a:ext cx="4151375" cy="3499623"/>
                    </a:xfrm>
                    <a:prstGeom prst="rect">
                      <a:avLst/>
                    </a:prstGeom>
                  </pic:spPr>
                </pic:pic>
              </a:graphicData>
            </a:graphic>
          </wp:inline>
        </w:drawing>
      </w:r>
    </w:p>
    <w:p w14:paraId="7F8233C4" w14:textId="2893DF9F" w:rsidR="000D1B76" w:rsidRDefault="00DE2B49" w:rsidP="006B3D08">
      <w:pPr>
        <w:pStyle w:val="Caption"/>
      </w:pPr>
      <w:r>
        <w:t xml:space="preserve">Figure </w:t>
      </w:r>
      <w:r w:rsidR="005416CE">
        <w:fldChar w:fldCharType="begin"/>
      </w:r>
      <w:r w:rsidR="005416CE">
        <w:instrText xml:space="preserve"> SEQ Figure \* ARABIC </w:instrText>
      </w:r>
      <w:r w:rsidR="005416CE">
        <w:fldChar w:fldCharType="separate"/>
      </w:r>
      <w:r w:rsidR="00474F90">
        <w:rPr>
          <w:noProof/>
        </w:rPr>
        <w:t>3</w:t>
      </w:r>
      <w:r w:rsidR="005416CE">
        <w:rPr>
          <w:noProof/>
        </w:rPr>
        <w:fldChar w:fldCharType="end"/>
      </w:r>
      <w:r>
        <w:t xml:space="preserve"> GGpairs for Products</w:t>
      </w:r>
    </w:p>
    <w:p w14:paraId="324CE0C4" w14:textId="77777777" w:rsidR="00A57264" w:rsidRPr="00A57264" w:rsidRDefault="00A57264" w:rsidP="00A57264"/>
    <w:p w14:paraId="3BFED1AC" w14:textId="42BC35EE" w:rsidR="009F0B37" w:rsidRDefault="00B30FCD" w:rsidP="000D1B76">
      <w:r>
        <w:t>From</w:t>
      </w:r>
      <w:r w:rsidR="004C1DFB">
        <w:t xml:space="preserve"> figure 3 GGpairs form Products</w:t>
      </w:r>
      <w:r>
        <w:t xml:space="preserve"> we can see the linear relationship between Revenue and TotalCustomer, </w:t>
      </w:r>
      <w:r w:rsidR="00363967">
        <w:t>this can tell for one product if more customers purchased it</w:t>
      </w:r>
      <w:r w:rsidR="00CD72C3">
        <w:t xml:space="preserve">, this product will </w:t>
      </w:r>
      <w:r w:rsidR="00F22392">
        <w:t xml:space="preserve">bring in more revenue. There also </w:t>
      </w:r>
      <w:r w:rsidR="003658EB">
        <w:t xml:space="preserve">has </w:t>
      </w:r>
      <w:r w:rsidR="00917187">
        <w:t xml:space="preserve">a </w:t>
      </w:r>
      <w:r w:rsidR="003658EB">
        <w:t xml:space="preserve">linear relationship between TotalVisit and </w:t>
      </w:r>
      <w:r w:rsidR="00917187">
        <w:t>TotalC</w:t>
      </w:r>
      <w:r w:rsidR="003658EB">
        <w:t>ustomer</w:t>
      </w:r>
      <w:r w:rsidR="00BA17CD">
        <w:t>, between TotalVisit and Revenue</w:t>
      </w:r>
      <w:r w:rsidR="0092614B">
        <w:t xml:space="preserve"> because </w:t>
      </w:r>
      <w:r w:rsidR="00844774">
        <w:t>more visit absolutely means more customers ha</w:t>
      </w:r>
      <w:r w:rsidR="00917187">
        <w:t>ve</w:t>
      </w:r>
      <w:r w:rsidR="00844774">
        <w:t xml:space="preserve"> purchased </w:t>
      </w:r>
      <w:r w:rsidR="007F1B7B">
        <w:t>one particular product and more visit also likely contribute more revenue.</w:t>
      </w:r>
    </w:p>
    <w:p w14:paraId="21DD63DD" w14:textId="77777777" w:rsidR="000D1B76" w:rsidRDefault="000D1B76" w:rsidP="000D1B76">
      <w:pPr>
        <w:pStyle w:val="Heading1"/>
        <w:spacing w:line="360" w:lineRule="auto"/>
      </w:pPr>
      <w:bookmarkStart w:id="18" w:name="_Toc9456286"/>
      <w:bookmarkStart w:id="19" w:name="_Toc9456804"/>
      <w:bookmarkStart w:id="20" w:name="_Toc9457702"/>
      <w:bookmarkStart w:id="21" w:name="_Toc9607128"/>
      <w:r>
        <w:t>Data Cleaning / Outlier Removal</w:t>
      </w:r>
      <w:bookmarkEnd w:id="18"/>
      <w:bookmarkEnd w:id="19"/>
      <w:bookmarkEnd w:id="20"/>
      <w:bookmarkEnd w:id="21"/>
    </w:p>
    <w:p w14:paraId="42657676" w14:textId="192C3EE3" w:rsidR="00372C5B" w:rsidRDefault="008B2ADB" w:rsidP="00F84324">
      <w:r>
        <w:rPr>
          <w:rFonts w:hint="eastAsia"/>
        </w:rPr>
        <w:t>Customer</w:t>
      </w:r>
      <w:r>
        <w:t xml:space="preserve"> </w:t>
      </w:r>
      <w:r>
        <w:rPr>
          <w:rFonts w:hint="eastAsia"/>
        </w:rPr>
        <w:t>Data</w:t>
      </w:r>
    </w:p>
    <w:p w14:paraId="5175431C" w14:textId="1A9C6F4D" w:rsidR="00F84324" w:rsidRDefault="00F84324" w:rsidP="00F84324"/>
    <w:p w14:paraId="00DF7F52" w14:textId="58930477" w:rsidR="00725525" w:rsidRPr="00DD2D5A" w:rsidRDefault="001D0409" w:rsidP="00725525">
      <w:pPr>
        <w:pStyle w:val="ListParagraph"/>
        <w:numPr>
          <w:ilvl w:val="0"/>
          <w:numId w:val="20"/>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In the observation of the customer data using OpenRefine</w:t>
      </w:r>
      <w:r w:rsidR="00B32142" w:rsidRPr="00DD2D5A">
        <w:rPr>
          <w:rFonts w:ascii="Times New Roman" w:eastAsia="Times New Roman" w:hAnsi="Times New Roman"/>
          <w:color w:val="auto"/>
          <w:sz w:val="24"/>
          <w:szCs w:val="24"/>
          <w:lang w:val="en-CA" w:eastAsia="zh-CN"/>
        </w:rPr>
        <w:t xml:space="preserve">, </w:t>
      </w:r>
      <w:r w:rsidR="00132BF2" w:rsidRPr="00DD2D5A">
        <w:rPr>
          <w:rFonts w:ascii="Times New Roman" w:eastAsia="Times New Roman" w:hAnsi="Times New Roman"/>
          <w:color w:val="auto"/>
          <w:sz w:val="24"/>
          <w:szCs w:val="24"/>
          <w:lang w:val="en-CA" w:eastAsia="zh-CN"/>
        </w:rPr>
        <w:t xml:space="preserve">41 rows of </w:t>
      </w:r>
      <w:r w:rsidR="00165DB6" w:rsidRPr="00DD2D5A">
        <w:rPr>
          <w:rFonts w:ascii="Times New Roman" w:eastAsia="Times New Roman" w:hAnsi="Times New Roman"/>
          <w:color w:val="auto"/>
          <w:sz w:val="24"/>
          <w:szCs w:val="24"/>
          <w:lang w:val="en-CA" w:eastAsia="zh-CN"/>
        </w:rPr>
        <w:t xml:space="preserve">customers </w:t>
      </w:r>
      <w:r w:rsidR="00FE25FC" w:rsidRPr="00DD2D5A">
        <w:rPr>
          <w:rFonts w:ascii="Times New Roman" w:eastAsia="Times New Roman" w:hAnsi="Times New Roman"/>
          <w:color w:val="auto"/>
          <w:sz w:val="24"/>
          <w:szCs w:val="24"/>
          <w:lang w:val="en-CA" w:eastAsia="zh-CN"/>
        </w:rPr>
        <w:t xml:space="preserve">have negative values in </w:t>
      </w:r>
      <w:r w:rsidR="006206FE" w:rsidRPr="00DD2D5A">
        <w:rPr>
          <w:rFonts w:ascii="Times New Roman" w:eastAsia="Times New Roman" w:hAnsi="Times New Roman"/>
          <w:color w:val="auto"/>
          <w:sz w:val="24"/>
          <w:szCs w:val="24"/>
          <w:lang w:val="en-CA" w:eastAsia="zh-CN"/>
        </w:rPr>
        <w:t>the attribute of total revenue</w:t>
      </w:r>
      <w:r w:rsidR="004908FC" w:rsidRPr="00DD2D5A">
        <w:rPr>
          <w:rFonts w:ascii="Times New Roman" w:eastAsia="Times New Roman" w:hAnsi="Times New Roman"/>
          <w:color w:val="auto"/>
          <w:sz w:val="24"/>
          <w:szCs w:val="24"/>
          <w:lang w:val="en-CA" w:eastAsia="zh-CN"/>
        </w:rPr>
        <w:t>.</w:t>
      </w:r>
      <w:r w:rsidR="00D71017" w:rsidRPr="00DD2D5A">
        <w:rPr>
          <w:rFonts w:ascii="Times New Roman" w:eastAsia="Times New Roman" w:hAnsi="Times New Roman"/>
          <w:color w:val="auto"/>
          <w:sz w:val="24"/>
          <w:szCs w:val="24"/>
          <w:lang w:val="en-CA" w:eastAsia="zh-CN"/>
        </w:rPr>
        <w:t xml:space="preserve"> </w:t>
      </w:r>
      <w:r w:rsidR="00B458E1" w:rsidRPr="00DD2D5A">
        <w:rPr>
          <w:rFonts w:ascii="Times New Roman" w:eastAsia="Times New Roman" w:hAnsi="Times New Roman"/>
          <w:color w:val="auto"/>
          <w:sz w:val="24"/>
          <w:szCs w:val="24"/>
          <w:lang w:val="en-CA" w:eastAsia="zh-CN"/>
        </w:rPr>
        <w:t xml:space="preserve">These customers are deemed as outliers and the reason of negative revenue </w:t>
      </w:r>
      <w:r w:rsidR="00D724CD" w:rsidRPr="00DD2D5A">
        <w:rPr>
          <w:rFonts w:ascii="Times New Roman" w:eastAsia="Times New Roman" w:hAnsi="Times New Roman"/>
          <w:color w:val="auto"/>
          <w:sz w:val="24"/>
          <w:szCs w:val="24"/>
          <w:lang w:val="en-CA" w:eastAsia="zh-CN"/>
        </w:rPr>
        <w:t xml:space="preserve">will be further </w:t>
      </w:r>
      <w:r w:rsidR="00AB6D44" w:rsidRPr="00DD2D5A">
        <w:rPr>
          <w:rFonts w:ascii="Times New Roman" w:eastAsia="Times New Roman" w:hAnsi="Times New Roman"/>
          <w:color w:val="auto"/>
          <w:sz w:val="24"/>
          <w:szCs w:val="24"/>
          <w:lang w:val="en-CA" w:eastAsia="zh-CN"/>
        </w:rPr>
        <w:t>researched in future work.</w:t>
      </w:r>
    </w:p>
    <w:p w14:paraId="1B1F2432" w14:textId="77777777" w:rsidR="008C1323" w:rsidRPr="00DD2D5A" w:rsidRDefault="008C1323" w:rsidP="008C1323">
      <w:pPr>
        <w:pStyle w:val="ListParagraph"/>
        <w:spacing w:after="0"/>
        <w:rPr>
          <w:rFonts w:ascii="Times New Roman" w:eastAsia="Times New Roman" w:hAnsi="Times New Roman"/>
          <w:color w:val="auto"/>
          <w:sz w:val="24"/>
          <w:szCs w:val="24"/>
          <w:lang w:val="en-CA" w:eastAsia="zh-CN"/>
        </w:rPr>
      </w:pPr>
    </w:p>
    <w:p w14:paraId="3741EEE2" w14:textId="5704B782" w:rsidR="00725525" w:rsidRPr="00DD2D5A" w:rsidRDefault="00F76D38" w:rsidP="00F76D38">
      <w:pPr>
        <w:pStyle w:val="ListParagraph"/>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noProof/>
          <w:color w:val="auto"/>
          <w:sz w:val="24"/>
          <w:szCs w:val="24"/>
          <w:lang w:val="en-CA" w:eastAsia="zh-CN"/>
        </w:rPr>
        <w:drawing>
          <wp:inline distT="0" distB="0" distL="0" distR="0" wp14:anchorId="4B8336C3" wp14:editId="72078A29">
            <wp:extent cx="3774830" cy="12344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3367" cy="1243813"/>
                    </a:xfrm>
                    <a:prstGeom prst="rect">
                      <a:avLst/>
                    </a:prstGeom>
                  </pic:spPr>
                </pic:pic>
              </a:graphicData>
            </a:graphic>
          </wp:inline>
        </w:drawing>
      </w:r>
    </w:p>
    <w:p w14:paraId="6B00E711" w14:textId="77777777" w:rsidR="00D94705" w:rsidRPr="00DD2D5A" w:rsidRDefault="00D94705" w:rsidP="00F76D38">
      <w:pPr>
        <w:pStyle w:val="ListParagraph"/>
        <w:spacing w:after="0"/>
        <w:rPr>
          <w:rFonts w:ascii="Times New Roman" w:eastAsia="Times New Roman" w:hAnsi="Times New Roman"/>
          <w:color w:val="auto"/>
          <w:sz w:val="24"/>
          <w:szCs w:val="24"/>
          <w:lang w:val="en-CA" w:eastAsia="zh-CN"/>
        </w:rPr>
      </w:pPr>
    </w:p>
    <w:p w14:paraId="0802E8D1" w14:textId="3D75D363" w:rsidR="005003AA" w:rsidRPr="00DD2D5A" w:rsidRDefault="00414FF6" w:rsidP="005003AA">
      <w:pPr>
        <w:pStyle w:val="ListParagraph"/>
        <w:numPr>
          <w:ilvl w:val="0"/>
          <w:numId w:val="20"/>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 xml:space="preserve">The row with </w:t>
      </w:r>
      <w:r w:rsidR="00B7625F" w:rsidRPr="00DD2D5A">
        <w:rPr>
          <w:rFonts w:ascii="Times New Roman" w:eastAsia="Times New Roman" w:hAnsi="Times New Roman"/>
          <w:color w:val="auto"/>
          <w:sz w:val="24"/>
          <w:szCs w:val="24"/>
          <w:lang w:val="en-CA" w:eastAsia="zh-CN"/>
        </w:rPr>
        <w:t xml:space="preserve">0 as CustomerID is </w:t>
      </w:r>
      <w:r w:rsidR="008006ED" w:rsidRPr="00DD2D5A">
        <w:rPr>
          <w:rFonts w:ascii="Times New Roman" w:eastAsia="Times New Roman" w:hAnsi="Times New Roman"/>
          <w:color w:val="auto"/>
          <w:sz w:val="24"/>
          <w:szCs w:val="24"/>
          <w:lang w:val="en-CA" w:eastAsia="zh-CN"/>
        </w:rPr>
        <w:t>a</w:t>
      </w:r>
      <w:r w:rsidR="00B7625F" w:rsidRPr="00DD2D5A">
        <w:rPr>
          <w:rFonts w:ascii="Times New Roman" w:eastAsia="Times New Roman" w:hAnsi="Times New Roman"/>
          <w:color w:val="auto"/>
          <w:sz w:val="24"/>
          <w:szCs w:val="24"/>
          <w:lang w:val="en-CA" w:eastAsia="zh-CN"/>
        </w:rPr>
        <w:t xml:space="preserve"> collection of all </w:t>
      </w:r>
      <w:r w:rsidR="00FD25BA" w:rsidRPr="00DD2D5A">
        <w:rPr>
          <w:rFonts w:ascii="Times New Roman" w:eastAsia="Times New Roman" w:hAnsi="Times New Roman"/>
          <w:color w:val="auto"/>
          <w:sz w:val="24"/>
          <w:szCs w:val="24"/>
          <w:lang w:val="en-CA" w:eastAsia="zh-CN"/>
        </w:rPr>
        <w:t xml:space="preserve">customers without </w:t>
      </w:r>
      <w:r w:rsidR="005850CF" w:rsidRPr="00DD2D5A">
        <w:rPr>
          <w:rFonts w:ascii="Times New Roman" w:eastAsia="Times New Roman" w:hAnsi="Times New Roman"/>
          <w:color w:val="auto"/>
          <w:sz w:val="24"/>
          <w:szCs w:val="24"/>
          <w:lang w:val="en-CA" w:eastAsia="zh-CN"/>
        </w:rPr>
        <w:t xml:space="preserve">membership and deemed as </w:t>
      </w:r>
      <w:r w:rsidR="00262F2A" w:rsidRPr="00DD2D5A">
        <w:rPr>
          <w:rFonts w:ascii="Times New Roman" w:eastAsia="Times New Roman" w:hAnsi="Times New Roman"/>
          <w:color w:val="auto"/>
          <w:sz w:val="24"/>
          <w:szCs w:val="24"/>
          <w:lang w:val="en-CA" w:eastAsia="zh-CN"/>
        </w:rPr>
        <w:t>an outlier.</w:t>
      </w:r>
    </w:p>
    <w:p w14:paraId="6C3B4A97" w14:textId="77777777" w:rsidR="00BD20E6" w:rsidRPr="00DD2D5A" w:rsidRDefault="00BD20E6" w:rsidP="00BD20E6">
      <w:pPr>
        <w:pStyle w:val="ListParagraph"/>
        <w:spacing w:after="0"/>
        <w:rPr>
          <w:rFonts w:ascii="Times New Roman" w:eastAsia="Times New Roman" w:hAnsi="Times New Roman"/>
          <w:color w:val="auto"/>
          <w:sz w:val="24"/>
          <w:szCs w:val="24"/>
          <w:lang w:val="en-CA" w:eastAsia="zh-CN"/>
        </w:rPr>
      </w:pPr>
    </w:p>
    <w:p w14:paraId="72D922F6" w14:textId="39A96397" w:rsidR="0093766C" w:rsidRPr="00DD2D5A" w:rsidRDefault="00BD20E6" w:rsidP="00BD20E6">
      <w:pPr>
        <w:pStyle w:val="ListParagraph"/>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noProof/>
          <w:color w:val="auto"/>
          <w:sz w:val="24"/>
          <w:szCs w:val="24"/>
          <w:lang w:val="en-CA" w:eastAsia="zh-CN"/>
        </w:rPr>
        <w:drawing>
          <wp:inline distT="0" distB="0" distL="0" distR="0" wp14:anchorId="3F6182FC" wp14:editId="5B17DC93">
            <wp:extent cx="5251938" cy="3714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53014" cy="378600"/>
                    </a:xfrm>
                    <a:prstGeom prst="rect">
                      <a:avLst/>
                    </a:prstGeom>
                  </pic:spPr>
                </pic:pic>
              </a:graphicData>
            </a:graphic>
          </wp:inline>
        </w:drawing>
      </w:r>
    </w:p>
    <w:p w14:paraId="325E5E84" w14:textId="77777777" w:rsidR="00BD20E6" w:rsidRPr="00DD2D5A" w:rsidRDefault="00BD20E6" w:rsidP="00BD20E6">
      <w:pPr>
        <w:pStyle w:val="ListParagraph"/>
        <w:spacing w:after="0"/>
        <w:rPr>
          <w:rFonts w:ascii="Times New Roman" w:eastAsia="Times New Roman" w:hAnsi="Times New Roman"/>
          <w:color w:val="auto"/>
          <w:sz w:val="24"/>
          <w:szCs w:val="24"/>
          <w:lang w:val="en-CA" w:eastAsia="zh-CN"/>
        </w:rPr>
      </w:pPr>
    </w:p>
    <w:p w14:paraId="326CD750" w14:textId="1418542E" w:rsidR="003E0788" w:rsidRPr="00DD2D5A" w:rsidRDefault="00C03806" w:rsidP="003E0788">
      <w:pPr>
        <w:pStyle w:val="ListParagraph"/>
        <w:numPr>
          <w:ilvl w:val="0"/>
          <w:numId w:val="20"/>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In the observation of customer data in Rstudio</w:t>
      </w:r>
      <w:r w:rsidR="00B8140C" w:rsidRPr="00DD2D5A">
        <w:rPr>
          <w:rFonts w:ascii="Times New Roman" w:eastAsia="Times New Roman" w:hAnsi="Times New Roman"/>
          <w:color w:val="auto"/>
          <w:sz w:val="24"/>
          <w:szCs w:val="24"/>
          <w:lang w:val="en-CA" w:eastAsia="zh-CN"/>
        </w:rPr>
        <w:t xml:space="preserve">, </w:t>
      </w:r>
      <w:r w:rsidR="00FC2763" w:rsidRPr="00DD2D5A">
        <w:rPr>
          <w:rFonts w:ascii="Times New Roman" w:eastAsia="Times New Roman" w:hAnsi="Times New Roman" w:hint="eastAsia"/>
          <w:color w:val="auto"/>
          <w:sz w:val="24"/>
          <w:szCs w:val="24"/>
          <w:lang w:val="en-CA" w:eastAsia="zh-CN"/>
        </w:rPr>
        <w:t>there</w:t>
      </w:r>
      <w:r w:rsidR="00FC2763" w:rsidRPr="00DD2D5A">
        <w:rPr>
          <w:rFonts w:ascii="Times New Roman" w:eastAsia="Times New Roman" w:hAnsi="Times New Roman"/>
          <w:color w:val="auto"/>
          <w:sz w:val="24"/>
          <w:szCs w:val="24"/>
          <w:lang w:val="en-CA" w:eastAsia="zh-CN"/>
        </w:rPr>
        <w:t xml:space="preserve"> are huge numbers of outliers</w:t>
      </w:r>
      <w:r w:rsidR="00A917D9" w:rsidRPr="00DD2D5A">
        <w:rPr>
          <w:rFonts w:ascii="Times New Roman" w:eastAsia="Times New Roman" w:hAnsi="Times New Roman"/>
          <w:color w:val="auto"/>
          <w:sz w:val="24"/>
          <w:szCs w:val="24"/>
          <w:lang w:val="en-CA" w:eastAsia="zh-CN"/>
        </w:rPr>
        <w:t xml:space="preserve"> </w:t>
      </w:r>
      <w:r w:rsidR="00A917D9" w:rsidRPr="00DD2D5A">
        <w:rPr>
          <w:rFonts w:ascii="Times New Roman" w:eastAsia="Times New Roman" w:hAnsi="Times New Roman" w:hint="eastAsia"/>
          <w:color w:val="auto"/>
          <w:sz w:val="24"/>
          <w:szCs w:val="24"/>
          <w:lang w:val="en-CA" w:eastAsia="zh-CN"/>
        </w:rPr>
        <w:t>with</w:t>
      </w:r>
      <w:r w:rsidR="00A917D9" w:rsidRPr="00DD2D5A">
        <w:rPr>
          <w:rFonts w:ascii="Times New Roman" w:eastAsia="Times New Roman" w:hAnsi="Times New Roman"/>
          <w:color w:val="auto"/>
          <w:sz w:val="24"/>
          <w:szCs w:val="24"/>
          <w:lang w:val="en-CA" w:eastAsia="zh-CN"/>
        </w:rPr>
        <w:t xml:space="preserve"> </w:t>
      </w:r>
      <w:r w:rsidR="00DE1357" w:rsidRPr="00DD2D5A">
        <w:rPr>
          <w:rFonts w:ascii="Times New Roman" w:eastAsia="Times New Roman" w:hAnsi="Times New Roman"/>
          <w:color w:val="auto"/>
          <w:sz w:val="24"/>
          <w:szCs w:val="24"/>
          <w:lang w:val="en-CA" w:eastAsia="zh-CN"/>
        </w:rPr>
        <w:t xml:space="preserve">values much higher than 3rd Qu in all </w:t>
      </w:r>
      <w:r w:rsidR="00E70D51" w:rsidRPr="00DD2D5A">
        <w:rPr>
          <w:rFonts w:ascii="Times New Roman" w:eastAsia="Times New Roman" w:hAnsi="Times New Roman"/>
          <w:color w:val="auto"/>
          <w:sz w:val="24"/>
          <w:szCs w:val="24"/>
          <w:lang w:val="en-CA" w:eastAsia="zh-CN"/>
        </w:rPr>
        <w:t>four existing attribute</w:t>
      </w:r>
      <w:r w:rsidR="001E47F6" w:rsidRPr="00DD2D5A">
        <w:rPr>
          <w:rFonts w:ascii="Times New Roman" w:eastAsia="Times New Roman" w:hAnsi="Times New Roman"/>
          <w:color w:val="auto"/>
          <w:sz w:val="24"/>
          <w:szCs w:val="24"/>
          <w:lang w:val="en-CA" w:eastAsia="zh-CN"/>
        </w:rPr>
        <w:t>s</w:t>
      </w:r>
      <w:r w:rsidR="00E70D51" w:rsidRPr="00DD2D5A">
        <w:rPr>
          <w:rFonts w:ascii="Times New Roman" w:eastAsia="Times New Roman" w:hAnsi="Times New Roman"/>
          <w:color w:val="auto"/>
          <w:sz w:val="24"/>
          <w:szCs w:val="24"/>
          <w:lang w:val="en-CA" w:eastAsia="zh-CN"/>
        </w:rPr>
        <w:t>.</w:t>
      </w:r>
      <w:r w:rsidR="007D3FDA" w:rsidRPr="00DD2D5A">
        <w:rPr>
          <w:rFonts w:ascii="Times New Roman" w:eastAsia="Times New Roman" w:hAnsi="Times New Roman"/>
          <w:color w:val="auto"/>
          <w:sz w:val="24"/>
          <w:szCs w:val="24"/>
          <w:lang w:val="en-CA" w:eastAsia="zh-CN"/>
        </w:rPr>
        <w:t xml:space="preserve"> </w:t>
      </w:r>
      <w:r w:rsidR="008A2148" w:rsidRPr="00DD2D5A">
        <w:rPr>
          <w:rFonts w:ascii="Times New Roman" w:eastAsia="Times New Roman" w:hAnsi="Times New Roman"/>
          <w:color w:val="auto"/>
          <w:sz w:val="24"/>
          <w:szCs w:val="24"/>
          <w:lang w:val="en-CA" w:eastAsia="zh-CN"/>
        </w:rPr>
        <w:t xml:space="preserve">Therefore, </w:t>
      </w:r>
      <w:r w:rsidR="00DB0AE4" w:rsidRPr="00DD2D5A">
        <w:rPr>
          <w:rFonts w:ascii="Times New Roman" w:eastAsia="Times New Roman" w:hAnsi="Times New Roman"/>
          <w:color w:val="auto"/>
          <w:sz w:val="24"/>
          <w:szCs w:val="24"/>
          <w:lang w:val="en-CA" w:eastAsia="zh-CN"/>
        </w:rPr>
        <w:t xml:space="preserve">some of the customers can be identified as </w:t>
      </w:r>
      <w:r w:rsidR="00901198" w:rsidRPr="00DD2D5A">
        <w:rPr>
          <w:rFonts w:ascii="Times New Roman" w:eastAsia="Times New Roman" w:hAnsi="Times New Roman"/>
          <w:color w:val="auto"/>
          <w:sz w:val="24"/>
          <w:szCs w:val="24"/>
          <w:lang w:val="en-CA" w:eastAsia="zh-CN"/>
        </w:rPr>
        <w:t>business customer</w:t>
      </w:r>
      <w:r w:rsidR="000B01DF" w:rsidRPr="00DD2D5A">
        <w:rPr>
          <w:rFonts w:ascii="Times New Roman" w:eastAsia="Times New Roman" w:hAnsi="Times New Roman" w:hint="eastAsia"/>
          <w:color w:val="auto"/>
          <w:sz w:val="24"/>
          <w:szCs w:val="24"/>
          <w:lang w:val="en-CA" w:eastAsia="zh-CN"/>
        </w:rPr>
        <w:t>s</w:t>
      </w:r>
      <w:r w:rsidR="000B01DF" w:rsidRPr="00DD2D5A">
        <w:rPr>
          <w:rFonts w:ascii="Times New Roman" w:eastAsia="Times New Roman" w:hAnsi="Times New Roman"/>
          <w:color w:val="auto"/>
          <w:sz w:val="24"/>
          <w:szCs w:val="24"/>
          <w:lang w:val="en-CA" w:eastAsia="zh-CN"/>
        </w:rPr>
        <w:t>.</w:t>
      </w:r>
      <w:r w:rsidR="003626DF" w:rsidRPr="00DD2D5A">
        <w:rPr>
          <w:rFonts w:ascii="Times New Roman" w:eastAsia="Times New Roman" w:hAnsi="Times New Roman"/>
          <w:color w:val="auto"/>
          <w:sz w:val="24"/>
          <w:szCs w:val="24"/>
          <w:lang w:val="en-CA" w:eastAsia="zh-CN"/>
        </w:rPr>
        <w:t xml:space="preserve"> </w:t>
      </w:r>
      <w:r w:rsidR="003E0A6C" w:rsidRPr="00DD2D5A">
        <w:rPr>
          <w:rFonts w:ascii="Times New Roman" w:eastAsia="Times New Roman" w:hAnsi="Times New Roman"/>
          <w:color w:val="auto"/>
          <w:sz w:val="24"/>
          <w:szCs w:val="24"/>
          <w:lang w:val="en-CA" w:eastAsia="zh-CN"/>
        </w:rPr>
        <w:t xml:space="preserve">However, it’s not precise to </w:t>
      </w:r>
      <w:r w:rsidR="00316985" w:rsidRPr="00DD2D5A">
        <w:rPr>
          <w:rFonts w:ascii="Times New Roman" w:eastAsia="Times New Roman" w:hAnsi="Times New Roman"/>
          <w:color w:val="auto"/>
          <w:sz w:val="24"/>
          <w:szCs w:val="24"/>
          <w:lang w:val="en-CA" w:eastAsia="zh-CN"/>
        </w:rPr>
        <w:t xml:space="preserve">just </w:t>
      </w:r>
      <w:r w:rsidR="00E56744" w:rsidRPr="00DD2D5A">
        <w:rPr>
          <w:rFonts w:ascii="Times New Roman" w:eastAsia="Times New Roman" w:hAnsi="Times New Roman"/>
          <w:color w:val="auto"/>
          <w:sz w:val="24"/>
          <w:szCs w:val="24"/>
          <w:lang w:val="en-CA" w:eastAsia="zh-CN"/>
        </w:rPr>
        <w:t xml:space="preserve">clean the outliers based on </w:t>
      </w:r>
      <w:r w:rsidR="004E1FCE" w:rsidRPr="00DD2D5A">
        <w:rPr>
          <w:rFonts w:ascii="Times New Roman" w:eastAsia="Times New Roman" w:hAnsi="Times New Roman"/>
          <w:color w:val="auto"/>
          <w:sz w:val="24"/>
          <w:szCs w:val="24"/>
          <w:lang w:val="en-CA" w:eastAsia="zh-CN"/>
        </w:rPr>
        <w:t>any of these four attributes.</w:t>
      </w:r>
    </w:p>
    <w:p w14:paraId="175CDC20" w14:textId="77777777" w:rsidR="007D3FDA" w:rsidRPr="00DD2D5A" w:rsidRDefault="007D3FDA" w:rsidP="005C0D82">
      <w:pPr>
        <w:pStyle w:val="ListParagraph"/>
        <w:spacing w:after="0"/>
        <w:rPr>
          <w:rFonts w:ascii="Times New Roman" w:eastAsia="Times New Roman" w:hAnsi="Times New Roman"/>
          <w:color w:val="auto"/>
          <w:sz w:val="24"/>
          <w:szCs w:val="24"/>
          <w:lang w:val="en-CA" w:eastAsia="zh-CN"/>
        </w:rPr>
      </w:pPr>
    </w:p>
    <w:p w14:paraId="75D46B97" w14:textId="110F1FAA" w:rsidR="003E0788" w:rsidRPr="00DD2D5A" w:rsidRDefault="003E0788" w:rsidP="00A1614D">
      <w:pPr>
        <w:pStyle w:val="ListParagraph"/>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noProof/>
          <w:color w:val="auto"/>
          <w:sz w:val="24"/>
          <w:szCs w:val="24"/>
          <w:lang w:val="en-CA" w:eastAsia="zh-CN"/>
        </w:rPr>
        <w:drawing>
          <wp:inline distT="0" distB="0" distL="0" distR="0" wp14:anchorId="6503D1DC" wp14:editId="6F197C06">
            <wp:extent cx="3845169" cy="799023"/>
            <wp:effectExtent l="0" t="0" r="317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9241" cy="808181"/>
                    </a:xfrm>
                    <a:prstGeom prst="rect">
                      <a:avLst/>
                    </a:prstGeom>
                  </pic:spPr>
                </pic:pic>
              </a:graphicData>
            </a:graphic>
          </wp:inline>
        </w:drawing>
      </w:r>
    </w:p>
    <w:p w14:paraId="0C3E7808" w14:textId="77777777" w:rsidR="00BE78BF" w:rsidRPr="00DD2D5A" w:rsidRDefault="00BE78BF" w:rsidP="00A1614D">
      <w:pPr>
        <w:pStyle w:val="ListParagraph"/>
        <w:spacing w:after="0"/>
        <w:rPr>
          <w:rFonts w:ascii="Times New Roman" w:eastAsia="Times New Roman" w:hAnsi="Times New Roman"/>
          <w:color w:val="auto"/>
          <w:sz w:val="24"/>
          <w:szCs w:val="24"/>
          <w:lang w:val="en-CA" w:eastAsia="zh-CN"/>
        </w:rPr>
      </w:pPr>
    </w:p>
    <w:p w14:paraId="56148323" w14:textId="33025AC7" w:rsidR="00293BAA" w:rsidRPr="00DD2D5A" w:rsidRDefault="000F4461" w:rsidP="00293BAA">
      <w:pPr>
        <w:pStyle w:val="ListParagraph"/>
        <w:numPr>
          <w:ilvl w:val="0"/>
          <w:numId w:val="20"/>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lastRenderedPageBreak/>
        <w:t xml:space="preserve">To identify </w:t>
      </w:r>
      <w:r w:rsidR="001B07DE" w:rsidRPr="00DD2D5A">
        <w:rPr>
          <w:rFonts w:ascii="Times New Roman" w:eastAsia="Times New Roman" w:hAnsi="Times New Roman"/>
          <w:color w:val="auto"/>
          <w:sz w:val="24"/>
          <w:szCs w:val="24"/>
          <w:lang w:val="en-CA" w:eastAsia="zh-CN"/>
        </w:rPr>
        <w:t>potential business customers, two attributes are</w:t>
      </w:r>
      <w:r w:rsidR="00E92E11" w:rsidRPr="00DD2D5A">
        <w:rPr>
          <w:rFonts w:ascii="Times New Roman" w:eastAsia="Times New Roman" w:hAnsi="Times New Roman"/>
          <w:color w:val="auto"/>
          <w:sz w:val="24"/>
          <w:szCs w:val="24"/>
          <w:lang w:val="en-CA" w:eastAsia="zh-CN"/>
        </w:rPr>
        <w:t xml:space="preserve"> </w:t>
      </w:r>
      <w:r w:rsidR="001C10B9" w:rsidRPr="00DD2D5A">
        <w:rPr>
          <w:rFonts w:ascii="Times New Roman" w:eastAsia="Times New Roman" w:hAnsi="Times New Roman"/>
          <w:color w:val="auto"/>
          <w:sz w:val="24"/>
          <w:szCs w:val="24"/>
          <w:lang w:val="en-CA" w:eastAsia="zh-CN"/>
        </w:rPr>
        <w:t>introduced</w:t>
      </w:r>
      <w:r w:rsidR="00912FFF" w:rsidRPr="00DD2D5A">
        <w:rPr>
          <w:rFonts w:ascii="Times New Roman" w:eastAsia="Times New Roman" w:hAnsi="Times New Roman"/>
          <w:color w:val="auto"/>
          <w:sz w:val="24"/>
          <w:szCs w:val="24"/>
          <w:lang w:val="en-CA" w:eastAsia="zh-CN"/>
        </w:rPr>
        <w:t xml:space="preserve"> </w:t>
      </w:r>
      <w:r w:rsidR="006F0AE1" w:rsidRPr="00DD2D5A">
        <w:rPr>
          <w:rFonts w:ascii="Times New Roman" w:eastAsia="Times New Roman" w:hAnsi="Times New Roman"/>
          <w:color w:val="auto"/>
          <w:sz w:val="24"/>
          <w:szCs w:val="24"/>
          <w:lang w:val="en-CA" w:eastAsia="zh-CN"/>
        </w:rPr>
        <w:t>to</w:t>
      </w:r>
      <w:r w:rsidR="006D776F" w:rsidRPr="00DD2D5A">
        <w:rPr>
          <w:rFonts w:ascii="Times New Roman" w:eastAsia="Times New Roman" w:hAnsi="Times New Roman"/>
          <w:color w:val="auto"/>
          <w:sz w:val="24"/>
          <w:szCs w:val="24"/>
          <w:lang w:val="en-CA" w:eastAsia="zh-CN"/>
        </w:rPr>
        <w:t xml:space="preserve"> </w:t>
      </w:r>
      <w:r w:rsidR="0067445C" w:rsidRPr="00DD2D5A">
        <w:rPr>
          <w:rFonts w:ascii="Times New Roman" w:eastAsia="Times New Roman" w:hAnsi="Times New Roman"/>
          <w:color w:val="auto"/>
          <w:sz w:val="24"/>
          <w:szCs w:val="24"/>
          <w:lang w:val="en-CA" w:eastAsia="zh-CN"/>
        </w:rPr>
        <w:t>find the ou</w:t>
      </w:r>
      <w:r w:rsidR="007C79B9" w:rsidRPr="00DD2D5A">
        <w:rPr>
          <w:rFonts w:ascii="Times New Roman" w:eastAsia="Times New Roman" w:hAnsi="Times New Roman"/>
          <w:color w:val="auto"/>
          <w:sz w:val="24"/>
          <w:szCs w:val="24"/>
          <w:lang w:val="en-CA" w:eastAsia="zh-CN"/>
        </w:rPr>
        <w:t>tliers.</w:t>
      </w:r>
      <w:r w:rsidR="00206F4D" w:rsidRPr="00DD2D5A">
        <w:rPr>
          <w:rFonts w:ascii="Times New Roman" w:eastAsia="Times New Roman" w:hAnsi="Times New Roman"/>
          <w:color w:val="auto"/>
          <w:sz w:val="24"/>
          <w:szCs w:val="24"/>
          <w:lang w:val="en-CA" w:eastAsia="zh-CN"/>
        </w:rPr>
        <w:t xml:space="preserve"> We assume that the </w:t>
      </w:r>
      <w:r w:rsidR="00BF33FA" w:rsidRPr="00DD2D5A">
        <w:rPr>
          <w:rFonts w:ascii="Times New Roman" w:eastAsia="Times New Roman" w:hAnsi="Times New Roman"/>
          <w:color w:val="auto"/>
          <w:sz w:val="24"/>
          <w:szCs w:val="24"/>
          <w:lang w:val="en-CA" w:eastAsia="zh-CN"/>
        </w:rPr>
        <w:t xml:space="preserve">business customers can be best </w:t>
      </w:r>
      <w:r w:rsidR="00A25EA4" w:rsidRPr="00DD2D5A">
        <w:rPr>
          <w:rFonts w:ascii="Times New Roman" w:eastAsia="Times New Roman" w:hAnsi="Times New Roman"/>
          <w:color w:val="auto"/>
          <w:sz w:val="24"/>
          <w:szCs w:val="24"/>
          <w:lang w:val="en-CA" w:eastAsia="zh-CN"/>
        </w:rPr>
        <w:t xml:space="preserve">identified using the </w:t>
      </w:r>
      <w:r w:rsidR="004808D1" w:rsidRPr="00DD2D5A">
        <w:rPr>
          <w:rFonts w:ascii="Times New Roman" w:eastAsia="Times New Roman" w:hAnsi="Times New Roman"/>
          <w:color w:val="auto"/>
          <w:sz w:val="24"/>
          <w:szCs w:val="24"/>
          <w:lang w:val="en-CA" w:eastAsia="zh-CN"/>
        </w:rPr>
        <w:t>attributes of Revenue Per Visit and Item Quantity Per Visit</w:t>
      </w:r>
      <w:r w:rsidR="00B21889" w:rsidRPr="00DD2D5A">
        <w:rPr>
          <w:rFonts w:ascii="Times New Roman" w:eastAsia="Times New Roman" w:hAnsi="Times New Roman"/>
          <w:color w:val="auto"/>
          <w:sz w:val="24"/>
          <w:szCs w:val="24"/>
          <w:lang w:val="en-CA" w:eastAsia="zh-CN"/>
        </w:rPr>
        <w:t xml:space="preserve">, because individual customers are not likely to purchase </w:t>
      </w:r>
      <w:r w:rsidR="005A0001" w:rsidRPr="00DD2D5A">
        <w:rPr>
          <w:rFonts w:ascii="Times New Roman" w:eastAsia="Times New Roman" w:hAnsi="Times New Roman"/>
          <w:color w:val="auto"/>
          <w:sz w:val="24"/>
          <w:szCs w:val="24"/>
          <w:lang w:val="en-CA" w:eastAsia="zh-CN"/>
        </w:rPr>
        <w:t xml:space="preserve">a </w:t>
      </w:r>
      <w:r w:rsidR="00B21889" w:rsidRPr="00DD2D5A">
        <w:rPr>
          <w:rFonts w:ascii="Times New Roman" w:eastAsia="Times New Roman" w:hAnsi="Times New Roman"/>
          <w:color w:val="auto"/>
          <w:sz w:val="24"/>
          <w:szCs w:val="24"/>
          <w:lang w:val="en-CA" w:eastAsia="zh-CN"/>
        </w:rPr>
        <w:t xml:space="preserve">large </w:t>
      </w:r>
      <w:r w:rsidR="005A0001" w:rsidRPr="00DD2D5A">
        <w:rPr>
          <w:rFonts w:ascii="Times New Roman" w:eastAsia="Times New Roman" w:hAnsi="Times New Roman"/>
          <w:color w:val="auto"/>
          <w:sz w:val="24"/>
          <w:szCs w:val="24"/>
          <w:lang w:val="en-CA" w:eastAsia="zh-CN"/>
        </w:rPr>
        <w:t>number</w:t>
      </w:r>
      <w:r w:rsidR="00B21889" w:rsidRPr="00DD2D5A">
        <w:rPr>
          <w:rFonts w:ascii="Times New Roman" w:eastAsia="Times New Roman" w:hAnsi="Times New Roman"/>
          <w:color w:val="auto"/>
          <w:sz w:val="24"/>
          <w:szCs w:val="24"/>
          <w:lang w:val="en-CA" w:eastAsia="zh-CN"/>
        </w:rPr>
        <w:t xml:space="preserve"> of items and spend </w:t>
      </w:r>
      <w:r w:rsidR="005A0001" w:rsidRPr="00DD2D5A">
        <w:rPr>
          <w:rFonts w:ascii="Times New Roman" w:eastAsia="Times New Roman" w:hAnsi="Times New Roman"/>
          <w:color w:val="auto"/>
          <w:sz w:val="24"/>
          <w:szCs w:val="24"/>
          <w:lang w:val="en-CA" w:eastAsia="zh-CN"/>
        </w:rPr>
        <w:t xml:space="preserve">a </w:t>
      </w:r>
      <w:r w:rsidR="00B21889" w:rsidRPr="00DD2D5A">
        <w:rPr>
          <w:rFonts w:ascii="Times New Roman" w:eastAsia="Times New Roman" w:hAnsi="Times New Roman"/>
          <w:color w:val="auto"/>
          <w:sz w:val="24"/>
          <w:szCs w:val="24"/>
          <w:lang w:val="en-CA" w:eastAsia="zh-CN"/>
        </w:rPr>
        <w:t>huge amount of money on each visit.</w:t>
      </w:r>
      <w:r w:rsidR="00293BAA" w:rsidRPr="00DD2D5A">
        <w:rPr>
          <w:rFonts w:ascii="Times New Roman" w:eastAsia="Times New Roman" w:hAnsi="Times New Roman"/>
          <w:color w:val="auto"/>
          <w:sz w:val="24"/>
          <w:szCs w:val="24"/>
          <w:lang w:val="en-CA" w:eastAsia="zh-CN"/>
        </w:rPr>
        <w:t xml:space="preserve"> </w:t>
      </w:r>
      <w:r w:rsidR="00E0516D" w:rsidRPr="00DD2D5A">
        <w:rPr>
          <w:rFonts w:ascii="Times New Roman" w:eastAsia="Times New Roman" w:hAnsi="Times New Roman"/>
          <w:color w:val="auto"/>
          <w:sz w:val="24"/>
          <w:szCs w:val="24"/>
          <w:lang w:val="en-CA" w:eastAsia="zh-CN"/>
        </w:rPr>
        <w:t xml:space="preserve">We take 3 as the </w:t>
      </w:r>
      <w:r w:rsidR="00A50881" w:rsidRPr="00DD2D5A">
        <w:rPr>
          <w:rFonts w:ascii="Times New Roman" w:eastAsia="Times New Roman" w:hAnsi="Times New Roman" w:hint="eastAsia"/>
          <w:color w:val="auto"/>
          <w:sz w:val="24"/>
          <w:szCs w:val="24"/>
          <w:lang w:val="en-CA" w:eastAsia="zh-CN"/>
        </w:rPr>
        <w:t>coefficient</w:t>
      </w:r>
      <w:r w:rsidR="00A50881" w:rsidRPr="00DD2D5A">
        <w:rPr>
          <w:rFonts w:ascii="Times New Roman" w:eastAsia="Times New Roman" w:hAnsi="Times New Roman"/>
          <w:color w:val="auto"/>
          <w:sz w:val="24"/>
          <w:szCs w:val="24"/>
          <w:lang w:val="en-CA" w:eastAsia="zh-CN"/>
        </w:rPr>
        <w:t xml:space="preserve"> to </w:t>
      </w:r>
      <w:r w:rsidR="00C2742B" w:rsidRPr="00DD2D5A">
        <w:rPr>
          <w:rFonts w:ascii="Times New Roman" w:eastAsia="Times New Roman" w:hAnsi="Times New Roman"/>
          <w:color w:val="auto"/>
          <w:sz w:val="24"/>
          <w:szCs w:val="24"/>
          <w:lang w:val="en-CA" w:eastAsia="zh-CN"/>
        </w:rPr>
        <w:t xml:space="preserve">find out extremely </w:t>
      </w:r>
      <w:r w:rsidR="00423576" w:rsidRPr="00DD2D5A">
        <w:rPr>
          <w:rFonts w:ascii="Times New Roman" w:eastAsia="Times New Roman" w:hAnsi="Times New Roman"/>
          <w:color w:val="auto"/>
          <w:sz w:val="24"/>
          <w:szCs w:val="24"/>
          <w:lang w:val="en-CA" w:eastAsia="zh-CN"/>
        </w:rPr>
        <w:t>abnormal</w:t>
      </w:r>
      <w:r w:rsidR="00BD267E" w:rsidRPr="00DD2D5A">
        <w:rPr>
          <w:rFonts w:ascii="Times New Roman" w:eastAsia="Times New Roman" w:hAnsi="Times New Roman"/>
          <w:color w:val="auto"/>
          <w:sz w:val="24"/>
          <w:szCs w:val="24"/>
          <w:lang w:val="en-CA" w:eastAsia="zh-CN"/>
        </w:rPr>
        <w:t xml:space="preserve"> data. </w:t>
      </w:r>
      <w:r w:rsidR="00132406" w:rsidRPr="00DD2D5A">
        <w:rPr>
          <w:rFonts w:ascii="Times New Roman" w:eastAsia="Times New Roman" w:hAnsi="Times New Roman"/>
          <w:color w:val="auto"/>
          <w:sz w:val="24"/>
          <w:szCs w:val="24"/>
          <w:lang w:val="en-CA" w:eastAsia="zh-CN"/>
        </w:rPr>
        <w:t xml:space="preserve">As a result, </w:t>
      </w:r>
      <w:r w:rsidR="00FC67F8" w:rsidRPr="00DD2D5A">
        <w:rPr>
          <w:rFonts w:ascii="Times New Roman" w:eastAsia="Times New Roman" w:hAnsi="Times New Roman"/>
          <w:color w:val="auto"/>
          <w:sz w:val="24"/>
          <w:szCs w:val="24"/>
          <w:lang w:val="en-CA" w:eastAsia="zh-CN"/>
        </w:rPr>
        <w:t xml:space="preserve">150 of customers are </w:t>
      </w:r>
      <w:r w:rsidR="00724F09" w:rsidRPr="00DD2D5A">
        <w:rPr>
          <w:rFonts w:ascii="Times New Roman" w:eastAsia="Times New Roman" w:hAnsi="Times New Roman"/>
          <w:color w:val="auto"/>
          <w:sz w:val="24"/>
          <w:szCs w:val="24"/>
          <w:lang w:val="en-CA" w:eastAsia="zh-CN"/>
        </w:rPr>
        <w:t>deemed as potential</w:t>
      </w:r>
      <w:r w:rsidR="00724F09">
        <w:rPr>
          <w:lang w:eastAsia="zh-CN"/>
        </w:rPr>
        <w:t xml:space="preserve"> </w:t>
      </w:r>
      <w:r w:rsidR="00724F09" w:rsidRPr="00DD2D5A">
        <w:rPr>
          <w:rFonts w:ascii="Times New Roman" w:eastAsia="Times New Roman" w:hAnsi="Times New Roman"/>
          <w:color w:val="auto"/>
          <w:sz w:val="24"/>
          <w:szCs w:val="24"/>
          <w:lang w:val="en-CA" w:eastAsia="zh-CN"/>
        </w:rPr>
        <w:t xml:space="preserve">business customers as well as outliers. </w:t>
      </w:r>
      <w:r w:rsidR="00BD267E" w:rsidRPr="00DD2D5A">
        <w:rPr>
          <w:rFonts w:ascii="Times New Roman" w:eastAsia="Times New Roman" w:hAnsi="Times New Roman"/>
          <w:color w:val="auto"/>
          <w:sz w:val="24"/>
          <w:szCs w:val="24"/>
          <w:lang w:val="en-CA" w:eastAsia="zh-CN"/>
        </w:rPr>
        <w:t xml:space="preserve">The R scripts </w:t>
      </w:r>
      <w:r w:rsidR="005F3D81" w:rsidRPr="00DD2D5A">
        <w:rPr>
          <w:rFonts w:ascii="Times New Roman" w:eastAsia="Times New Roman" w:hAnsi="Times New Roman"/>
          <w:color w:val="auto"/>
          <w:sz w:val="24"/>
          <w:szCs w:val="24"/>
          <w:lang w:val="en-CA" w:eastAsia="zh-CN"/>
        </w:rPr>
        <w:t xml:space="preserve">and the boxplots of two attributes before and after the </w:t>
      </w:r>
      <w:r w:rsidR="00780845" w:rsidRPr="00DD2D5A">
        <w:rPr>
          <w:rFonts w:ascii="Times New Roman" w:eastAsia="Times New Roman" w:hAnsi="Times New Roman"/>
          <w:color w:val="auto"/>
          <w:sz w:val="24"/>
          <w:szCs w:val="24"/>
          <w:lang w:val="en-CA" w:eastAsia="zh-CN"/>
        </w:rPr>
        <w:t xml:space="preserve">cleaning </w:t>
      </w:r>
      <w:r w:rsidR="00BD267E" w:rsidRPr="00DD2D5A">
        <w:rPr>
          <w:rFonts w:ascii="Times New Roman" w:eastAsia="Times New Roman" w:hAnsi="Times New Roman"/>
          <w:color w:val="auto"/>
          <w:sz w:val="24"/>
          <w:szCs w:val="24"/>
          <w:lang w:val="en-CA" w:eastAsia="zh-CN"/>
        </w:rPr>
        <w:t>are as follows.</w:t>
      </w:r>
    </w:p>
    <w:p w14:paraId="1B1CB813" w14:textId="77777777" w:rsidR="00776F0E" w:rsidRPr="00776F0E" w:rsidRDefault="00776F0E" w:rsidP="00776F0E">
      <w:pPr>
        <w:ind w:left="720"/>
        <w:rPr>
          <w:color w:val="A6A6A6" w:themeColor="background1" w:themeShade="A6"/>
        </w:rPr>
      </w:pPr>
      <w:r w:rsidRPr="00776F0E">
        <w:rPr>
          <w:color w:val="A6A6A6" w:themeColor="background1" w:themeShade="A6"/>
        </w:rPr>
        <w:t>QR1 &lt;- quantile(OnlineRetailCustomerNew$RevenuePerVisit, probs = 0.25)</w:t>
      </w:r>
    </w:p>
    <w:p w14:paraId="37CE68A7" w14:textId="77777777" w:rsidR="00776F0E" w:rsidRPr="00776F0E" w:rsidRDefault="00776F0E" w:rsidP="00776F0E">
      <w:pPr>
        <w:ind w:left="720"/>
        <w:rPr>
          <w:color w:val="A6A6A6" w:themeColor="background1" w:themeShade="A6"/>
        </w:rPr>
      </w:pPr>
      <w:r w:rsidRPr="00776F0E">
        <w:rPr>
          <w:color w:val="A6A6A6" w:themeColor="background1" w:themeShade="A6"/>
        </w:rPr>
        <w:t>QR3 &lt;- quantile(OnlineRetailCustomerNew$RevenuePerVisit, probs = 0.75)</w:t>
      </w:r>
    </w:p>
    <w:p w14:paraId="164ACB90" w14:textId="02AFE065" w:rsidR="00776F0E" w:rsidRDefault="00776F0E" w:rsidP="00776F0E">
      <w:pPr>
        <w:ind w:left="720"/>
        <w:rPr>
          <w:color w:val="A6A6A6" w:themeColor="background1" w:themeShade="A6"/>
        </w:rPr>
      </w:pPr>
      <w:r w:rsidRPr="00776F0E">
        <w:rPr>
          <w:color w:val="A6A6A6" w:themeColor="background1" w:themeShade="A6"/>
        </w:rPr>
        <w:t>QR31 &lt;- QR3-QR1</w:t>
      </w:r>
    </w:p>
    <w:p w14:paraId="304023BC" w14:textId="0F9B8824" w:rsidR="00AC1327" w:rsidRDefault="00AC1327" w:rsidP="00776F0E">
      <w:pPr>
        <w:ind w:left="720"/>
        <w:rPr>
          <w:color w:val="A6A6A6" w:themeColor="background1" w:themeShade="A6"/>
        </w:rPr>
      </w:pPr>
      <w:r w:rsidRPr="00AC1327">
        <w:rPr>
          <w:color w:val="A6A6A6" w:themeColor="background1" w:themeShade="A6"/>
        </w:rPr>
        <w:t>hiR &lt;- QR3+3*QR31</w:t>
      </w:r>
    </w:p>
    <w:p w14:paraId="5CC28533" w14:textId="79629EC1" w:rsidR="00DF0AD4" w:rsidRDefault="00DF0AD4" w:rsidP="00776F0E">
      <w:pPr>
        <w:ind w:left="720"/>
        <w:rPr>
          <w:color w:val="A6A6A6" w:themeColor="background1" w:themeShade="A6"/>
        </w:rPr>
      </w:pPr>
      <w:r w:rsidRPr="00DF0AD4">
        <w:rPr>
          <w:color w:val="A6A6A6" w:themeColor="background1" w:themeShade="A6"/>
        </w:rPr>
        <w:t>CusRevClean &lt;- OnlineRetailCustomerNew[-which(OnlineRetailCustomerNew$RevenuePerVisit&gt;hiR),]</w:t>
      </w:r>
    </w:p>
    <w:p w14:paraId="0F9F3863" w14:textId="77777777" w:rsidR="00975E93" w:rsidRPr="00975E93" w:rsidRDefault="00975E93" w:rsidP="00975E93">
      <w:pPr>
        <w:ind w:left="720"/>
        <w:rPr>
          <w:color w:val="A6A6A6" w:themeColor="background1" w:themeShade="A6"/>
        </w:rPr>
      </w:pPr>
      <w:r w:rsidRPr="00975E93">
        <w:rPr>
          <w:color w:val="A6A6A6" w:themeColor="background1" w:themeShade="A6"/>
        </w:rPr>
        <w:t>QI1 &lt;- quantile(OnlineRetailCustomerNew$ItemPerVisit, probs = 0.25)</w:t>
      </w:r>
    </w:p>
    <w:p w14:paraId="6A42DF0A" w14:textId="77777777" w:rsidR="00975E93" w:rsidRPr="00975E93" w:rsidRDefault="00975E93" w:rsidP="00975E93">
      <w:pPr>
        <w:ind w:left="720"/>
        <w:rPr>
          <w:color w:val="A6A6A6" w:themeColor="background1" w:themeShade="A6"/>
        </w:rPr>
      </w:pPr>
      <w:r w:rsidRPr="00975E93">
        <w:rPr>
          <w:color w:val="A6A6A6" w:themeColor="background1" w:themeShade="A6"/>
        </w:rPr>
        <w:t>QI3 &lt;- quantile(OnlineRetailCustomerNew$ItemPerVisit, probs = 0.75)</w:t>
      </w:r>
    </w:p>
    <w:p w14:paraId="577139AA" w14:textId="1E38E6C4" w:rsidR="00975E93" w:rsidRDefault="00975E93" w:rsidP="00975E93">
      <w:pPr>
        <w:ind w:left="720"/>
        <w:rPr>
          <w:color w:val="A6A6A6" w:themeColor="background1" w:themeShade="A6"/>
        </w:rPr>
      </w:pPr>
      <w:r w:rsidRPr="00975E93">
        <w:rPr>
          <w:color w:val="A6A6A6" w:themeColor="background1" w:themeShade="A6"/>
        </w:rPr>
        <w:t>QI31 &lt;- QI3 - QI1</w:t>
      </w:r>
    </w:p>
    <w:p w14:paraId="07F9AB8C" w14:textId="3F347C59" w:rsidR="00025358" w:rsidRDefault="00025358" w:rsidP="00975E93">
      <w:pPr>
        <w:ind w:left="720"/>
        <w:rPr>
          <w:color w:val="A6A6A6" w:themeColor="background1" w:themeShade="A6"/>
        </w:rPr>
      </w:pPr>
      <w:r w:rsidRPr="00025358">
        <w:rPr>
          <w:color w:val="A6A6A6" w:themeColor="background1" w:themeShade="A6"/>
        </w:rPr>
        <w:t>hiI &lt;- QI3+3*QI31</w:t>
      </w:r>
    </w:p>
    <w:p w14:paraId="5B933820" w14:textId="1D3ADD83" w:rsidR="00AC597C" w:rsidRPr="00EC2E3A" w:rsidRDefault="00AC597C" w:rsidP="00975E93">
      <w:pPr>
        <w:ind w:left="720"/>
        <w:rPr>
          <w:color w:val="A6A6A6" w:themeColor="background1" w:themeShade="A6"/>
        </w:rPr>
      </w:pPr>
      <w:r w:rsidRPr="00AC597C">
        <w:rPr>
          <w:color w:val="A6A6A6" w:themeColor="background1" w:themeShade="A6"/>
        </w:rPr>
        <w:t>CusTotalClean &lt;- CusRevClean[-which(CusRevClean$ItemPerVisit&gt;hiI),]</w:t>
      </w:r>
    </w:p>
    <w:p w14:paraId="5696FF37" w14:textId="77777777" w:rsidR="00BD3ACE" w:rsidRDefault="00BD3ACE" w:rsidP="00BD3ACE">
      <w:pPr>
        <w:pStyle w:val="ListParagraph"/>
        <w:spacing w:after="0"/>
        <w:rPr>
          <w:lang w:eastAsia="zh-CN"/>
        </w:rPr>
      </w:pPr>
    </w:p>
    <w:p w14:paraId="639CE69E" w14:textId="767C6D7E" w:rsidR="00983570" w:rsidRDefault="00983570" w:rsidP="000D1B76">
      <w:r>
        <w:rPr>
          <w:noProof/>
        </w:rPr>
        <w:drawing>
          <wp:inline distT="0" distB="0" distL="0" distR="0" wp14:anchorId="24234F87" wp14:editId="62C70253">
            <wp:extent cx="2781264" cy="2344615"/>
            <wp:effectExtent l="0" t="0" r="635" b="508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ox_Customer_RPV_BF.png"/>
                    <pic:cNvPicPr/>
                  </pic:nvPicPr>
                  <pic:blipFill>
                    <a:blip r:embed="rId15">
                      <a:extLst>
                        <a:ext uri="{28A0092B-C50C-407E-A947-70E740481C1C}">
                          <a14:useLocalDpi xmlns:a14="http://schemas.microsoft.com/office/drawing/2010/main" val="0"/>
                        </a:ext>
                      </a:extLst>
                    </a:blip>
                    <a:stretch>
                      <a:fillRect/>
                    </a:stretch>
                  </pic:blipFill>
                  <pic:spPr>
                    <a:xfrm>
                      <a:off x="0" y="0"/>
                      <a:ext cx="2790882" cy="2352723"/>
                    </a:xfrm>
                    <a:prstGeom prst="rect">
                      <a:avLst/>
                    </a:prstGeom>
                  </pic:spPr>
                </pic:pic>
              </a:graphicData>
            </a:graphic>
          </wp:inline>
        </w:drawing>
      </w:r>
      <w:r w:rsidR="0091357B">
        <w:rPr>
          <w:noProof/>
        </w:rPr>
        <w:drawing>
          <wp:inline distT="0" distB="0" distL="0" distR="0" wp14:anchorId="3ED9A106" wp14:editId="7B93F7C2">
            <wp:extent cx="2790534" cy="2352430"/>
            <wp:effectExtent l="0" t="0" r="381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ox_Customer_RPV_AF.png"/>
                    <pic:cNvPicPr/>
                  </pic:nvPicPr>
                  <pic:blipFill>
                    <a:blip r:embed="rId16">
                      <a:extLst>
                        <a:ext uri="{28A0092B-C50C-407E-A947-70E740481C1C}">
                          <a14:useLocalDpi xmlns:a14="http://schemas.microsoft.com/office/drawing/2010/main" val="0"/>
                        </a:ext>
                      </a:extLst>
                    </a:blip>
                    <a:stretch>
                      <a:fillRect/>
                    </a:stretch>
                  </pic:blipFill>
                  <pic:spPr>
                    <a:xfrm>
                      <a:off x="0" y="0"/>
                      <a:ext cx="2819505" cy="2376853"/>
                    </a:xfrm>
                    <a:prstGeom prst="rect">
                      <a:avLst/>
                    </a:prstGeom>
                  </pic:spPr>
                </pic:pic>
              </a:graphicData>
            </a:graphic>
          </wp:inline>
        </w:drawing>
      </w:r>
    </w:p>
    <w:p w14:paraId="1E816480" w14:textId="2FF14CF4" w:rsidR="002E569C" w:rsidRDefault="002E569C" w:rsidP="00052C34">
      <w:pPr>
        <w:jc w:val="center"/>
      </w:pPr>
      <w:r>
        <w:t>Revenue Per Visit</w:t>
      </w:r>
      <w:r w:rsidR="00573F7D">
        <w:t xml:space="preserve"> (Before/After)</w:t>
      </w:r>
    </w:p>
    <w:p w14:paraId="1CC8CEC6" w14:textId="03776ECA" w:rsidR="00100CA8" w:rsidRDefault="0091357B" w:rsidP="000D1B76">
      <w:r>
        <w:rPr>
          <w:noProof/>
        </w:rPr>
        <w:lastRenderedPageBreak/>
        <w:drawing>
          <wp:inline distT="0" distB="0" distL="0" distR="0" wp14:anchorId="6919020E" wp14:editId="2CE9430B">
            <wp:extent cx="2829169" cy="2384999"/>
            <wp:effectExtent l="0" t="0" r="3175" b="3175"/>
            <wp:docPr id="18" name="Picture 18"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ox_Customer_IPV_BF.png"/>
                    <pic:cNvPicPr/>
                  </pic:nvPicPr>
                  <pic:blipFill>
                    <a:blip r:embed="rId17">
                      <a:extLst>
                        <a:ext uri="{28A0092B-C50C-407E-A947-70E740481C1C}">
                          <a14:useLocalDpi xmlns:a14="http://schemas.microsoft.com/office/drawing/2010/main" val="0"/>
                        </a:ext>
                      </a:extLst>
                    </a:blip>
                    <a:stretch>
                      <a:fillRect/>
                    </a:stretch>
                  </pic:blipFill>
                  <pic:spPr>
                    <a:xfrm>
                      <a:off x="0" y="0"/>
                      <a:ext cx="2856957" cy="2408425"/>
                    </a:xfrm>
                    <a:prstGeom prst="rect">
                      <a:avLst/>
                    </a:prstGeom>
                  </pic:spPr>
                </pic:pic>
              </a:graphicData>
            </a:graphic>
          </wp:inline>
        </w:drawing>
      </w:r>
      <w:r w:rsidR="00100CA8">
        <w:rPr>
          <w:noProof/>
        </w:rPr>
        <w:drawing>
          <wp:inline distT="0" distB="0" distL="0" distR="0" wp14:anchorId="3DC96780" wp14:editId="30F0D23D">
            <wp:extent cx="2805723" cy="2365234"/>
            <wp:effectExtent l="0" t="0" r="127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x_Customer_IPV_AF.png"/>
                    <pic:cNvPicPr/>
                  </pic:nvPicPr>
                  <pic:blipFill>
                    <a:blip r:embed="rId18">
                      <a:extLst>
                        <a:ext uri="{28A0092B-C50C-407E-A947-70E740481C1C}">
                          <a14:useLocalDpi xmlns:a14="http://schemas.microsoft.com/office/drawing/2010/main" val="0"/>
                        </a:ext>
                      </a:extLst>
                    </a:blip>
                    <a:stretch>
                      <a:fillRect/>
                    </a:stretch>
                  </pic:blipFill>
                  <pic:spPr>
                    <a:xfrm>
                      <a:off x="0" y="0"/>
                      <a:ext cx="2818668" cy="2376146"/>
                    </a:xfrm>
                    <a:prstGeom prst="rect">
                      <a:avLst/>
                    </a:prstGeom>
                  </pic:spPr>
                </pic:pic>
              </a:graphicData>
            </a:graphic>
          </wp:inline>
        </w:drawing>
      </w:r>
    </w:p>
    <w:p w14:paraId="17E1DFCD" w14:textId="4791BEC2" w:rsidR="00052C34" w:rsidRDefault="00052C34" w:rsidP="00956119">
      <w:pPr>
        <w:jc w:val="center"/>
      </w:pPr>
      <w:r>
        <w:t>Item Quantity Per Visit</w:t>
      </w:r>
      <w:r w:rsidR="009B3DB2">
        <w:t xml:space="preserve"> (Before/After)</w:t>
      </w:r>
    </w:p>
    <w:p w14:paraId="7E178B22" w14:textId="34B32255" w:rsidR="00F73DAD" w:rsidRDefault="00F73DAD" w:rsidP="00956119">
      <w:pPr>
        <w:jc w:val="center"/>
      </w:pPr>
    </w:p>
    <w:p w14:paraId="5738F2AA" w14:textId="43B87D13" w:rsidR="00F73DAD" w:rsidRDefault="00F73DAD" w:rsidP="00F73DAD">
      <w:r>
        <w:t>Product</w:t>
      </w:r>
      <w:r w:rsidR="00742D72">
        <w:t xml:space="preserve"> Data</w:t>
      </w:r>
    </w:p>
    <w:p w14:paraId="17A32A48" w14:textId="6999C09B" w:rsidR="00AD7F63" w:rsidRDefault="00AD7F63" w:rsidP="00F73DAD"/>
    <w:p w14:paraId="4A7ED9D8" w14:textId="3AF339AF" w:rsidR="00AD7F63" w:rsidRPr="00DD2D5A" w:rsidRDefault="003355DA" w:rsidP="00AD7F63">
      <w:pPr>
        <w:pStyle w:val="ListParagraph"/>
        <w:numPr>
          <w:ilvl w:val="0"/>
          <w:numId w:val="25"/>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 xml:space="preserve">In the observation of </w:t>
      </w:r>
      <w:r w:rsidR="008F6540" w:rsidRPr="00DD2D5A">
        <w:rPr>
          <w:rFonts w:ascii="Times New Roman" w:eastAsia="Times New Roman" w:hAnsi="Times New Roman"/>
          <w:color w:val="auto"/>
          <w:sz w:val="24"/>
          <w:szCs w:val="24"/>
          <w:lang w:val="en-CA" w:eastAsia="zh-CN"/>
        </w:rPr>
        <w:t>product</w:t>
      </w:r>
      <w:r w:rsidR="006E1B1C" w:rsidRPr="00DD2D5A">
        <w:rPr>
          <w:rFonts w:ascii="Times New Roman" w:eastAsia="Times New Roman" w:hAnsi="Times New Roman"/>
          <w:color w:val="auto"/>
          <w:sz w:val="24"/>
          <w:szCs w:val="24"/>
          <w:lang w:val="en-CA" w:eastAsia="zh-CN"/>
        </w:rPr>
        <w:t xml:space="preserve"> data using OpenRefine, </w:t>
      </w:r>
      <w:r w:rsidR="003D188B" w:rsidRPr="00DD2D5A">
        <w:rPr>
          <w:rFonts w:ascii="Times New Roman" w:eastAsia="Times New Roman" w:hAnsi="Times New Roman"/>
          <w:color w:val="auto"/>
          <w:sz w:val="24"/>
          <w:szCs w:val="24"/>
          <w:lang w:val="en-CA" w:eastAsia="zh-CN"/>
        </w:rPr>
        <w:t>all products</w:t>
      </w:r>
      <w:r w:rsidR="001B2922" w:rsidRPr="00DD2D5A">
        <w:rPr>
          <w:rFonts w:ascii="Times New Roman" w:eastAsia="Times New Roman" w:hAnsi="Times New Roman"/>
          <w:color w:val="auto"/>
          <w:sz w:val="24"/>
          <w:szCs w:val="24"/>
          <w:lang w:val="en-CA" w:eastAsia="zh-CN"/>
        </w:rPr>
        <w:t xml:space="preserve"> are featured with </w:t>
      </w:r>
      <w:r w:rsidR="00346315" w:rsidRPr="00DD2D5A">
        <w:rPr>
          <w:rFonts w:ascii="Times New Roman" w:eastAsia="Times New Roman" w:hAnsi="Times New Roman"/>
          <w:color w:val="auto"/>
          <w:sz w:val="24"/>
          <w:szCs w:val="24"/>
          <w:lang w:val="en-CA" w:eastAsia="zh-CN"/>
        </w:rPr>
        <w:t>StockCode</w:t>
      </w:r>
      <w:r w:rsidR="00766FE6" w:rsidRPr="00DD2D5A">
        <w:rPr>
          <w:rFonts w:ascii="Times New Roman" w:eastAsia="Times New Roman" w:hAnsi="Times New Roman"/>
          <w:color w:val="auto"/>
          <w:sz w:val="24"/>
          <w:szCs w:val="24"/>
          <w:lang w:val="en-CA" w:eastAsia="zh-CN"/>
        </w:rPr>
        <w:t xml:space="preserve"> of </w:t>
      </w:r>
      <w:r w:rsidR="00860353" w:rsidRPr="00DD2D5A">
        <w:rPr>
          <w:rFonts w:ascii="Times New Roman" w:eastAsia="Times New Roman" w:hAnsi="Times New Roman"/>
          <w:color w:val="auto"/>
          <w:sz w:val="24"/>
          <w:szCs w:val="24"/>
          <w:lang w:val="en-CA" w:eastAsia="zh-CN"/>
        </w:rPr>
        <w:t xml:space="preserve">5 digits and one </w:t>
      </w:r>
      <w:r w:rsidR="00AF79B1" w:rsidRPr="00DD2D5A">
        <w:rPr>
          <w:rFonts w:ascii="Times New Roman" w:eastAsia="Times New Roman" w:hAnsi="Times New Roman"/>
          <w:color w:val="auto"/>
          <w:sz w:val="24"/>
          <w:szCs w:val="24"/>
          <w:lang w:val="en-CA" w:eastAsia="zh-CN"/>
        </w:rPr>
        <w:t xml:space="preserve">optional </w:t>
      </w:r>
      <w:r w:rsidR="008878F4" w:rsidRPr="00DD2D5A">
        <w:rPr>
          <w:rFonts w:ascii="Times New Roman" w:eastAsia="Times New Roman" w:hAnsi="Times New Roman"/>
          <w:color w:val="auto"/>
          <w:sz w:val="24"/>
          <w:szCs w:val="24"/>
          <w:lang w:val="en-CA" w:eastAsia="zh-CN"/>
        </w:rPr>
        <w:t>character</w:t>
      </w:r>
      <w:r w:rsidR="008B5648" w:rsidRPr="00DD2D5A">
        <w:rPr>
          <w:rFonts w:ascii="Times New Roman" w:eastAsia="Times New Roman" w:hAnsi="Times New Roman"/>
          <w:color w:val="auto"/>
          <w:sz w:val="24"/>
          <w:szCs w:val="24"/>
          <w:lang w:val="en-CA" w:eastAsia="zh-CN"/>
        </w:rPr>
        <w:t>.</w:t>
      </w:r>
      <w:r w:rsidR="00DE456A" w:rsidRPr="00DD2D5A">
        <w:rPr>
          <w:rFonts w:ascii="Times New Roman" w:eastAsia="Times New Roman" w:hAnsi="Times New Roman"/>
          <w:color w:val="auto"/>
          <w:sz w:val="24"/>
          <w:szCs w:val="24"/>
          <w:lang w:val="en-CA" w:eastAsia="zh-CN"/>
        </w:rPr>
        <w:t xml:space="preserve"> By using the function of </w:t>
      </w:r>
      <w:r w:rsidR="00CE159A" w:rsidRPr="00DD2D5A">
        <w:rPr>
          <w:rFonts w:ascii="Times New Roman" w:eastAsia="Times New Roman" w:hAnsi="Times New Roman"/>
          <w:color w:val="auto"/>
          <w:sz w:val="24"/>
          <w:szCs w:val="24"/>
          <w:lang w:val="en-CA" w:eastAsia="zh-CN"/>
        </w:rPr>
        <w:t>splitting</w:t>
      </w:r>
      <w:r w:rsidR="00DE456A" w:rsidRPr="00DD2D5A">
        <w:rPr>
          <w:rFonts w:ascii="Times New Roman" w:eastAsia="Times New Roman" w:hAnsi="Times New Roman"/>
          <w:color w:val="auto"/>
          <w:sz w:val="24"/>
          <w:szCs w:val="24"/>
          <w:lang w:val="en-CA" w:eastAsia="zh-CN"/>
        </w:rPr>
        <w:t xml:space="preserve"> the column </w:t>
      </w:r>
      <w:r w:rsidR="00A50FAD" w:rsidRPr="00DD2D5A">
        <w:rPr>
          <w:rFonts w:ascii="Times New Roman" w:eastAsia="Times New Roman" w:hAnsi="Times New Roman"/>
          <w:color w:val="auto"/>
          <w:sz w:val="24"/>
          <w:szCs w:val="24"/>
          <w:lang w:val="en-CA" w:eastAsia="zh-CN"/>
        </w:rPr>
        <w:t>based on the length of 5</w:t>
      </w:r>
      <w:r w:rsidR="00D64CD9" w:rsidRPr="00DD2D5A">
        <w:rPr>
          <w:rFonts w:ascii="Times New Roman" w:eastAsia="Times New Roman" w:hAnsi="Times New Roman"/>
          <w:color w:val="auto"/>
          <w:sz w:val="24"/>
          <w:szCs w:val="24"/>
          <w:lang w:val="en-CA" w:eastAsia="zh-CN"/>
        </w:rPr>
        <w:t xml:space="preserve">, </w:t>
      </w:r>
      <w:r w:rsidR="00432CAA" w:rsidRPr="00DD2D5A">
        <w:rPr>
          <w:rFonts w:ascii="Times New Roman" w:eastAsia="Times New Roman" w:hAnsi="Times New Roman"/>
          <w:color w:val="auto"/>
          <w:sz w:val="24"/>
          <w:szCs w:val="24"/>
          <w:lang w:val="en-CA" w:eastAsia="zh-CN"/>
        </w:rPr>
        <w:t>the product</w:t>
      </w:r>
      <w:r w:rsidR="0007098B" w:rsidRPr="00DD2D5A">
        <w:rPr>
          <w:rFonts w:ascii="Times New Roman" w:eastAsia="Times New Roman" w:hAnsi="Times New Roman"/>
          <w:color w:val="auto"/>
          <w:sz w:val="24"/>
          <w:szCs w:val="24"/>
          <w:lang w:val="en-CA" w:eastAsia="zh-CN"/>
        </w:rPr>
        <w:t>s</w:t>
      </w:r>
      <w:r w:rsidR="00432CAA" w:rsidRPr="00DD2D5A">
        <w:rPr>
          <w:rFonts w:ascii="Times New Roman" w:eastAsia="Times New Roman" w:hAnsi="Times New Roman"/>
          <w:color w:val="auto"/>
          <w:sz w:val="24"/>
          <w:szCs w:val="24"/>
          <w:lang w:val="en-CA" w:eastAsia="zh-CN"/>
        </w:rPr>
        <w:t xml:space="preserve"> with </w:t>
      </w:r>
      <w:r w:rsidR="009D231D" w:rsidRPr="00DD2D5A">
        <w:rPr>
          <w:rFonts w:ascii="Times New Roman" w:eastAsia="Times New Roman" w:hAnsi="Times New Roman" w:hint="eastAsia"/>
          <w:color w:val="auto"/>
          <w:sz w:val="24"/>
          <w:szCs w:val="24"/>
          <w:lang w:val="en-CA" w:eastAsia="zh-CN"/>
        </w:rPr>
        <w:t>non</w:t>
      </w:r>
      <w:r w:rsidR="009D231D" w:rsidRPr="00DD2D5A">
        <w:rPr>
          <w:rFonts w:ascii="Times New Roman" w:eastAsia="Times New Roman" w:hAnsi="Times New Roman"/>
          <w:color w:val="auto"/>
          <w:sz w:val="24"/>
          <w:szCs w:val="24"/>
          <w:lang w:val="en-CA" w:eastAsia="zh-CN"/>
        </w:rPr>
        <w:t xml:space="preserve">-numeric </w:t>
      </w:r>
      <w:r w:rsidR="00681A58" w:rsidRPr="00DD2D5A">
        <w:rPr>
          <w:rFonts w:ascii="Times New Roman" w:eastAsia="Times New Roman" w:hAnsi="Times New Roman"/>
          <w:color w:val="auto"/>
          <w:sz w:val="24"/>
          <w:szCs w:val="24"/>
          <w:lang w:val="en-CA" w:eastAsia="zh-CN"/>
        </w:rPr>
        <w:t xml:space="preserve">values </w:t>
      </w:r>
      <w:r w:rsidR="0007098B" w:rsidRPr="00DD2D5A">
        <w:rPr>
          <w:rFonts w:ascii="Times New Roman" w:eastAsia="Times New Roman" w:hAnsi="Times New Roman"/>
          <w:color w:val="auto"/>
          <w:sz w:val="24"/>
          <w:szCs w:val="24"/>
          <w:lang w:val="en-CA" w:eastAsia="zh-CN"/>
        </w:rPr>
        <w:t>are identified</w:t>
      </w:r>
      <w:r w:rsidR="003F431F" w:rsidRPr="00DD2D5A">
        <w:rPr>
          <w:rFonts w:ascii="Times New Roman" w:eastAsia="Times New Roman" w:hAnsi="Times New Roman"/>
          <w:color w:val="auto"/>
          <w:sz w:val="24"/>
          <w:szCs w:val="24"/>
          <w:lang w:val="en-CA" w:eastAsia="zh-CN"/>
        </w:rPr>
        <w:t xml:space="preserve">. </w:t>
      </w:r>
      <w:r w:rsidR="00196887" w:rsidRPr="00DD2D5A">
        <w:rPr>
          <w:rFonts w:ascii="Times New Roman" w:eastAsia="Times New Roman" w:hAnsi="Times New Roman" w:hint="eastAsia"/>
          <w:color w:val="auto"/>
          <w:sz w:val="24"/>
          <w:szCs w:val="24"/>
          <w:lang w:val="en-CA" w:eastAsia="zh-CN"/>
        </w:rPr>
        <w:t>By</w:t>
      </w:r>
      <w:r w:rsidR="00196887" w:rsidRPr="00DD2D5A">
        <w:rPr>
          <w:rFonts w:ascii="Times New Roman" w:eastAsia="Times New Roman" w:hAnsi="Times New Roman"/>
          <w:color w:val="auto"/>
          <w:sz w:val="24"/>
          <w:szCs w:val="24"/>
          <w:lang w:val="en-CA" w:eastAsia="zh-CN"/>
        </w:rPr>
        <w:t xml:space="preserve"> further looking into the data, those rows with unusual </w:t>
      </w:r>
      <w:r w:rsidR="00665958" w:rsidRPr="00DD2D5A">
        <w:rPr>
          <w:rFonts w:ascii="Times New Roman" w:eastAsia="Times New Roman" w:hAnsi="Times New Roman"/>
          <w:color w:val="auto"/>
          <w:sz w:val="24"/>
          <w:szCs w:val="24"/>
          <w:lang w:val="en-CA" w:eastAsia="zh-CN"/>
        </w:rPr>
        <w:t xml:space="preserve">StockCode </w:t>
      </w:r>
      <w:r w:rsidR="002707CF" w:rsidRPr="00DD2D5A">
        <w:rPr>
          <w:rFonts w:ascii="Times New Roman" w:eastAsia="Times New Roman" w:hAnsi="Times New Roman"/>
          <w:color w:val="auto"/>
          <w:sz w:val="24"/>
          <w:szCs w:val="24"/>
          <w:lang w:val="en-CA" w:eastAsia="zh-CN"/>
        </w:rPr>
        <w:t xml:space="preserve">are </w:t>
      </w:r>
      <w:r w:rsidR="00D66D9A" w:rsidRPr="00DD2D5A">
        <w:rPr>
          <w:rFonts w:ascii="Times New Roman" w:eastAsia="Times New Roman" w:hAnsi="Times New Roman" w:hint="eastAsia"/>
          <w:color w:val="auto"/>
          <w:sz w:val="24"/>
          <w:szCs w:val="24"/>
          <w:lang w:val="en-CA" w:eastAsia="zh-CN"/>
        </w:rPr>
        <w:t>not</w:t>
      </w:r>
      <w:r w:rsidR="00D66D9A" w:rsidRPr="00DD2D5A">
        <w:rPr>
          <w:rFonts w:ascii="Times New Roman" w:eastAsia="Times New Roman" w:hAnsi="Times New Roman"/>
          <w:color w:val="auto"/>
          <w:sz w:val="24"/>
          <w:szCs w:val="24"/>
          <w:lang w:val="en-CA" w:eastAsia="zh-CN"/>
        </w:rPr>
        <w:t xml:space="preserve"> regular</w:t>
      </w:r>
      <w:r w:rsidR="003F1C9C" w:rsidRPr="00DD2D5A">
        <w:rPr>
          <w:rFonts w:ascii="Times New Roman" w:eastAsia="Times New Roman" w:hAnsi="Times New Roman"/>
          <w:color w:val="auto"/>
          <w:sz w:val="24"/>
          <w:szCs w:val="24"/>
          <w:lang w:val="en-CA" w:eastAsia="zh-CN"/>
        </w:rPr>
        <w:t xml:space="preserve"> products</w:t>
      </w:r>
      <w:r w:rsidR="00D02953" w:rsidRPr="00DD2D5A">
        <w:rPr>
          <w:rFonts w:ascii="Times New Roman" w:eastAsia="Times New Roman" w:hAnsi="Times New Roman"/>
          <w:color w:val="auto"/>
          <w:sz w:val="24"/>
          <w:szCs w:val="24"/>
          <w:lang w:val="en-CA" w:eastAsia="zh-CN"/>
        </w:rPr>
        <w:t xml:space="preserve">. </w:t>
      </w:r>
      <w:r w:rsidR="00272BF5" w:rsidRPr="00DD2D5A">
        <w:rPr>
          <w:rFonts w:ascii="Times New Roman" w:eastAsia="Times New Roman" w:hAnsi="Times New Roman" w:hint="eastAsia"/>
          <w:color w:val="auto"/>
          <w:sz w:val="24"/>
          <w:szCs w:val="24"/>
          <w:lang w:val="en-CA" w:eastAsia="zh-CN"/>
        </w:rPr>
        <w:t>They</w:t>
      </w:r>
      <w:r w:rsidR="00272BF5" w:rsidRPr="00DD2D5A">
        <w:rPr>
          <w:rFonts w:ascii="Times New Roman" w:eastAsia="Times New Roman" w:hAnsi="Times New Roman"/>
          <w:color w:val="auto"/>
          <w:sz w:val="24"/>
          <w:szCs w:val="24"/>
          <w:lang w:val="en-CA" w:eastAsia="zh-CN"/>
        </w:rPr>
        <w:t xml:space="preserve"> are services </w:t>
      </w:r>
      <w:r w:rsidR="005338D0" w:rsidRPr="00DD2D5A">
        <w:rPr>
          <w:rFonts w:ascii="Times New Roman" w:eastAsia="Times New Roman" w:hAnsi="Times New Roman"/>
          <w:color w:val="auto"/>
          <w:sz w:val="24"/>
          <w:szCs w:val="24"/>
          <w:lang w:val="en-CA" w:eastAsia="zh-CN"/>
        </w:rPr>
        <w:t>such as postage</w:t>
      </w:r>
      <w:r w:rsidR="008E176B" w:rsidRPr="00DD2D5A">
        <w:rPr>
          <w:rFonts w:ascii="Times New Roman" w:eastAsia="Times New Roman" w:hAnsi="Times New Roman" w:hint="eastAsia"/>
          <w:color w:val="auto"/>
          <w:sz w:val="24"/>
          <w:szCs w:val="24"/>
          <w:lang w:val="en-CA" w:eastAsia="zh-CN"/>
        </w:rPr>
        <w:t>,</w:t>
      </w:r>
      <w:r w:rsidR="008E176B" w:rsidRPr="00DD2D5A">
        <w:rPr>
          <w:rFonts w:ascii="Times New Roman" w:eastAsia="Times New Roman" w:hAnsi="Times New Roman"/>
          <w:color w:val="auto"/>
          <w:sz w:val="24"/>
          <w:szCs w:val="24"/>
          <w:lang w:val="en-CA" w:eastAsia="zh-CN"/>
        </w:rPr>
        <w:t xml:space="preserve"> </w:t>
      </w:r>
      <w:r w:rsidR="005338D0" w:rsidRPr="00DD2D5A">
        <w:rPr>
          <w:rFonts w:ascii="Times New Roman" w:eastAsia="Times New Roman" w:hAnsi="Times New Roman"/>
          <w:color w:val="auto"/>
          <w:sz w:val="24"/>
          <w:szCs w:val="24"/>
          <w:lang w:val="en-CA" w:eastAsia="zh-CN"/>
        </w:rPr>
        <w:t xml:space="preserve">carriage or </w:t>
      </w:r>
      <w:r w:rsidR="004533E6" w:rsidRPr="00DD2D5A">
        <w:rPr>
          <w:rFonts w:ascii="Times New Roman" w:eastAsia="Times New Roman" w:hAnsi="Times New Roman"/>
          <w:color w:val="auto"/>
          <w:sz w:val="24"/>
          <w:szCs w:val="24"/>
          <w:lang w:val="en-CA" w:eastAsia="zh-CN"/>
        </w:rPr>
        <w:t>discount</w:t>
      </w:r>
      <w:r w:rsidR="00093A3E" w:rsidRPr="00DD2D5A">
        <w:rPr>
          <w:rFonts w:ascii="Times New Roman" w:eastAsia="Times New Roman" w:hAnsi="Times New Roman"/>
          <w:color w:val="auto"/>
          <w:sz w:val="24"/>
          <w:szCs w:val="24"/>
          <w:lang w:val="en-CA" w:eastAsia="zh-CN"/>
        </w:rPr>
        <w:t>s</w:t>
      </w:r>
      <w:r w:rsidR="008E176B" w:rsidRPr="00DD2D5A">
        <w:rPr>
          <w:rFonts w:ascii="Times New Roman" w:eastAsia="Times New Roman" w:hAnsi="Times New Roman"/>
          <w:color w:val="auto"/>
          <w:sz w:val="24"/>
          <w:szCs w:val="24"/>
          <w:lang w:val="en-CA" w:eastAsia="zh-CN"/>
        </w:rPr>
        <w:t xml:space="preserve">, and can’t be used in </w:t>
      </w:r>
      <w:r w:rsidR="005F59C9" w:rsidRPr="00DD2D5A">
        <w:rPr>
          <w:rFonts w:ascii="Times New Roman" w:eastAsia="Times New Roman" w:hAnsi="Times New Roman"/>
          <w:color w:val="auto"/>
          <w:sz w:val="24"/>
          <w:szCs w:val="24"/>
          <w:lang w:val="en-CA" w:eastAsia="zh-CN"/>
        </w:rPr>
        <w:t>product cluster analysis.</w:t>
      </w:r>
      <w:r w:rsidR="005476F8" w:rsidRPr="00DD2D5A">
        <w:rPr>
          <w:rFonts w:ascii="Times New Roman" w:eastAsia="Times New Roman" w:hAnsi="Times New Roman"/>
          <w:color w:val="auto"/>
          <w:sz w:val="24"/>
          <w:szCs w:val="24"/>
          <w:lang w:val="en-CA" w:eastAsia="zh-CN"/>
        </w:rPr>
        <w:t xml:space="preserve"> </w:t>
      </w:r>
      <w:r w:rsidR="003D1DA3" w:rsidRPr="00DD2D5A">
        <w:rPr>
          <w:rFonts w:ascii="Times New Roman" w:eastAsia="Times New Roman" w:hAnsi="Times New Roman"/>
          <w:color w:val="auto"/>
          <w:sz w:val="24"/>
          <w:szCs w:val="24"/>
          <w:lang w:val="en-CA" w:eastAsia="zh-CN"/>
        </w:rPr>
        <w:t xml:space="preserve">As a result, these </w:t>
      </w:r>
      <w:r w:rsidR="00CD0B90" w:rsidRPr="00DD2D5A">
        <w:rPr>
          <w:rFonts w:ascii="Times New Roman" w:eastAsia="Times New Roman" w:hAnsi="Times New Roman"/>
          <w:color w:val="auto"/>
          <w:sz w:val="24"/>
          <w:szCs w:val="24"/>
          <w:lang w:val="en-CA" w:eastAsia="zh-CN"/>
        </w:rPr>
        <w:t xml:space="preserve">15 </w:t>
      </w:r>
      <w:r w:rsidR="003D1DA3" w:rsidRPr="00DD2D5A">
        <w:rPr>
          <w:rFonts w:ascii="Times New Roman" w:eastAsia="Times New Roman" w:hAnsi="Times New Roman"/>
          <w:color w:val="auto"/>
          <w:sz w:val="24"/>
          <w:szCs w:val="24"/>
          <w:lang w:val="en-CA" w:eastAsia="zh-CN"/>
        </w:rPr>
        <w:t>rows are removed.</w:t>
      </w:r>
    </w:p>
    <w:p w14:paraId="0150F53C" w14:textId="77777777" w:rsidR="00D630C6" w:rsidRPr="00DD2D5A" w:rsidRDefault="00D630C6" w:rsidP="00CF3620">
      <w:pPr>
        <w:pStyle w:val="ListParagraph"/>
        <w:spacing w:after="0"/>
        <w:rPr>
          <w:rFonts w:ascii="Times New Roman" w:eastAsia="Times New Roman" w:hAnsi="Times New Roman"/>
          <w:color w:val="auto"/>
          <w:sz w:val="24"/>
          <w:szCs w:val="24"/>
          <w:lang w:val="en-CA" w:eastAsia="zh-CN"/>
        </w:rPr>
      </w:pPr>
    </w:p>
    <w:p w14:paraId="4CAE675C" w14:textId="01E72D95" w:rsidR="00E90525" w:rsidRPr="00DD2D5A" w:rsidRDefault="003B20FE" w:rsidP="00BC4AAC">
      <w:pPr>
        <w:pStyle w:val="ListParagraph"/>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noProof/>
          <w:color w:val="auto"/>
          <w:sz w:val="24"/>
          <w:szCs w:val="24"/>
          <w:lang w:val="en-CA" w:eastAsia="zh-CN"/>
        </w:rPr>
        <w:drawing>
          <wp:inline distT="0" distB="0" distL="0" distR="0" wp14:anchorId="07D5DE14" wp14:editId="3DC4C968">
            <wp:extent cx="4251158" cy="1366184"/>
            <wp:effectExtent l="0" t="0" r="381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0001" cy="1381880"/>
                    </a:xfrm>
                    <a:prstGeom prst="rect">
                      <a:avLst/>
                    </a:prstGeom>
                  </pic:spPr>
                </pic:pic>
              </a:graphicData>
            </a:graphic>
          </wp:inline>
        </w:drawing>
      </w:r>
    </w:p>
    <w:p w14:paraId="6972A51B" w14:textId="1B519679" w:rsidR="003B20FE" w:rsidRPr="00DD2D5A" w:rsidRDefault="000B2F84" w:rsidP="00CF3620">
      <w:pPr>
        <w:pStyle w:val="ListParagraph"/>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noProof/>
          <w:color w:val="auto"/>
          <w:sz w:val="24"/>
          <w:szCs w:val="24"/>
          <w:lang w:val="en-CA" w:eastAsia="zh-CN"/>
        </w:rPr>
        <w:drawing>
          <wp:inline distT="0" distB="0" distL="0" distR="0" wp14:anchorId="24066425" wp14:editId="01CFA577">
            <wp:extent cx="5943600" cy="2946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640"/>
                    </a:xfrm>
                    <a:prstGeom prst="rect">
                      <a:avLst/>
                    </a:prstGeom>
                  </pic:spPr>
                </pic:pic>
              </a:graphicData>
            </a:graphic>
          </wp:inline>
        </w:drawing>
      </w:r>
    </w:p>
    <w:p w14:paraId="5B844963" w14:textId="77777777" w:rsidR="003B20FE" w:rsidRPr="00DD2D5A" w:rsidRDefault="003B20FE" w:rsidP="00CF3620">
      <w:pPr>
        <w:pStyle w:val="ListParagraph"/>
        <w:spacing w:after="0"/>
        <w:rPr>
          <w:rFonts w:ascii="Times New Roman" w:eastAsia="Times New Roman" w:hAnsi="Times New Roman"/>
          <w:color w:val="auto"/>
          <w:sz w:val="24"/>
          <w:szCs w:val="24"/>
          <w:lang w:val="en-CA" w:eastAsia="zh-CN"/>
        </w:rPr>
      </w:pPr>
    </w:p>
    <w:p w14:paraId="3F0BB272" w14:textId="515D31DC" w:rsidR="00E64214" w:rsidRPr="00DD2D5A" w:rsidRDefault="002E130A" w:rsidP="00C27262">
      <w:pPr>
        <w:pStyle w:val="ListParagraph"/>
        <w:numPr>
          <w:ilvl w:val="0"/>
          <w:numId w:val="25"/>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By further observation in OpenRefine</w:t>
      </w:r>
      <w:r w:rsidR="00EA3DBC" w:rsidRPr="00DD2D5A">
        <w:rPr>
          <w:rFonts w:ascii="Times New Roman" w:eastAsia="Times New Roman" w:hAnsi="Times New Roman"/>
          <w:color w:val="auto"/>
          <w:sz w:val="24"/>
          <w:szCs w:val="24"/>
          <w:lang w:val="en-CA" w:eastAsia="zh-CN"/>
        </w:rPr>
        <w:t xml:space="preserve">, </w:t>
      </w:r>
      <w:r w:rsidR="00C326DF" w:rsidRPr="00DD2D5A">
        <w:rPr>
          <w:rFonts w:ascii="Times New Roman" w:eastAsia="Times New Roman" w:hAnsi="Times New Roman"/>
          <w:color w:val="auto"/>
          <w:sz w:val="24"/>
          <w:szCs w:val="24"/>
          <w:lang w:val="en-CA" w:eastAsia="zh-CN"/>
        </w:rPr>
        <w:t xml:space="preserve">19 rows of products generate </w:t>
      </w:r>
      <w:r w:rsidR="00BD5760" w:rsidRPr="00DD2D5A">
        <w:rPr>
          <w:rFonts w:ascii="Times New Roman" w:eastAsia="Times New Roman" w:hAnsi="Times New Roman"/>
          <w:color w:val="auto"/>
          <w:sz w:val="24"/>
          <w:szCs w:val="24"/>
          <w:lang w:val="en-CA" w:eastAsia="zh-CN"/>
        </w:rPr>
        <w:t xml:space="preserve">negative total revenue with </w:t>
      </w:r>
      <w:r w:rsidR="00A407AB" w:rsidRPr="00DD2D5A">
        <w:rPr>
          <w:rFonts w:ascii="Times New Roman" w:eastAsia="Times New Roman" w:hAnsi="Times New Roman"/>
          <w:color w:val="auto"/>
          <w:sz w:val="24"/>
          <w:szCs w:val="24"/>
          <w:lang w:val="en-CA" w:eastAsia="zh-CN"/>
        </w:rPr>
        <w:t>negative value</w:t>
      </w:r>
      <w:r w:rsidR="00C03DEB" w:rsidRPr="00DD2D5A">
        <w:rPr>
          <w:rFonts w:ascii="Times New Roman" w:eastAsia="Times New Roman" w:hAnsi="Times New Roman"/>
          <w:color w:val="auto"/>
          <w:sz w:val="24"/>
          <w:szCs w:val="24"/>
          <w:lang w:val="en-CA" w:eastAsia="zh-CN"/>
        </w:rPr>
        <w:t>s</w:t>
      </w:r>
      <w:r w:rsidR="00A407AB" w:rsidRPr="00DD2D5A">
        <w:rPr>
          <w:rFonts w:ascii="Times New Roman" w:eastAsia="Times New Roman" w:hAnsi="Times New Roman"/>
          <w:color w:val="auto"/>
          <w:sz w:val="24"/>
          <w:szCs w:val="24"/>
          <w:lang w:val="en-CA" w:eastAsia="zh-CN"/>
        </w:rPr>
        <w:t xml:space="preserve"> in </w:t>
      </w:r>
      <w:r w:rsidR="00C27262" w:rsidRPr="00DD2D5A">
        <w:rPr>
          <w:rFonts w:ascii="Times New Roman" w:eastAsia="Times New Roman" w:hAnsi="Times New Roman"/>
          <w:color w:val="auto"/>
          <w:sz w:val="24"/>
          <w:szCs w:val="24"/>
          <w:lang w:val="en-CA" w:eastAsia="zh-CN"/>
        </w:rPr>
        <w:t xml:space="preserve">purchased </w:t>
      </w:r>
      <w:r w:rsidR="00A407AB" w:rsidRPr="00DD2D5A">
        <w:rPr>
          <w:rFonts w:ascii="Times New Roman" w:eastAsia="Times New Roman" w:hAnsi="Times New Roman"/>
          <w:color w:val="auto"/>
          <w:sz w:val="24"/>
          <w:szCs w:val="24"/>
          <w:lang w:val="en-CA" w:eastAsia="zh-CN"/>
        </w:rPr>
        <w:t xml:space="preserve">quantity </w:t>
      </w:r>
      <w:r w:rsidR="00A548B1" w:rsidRPr="00DD2D5A">
        <w:rPr>
          <w:rFonts w:ascii="Times New Roman" w:eastAsia="Times New Roman" w:hAnsi="Times New Roman"/>
          <w:color w:val="auto"/>
          <w:sz w:val="24"/>
          <w:szCs w:val="24"/>
          <w:lang w:val="en-CA" w:eastAsia="zh-CN"/>
        </w:rPr>
        <w:t>attribute</w:t>
      </w:r>
      <w:r w:rsidR="003D25EA" w:rsidRPr="00DD2D5A">
        <w:rPr>
          <w:rFonts w:ascii="Times New Roman" w:eastAsia="Times New Roman" w:hAnsi="Times New Roman"/>
          <w:color w:val="auto"/>
          <w:sz w:val="24"/>
          <w:szCs w:val="24"/>
          <w:lang w:val="en-CA" w:eastAsia="zh-CN"/>
        </w:rPr>
        <w:t xml:space="preserve"> and </w:t>
      </w:r>
      <w:r w:rsidR="00B7269C" w:rsidRPr="00DD2D5A">
        <w:rPr>
          <w:rFonts w:ascii="Times New Roman" w:eastAsia="Times New Roman" w:hAnsi="Times New Roman"/>
          <w:color w:val="auto"/>
          <w:sz w:val="24"/>
          <w:szCs w:val="24"/>
          <w:lang w:val="en-CA" w:eastAsia="zh-CN"/>
        </w:rPr>
        <w:t>removed accordingly.</w:t>
      </w:r>
      <w:r w:rsidR="00486DF1" w:rsidRPr="00DD2D5A">
        <w:rPr>
          <w:rFonts w:ascii="Times New Roman" w:eastAsia="Times New Roman" w:hAnsi="Times New Roman"/>
          <w:color w:val="auto"/>
          <w:sz w:val="24"/>
          <w:szCs w:val="24"/>
          <w:lang w:val="en-CA" w:eastAsia="zh-CN"/>
        </w:rPr>
        <w:t xml:space="preserve"> </w:t>
      </w:r>
    </w:p>
    <w:p w14:paraId="1F48191D" w14:textId="77777777" w:rsidR="00316442" w:rsidRPr="00DD2D5A" w:rsidRDefault="00316442" w:rsidP="00760B71">
      <w:pPr>
        <w:pStyle w:val="ListParagraph"/>
        <w:spacing w:after="0"/>
        <w:rPr>
          <w:rFonts w:ascii="Times New Roman" w:eastAsia="Times New Roman" w:hAnsi="Times New Roman"/>
          <w:color w:val="auto"/>
          <w:sz w:val="24"/>
          <w:szCs w:val="24"/>
          <w:lang w:val="en-CA" w:eastAsia="zh-CN"/>
        </w:rPr>
      </w:pPr>
    </w:p>
    <w:p w14:paraId="7619D7DB" w14:textId="51D3BFCA" w:rsidR="00E64214" w:rsidRDefault="00E64214" w:rsidP="007D748A">
      <w:pPr>
        <w:ind w:firstLine="720"/>
      </w:pPr>
      <w:r w:rsidRPr="00E64214">
        <w:rPr>
          <w:noProof/>
        </w:rPr>
        <w:lastRenderedPageBreak/>
        <w:drawing>
          <wp:inline distT="0" distB="0" distL="0" distR="0" wp14:anchorId="437176E8" wp14:editId="104ED4BD">
            <wp:extent cx="4307305" cy="1509858"/>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9197" cy="1524543"/>
                    </a:xfrm>
                    <a:prstGeom prst="rect">
                      <a:avLst/>
                    </a:prstGeom>
                  </pic:spPr>
                </pic:pic>
              </a:graphicData>
            </a:graphic>
          </wp:inline>
        </w:drawing>
      </w:r>
    </w:p>
    <w:p w14:paraId="65003A5E" w14:textId="60C9B5DB" w:rsidR="006445D1" w:rsidRDefault="006445D1" w:rsidP="007D748A">
      <w:pPr>
        <w:ind w:firstLine="720"/>
      </w:pPr>
      <w:r w:rsidRPr="006445D1">
        <w:rPr>
          <w:noProof/>
        </w:rPr>
        <w:drawing>
          <wp:inline distT="0" distB="0" distL="0" distR="0" wp14:anchorId="355270D2" wp14:editId="1D9A79AD">
            <wp:extent cx="5053263" cy="587928"/>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3806" cy="593809"/>
                    </a:xfrm>
                    <a:prstGeom prst="rect">
                      <a:avLst/>
                    </a:prstGeom>
                  </pic:spPr>
                </pic:pic>
              </a:graphicData>
            </a:graphic>
          </wp:inline>
        </w:drawing>
      </w:r>
    </w:p>
    <w:p w14:paraId="4E45A748" w14:textId="77777777" w:rsidR="0003543E" w:rsidRDefault="0003543E" w:rsidP="00E64214">
      <w:pPr>
        <w:ind w:firstLine="360"/>
      </w:pPr>
    </w:p>
    <w:p w14:paraId="51422330" w14:textId="1FF8BFCC" w:rsidR="00E64214" w:rsidRPr="00DD2D5A" w:rsidRDefault="002C6B6B" w:rsidP="00AD7F63">
      <w:pPr>
        <w:pStyle w:val="ListParagraph"/>
        <w:numPr>
          <w:ilvl w:val="0"/>
          <w:numId w:val="25"/>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 xml:space="preserve">In the observation of the cluster analysis </w:t>
      </w:r>
      <w:r w:rsidR="008C54B7" w:rsidRPr="00DD2D5A">
        <w:rPr>
          <w:rFonts w:ascii="Times New Roman" w:eastAsia="Times New Roman" w:hAnsi="Times New Roman" w:hint="eastAsia"/>
          <w:color w:val="auto"/>
          <w:sz w:val="24"/>
          <w:szCs w:val="24"/>
          <w:lang w:val="en-CA" w:eastAsia="zh-CN"/>
        </w:rPr>
        <w:t>for</w:t>
      </w:r>
      <w:r w:rsidR="008C54B7" w:rsidRPr="00DD2D5A">
        <w:rPr>
          <w:rFonts w:ascii="Times New Roman" w:eastAsia="Times New Roman" w:hAnsi="Times New Roman"/>
          <w:color w:val="auto"/>
          <w:sz w:val="24"/>
          <w:szCs w:val="24"/>
          <w:lang w:val="en-CA" w:eastAsia="zh-CN"/>
        </w:rPr>
        <w:t xml:space="preserve"> the first time</w:t>
      </w:r>
      <w:r w:rsidR="00DF228A" w:rsidRPr="00DD2D5A">
        <w:rPr>
          <w:rFonts w:ascii="Times New Roman" w:eastAsia="Times New Roman" w:hAnsi="Times New Roman"/>
          <w:color w:val="auto"/>
          <w:sz w:val="24"/>
          <w:szCs w:val="24"/>
          <w:lang w:val="en-CA" w:eastAsia="zh-CN"/>
        </w:rPr>
        <w:t xml:space="preserve">, </w:t>
      </w:r>
      <w:r w:rsidR="003B20A2" w:rsidRPr="00DD2D5A">
        <w:rPr>
          <w:rFonts w:ascii="Times New Roman" w:eastAsia="Times New Roman" w:hAnsi="Times New Roman"/>
          <w:color w:val="auto"/>
          <w:sz w:val="24"/>
          <w:szCs w:val="24"/>
          <w:lang w:val="en-CA" w:eastAsia="zh-CN"/>
        </w:rPr>
        <w:t xml:space="preserve">one </w:t>
      </w:r>
      <w:r w:rsidR="002C773C" w:rsidRPr="00DD2D5A">
        <w:rPr>
          <w:rFonts w:ascii="Times New Roman" w:eastAsia="Times New Roman" w:hAnsi="Times New Roman"/>
          <w:color w:val="auto"/>
          <w:sz w:val="24"/>
          <w:szCs w:val="24"/>
          <w:lang w:val="en-CA" w:eastAsia="zh-CN"/>
        </w:rPr>
        <w:t xml:space="preserve">piece of data </w:t>
      </w:r>
      <w:r w:rsidR="00C71D19" w:rsidRPr="00DD2D5A">
        <w:rPr>
          <w:rFonts w:ascii="Times New Roman" w:eastAsia="Times New Roman" w:hAnsi="Times New Roman"/>
          <w:color w:val="auto"/>
          <w:sz w:val="24"/>
          <w:szCs w:val="24"/>
          <w:lang w:val="en-CA" w:eastAsia="zh-CN"/>
        </w:rPr>
        <w:t xml:space="preserve">is </w:t>
      </w:r>
      <w:r w:rsidR="001022B9" w:rsidRPr="00DD2D5A">
        <w:rPr>
          <w:rFonts w:ascii="Times New Roman" w:eastAsia="Times New Roman" w:hAnsi="Times New Roman"/>
          <w:color w:val="auto"/>
          <w:sz w:val="24"/>
          <w:szCs w:val="24"/>
          <w:lang w:val="en-CA" w:eastAsia="zh-CN"/>
        </w:rPr>
        <w:t xml:space="preserve">noticed to be </w:t>
      </w:r>
      <w:r w:rsidR="00C71D19" w:rsidRPr="00DD2D5A">
        <w:rPr>
          <w:rFonts w:ascii="Times New Roman" w:eastAsia="Times New Roman" w:hAnsi="Times New Roman"/>
          <w:color w:val="auto"/>
          <w:sz w:val="24"/>
          <w:szCs w:val="24"/>
          <w:lang w:val="en-CA" w:eastAsia="zh-CN"/>
        </w:rPr>
        <w:t>clustered by itself</w:t>
      </w:r>
      <w:r w:rsidR="00E25B00" w:rsidRPr="00DD2D5A">
        <w:rPr>
          <w:rFonts w:ascii="Times New Roman" w:eastAsia="Times New Roman" w:hAnsi="Times New Roman"/>
          <w:color w:val="auto"/>
          <w:sz w:val="24"/>
          <w:szCs w:val="24"/>
          <w:lang w:val="en-CA" w:eastAsia="zh-CN"/>
        </w:rPr>
        <w:t xml:space="preserve">. </w:t>
      </w:r>
      <w:r w:rsidR="00F647FC" w:rsidRPr="00DD2D5A">
        <w:rPr>
          <w:rFonts w:ascii="Times New Roman" w:eastAsia="Times New Roman" w:hAnsi="Times New Roman"/>
          <w:color w:val="auto"/>
          <w:sz w:val="24"/>
          <w:szCs w:val="24"/>
          <w:lang w:val="en-CA" w:eastAsia="zh-CN"/>
        </w:rPr>
        <w:t xml:space="preserve">By further looking into </w:t>
      </w:r>
      <w:r w:rsidR="00806BBB" w:rsidRPr="00DD2D5A">
        <w:rPr>
          <w:rFonts w:ascii="Times New Roman" w:eastAsia="Times New Roman" w:hAnsi="Times New Roman"/>
          <w:color w:val="auto"/>
          <w:sz w:val="24"/>
          <w:szCs w:val="24"/>
          <w:lang w:val="en-CA" w:eastAsia="zh-CN"/>
        </w:rPr>
        <w:t xml:space="preserve">this </w:t>
      </w:r>
      <w:r w:rsidR="00A52922" w:rsidRPr="00DD2D5A">
        <w:rPr>
          <w:rFonts w:ascii="Times New Roman" w:eastAsia="Times New Roman" w:hAnsi="Times New Roman"/>
          <w:color w:val="auto"/>
          <w:sz w:val="24"/>
          <w:szCs w:val="24"/>
          <w:lang w:val="en-CA" w:eastAsia="zh-CN"/>
        </w:rPr>
        <w:t xml:space="preserve">product, it’s featured with </w:t>
      </w:r>
      <w:r w:rsidR="004862B5" w:rsidRPr="00DD2D5A">
        <w:rPr>
          <w:rFonts w:ascii="Times New Roman" w:eastAsia="Times New Roman" w:hAnsi="Times New Roman"/>
          <w:color w:val="auto"/>
          <w:sz w:val="24"/>
          <w:szCs w:val="24"/>
          <w:lang w:val="en-CA" w:eastAsia="zh-CN"/>
        </w:rPr>
        <w:t>the</w:t>
      </w:r>
      <w:r w:rsidR="00B01DB6" w:rsidRPr="00DD2D5A">
        <w:rPr>
          <w:rFonts w:ascii="Times New Roman" w:eastAsia="Times New Roman" w:hAnsi="Times New Roman"/>
          <w:color w:val="auto"/>
          <w:sz w:val="24"/>
          <w:szCs w:val="24"/>
          <w:lang w:val="en-CA" w:eastAsia="zh-CN"/>
        </w:rPr>
        <w:t xml:space="preserve"> highest </w:t>
      </w:r>
      <w:r w:rsidR="002B1568" w:rsidRPr="00DD2D5A">
        <w:rPr>
          <w:rFonts w:ascii="Times New Roman" w:eastAsia="Times New Roman" w:hAnsi="Times New Roman"/>
          <w:color w:val="auto"/>
          <w:sz w:val="24"/>
          <w:szCs w:val="24"/>
          <w:lang w:val="en-CA" w:eastAsia="zh-CN"/>
        </w:rPr>
        <w:t>Revenue Per Visit</w:t>
      </w:r>
      <w:r w:rsidR="00A56191" w:rsidRPr="00DD2D5A">
        <w:rPr>
          <w:rFonts w:ascii="Times New Roman" w:eastAsia="Times New Roman" w:hAnsi="Times New Roman"/>
          <w:color w:val="auto"/>
          <w:sz w:val="24"/>
          <w:szCs w:val="24"/>
          <w:lang w:val="en-CA" w:eastAsia="zh-CN"/>
        </w:rPr>
        <w:t xml:space="preserve"> and </w:t>
      </w:r>
      <w:r w:rsidR="00A47C70" w:rsidRPr="00DD2D5A">
        <w:rPr>
          <w:rFonts w:ascii="Times New Roman" w:eastAsia="Times New Roman" w:hAnsi="Times New Roman"/>
          <w:color w:val="auto"/>
          <w:sz w:val="24"/>
          <w:szCs w:val="24"/>
          <w:lang w:val="en-CA" w:eastAsia="zh-CN"/>
        </w:rPr>
        <w:t xml:space="preserve">a high value of </w:t>
      </w:r>
      <w:r w:rsidR="00AF5178" w:rsidRPr="00DD2D5A">
        <w:rPr>
          <w:rFonts w:ascii="Times New Roman" w:eastAsia="Times New Roman" w:hAnsi="Times New Roman"/>
          <w:color w:val="auto"/>
          <w:sz w:val="24"/>
          <w:szCs w:val="24"/>
          <w:lang w:val="en-CA" w:eastAsia="zh-CN"/>
        </w:rPr>
        <w:t>Quantity in</w:t>
      </w:r>
      <w:r w:rsidR="003D36C0" w:rsidRPr="00DD2D5A">
        <w:rPr>
          <w:rFonts w:ascii="Times New Roman" w:eastAsia="Times New Roman" w:hAnsi="Times New Roman"/>
          <w:color w:val="auto"/>
          <w:sz w:val="24"/>
          <w:szCs w:val="24"/>
          <w:lang w:val="en-CA" w:eastAsia="zh-CN"/>
        </w:rPr>
        <w:t xml:space="preserve"> </w:t>
      </w:r>
      <w:r w:rsidR="008E1215" w:rsidRPr="00DD2D5A">
        <w:rPr>
          <w:rFonts w:ascii="Times New Roman" w:eastAsia="Times New Roman" w:hAnsi="Times New Roman"/>
          <w:color w:val="auto"/>
          <w:sz w:val="24"/>
          <w:szCs w:val="24"/>
          <w:lang w:val="en-CA" w:eastAsia="zh-CN"/>
        </w:rPr>
        <w:t xml:space="preserve">rows with </w:t>
      </w:r>
      <w:r w:rsidR="003D36C0" w:rsidRPr="00DD2D5A">
        <w:rPr>
          <w:rFonts w:ascii="Times New Roman" w:eastAsia="Times New Roman" w:hAnsi="Times New Roman"/>
          <w:color w:val="auto"/>
          <w:sz w:val="24"/>
          <w:szCs w:val="24"/>
          <w:lang w:val="en-CA" w:eastAsia="zh-CN"/>
        </w:rPr>
        <w:t xml:space="preserve">different </w:t>
      </w:r>
      <w:r w:rsidR="001E0735" w:rsidRPr="00DD2D5A">
        <w:rPr>
          <w:rFonts w:ascii="Times New Roman" w:eastAsia="Times New Roman" w:hAnsi="Times New Roman"/>
          <w:color w:val="auto"/>
          <w:sz w:val="24"/>
          <w:szCs w:val="24"/>
          <w:lang w:val="en-CA" w:eastAsia="zh-CN"/>
        </w:rPr>
        <w:t>InvoiceNo</w:t>
      </w:r>
      <w:r w:rsidR="00377DE8" w:rsidRPr="00DD2D5A">
        <w:rPr>
          <w:rFonts w:ascii="Times New Roman" w:eastAsia="Times New Roman" w:hAnsi="Times New Roman"/>
          <w:color w:val="auto"/>
          <w:sz w:val="24"/>
          <w:szCs w:val="24"/>
          <w:lang w:val="en-CA" w:eastAsia="zh-CN"/>
        </w:rPr>
        <w:t xml:space="preserve">, but the </w:t>
      </w:r>
      <w:r w:rsidR="00823CCD" w:rsidRPr="00DD2D5A">
        <w:rPr>
          <w:rFonts w:ascii="Times New Roman" w:eastAsia="Times New Roman" w:hAnsi="Times New Roman"/>
          <w:color w:val="auto"/>
          <w:sz w:val="24"/>
          <w:szCs w:val="24"/>
          <w:lang w:val="en-CA" w:eastAsia="zh-CN"/>
        </w:rPr>
        <w:t>Total Visit</w:t>
      </w:r>
      <w:r w:rsidR="00064711" w:rsidRPr="00DD2D5A">
        <w:rPr>
          <w:rFonts w:ascii="Times New Roman" w:eastAsia="Times New Roman" w:hAnsi="Times New Roman"/>
          <w:color w:val="auto"/>
          <w:sz w:val="24"/>
          <w:szCs w:val="24"/>
          <w:lang w:val="en-CA" w:eastAsia="zh-CN"/>
        </w:rPr>
        <w:t>,</w:t>
      </w:r>
      <w:r w:rsidR="00CE159A" w:rsidRPr="00DD2D5A">
        <w:rPr>
          <w:rFonts w:ascii="Times New Roman" w:eastAsia="Times New Roman" w:hAnsi="Times New Roman"/>
          <w:color w:val="auto"/>
          <w:sz w:val="24"/>
          <w:szCs w:val="24"/>
          <w:lang w:val="en-CA" w:eastAsia="zh-CN"/>
        </w:rPr>
        <w:t xml:space="preserve"> </w:t>
      </w:r>
      <w:r w:rsidR="00064711" w:rsidRPr="00DD2D5A">
        <w:rPr>
          <w:rFonts w:ascii="Times New Roman" w:eastAsia="Times New Roman" w:hAnsi="Times New Roman"/>
          <w:color w:val="auto"/>
          <w:sz w:val="24"/>
          <w:szCs w:val="24"/>
          <w:lang w:val="en-CA" w:eastAsia="zh-CN"/>
        </w:rPr>
        <w:t>Total Customer and Revenue is relatively low</w:t>
      </w:r>
      <w:r w:rsidR="00B879FE" w:rsidRPr="00DD2D5A">
        <w:rPr>
          <w:rFonts w:ascii="Times New Roman" w:eastAsia="Times New Roman" w:hAnsi="Times New Roman"/>
          <w:color w:val="auto"/>
          <w:sz w:val="24"/>
          <w:szCs w:val="24"/>
          <w:lang w:val="en-CA" w:eastAsia="zh-CN"/>
        </w:rPr>
        <w:t xml:space="preserve">. </w:t>
      </w:r>
      <w:r w:rsidR="00831F00" w:rsidRPr="00DD2D5A">
        <w:rPr>
          <w:rFonts w:ascii="Times New Roman" w:eastAsia="Times New Roman" w:hAnsi="Times New Roman"/>
          <w:color w:val="auto"/>
          <w:sz w:val="24"/>
          <w:szCs w:val="24"/>
          <w:lang w:val="en-CA" w:eastAsia="zh-CN"/>
        </w:rPr>
        <w:t xml:space="preserve">As a result, it’s deemed </w:t>
      </w:r>
      <w:r w:rsidR="00B800D9" w:rsidRPr="00DD2D5A">
        <w:rPr>
          <w:rFonts w:ascii="Times New Roman" w:eastAsia="Times New Roman" w:hAnsi="Times New Roman"/>
          <w:color w:val="auto"/>
          <w:sz w:val="24"/>
          <w:szCs w:val="24"/>
          <w:lang w:val="en-CA" w:eastAsia="zh-CN"/>
        </w:rPr>
        <w:t>as a</w:t>
      </w:r>
      <w:r w:rsidR="00A868AF" w:rsidRPr="00DD2D5A">
        <w:rPr>
          <w:rFonts w:ascii="Times New Roman" w:eastAsia="Times New Roman" w:hAnsi="Times New Roman"/>
          <w:color w:val="auto"/>
          <w:sz w:val="24"/>
          <w:szCs w:val="24"/>
          <w:lang w:val="en-CA" w:eastAsia="zh-CN"/>
        </w:rPr>
        <w:t>n</w:t>
      </w:r>
      <w:r w:rsidR="00B800D9" w:rsidRPr="00DD2D5A">
        <w:rPr>
          <w:rFonts w:ascii="Times New Roman" w:eastAsia="Times New Roman" w:hAnsi="Times New Roman"/>
          <w:color w:val="auto"/>
          <w:sz w:val="24"/>
          <w:szCs w:val="24"/>
          <w:lang w:val="en-CA" w:eastAsia="zh-CN"/>
        </w:rPr>
        <w:t xml:space="preserve"> </w:t>
      </w:r>
      <w:r w:rsidR="00AC6D56" w:rsidRPr="00DD2D5A">
        <w:rPr>
          <w:rFonts w:ascii="Times New Roman" w:eastAsia="Times New Roman" w:hAnsi="Times New Roman"/>
          <w:color w:val="auto"/>
          <w:sz w:val="24"/>
          <w:szCs w:val="24"/>
          <w:lang w:val="en-CA" w:eastAsia="zh-CN"/>
        </w:rPr>
        <w:t>abnormal product and removed.</w:t>
      </w:r>
    </w:p>
    <w:p w14:paraId="4EBA430F" w14:textId="633B6435" w:rsidR="008711BD" w:rsidRDefault="00F70137" w:rsidP="00C66730">
      <w:pPr>
        <w:ind w:firstLine="720"/>
      </w:pPr>
      <w:r>
        <w:rPr>
          <w:noProof/>
        </w:rPr>
        <w:drawing>
          <wp:inline distT="0" distB="0" distL="0" distR="0" wp14:anchorId="78803DF6" wp14:editId="13236DF6">
            <wp:extent cx="3384884" cy="2853470"/>
            <wp:effectExtent l="0" t="0" r="0"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ustered_Product_OR.png"/>
                    <pic:cNvPicPr/>
                  </pic:nvPicPr>
                  <pic:blipFill>
                    <a:blip r:embed="rId23">
                      <a:extLst>
                        <a:ext uri="{28A0092B-C50C-407E-A947-70E740481C1C}">
                          <a14:useLocalDpi xmlns:a14="http://schemas.microsoft.com/office/drawing/2010/main" val="0"/>
                        </a:ext>
                      </a:extLst>
                    </a:blip>
                    <a:stretch>
                      <a:fillRect/>
                    </a:stretch>
                  </pic:blipFill>
                  <pic:spPr>
                    <a:xfrm>
                      <a:off x="0" y="0"/>
                      <a:ext cx="3423789" cy="2886267"/>
                    </a:xfrm>
                    <a:prstGeom prst="rect">
                      <a:avLst/>
                    </a:prstGeom>
                  </pic:spPr>
                </pic:pic>
              </a:graphicData>
            </a:graphic>
          </wp:inline>
        </w:drawing>
      </w:r>
    </w:p>
    <w:p w14:paraId="579F0A23" w14:textId="36751A97" w:rsidR="006F4026" w:rsidRDefault="006F4026" w:rsidP="00C66730">
      <w:pPr>
        <w:ind w:left="720"/>
      </w:pPr>
      <w:r w:rsidRPr="006F4026">
        <w:rPr>
          <w:noProof/>
        </w:rPr>
        <w:drawing>
          <wp:inline distT="0" distB="0" distL="0" distR="0" wp14:anchorId="4589EF8B" wp14:editId="39032D7E">
            <wp:extent cx="5005137" cy="596232"/>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66505" cy="603542"/>
                    </a:xfrm>
                    <a:prstGeom prst="rect">
                      <a:avLst/>
                    </a:prstGeom>
                  </pic:spPr>
                </pic:pic>
              </a:graphicData>
            </a:graphic>
          </wp:inline>
        </w:drawing>
      </w:r>
    </w:p>
    <w:p w14:paraId="08061651" w14:textId="77777777" w:rsidR="000D1B76" w:rsidRPr="00DD2D5A" w:rsidRDefault="000D1B76" w:rsidP="000D1B76">
      <w:pPr>
        <w:pStyle w:val="Heading1"/>
        <w:spacing w:line="360" w:lineRule="auto"/>
        <w:rPr>
          <w:rFonts w:ascii="Times New Roman" w:eastAsia="Times New Roman" w:hAnsi="Times New Roman"/>
          <w:color w:val="auto"/>
          <w:spacing w:val="0"/>
          <w:sz w:val="24"/>
          <w:szCs w:val="24"/>
          <w:lang w:val="en-CA" w:eastAsia="zh-CN"/>
        </w:rPr>
      </w:pPr>
      <w:bookmarkStart w:id="22" w:name="_Toc9456287"/>
      <w:bookmarkStart w:id="23" w:name="_Toc9456805"/>
      <w:bookmarkStart w:id="24" w:name="_Toc9457703"/>
      <w:bookmarkStart w:id="25" w:name="_Toc9607129"/>
      <w:r w:rsidRPr="00DD2D5A">
        <w:rPr>
          <w:rFonts w:ascii="Times New Roman" w:eastAsia="Times New Roman" w:hAnsi="Times New Roman"/>
          <w:color w:val="auto"/>
          <w:spacing w:val="0"/>
          <w:sz w:val="24"/>
          <w:szCs w:val="24"/>
          <w:lang w:val="en-CA" w:eastAsia="zh-CN"/>
        </w:rPr>
        <w:t>Cluster Analysis</w:t>
      </w:r>
      <w:bookmarkEnd w:id="22"/>
      <w:bookmarkEnd w:id="23"/>
      <w:bookmarkEnd w:id="24"/>
      <w:bookmarkEnd w:id="25"/>
    </w:p>
    <w:p w14:paraId="6C92E456" w14:textId="563DA677" w:rsidR="000D1B76" w:rsidRDefault="00AF6D4D" w:rsidP="000D1B76">
      <w:r>
        <w:rPr>
          <w:rFonts w:hint="eastAsia"/>
        </w:rPr>
        <w:t>Customer</w:t>
      </w:r>
      <w:r>
        <w:t xml:space="preserve"> Cluster Analysis</w:t>
      </w:r>
    </w:p>
    <w:p w14:paraId="51F8AEBF" w14:textId="77777777" w:rsidR="00516639" w:rsidRDefault="00516639" w:rsidP="000D1B76"/>
    <w:p w14:paraId="689F96F6" w14:textId="5BA8B7A7" w:rsidR="00C30EFE" w:rsidRPr="00DD2D5A" w:rsidRDefault="00A06E71" w:rsidP="0094166A">
      <w:pPr>
        <w:pStyle w:val="ListParagraph"/>
        <w:numPr>
          <w:ilvl w:val="0"/>
          <w:numId w:val="26"/>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t xml:space="preserve">The </w:t>
      </w:r>
      <w:r w:rsidR="008E2030" w:rsidRPr="00DD2D5A">
        <w:rPr>
          <w:rFonts w:ascii="Times New Roman" w:eastAsia="Times New Roman" w:hAnsi="Times New Roman"/>
          <w:color w:val="auto"/>
          <w:sz w:val="24"/>
          <w:szCs w:val="24"/>
          <w:lang w:val="en-CA" w:eastAsia="zh-CN"/>
        </w:rPr>
        <w:t xml:space="preserve">customer data is normalized </w:t>
      </w:r>
      <w:r w:rsidR="00E937B8" w:rsidRPr="00DD2D5A">
        <w:rPr>
          <w:rFonts w:ascii="Times New Roman" w:eastAsia="Times New Roman" w:hAnsi="Times New Roman"/>
          <w:color w:val="auto"/>
          <w:sz w:val="24"/>
          <w:szCs w:val="24"/>
          <w:lang w:val="en-CA" w:eastAsia="zh-CN"/>
        </w:rPr>
        <w:t>using the scale function</w:t>
      </w:r>
      <w:r w:rsidR="00FF5906" w:rsidRPr="00DD2D5A">
        <w:rPr>
          <w:rFonts w:ascii="Times New Roman" w:eastAsia="Times New Roman" w:hAnsi="Times New Roman"/>
          <w:color w:val="auto"/>
          <w:sz w:val="24"/>
          <w:szCs w:val="24"/>
          <w:lang w:val="en-CA" w:eastAsia="zh-CN"/>
        </w:rPr>
        <w:t xml:space="preserve"> and the level of the importance of each attribute is assumed to be the same.</w:t>
      </w:r>
      <w:r w:rsidR="00D159E9" w:rsidRPr="00DD2D5A">
        <w:rPr>
          <w:rFonts w:ascii="Times New Roman" w:eastAsia="Times New Roman" w:hAnsi="Times New Roman"/>
          <w:color w:val="auto"/>
          <w:sz w:val="24"/>
          <w:szCs w:val="24"/>
          <w:lang w:val="en-CA" w:eastAsia="zh-CN"/>
        </w:rPr>
        <w:t xml:space="preserve"> The R scripts are as follows.</w:t>
      </w:r>
    </w:p>
    <w:p w14:paraId="24AA8D5A" w14:textId="28ECB956" w:rsidR="009F6A5A" w:rsidRPr="00227C16" w:rsidRDefault="009F6A5A" w:rsidP="00116122">
      <w:pPr>
        <w:ind w:left="720"/>
        <w:rPr>
          <w:color w:val="A6A6A6" w:themeColor="background1" w:themeShade="A6"/>
        </w:rPr>
      </w:pPr>
      <w:r w:rsidRPr="00D455BB">
        <w:rPr>
          <w:color w:val="A6A6A6" w:themeColor="background1" w:themeShade="A6"/>
        </w:rPr>
        <w:t>CusTotalClean.scale = scale(CusTotalClean[-1])</w:t>
      </w:r>
    </w:p>
    <w:p w14:paraId="0E79C90B" w14:textId="7445988D" w:rsidR="00C75501" w:rsidRPr="00DD2D5A" w:rsidRDefault="00E0675F" w:rsidP="0094166A">
      <w:pPr>
        <w:pStyle w:val="ListParagraph"/>
        <w:numPr>
          <w:ilvl w:val="0"/>
          <w:numId w:val="26"/>
        </w:numPr>
        <w:spacing w:after="0"/>
        <w:rPr>
          <w:rFonts w:ascii="Times New Roman" w:eastAsia="Times New Roman" w:hAnsi="Times New Roman"/>
          <w:color w:val="auto"/>
          <w:sz w:val="24"/>
          <w:szCs w:val="24"/>
          <w:lang w:val="en-CA" w:eastAsia="zh-CN"/>
        </w:rPr>
      </w:pPr>
      <w:r w:rsidRPr="00DD2D5A">
        <w:rPr>
          <w:rFonts w:ascii="Times New Roman" w:eastAsia="Times New Roman" w:hAnsi="Times New Roman"/>
          <w:color w:val="auto"/>
          <w:sz w:val="24"/>
          <w:szCs w:val="24"/>
          <w:lang w:val="en-CA" w:eastAsia="zh-CN"/>
        </w:rPr>
        <w:lastRenderedPageBreak/>
        <w:t>A function is defined to calculate the sum of squ</w:t>
      </w:r>
      <w:r w:rsidR="00296589" w:rsidRPr="00DD2D5A">
        <w:rPr>
          <w:rFonts w:ascii="Times New Roman" w:eastAsia="Times New Roman" w:hAnsi="Times New Roman"/>
          <w:color w:val="auto"/>
          <w:sz w:val="24"/>
          <w:szCs w:val="24"/>
          <w:lang w:val="en-CA" w:eastAsia="zh-CN"/>
        </w:rPr>
        <w:t>a</w:t>
      </w:r>
      <w:r w:rsidRPr="00DD2D5A">
        <w:rPr>
          <w:rFonts w:ascii="Times New Roman" w:eastAsia="Times New Roman" w:hAnsi="Times New Roman"/>
          <w:color w:val="auto"/>
          <w:sz w:val="24"/>
          <w:szCs w:val="24"/>
          <w:lang w:val="en-CA" w:eastAsia="zh-CN"/>
        </w:rPr>
        <w:t>re within the clusters</w:t>
      </w:r>
      <w:r w:rsidR="00B6742D" w:rsidRPr="00DD2D5A">
        <w:rPr>
          <w:rFonts w:ascii="Times New Roman" w:eastAsia="Times New Roman" w:hAnsi="Times New Roman"/>
          <w:color w:val="auto"/>
          <w:sz w:val="24"/>
          <w:szCs w:val="24"/>
          <w:lang w:val="en-CA" w:eastAsia="zh-CN"/>
        </w:rPr>
        <w:t xml:space="preserve"> with </w:t>
      </w:r>
      <w:r w:rsidR="00C145AE" w:rsidRPr="00DD2D5A">
        <w:rPr>
          <w:rFonts w:ascii="Times New Roman" w:eastAsia="Times New Roman" w:hAnsi="Times New Roman"/>
          <w:color w:val="auto"/>
          <w:sz w:val="24"/>
          <w:szCs w:val="24"/>
          <w:lang w:val="en-CA" w:eastAsia="zh-CN"/>
        </w:rPr>
        <w:t xml:space="preserve">a </w:t>
      </w:r>
      <w:r w:rsidR="00B6742D" w:rsidRPr="00DD2D5A">
        <w:rPr>
          <w:rFonts w:ascii="Times New Roman" w:eastAsia="Times New Roman" w:hAnsi="Times New Roman"/>
          <w:color w:val="auto"/>
          <w:sz w:val="24"/>
          <w:szCs w:val="24"/>
          <w:lang w:val="en-CA" w:eastAsia="zh-CN"/>
        </w:rPr>
        <w:t>different number of clusters, the K valu</w:t>
      </w:r>
      <w:r w:rsidR="00D10A2A" w:rsidRPr="00DD2D5A">
        <w:rPr>
          <w:rFonts w:ascii="Times New Roman" w:eastAsia="Times New Roman" w:hAnsi="Times New Roman"/>
          <w:color w:val="auto"/>
          <w:sz w:val="24"/>
          <w:szCs w:val="24"/>
          <w:lang w:val="en-CA" w:eastAsia="zh-CN"/>
        </w:rPr>
        <w:t xml:space="preserve">e. </w:t>
      </w:r>
      <w:r w:rsidR="000666A0" w:rsidRPr="00DD2D5A">
        <w:rPr>
          <w:rFonts w:ascii="Times New Roman" w:eastAsia="Times New Roman" w:hAnsi="Times New Roman"/>
          <w:color w:val="auto"/>
          <w:sz w:val="24"/>
          <w:szCs w:val="24"/>
          <w:lang w:val="en-CA" w:eastAsia="zh-CN"/>
        </w:rPr>
        <w:t xml:space="preserve">By </w:t>
      </w:r>
      <w:r w:rsidR="00CC0CC7" w:rsidRPr="00DD2D5A">
        <w:rPr>
          <w:rFonts w:ascii="Times New Roman" w:eastAsia="Times New Roman" w:hAnsi="Times New Roman"/>
          <w:color w:val="auto"/>
          <w:sz w:val="24"/>
          <w:szCs w:val="24"/>
          <w:lang w:val="en-CA" w:eastAsia="zh-CN"/>
        </w:rPr>
        <w:t>observing</w:t>
      </w:r>
      <w:r w:rsidR="000666A0" w:rsidRPr="00DD2D5A">
        <w:rPr>
          <w:rFonts w:ascii="Times New Roman" w:eastAsia="Times New Roman" w:hAnsi="Times New Roman"/>
          <w:color w:val="auto"/>
          <w:sz w:val="24"/>
          <w:szCs w:val="24"/>
          <w:lang w:val="en-CA" w:eastAsia="zh-CN"/>
        </w:rPr>
        <w:t xml:space="preserve"> the plot</w:t>
      </w:r>
      <w:r w:rsidR="002B3BEB" w:rsidRPr="00DD2D5A">
        <w:rPr>
          <w:rFonts w:ascii="Times New Roman" w:eastAsia="Times New Roman" w:hAnsi="Times New Roman"/>
          <w:color w:val="auto"/>
          <w:sz w:val="24"/>
          <w:szCs w:val="24"/>
          <w:lang w:val="en-CA" w:eastAsia="zh-CN"/>
        </w:rPr>
        <w:t xml:space="preserve">, </w:t>
      </w:r>
      <w:r w:rsidR="00260AB0" w:rsidRPr="00DD2D5A">
        <w:rPr>
          <w:rFonts w:ascii="Times New Roman" w:eastAsia="Times New Roman" w:hAnsi="Times New Roman"/>
          <w:color w:val="auto"/>
          <w:sz w:val="24"/>
          <w:szCs w:val="24"/>
          <w:lang w:val="en-CA" w:eastAsia="zh-CN"/>
        </w:rPr>
        <w:t>6 is identified as the best number of clusters</w:t>
      </w:r>
      <w:r w:rsidR="004F7FCD" w:rsidRPr="00DD2D5A">
        <w:rPr>
          <w:rFonts w:ascii="Times New Roman" w:eastAsia="Times New Roman" w:hAnsi="Times New Roman"/>
          <w:color w:val="auto"/>
          <w:sz w:val="24"/>
          <w:szCs w:val="24"/>
          <w:lang w:val="en-CA" w:eastAsia="zh-CN"/>
        </w:rPr>
        <w:t>.</w:t>
      </w:r>
      <w:r w:rsidR="00456FDF" w:rsidRPr="00DD2D5A">
        <w:rPr>
          <w:rFonts w:ascii="Times New Roman" w:eastAsia="Times New Roman" w:hAnsi="Times New Roman"/>
          <w:color w:val="auto"/>
          <w:sz w:val="24"/>
          <w:szCs w:val="24"/>
          <w:lang w:val="en-CA" w:eastAsia="zh-CN"/>
        </w:rPr>
        <w:t xml:space="preserve"> </w:t>
      </w:r>
      <w:r w:rsidR="003D2B4F" w:rsidRPr="00DD2D5A">
        <w:rPr>
          <w:rFonts w:ascii="Times New Roman" w:eastAsia="Times New Roman" w:hAnsi="Times New Roman"/>
          <w:color w:val="auto"/>
          <w:sz w:val="24"/>
          <w:szCs w:val="24"/>
          <w:lang w:val="en-CA" w:eastAsia="zh-CN"/>
        </w:rPr>
        <w:t>The R scripts are as follows.</w:t>
      </w:r>
    </w:p>
    <w:p w14:paraId="0EA1FED5"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withinSSrange &lt;- function(data,low,high,maxIter)</w:t>
      </w:r>
    </w:p>
    <w:p w14:paraId="77B9EA3F"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t>
      </w:r>
    </w:p>
    <w:p w14:paraId="325C6DEC"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ithinss=array(0,dim=c(high-low+1));</w:t>
      </w:r>
    </w:p>
    <w:p w14:paraId="1EF1B41A"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for(i in low:high)</w:t>
      </w:r>
    </w:p>
    <w:p w14:paraId="39971A38"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t>
      </w:r>
    </w:p>
    <w:p w14:paraId="74D5A8D6"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ithinss[i-low+1] &lt;-kmeans(data,i,maxIter)$tot.withinss</w:t>
      </w:r>
    </w:p>
    <w:p w14:paraId="43BB196C"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t>
      </w:r>
    </w:p>
    <w:p w14:paraId="7BCB0B7D"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ithinss</w:t>
      </w:r>
    </w:p>
    <w:p w14:paraId="3784B0A6" w14:textId="77777777" w:rsidR="003D2B4F" w:rsidRPr="003D2B4F" w:rsidRDefault="003D2B4F" w:rsidP="003D2B4F">
      <w:pPr>
        <w:pStyle w:val="ListParagraph"/>
        <w:spacing w:after="0"/>
        <w:rPr>
          <w:color w:val="A6A6A6" w:themeColor="background1" w:themeShade="A6"/>
          <w:lang w:val="en-CA"/>
        </w:rPr>
      </w:pPr>
      <w:r w:rsidRPr="003D2B4F">
        <w:rPr>
          <w:color w:val="A6A6A6" w:themeColor="background1" w:themeShade="A6"/>
          <w:lang w:val="en-CA"/>
        </w:rPr>
        <w:t xml:space="preserve">  }</w:t>
      </w:r>
    </w:p>
    <w:p w14:paraId="15CBDEF1" w14:textId="78799C0E" w:rsidR="00144871" w:rsidRDefault="003D2B4F" w:rsidP="003D2B4F">
      <w:pPr>
        <w:pStyle w:val="ListParagraph"/>
        <w:spacing w:after="0"/>
        <w:rPr>
          <w:color w:val="A6A6A6" w:themeColor="background1" w:themeShade="A6"/>
          <w:lang w:val="en-CA"/>
        </w:rPr>
      </w:pPr>
      <w:r w:rsidRPr="003D2B4F">
        <w:rPr>
          <w:color w:val="A6A6A6" w:themeColor="background1" w:themeShade="A6"/>
          <w:lang w:val="en-CA"/>
        </w:rPr>
        <w:t>plot(withinSSrange(CusTotalClean.scale,1,50,150))</w:t>
      </w:r>
    </w:p>
    <w:p w14:paraId="692C0E87" w14:textId="6F83FDEA" w:rsidR="00225CF2" w:rsidRPr="003D2B4F" w:rsidRDefault="00C4693C" w:rsidP="003D2B4F">
      <w:pPr>
        <w:pStyle w:val="ListParagraph"/>
        <w:spacing w:after="0"/>
        <w:rPr>
          <w:color w:val="A6A6A6" w:themeColor="background1" w:themeShade="A6"/>
          <w:lang w:val="en-CA"/>
        </w:rPr>
      </w:pPr>
      <w:r>
        <w:rPr>
          <w:noProof/>
        </w:rPr>
        <mc:AlternateContent>
          <mc:Choice Requires="wps">
            <w:drawing>
              <wp:anchor distT="0" distB="0" distL="114300" distR="114300" simplePos="0" relativeHeight="251658243" behindDoc="0" locked="0" layoutInCell="1" allowOverlap="1" wp14:anchorId="4BAD8FB7" wp14:editId="1224D6C5">
                <wp:simplePos x="0" y="0"/>
                <wp:positionH relativeFrom="column">
                  <wp:posOffset>1336040</wp:posOffset>
                </wp:positionH>
                <wp:positionV relativeFrom="paragraph">
                  <wp:posOffset>1385582</wp:posOffset>
                </wp:positionV>
                <wp:extent cx="275218" cy="509971"/>
                <wp:effectExtent l="50800" t="12700" r="29845" b="0"/>
                <wp:wrapNone/>
                <wp:docPr id="39" name="Down Arrow 39"/>
                <wp:cNvGraphicFramePr/>
                <a:graphic xmlns:a="http://schemas.openxmlformats.org/drawingml/2006/main">
                  <a:graphicData uri="http://schemas.microsoft.com/office/word/2010/wordprocessingShape">
                    <wps:wsp>
                      <wps:cNvSpPr/>
                      <wps:spPr>
                        <a:xfrm rot="1736224" flipH="1">
                          <a:off x="0" y="0"/>
                          <a:ext cx="275218" cy="509971"/>
                        </a:xfrm>
                        <a:prstGeom prst="down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17D6C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9" o:spid="_x0000_s1026" type="#_x0000_t67" style="position:absolute;margin-left:105.2pt;margin-top:109.1pt;width:21.65pt;height:40.15pt;rotation:-1896420fd;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" adj="15772" fillcolor="red" stroked="f" strokeweight="1pt"/>
            </w:pict>
          </mc:Fallback>
        </mc:AlternateContent>
      </w:r>
      <w:r w:rsidR="00225CF2">
        <w:rPr>
          <w:noProof/>
        </w:rPr>
        <w:drawing>
          <wp:inline distT="0" distB="0" distL="0" distR="0" wp14:anchorId="3519E117" wp14:editId="264E6F6C">
            <wp:extent cx="3568823" cy="3008529"/>
            <wp:effectExtent l="0" t="0" r="0" b="1905"/>
            <wp:docPr id="32" name="Picture 3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_Customer.png"/>
                    <pic:cNvPicPr/>
                  </pic:nvPicPr>
                  <pic:blipFill>
                    <a:blip r:embed="rId25">
                      <a:extLst>
                        <a:ext uri="{28A0092B-C50C-407E-A947-70E740481C1C}">
                          <a14:useLocalDpi xmlns:a14="http://schemas.microsoft.com/office/drawing/2010/main" val="0"/>
                        </a:ext>
                      </a:extLst>
                    </a:blip>
                    <a:stretch>
                      <a:fillRect/>
                    </a:stretch>
                  </pic:blipFill>
                  <pic:spPr>
                    <a:xfrm>
                      <a:off x="0" y="0"/>
                      <a:ext cx="3617126" cy="3049248"/>
                    </a:xfrm>
                    <a:prstGeom prst="rect">
                      <a:avLst/>
                    </a:prstGeom>
                  </pic:spPr>
                </pic:pic>
              </a:graphicData>
            </a:graphic>
          </wp:inline>
        </w:drawing>
      </w:r>
    </w:p>
    <w:p w14:paraId="130F976A" w14:textId="61AECA2D" w:rsidR="00E6454E" w:rsidRDefault="00FC69CE" w:rsidP="00DD2D5A">
      <w:r>
        <w:t xml:space="preserve">The normalized data is clustered </w:t>
      </w:r>
      <w:r w:rsidR="00C24816">
        <w:t xml:space="preserve">using </w:t>
      </w:r>
      <w:r w:rsidR="00C145AE">
        <w:t>K-</w:t>
      </w:r>
      <w:r w:rsidR="00C24816">
        <w:t>means function into 6 clusters</w:t>
      </w:r>
      <w:r w:rsidR="00233A41">
        <w:t>.</w:t>
      </w:r>
      <w:r w:rsidR="0094332B">
        <w:t xml:space="preserve"> </w:t>
      </w:r>
      <w:r w:rsidR="006173E7">
        <w:t xml:space="preserve">The sizes </w:t>
      </w:r>
      <w:r w:rsidR="00995E62">
        <w:t xml:space="preserve">and the sum of squares within </w:t>
      </w:r>
      <w:r w:rsidR="00C145AE">
        <w:t xml:space="preserve">the </w:t>
      </w:r>
      <w:r w:rsidR="00995E62">
        <w:t xml:space="preserve">cluster </w:t>
      </w:r>
      <w:r w:rsidR="006173E7">
        <w:t>of each cluster</w:t>
      </w:r>
      <w:r w:rsidR="00995E62">
        <w:t xml:space="preserve"> are </w:t>
      </w:r>
      <w:r w:rsidR="00E64A68">
        <w:t>shown below.</w:t>
      </w:r>
      <w:r w:rsidR="006D44A9">
        <w:t xml:space="preserve"> In the 3</w:t>
      </w:r>
      <w:r w:rsidR="006D44A9" w:rsidRPr="006D44A9">
        <w:rPr>
          <w:vertAlign w:val="superscript"/>
        </w:rPr>
        <w:t>rd</w:t>
      </w:r>
      <w:r w:rsidR="006D44A9">
        <w:t xml:space="preserve"> cluster, the size is small </w:t>
      </w:r>
      <w:r w:rsidR="00345FE0">
        <w:t xml:space="preserve">with the value of 6 </w:t>
      </w:r>
      <w:r w:rsidR="006D44A9">
        <w:t>comparing with others’</w:t>
      </w:r>
      <w:r w:rsidR="00AE6C23">
        <w:t xml:space="preserve"> and the </w:t>
      </w:r>
      <w:r w:rsidR="00EF1AF3">
        <w:t xml:space="preserve">values in Item Purchased, Item Variety Revenue and Total Visit are much higher than </w:t>
      </w:r>
      <w:r w:rsidR="0098473A">
        <w:t>others</w:t>
      </w:r>
      <w:r w:rsidR="00C16301">
        <w:t xml:space="preserve">. </w:t>
      </w:r>
      <w:r w:rsidR="001A0643">
        <w:t>The sum of squares</w:t>
      </w:r>
      <w:r w:rsidR="00B2072D">
        <w:t xml:space="preserve"> within this cluster is also higher than others’</w:t>
      </w:r>
      <w:r w:rsidR="008C436C">
        <w:t>. As a re</w:t>
      </w:r>
      <w:r w:rsidR="00912DC8">
        <w:t xml:space="preserve">sult, </w:t>
      </w:r>
      <w:r w:rsidR="006134EE">
        <w:t xml:space="preserve">this cluster </w:t>
      </w:r>
      <w:r w:rsidR="006D1DA0">
        <w:t xml:space="preserve">needs </w:t>
      </w:r>
      <w:r w:rsidR="009D5AA1">
        <w:t>further attention to identify whether it’s a cluster of outliers and whether it’s</w:t>
      </w:r>
      <w:r w:rsidR="002C2780">
        <w:t xml:space="preserve"> the same with </w:t>
      </w:r>
      <w:r w:rsidR="006C2E20">
        <w:t>removed outliers which are deemed as potential business customers.</w:t>
      </w:r>
      <w:r w:rsidR="006528C6">
        <w:t xml:space="preserve"> The R scripts are as follows.</w:t>
      </w:r>
    </w:p>
    <w:p w14:paraId="0792FCC5" w14:textId="372DAD20" w:rsidR="00427D1D" w:rsidRDefault="00427D1D" w:rsidP="00427D1D">
      <w:pPr>
        <w:pStyle w:val="ListParagraph"/>
        <w:spacing w:after="0"/>
        <w:rPr>
          <w:color w:val="A6A6A6" w:themeColor="background1" w:themeShade="A6"/>
          <w:lang w:val="en-CA"/>
        </w:rPr>
      </w:pPr>
      <w:r w:rsidRPr="00427D1D">
        <w:rPr>
          <w:color w:val="A6A6A6" w:themeColor="background1" w:themeShade="A6"/>
          <w:lang w:val="en-CA"/>
        </w:rPr>
        <w:t>Cuskm = kmeans(CusTotalClean.scale,6,150)</w:t>
      </w:r>
    </w:p>
    <w:p w14:paraId="2B03DF8B" w14:textId="36A1DC64" w:rsidR="00DE2F8D" w:rsidRPr="003D2B4F" w:rsidRDefault="00DE2F8D" w:rsidP="00427D1D">
      <w:pPr>
        <w:pStyle w:val="ListParagraph"/>
        <w:spacing w:after="0"/>
        <w:rPr>
          <w:color w:val="A6A6A6" w:themeColor="background1" w:themeShade="A6"/>
          <w:lang w:val="en-CA"/>
        </w:rPr>
      </w:pPr>
      <w:r w:rsidRPr="00DE2F8D">
        <w:rPr>
          <w:color w:val="A6A6A6" w:themeColor="background1" w:themeShade="A6"/>
          <w:lang w:val="en-CA"/>
        </w:rPr>
        <w:t>Cuskm</w:t>
      </w:r>
    </w:p>
    <w:p w14:paraId="218E3642" w14:textId="77777777" w:rsidR="00114DCC" w:rsidRDefault="00114DCC" w:rsidP="00CD2FBA">
      <w:pPr>
        <w:pStyle w:val="ListParagraph"/>
        <w:spacing w:after="0"/>
      </w:pPr>
    </w:p>
    <w:p w14:paraId="32C546D1" w14:textId="2D9CDAD8" w:rsidR="004B0F75" w:rsidRDefault="004B0F75" w:rsidP="00023693">
      <w:pPr>
        <w:pStyle w:val="ListParagraph"/>
        <w:spacing w:after="0"/>
      </w:pPr>
      <w:r w:rsidRPr="004B0F75">
        <w:rPr>
          <w:noProof/>
        </w:rPr>
        <w:lastRenderedPageBreak/>
        <w:drawing>
          <wp:inline distT="0" distB="0" distL="0" distR="0" wp14:anchorId="75845BFE" wp14:editId="4541F228">
            <wp:extent cx="4531895" cy="137409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70" cy="1386275"/>
                    </a:xfrm>
                    <a:prstGeom prst="rect">
                      <a:avLst/>
                    </a:prstGeom>
                  </pic:spPr>
                </pic:pic>
              </a:graphicData>
            </a:graphic>
          </wp:inline>
        </w:drawing>
      </w:r>
    </w:p>
    <w:p w14:paraId="2677F169" w14:textId="36668889" w:rsidR="00951C8B" w:rsidRDefault="00951C8B" w:rsidP="00023693">
      <w:pPr>
        <w:pStyle w:val="ListParagraph"/>
        <w:spacing w:after="0"/>
      </w:pPr>
      <w:r w:rsidRPr="00951C8B">
        <w:rPr>
          <w:noProof/>
        </w:rPr>
        <w:drawing>
          <wp:inline distT="0" distB="0" distL="0" distR="0" wp14:anchorId="1690BB26" wp14:editId="5342C32D">
            <wp:extent cx="3208421" cy="5383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06616" cy="554851"/>
                    </a:xfrm>
                    <a:prstGeom prst="rect">
                      <a:avLst/>
                    </a:prstGeom>
                  </pic:spPr>
                </pic:pic>
              </a:graphicData>
            </a:graphic>
          </wp:inline>
        </w:drawing>
      </w:r>
    </w:p>
    <w:p w14:paraId="431DF46F" w14:textId="0F45A5FB" w:rsidR="004B0F75" w:rsidRDefault="006C00F1" w:rsidP="00B07756">
      <w:r>
        <w:t xml:space="preserve">The customer </w:t>
      </w:r>
      <w:r w:rsidR="004F0812">
        <w:t xml:space="preserve">data is denormalized and </w:t>
      </w:r>
      <w:r w:rsidR="009D42F3">
        <w:t>visualized using plot function.</w:t>
      </w:r>
      <w:r w:rsidR="00447DFC">
        <w:t xml:space="preserve"> The R scripts are as follows.</w:t>
      </w:r>
    </w:p>
    <w:p w14:paraId="3FC2F024" w14:textId="77777777" w:rsidR="000078C4" w:rsidRPr="00870A06" w:rsidRDefault="000078C4" w:rsidP="000078C4">
      <w:pPr>
        <w:pStyle w:val="ListParagraph"/>
        <w:spacing w:after="0"/>
        <w:rPr>
          <w:color w:val="A6A6A6" w:themeColor="background1" w:themeShade="A6"/>
          <w:lang w:val="en-CA"/>
        </w:rPr>
      </w:pPr>
      <w:r w:rsidRPr="00870A06">
        <w:rPr>
          <w:color w:val="A6A6A6" w:themeColor="background1" w:themeShade="A6"/>
          <w:lang w:val="en-CA"/>
        </w:rPr>
        <w:t>CusTotalclean.realCenters = unscale(Cuskm$centers,CusTotalClean.scale)</w:t>
      </w:r>
    </w:p>
    <w:p w14:paraId="34836F71" w14:textId="77777777" w:rsidR="000078C4" w:rsidRPr="00870A06" w:rsidRDefault="000078C4" w:rsidP="000078C4">
      <w:pPr>
        <w:pStyle w:val="ListParagraph"/>
        <w:spacing w:after="0"/>
        <w:rPr>
          <w:color w:val="A6A6A6" w:themeColor="background1" w:themeShade="A6"/>
          <w:lang w:val="en-CA"/>
        </w:rPr>
      </w:pPr>
      <w:r w:rsidRPr="00870A06">
        <w:rPr>
          <w:color w:val="A6A6A6" w:themeColor="background1" w:themeShade="A6"/>
          <w:lang w:val="en-CA"/>
        </w:rPr>
        <w:t>clusteredCus = cbind(CusTotalClean,Cuskm$cluster)</w:t>
      </w:r>
    </w:p>
    <w:p w14:paraId="2413D012" w14:textId="31571E24" w:rsidR="005902A6" w:rsidRDefault="000078C4" w:rsidP="000078C4">
      <w:pPr>
        <w:pStyle w:val="ListParagraph"/>
        <w:spacing w:after="0"/>
        <w:rPr>
          <w:color w:val="A6A6A6" w:themeColor="background1" w:themeShade="A6"/>
          <w:lang w:val="en-CA"/>
        </w:rPr>
      </w:pPr>
      <w:r w:rsidRPr="00870A06">
        <w:rPr>
          <w:color w:val="A6A6A6" w:themeColor="background1" w:themeShade="A6"/>
          <w:lang w:val="en-CA"/>
        </w:rPr>
        <w:t>plot(clusteredCus[,2:6],col=Cuskm$cluster)</w:t>
      </w:r>
    </w:p>
    <w:p w14:paraId="21B64B04" w14:textId="14792BD3" w:rsidR="00403323" w:rsidRDefault="00403323" w:rsidP="000078C4">
      <w:pPr>
        <w:pStyle w:val="ListParagraph"/>
        <w:spacing w:after="0"/>
        <w:rPr>
          <w:color w:val="A6A6A6" w:themeColor="background1" w:themeShade="A6"/>
          <w:lang w:val="en-CA"/>
        </w:rPr>
      </w:pPr>
      <w:r w:rsidRPr="00403323">
        <w:rPr>
          <w:noProof/>
          <w:color w:val="A6A6A6" w:themeColor="background1" w:themeShade="A6"/>
          <w:lang w:val="en-CA"/>
        </w:rPr>
        <w:drawing>
          <wp:inline distT="0" distB="0" distL="0" distR="0" wp14:anchorId="0792F0D5" wp14:editId="29151C16">
            <wp:extent cx="5406189" cy="3299161"/>
            <wp:effectExtent l="0" t="0" r="444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7081" cy="3305808"/>
                    </a:xfrm>
                    <a:prstGeom prst="rect">
                      <a:avLst/>
                    </a:prstGeom>
                  </pic:spPr>
                </pic:pic>
              </a:graphicData>
            </a:graphic>
          </wp:inline>
        </w:drawing>
      </w:r>
    </w:p>
    <w:p w14:paraId="70F6CC79" w14:textId="77777777" w:rsidR="00121378" w:rsidRDefault="00121378" w:rsidP="00121378">
      <w:pPr>
        <w:rPr>
          <w:color w:val="A6A6A6" w:themeColor="background1" w:themeShade="A6"/>
        </w:rPr>
      </w:pPr>
    </w:p>
    <w:p w14:paraId="4D595063" w14:textId="1157341E" w:rsidR="00121378" w:rsidRPr="00121378" w:rsidRDefault="00121378" w:rsidP="00121378">
      <w:pPr>
        <w:rPr>
          <w:color w:val="A6A6A6" w:themeColor="background1" w:themeShade="A6"/>
        </w:rPr>
      </w:pPr>
    </w:p>
    <w:p w14:paraId="4C5B6CC5" w14:textId="41F4F710" w:rsidR="00121378" w:rsidRDefault="00091250" w:rsidP="00121378">
      <w:r>
        <w:t xml:space="preserve">Product </w:t>
      </w:r>
      <w:r w:rsidR="00121378">
        <w:t>Cluster Analysis</w:t>
      </w:r>
    </w:p>
    <w:p w14:paraId="76A68B9A" w14:textId="77777777" w:rsidR="00CB6E00" w:rsidRDefault="00CB6E00" w:rsidP="00121378"/>
    <w:p w14:paraId="26E4227A" w14:textId="6885F191" w:rsidR="003F6F67" w:rsidRPr="00B07756" w:rsidRDefault="003F6F67" w:rsidP="00CF0ED2">
      <w:pPr>
        <w:pStyle w:val="ListParagraph"/>
        <w:numPr>
          <w:ilvl w:val="0"/>
          <w:numId w:val="28"/>
        </w:numPr>
        <w:spacing w:after="0"/>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he </w:t>
      </w:r>
      <w:r w:rsidR="00E13449" w:rsidRPr="00B07756">
        <w:rPr>
          <w:rFonts w:ascii="Times New Roman" w:eastAsia="Times New Roman" w:hAnsi="Times New Roman"/>
          <w:color w:val="auto"/>
          <w:sz w:val="24"/>
          <w:szCs w:val="24"/>
          <w:lang w:val="en-CA" w:eastAsia="zh-CN"/>
        </w:rPr>
        <w:t>product</w:t>
      </w:r>
      <w:r w:rsidRPr="00B07756">
        <w:rPr>
          <w:rFonts w:ascii="Times New Roman" w:eastAsia="Times New Roman" w:hAnsi="Times New Roman"/>
          <w:color w:val="auto"/>
          <w:sz w:val="24"/>
          <w:szCs w:val="24"/>
          <w:lang w:val="en-CA" w:eastAsia="zh-CN"/>
        </w:rPr>
        <w:t xml:space="preserve"> data is normalized using the scale function and the level of the importance of each attribute is assumed to be the same. The R scripts are as follows.</w:t>
      </w:r>
    </w:p>
    <w:p w14:paraId="2587E9B8" w14:textId="3DBB5ADE" w:rsidR="00116122" w:rsidRPr="00227C16" w:rsidRDefault="00116122" w:rsidP="00CF0ED2">
      <w:pPr>
        <w:ind w:left="720"/>
        <w:rPr>
          <w:color w:val="A6A6A6" w:themeColor="background1" w:themeShade="A6"/>
        </w:rPr>
      </w:pPr>
      <w:r w:rsidRPr="002239E4">
        <w:rPr>
          <w:color w:val="A6A6A6" w:themeColor="background1" w:themeShade="A6"/>
        </w:rPr>
        <w:t>ProTotalClean.Scale= scale(ProTotalClean[-1])</w:t>
      </w:r>
    </w:p>
    <w:p w14:paraId="190B5B91" w14:textId="6F18BE69" w:rsidR="003F6F67" w:rsidRPr="00B07756" w:rsidRDefault="003F6F67" w:rsidP="003F6F67">
      <w:pPr>
        <w:pStyle w:val="ListParagraph"/>
        <w:numPr>
          <w:ilvl w:val="0"/>
          <w:numId w:val="28"/>
        </w:numPr>
        <w:spacing w:after="0"/>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A function is defined to calculate the sum of square within the clusters with </w:t>
      </w:r>
      <w:r w:rsidR="006A5725" w:rsidRPr="00B07756">
        <w:rPr>
          <w:rFonts w:ascii="Times New Roman" w:eastAsia="Times New Roman" w:hAnsi="Times New Roman"/>
          <w:color w:val="auto"/>
          <w:sz w:val="24"/>
          <w:szCs w:val="24"/>
          <w:lang w:val="en-CA" w:eastAsia="zh-CN"/>
        </w:rPr>
        <w:t xml:space="preserve">a </w:t>
      </w:r>
      <w:r w:rsidRPr="00B07756">
        <w:rPr>
          <w:rFonts w:ascii="Times New Roman" w:eastAsia="Times New Roman" w:hAnsi="Times New Roman"/>
          <w:color w:val="auto"/>
          <w:sz w:val="24"/>
          <w:szCs w:val="24"/>
          <w:lang w:val="en-CA" w:eastAsia="zh-CN"/>
        </w:rPr>
        <w:t xml:space="preserve">different number of clusters, the K value. By observing the plot, </w:t>
      </w:r>
      <w:r w:rsidR="00063545" w:rsidRPr="00B07756">
        <w:rPr>
          <w:rFonts w:ascii="Times New Roman" w:eastAsia="Times New Roman" w:hAnsi="Times New Roman"/>
          <w:color w:val="auto"/>
          <w:sz w:val="24"/>
          <w:szCs w:val="24"/>
          <w:lang w:val="en-CA" w:eastAsia="zh-CN"/>
        </w:rPr>
        <w:t>7</w:t>
      </w:r>
      <w:r w:rsidRPr="00B07756">
        <w:rPr>
          <w:rFonts w:ascii="Times New Roman" w:eastAsia="Times New Roman" w:hAnsi="Times New Roman"/>
          <w:color w:val="auto"/>
          <w:sz w:val="24"/>
          <w:szCs w:val="24"/>
          <w:lang w:val="en-CA" w:eastAsia="zh-CN"/>
        </w:rPr>
        <w:t xml:space="preserve"> is identified as the best number of clusters.</w:t>
      </w:r>
      <w:r w:rsidR="0012513C" w:rsidRPr="00B07756">
        <w:rPr>
          <w:rFonts w:ascii="Times New Roman" w:eastAsia="Times New Roman" w:hAnsi="Times New Roman"/>
          <w:color w:val="auto"/>
          <w:sz w:val="24"/>
          <w:szCs w:val="24"/>
          <w:lang w:val="en-CA" w:eastAsia="zh-CN"/>
        </w:rPr>
        <w:t xml:space="preserve"> </w:t>
      </w:r>
      <w:r w:rsidRPr="00B07756">
        <w:rPr>
          <w:rFonts w:ascii="Times New Roman" w:eastAsia="Times New Roman" w:hAnsi="Times New Roman"/>
          <w:color w:val="auto"/>
          <w:sz w:val="24"/>
          <w:szCs w:val="24"/>
          <w:lang w:val="en-CA" w:eastAsia="zh-CN"/>
        </w:rPr>
        <w:t>The R scripts are as follows.</w:t>
      </w:r>
    </w:p>
    <w:p w14:paraId="63C49AD2"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withinSSrange &lt;- function(data,low,high,maxIter)</w:t>
      </w:r>
    </w:p>
    <w:p w14:paraId="08745FA1"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lastRenderedPageBreak/>
        <w:t xml:space="preserve">  {</w:t>
      </w:r>
    </w:p>
    <w:p w14:paraId="73856832"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withinss=array(0,dim=c(high-low+1));</w:t>
      </w:r>
    </w:p>
    <w:p w14:paraId="5FFB35A8"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for(i in low:high)</w:t>
      </w:r>
    </w:p>
    <w:p w14:paraId="434652A9"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w:t>
      </w:r>
    </w:p>
    <w:p w14:paraId="7BDDF50F"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withinss[i-low+1] &lt;-kmeans(data,i,maxIter)$tot.withinss</w:t>
      </w:r>
    </w:p>
    <w:p w14:paraId="0D0F2E39"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w:t>
      </w:r>
    </w:p>
    <w:p w14:paraId="1A6CF83B"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withinss</w:t>
      </w:r>
    </w:p>
    <w:p w14:paraId="617BB9C3" w14:textId="77777777" w:rsidR="003F6F67" w:rsidRPr="003D2B4F" w:rsidRDefault="003F6F67" w:rsidP="003F6F67">
      <w:pPr>
        <w:pStyle w:val="ListParagraph"/>
        <w:spacing w:after="0"/>
        <w:rPr>
          <w:color w:val="A6A6A6" w:themeColor="background1" w:themeShade="A6"/>
          <w:lang w:val="en-CA"/>
        </w:rPr>
      </w:pPr>
      <w:r w:rsidRPr="003D2B4F">
        <w:rPr>
          <w:color w:val="A6A6A6" w:themeColor="background1" w:themeShade="A6"/>
          <w:lang w:val="en-CA"/>
        </w:rPr>
        <w:t xml:space="preserve">  }</w:t>
      </w:r>
    </w:p>
    <w:p w14:paraId="21E8A378" w14:textId="23FABD72" w:rsidR="003F6F67" w:rsidRPr="003D2B4F" w:rsidRDefault="00F81CF5" w:rsidP="003F6F67">
      <w:pPr>
        <w:pStyle w:val="ListParagraph"/>
        <w:spacing w:after="0"/>
        <w:rPr>
          <w:color w:val="A6A6A6" w:themeColor="background1" w:themeShade="A6"/>
          <w:lang w:val="en-CA"/>
        </w:rPr>
      </w:pPr>
      <w:r>
        <w:rPr>
          <w:noProof/>
        </w:rPr>
        <mc:AlternateContent>
          <mc:Choice Requires="wps">
            <w:drawing>
              <wp:anchor distT="0" distB="0" distL="114300" distR="114300" simplePos="0" relativeHeight="251658244" behindDoc="0" locked="0" layoutInCell="1" allowOverlap="1" wp14:anchorId="5829EECC" wp14:editId="2C7B2157">
                <wp:simplePos x="0" y="0"/>
                <wp:positionH relativeFrom="column">
                  <wp:posOffset>1393202</wp:posOffset>
                </wp:positionH>
                <wp:positionV relativeFrom="paragraph">
                  <wp:posOffset>1697355</wp:posOffset>
                </wp:positionV>
                <wp:extent cx="275218" cy="509971"/>
                <wp:effectExtent l="50800" t="12700" r="29845" b="0"/>
                <wp:wrapNone/>
                <wp:docPr id="40" name="Down Arrow 40"/>
                <wp:cNvGraphicFramePr/>
                <a:graphic xmlns:a="http://schemas.openxmlformats.org/drawingml/2006/main">
                  <a:graphicData uri="http://schemas.microsoft.com/office/word/2010/wordprocessingShape">
                    <wps:wsp>
                      <wps:cNvSpPr/>
                      <wps:spPr>
                        <a:xfrm rot="1736224" flipH="1">
                          <a:off x="0" y="0"/>
                          <a:ext cx="275218" cy="509971"/>
                        </a:xfrm>
                        <a:prstGeom prst="down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B8632" id="Down Arrow 40" o:spid="_x0000_s1026" type="#_x0000_t67" style="position:absolute;margin-left:109.7pt;margin-top:133.65pt;width:21.65pt;height:40.15pt;rotation:-1896420fd;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" adj="15772" fillcolor="red" stroked="f" strokeweight="1pt"/>
            </w:pict>
          </mc:Fallback>
        </mc:AlternateContent>
      </w:r>
      <w:r w:rsidR="00AF2435" w:rsidRPr="00AF2435">
        <w:rPr>
          <w:color w:val="A6A6A6" w:themeColor="background1" w:themeShade="A6"/>
          <w:lang w:val="en-CA"/>
        </w:rPr>
        <w:t>plot(withinSSrange(ProTotalClean.Scale,1,50,150))</w:t>
      </w:r>
      <w:r w:rsidR="00E15EE1">
        <w:rPr>
          <w:noProof/>
        </w:rPr>
        <w:drawing>
          <wp:inline distT="0" distB="0" distL="0" distR="0" wp14:anchorId="0639BA9F" wp14:editId="43D91753">
            <wp:extent cx="3595456" cy="3030981"/>
            <wp:effectExtent l="0" t="0" r="0" b="4445"/>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_Product_FN.png"/>
                    <pic:cNvPicPr/>
                  </pic:nvPicPr>
                  <pic:blipFill>
                    <a:blip r:embed="rId29">
                      <a:extLst>
                        <a:ext uri="{28A0092B-C50C-407E-A947-70E740481C1C}">
                          <a14:useLocalDpi xmlns:a14="http://schemas.microsoft.com/office/drawing/2010/main" val="0"/>
                        </a:ext>
                      </a:extLst>
                    </a:blip>
                    <a:stretch>
                      <a:fillRect/>
                    </a:stretch>
                  </pic:blipFill>
                  <pic:spPr>
                    <a:xfrm>
                      <a:off x="0" y="0"/>
                      <a:ext cx="3641744" cy="3070002"/>
                    </a:xfrm>
                    <a:prstGeom prst="rect">
                      <a:avLst/>
                    </a:prstGeom>
                  </pic:spPr>
                </pic:pic>
              </a:graphicData>
            </a:graphic>
          </wp:inline>
        </w:drawing>
      </w:r>
      <w:r w:rsidRPr="00F81CF5">
        <w:rPr>
          <w:noProof/>
        </w:rPr>
        <w:t xml:space="preserve"> </w:t>
      </w:r>
    </w:p>
    <w:p w14:paraId="74D3FFFE" w14:textId="49EAA965" w:rsidR="003F6F67" w:rsidRPr="00B07756" w:rsidRDefault="003F6F67" w:rsidP="003F6F67">
      <w:pPr>
        <w:pStyle w:val="ListParagraph"/>
        <w:numPr>
          <w:ilvl w:val="0"/>
          <w:numId w:val="28"/>
        </w:numPr>
        <w:spacing w:after="0"/>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he normalized data is clustered using </w:t>
      </w:r>
      <w:r w:rsidR="006A5725" w:rsidRPr="00B07756">
        <w:rPr>
          <w:rFonts w:ascii="Times New Roman" w:eastAsia="Times New Roman" w:hAnsi="Times New Roman"/>
          <w:color w:val="auto"/>
          <w:sz w:val="24"/>
          <w:szCs w:val="24"/>
          <w:lang w:val="en-CA" w:eastAsia="zh-CN"/>
        </w:rPr>
        <w:t>K-</w:t>
      </w:r>
      <w:r w:rsidRPr="00B07756">
        <w:rPr>
          <w:rFonts w:ascii="Times New Roman" w:eastAsia="Times New Roman" w:hAnsi="Times New Roman"/>
          <w:color w:val="auto"/>
          <w:sz w:val="24"/>
          <w:szCs w:val="24"/>
          <w:lang w:val="en-CA" w:eastAsia="zh-CN"/>
        </w:rPr>
        <w:t xml:space="preserve">means function into </w:t>
      </w:r>
      <w:r w:rsidR="0070638A" w:rsidRPr="00B07756">
        <w:rPr>
          <w:rFonts w:ascii="Times New Roman" w:eastAsia="Times New Roman" w:hAnsi="Times New Roman"/>
          <w:color w:val="auto"/>
          <w:sz w:val="24"/>
          <w:szCs w:val="24"/>
          <w:lang w:val="en-CA" w:eastAsia="zh-CN"/>
        </w:rPr>
        <w:t>7</w:t>
      </w:r>
      <w:r w:rsidRPr="00B07756">
        <w:rPr>
          <w:rFonts w:ascii="Times New Roman" w:eastAsia="Times New Roman" w:hAnsi="Times New Roman"/>
          <w:color w:val="auto"/>
          <w:sz w:val="24"/>
          <w:szCs w:val="24"/>
          <w:lang w:val="en-CA" w:eastAsia="zh-CN"/>
        </w:rPr>
        <w:t xml:space="preserve"> clusters. The sizes and the sum of squares within </w:t>
      </w:r>
      <w:r w:rsidR="006A5725" w:rsidRPr="00B07756">
        <w:rPr>
          <w:rFonts w:ascii="Times New Roman" w:eastAsia="Times New Roman" w:hAnsi="Times New Roman"/>
          <w:color w:val="auto"/>
          <w:sz w:val="24"/>
          <w:szCs w:val="24"/>
          <w:lang w:val="en-CA" w:eastAsia="zh-CN"/>
        </w:rPr>
        <w:t xml:space="preserve">the </w:t>
      </w:r>
      <w:r w:rsidRPr="00B07756">
        <w:rPr>
          <w:rFonts w:ascii="Times New Roman" w:eastAsia="Times New Roman" w:hAnsi="Times New Roman"/>
          <w:color w:val="auto"/>
          <w:sz w:val="24"/>
          <w:szCs w:val="24"/>
          <w:lang w:val="en-CA" w:eastAsia="zh-CN"/>
        </w:rPr>
        <w:t xml:space="preserve">cluster of each cluster are shown below. In the </w:t>
      </w:r>
      <w:r w:rsidR="00E410D4" w:rsidRPr="00B07756">
        <w:rPr>
          <w:rFonts w:ascii="Times New Roman" w:eastAsia="Times New Roman" w:hAnsi="Times New Roman"/>
          <w:color w:val="auto"/>
          <w:sz w:val="24"/>
          <w:szCs w:val="24"/>
          <w:lang w:val="en-CA" w:eastAsia="zh-CN"/>
        </w:rPr>
        <w:t>5th</w:t>
      </w:r>
      <w:r w:rsidRPr="00B07756">
        <w:rPr>
          <w:rFonts w:ascii="Times New Roman" w:eastAsia="Times New Roman" w:hAnsi="Times New Roman"/>
          <w:color w:val="auto"/>
          <w:sz w:val="24"/>
          <w:szCs w:val="24"/>
          <w:lang w:val="en-CA" w:eastAsia="zh-CN"/>
        </w:rPr>
        <w:t xml:space="preserve"> cluster, the size is small with the value of </w:t>
      </w:r>
      <w:r w:rsidR="00160E5B" w:rsidRPr="00B07756">
        <w:rPr>
          <w:rFonts w:ascii="Times New Roman" w:eastAsia="Times New Roman" w:hAnsi="Times New Roman"/>
          <w:color w:val="auto"/>
          <w:sz w:val="24"/>
          <w:szCs w:val="24"/>
          <w:lang w:val="en-CA" w:eastAsia="zh-CN"/>
        </w:rPr>
        <w:t>7</w:t>
      </w:r>
      <w:r w:rsidRPr="00B07756">
        <w:rPr>
          <w:rFonts w:ascii="Times New Roman" w:eastAsia="Times New Roman" w:hAnsi="Times New Roman"/>
          <w:color w:val="auto"/>
          <w:sz w:val="24"/>
          <w:szCs w:val="24"/>
          <w:lang w:val="en-CA" w:eastAsia="zh-CN"/>
        </w:rPr>
        <w:t xml:space="preserve"> comparing with others’ and the values in </w:t>
      </w:r>
      <w:r w:rsidR="00116F7F" w:rsidRPr="00B07756">
        <w:rPr>
          <w:rFonts w:ascii="Times New Roman" w:eastAsia="Times New Roman" w:hAnsi="Times New Roman"/>
          <w:color w:val="auto"/>
          <w:sz w:val="24"/>
          <w:szCs w:val="24"/>
          <w:lang w:val="en-CA" w:eastAsia="zh-CN"/>
        </w:rPr>
        <w:t>Total Customer</w:t>
      </w:r>
      <w:r w:rsidRPr="00B07756">
        <w:rPr>
          <w:rFonts w:ascii="Times New Roman" w:eastAsia="Times New Roman" w:hAnsi="Times New Roman"/>
          <w:color w:val="auto"/>
          <w:sz w:val="24"/>
          <w:szCs w:val="24"/>
          <w:lang w:val="en-CA" w:eastAsia="zh-CN"/>
        </w:rPr>
        <w:t xml:space="preserve">, </w:t>
      </w:r>
      <w:r w:rsidR="000D79A4" w:rsidRPr="00B07756">
        <w:rPr>
          <w:rFonts w:ascii="Times New Roman" w:eastAsia="Times New Roman" w:hAnsi="Times New Roman"/>
          <w:color w:val="auto"/>
          <w:sz w:val="24"/>
          <w:szCs w:val="24"/>
          <w:lang w:val="en-CA" w:eastAsia="zh-CN"/>
        </w:rPr>
        <w:t>Revenue</w:t>
      </w:r>
      <w:r w:rsidRPr="00B07756">
        <w:rPr>
          <w:rFonts w:ascii="Times New Roman" w:eastAsia="Times New Roman" w:hAnsi="Times New Roman"/>
          <w:color w:val="auto"/>
          <w:sz w:val="24"/>
          <w:szCs w:val="24"/>
          <w:lang w:val="en-CA" w:eastAsia="zh-CN"/>
        </w:rPr>
        <w:t xml:space="preserve"> and Total Visit are much higher than others. The sum of squares within this cluster is </w:t>
      </w:r>
      <w:r w:rsidR="000D79A4" w:rsidRPr="00B07756">
        <w:rPr>
          <w:rFonts w:ascii="Times New Roman" w:eastAsia="Times New Roman" w:hAnsi="Times New Roman"/>
          <w:color w:val="auto"/>
          <w:sz w:val="24"/>
          <w:szCs w:val="24"/>
          <w:lang w:val="en-CA" w:eastAsia="zh-CN"/>
        </w:rPr>
        <w:t xml:space="preserve">the smallest among </w:t>
      </w:r>
      <w:r w:rsidRPr="00B07756">
        <w:rPr>
          <w:rFonts w:ascii="Times New Roman" w:eastAsia="Times New Roman" w:hAnsi="Times New Roman"/>
          <w:color w:val="auto"/>
          <w:sz w:val="24"/>
          <w:szCs w:val="24"/>
          <w:lang w:val="en-CA" w:eastAsia="zh-CN"/>
        </w:rPr>
        <w:t xml:space="preserve">others’. As a result, this cluster needs further attention to identify whether it’s a cluster of outliers and </w:t>
      </w:r>
      <w:r w:rsidR="006979C2" w:rsidRPr="00B07756">
        <w:rPr>
          <w:rFonts w:ascii="Times New Roman" w:eastAsia="Times New Roman" w:hAnsi="Times New Roman"/>
          <w:color w:val="auto"/>
          <w:sz w:val="24"/>
          <w:szCs w:val="24"/>
          <w:lang w:val="en-CA" w:eastAsia="zh-CN"/>
        </w:rPr>
        <w:t>what’s</w:t>
      </w:r>
      <w:r w:rsidR="00137208" w:rsidRPr="00B07756">
        <w:rPr>
          <w:rFonts w:ascii="Times New Roman" w:eastAsia="Times New Roman" w:hAnsi="Times New Roman"/>
          <w:color w:val="auto"/>
          <w:sz w:val="24"/>
          <w:szCs w:val="24"/>
          <w:lang w:val="en-CA" w:eastAsia="zh-CN"/>
        </w:rPr>
        <w:t xml:space="preserve"> the </w:t>
      </w:r>
      <w:r w:rsidR="0094305F" w:rsidRPr="00B07756">
        <w:rPr>
          <w:rFonts w:ascii="Times New Roman" w:eastAsia="Times New Roman" w:hAnsi="Times New Roman"/>
          <w:color w:val="auto"/>
          <w:sz w:val="24"/>
          <w:szCs w:val="24"/>
          <w:lang w:val="en-CA" w:eastAsia="zh-CN"/>
        </w:rPr>
        <w:t xml:space="preserve">common </w:t>
      </w:r>
      <w:r w:rsidR="00137208" w:rsidRPr="00B07756">
        <w:rPr>
          <w:rFonts w:ascii="Times New Roman" w:eastAsia="Times New Roman" w:hAnsi="Times New Roman"/>
          <w:color w:val="auto"/>
          <w:sz w:val="24"/>
          <w:szCs w:val="24"/>
          <w:lang w:val="en-CA" w:eastAsia="zh-CN"/>
        </w:rPr>
        <w:t xml:space="preserve">feature </w:t>
      </w:r>
      <w:r w:rsidR="00EC2310" w:rsidRPr="00B07756">
        <w:rPr>
          <w:rFonts w:ascii="Times New Roman" w:eastAsia="Times New Roman" w:hAnsi="Times New Roman"/>
          <w:color w:val="auto"/>
          <w:sz w:val="24"/>
          <w:szCs w:val="24"/>
          <w:lang w:val="en-CA" w:eastAsia="zh-CN"/>
        </w:rPr>
        <w:t>of these 7 products</w:t>
      </w:r>
      <w:r w:rsidRPr="00B07756">
        <w:rPr>
          <w:rFonts w:ascii="Times New Roman" w:eastAsia="Times New Roman" w:hAnsi="Times New Roman"/>
          <w:color w:val="auto"/>
          <w:sz w:val="24"/>
          <w:szCs w:val="24"/>
          <w:lang w:val="en-CA" w:eastAsia="zh-CN"/>
        </w:rPr>
        <w:t>. The R scripts are as follows.</w:t>
      </w:r>
    </w:p>
    <w:p w14:paraId="7E95DD75" w14:textId="7BBE14F1" w:rsidR="00F22008" w:rsidRDefault="00F22008" w:rsidP="00B2706C">
      <w:pPr>
        <w:pStyle w:val="ListParagraph"/>
        <w:spacing w:after="0"/>
        <w:rPr>
          <w:color w:val="A6A6A6" w:themeColor="background1" w:themeShade="A6"/>
          <w:lang w:val="en-CA"/>
        </w:rPr>
      </w:pPr>
      <w:r w:rsidRPr="00F22008">
        <w:rPr>
          <w:color w:val="A6A6A6" w:themeColor="background1" w:themeShade="A6"/>
          <w:lang w:val="en-CA"/>
        </w:rPr>
        <w:t>Prokm = kmeans(ProTotalClean.Scale,7,150)</w:t>
      </w:r>
    </w:p>
    <w:p w14:paraId="63D70AE5" w14:textId="7A0C5600" w:rsidR="00D12837" w:rsidRPr="00B2706C" w:rsidRDefault="00D12837" w:rsidP="00B2706C">
      <w:pPr>
        <w:pStyle w:val="ListParagraph"/>
        <w:spacing w:after="0"/>
        <w:rPr>
          <w:color w:val="A6A6A6" w:themeColor="background1" w:themeShade="A6"/>
          <w:lang w:val="en-CA"/>
        </w:rPr>
      </w:pPr>
      <w:r w:rsidRPr="00D12837">
        <w:rPr>
          <w:color w:val="A6A6A6" w:themeColor="background1" w:themeShade="A6"/>
          <w:lang w:val="en-CA"/>
        </w:rPr>
        <w:t>Prokm</w:t>
      </w:r>
    </w:p>
    <w:p w14:paraId="49FB8EDA" w14:textId="055FBA34" w:rsidR="00B2706C" w:rsidRDefault="00B2706C" w:rsidP="003F6F67">
      <w:pPr>
        <w:pStyle w:val="ListParagraph"/>
        <w:spacing w:after="0"/>
      </w:pPr>
      <w:r w:rsidRPr="00B2706C">
        <w:rPr>
          <w:noProof/>
        </w:rPr>
        <w:drawing>
          <wp:inline distT="0" distB="0" distL="0" distR="0" wp14:anchorId="4477226D" wp14:editId="555FF8AD">
            <wp:extent cx="4270159" cy="1484975"/>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02652" cy="1496275"/>
                    </a:xfrm>
                    <a:prstGeom prst="rect">
                      <a:avLst/>
                    </a:prstGeom>
                  </pic:spPr>
                </pic:pic>
              </a:graphicData>
            </a:graphic>
          </wp:inline>
        </w:drawing>
      </w:r>
    </w:p>
    <w:p w14:paraId="6EEF994B" w14:textId="28EF117A" w:rsidR="003F6F67" w:rsidRDefault="00800565" w:rsidP="003F6F67">
      <w:pPr>
        <w:pStyle w:val="ListParagraph"/>
        <w:spacing w:after="0"/>
      </w:pPr>
      <w:r w:rsidRPr="00800565">
        <w:rPr>
          <w:noProof/>
        </w:rPr>
        <w:lastRenderedPageBreak/>
        <w:drawing>
          <wp:inline distT="0" distB="0" distL="0" distR="0" wp14:anchorId="767E4CAF" wp14:editId="0B11AB6B">
            <wp:extent cx="3808520" cy="445548"/>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54030" cy="462571"/>
                    </a:xfrm>
                    <a:prstGeom prst="rect">
                      <a:avLst/>
                    </a:prstGeom>
                  </pic:spPr>
                </pic:pic>
              </a:graphicData>
            </a:graphic>
          </wp:inline>
        </w:drawing>
      </w:r>
    </w:p>
    <w:p w14:paraId="78D8D571" w14:textId="047C70F1" w:rsidR="003F6F67" w:rsidRPr="00B07756" w:rsidRDefault="003F6F67" w:rsidP="003F6F67">
      <w:pPr>
        <w:pStyle w:val="ListParagraph"/>
        <w:numPr>
          <w:ilvl w:val="0"/>
          <w:numId w:val="28"/>
        </w:numPr>
        <w:spacing w:after="0"/>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he </w:t>
      </w:r>
      <w:r w:rsidR="00C223B0" w:rsidRPr="00B07756">
        <w:rPr>
          <w:rFonts w:ascii="Times New Roman" w:eastAsia="Times New Roman" w:hAnsi="Times New Roman"/>
          <w:color w:val="auto"/>
          <w:sz w:val="24"/>
          <w:szCs w:val="24"/>
          <w:lang w:val="en-CA" w:eastAsia="zh-CN"/>
        </w:rPr>
        <w:t>product</w:t>
      </w:r>
      <w:r w:rsidRPr="00B07756">
        <w:rPr>
          <w:rFonts w:ascii="Times New Roman" w:eastAsia="Times New Roman" w:hAnsi="Times New Roman"/>
          <w:color w:val="auto"/>
          <w:sz w:val="24"/>
          <w:szCs w:val="24"/>
          <w:lang w:val="en-CA" w:eastAsia="zh-CN"/>
        </w:rPr>
        <w:t xml:space="preserve"> data is denormalized and visualized using plot function. The R scripts are as follows.</w:t>
      </w:r>
    </w:p>
    <w:p w14:paraId="62A77424" w14:textId="77777777" w:rsidR="002F3EE8" w:rsidRPr="002F3EE8" w:rsidRDefault="002F3EE8" w:rsidP="002F3EE8">
      <w:pPr>
        <w:pStyle w:val="ListParagraph"/>
        <w:spacing w:after="0"/>
        <w:rPr>
          <w:color w:val="A6A6A6" w:themeColor="background1" w:themeShade="A6"/>
          <w:lang w:val="en-CA"/>
        </w:rPr>
      </w:pPr>
      <w:r w:rsidRPr="002F3EE8">
        <w:rPr>
          <w:color w:val="A6A6A6" w:themeColor="background1" w:themeShade="A6"/>
          <w:lang w:val="en-CA"/>
        </w:rPr>
        <w:t>ProTotalClean.realCenters = unscale(Prokm$centers,ProTotalClean.Scale)</w:t>
      </w:r>
    </w:p>
    <w:p w14:paraId="4D1F7978" w14:textId="77777777" w:rsidR="002F3EE8" w:rsidRPr="002F3EE8" w:rsidRDefault="002F3EE8" w:rsidP="002F3EE8">
      <w:pPr>
        <w:pStyle w:val="ListParagraph"/>
        <w:spacing w:after="0"/>
        <w:rPr>
          <w:color w:val="A6A6A6" w:themeColor="background1" w:themeShade="A6"/>
          <w:lang w:val="en-CA"/>
        </w:rPr>
      </w:pPr>
      <w:r w:rsidRPr="002F3EE8">
        <w:rPr>
          <w:color w:val="A6A6A6" w:themeColor="background1" w:themeShade="A6"/>
          <w:lang w:val="en-CA"/>
        </w:rPr>
        <w:t>clusteredPro = cbind(ProTotalClean,Prokm$cluster)</w:t>
      </w:r>
    </w:p>
    <w:p w14:paraId="23A59ECB" w14:textId="4B83DC1E" w:rsidR="002F3EE8" w:rsidRDefault="002F3EE8" w:rsidP="002F3EE8">
      <w:pPr>
        <w:pStyle w:val="ListParagraph"/>
        <w:spacing w:after="0"/>
        <w:rPr>
          <w:color w:val="A6A6A6" w:themeColor="background1" w:themeShade="A6"/>
          <w:lang w:val="en-CA"/>
        </w:rPr>
      </w:pPr>
      <w:r w:rsidRPr="002F3EE8">
        <w:rPr>
          <w:color w:val="A6A6A6" w:themeColor="background1" w:themeShade="A6"/>
          <w:lang w:val="en-CA"/>
        </w:rPr>
        <w:t>plot(clusteredPro[,2:5],col=Prokm$cluster)</w:t>
      </w:r>
    </w:p>
    <w:p w14:paraId="3B2B5697" w14:textId="1479078E" w:rsidR="0000140F" w:rsidRDefault="00C215C9" w:rsidP="00C215C9">
      <w:pPr>
        <w:ind w:firstLine="720"/>
      </w:pPr>
      <w:r w:rsidRPr="00C215C9">
        <w:rPr>
          <w:noProof/>
        </w:rPr>
        <w:drawing>
          <wp:inline distT="0" distB="0" distL="0" distR="0" wp14:anchorId="02238ED5" wp14:editId="6E8B3F84">
            <wp:extent cx="5530788" cy="310161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5716" cy="3109985"/>
                    </a:xfrm>
                    <a:prstGeom prst="rect">
                      <a:avLst/>
                    </a:prstGeom>
                  </pic:spPr>
                </pic:pic>
              </a:graphicData>
            </a:graphic>
          </wp:inline>
        </w:drawing>
      </w:r>
    </w:p>
    <w:p w14:paraId="0CA4456E" w14:textId="77777777" w:rsidR="00D804B3" w:rsidRDefault="00D804B3" w:rsidP="00C215C9">
      <w:pPr>
        <w:ind w:firstLine="720"/>
      </w:pPr>
    </w:p>
    <w:p w14:paraId="65AA5E4C" w14:textId="77777777" w:rsidR="000D1B76" w:rsidRDefault="000D1B76" w:rsidP="000D1B76">
      <w:pPr>
        <w:pStyle w:val="Heading1"/>
        <w:spacing w:line="360" w:lineRule="auto"/>
      </w:pPr>
      <w:bookmarkStart w:id="26" w:name="_Toc9456288"/>
      <w:bookmarkStart w:id="27" w:name="_Toc9456806"/>
      <w:bookmarkStart w:id="28" w:name="_Toc9457704"/>
      <w:bookmarkStart w:id="29" w:name="_Toc9607130"/>
      <w:r>
        <w:t>Cluster Profiling</w:t>
      </w:r>
      <w:bookmarkEnd w:id="26"/>
      <w:bookmarkEnd w:id="27"/>
      <w:bookmarkEnd w:id="28"/>
      <w:bookmarkEnd w:id="29"/>
    </w:p>
    <w:p w14:paraId="59F171CF" w14:textId="6DC9AC35" w:rsidR="00542508" w:rsidRDefault="00542508" w:rsidP="00542508">
      <w:r>
        <w:t>Customer Cluster Profiling</w:t>
      </w:r>
    </w:p>
    <w:p w14:paraId="2CA15B66" w14:textId="77777777" w:rsidR="0083026A" w:rsidRDefault="0083026A" w:rsidP="00542508"/>
    <w:p w14:paraId="7C4D6909" w14:textId="0BF8979F" w:rsidR="00F73ACC" w:rsidRDefault="00D40C30" w:rsidP="00542508">
      <w:r>
        <w:t xml:space="preserve">The customer </w:t>
      </w:r>
      <w:r w:rsidR="00256E4F">
        <w:t xml:space="preserve">behavioral </w:t>
      </w:r>
      <w:r>
        <w:t xml:space="preserve">data is clustered into 6 </w:t>
      </w:r>
      <w:r w:rsidR="00D660F8">
        <w:t>groups</w:t>
      </w:r>
      <w:r w:rsidR="007970F3">
        <w:t xml:space="preserve"> using 5 attributes except for Item Per Visit.</w:t>
      </w:r>
      <w:r w:rsidR="00954203">
        <w:t xml:space="preserve"> </w:t>
      </w:r>
      <w:r w:rsidR="00786F65">
        <w:t xml:space="preserve">The graph of clustering is shown in former </w:t>
      </w:r>
      <w:r w:rsidR="00BB05B3">
        <w:t>section</w:t>
      </w:r>
      <w:r w:rsidR="00897E2B">
        <w:t xml:space="preserve"> </w:t>
      </w:r>
      <w:r w:rsidR="00900FF8">
        <w:t xml:space="preserve">as well as below </w:t>
      </w:r>
      <w:r w:rsidR="00897E2B">
        <w:t xml:space="preserve">and the </w:t>
      </w:r>
      <w:r w:rsidR="00942508">
        <w:t>real centers of each group, the mean</w:t>
      </w:r>
      <w:r w:rsidR="00D0444E">
        <w:t xml:space="preserve"> values, are listed as follows.</w:t>
      </w:r>
      <w:r w:rsidR="003E50AB">
        <w:t xml:space="preserve"> </w:t>
      </w:r>
    </w:p>
    <w:p w14:paraId="60B55BDD" w14:textId="6099AC1A" w:rsidR="00434027" w:rsidRDefault="006515CF" w:rsidP="00542508">
      <w:r>
        <w:rPr>
          <w:noProof/>
        </w:rPr>
        <mc:AlternateContent>
          <mc:Choice Requires="wps">
            <w:drawing>
              <wp:anchor distT="0" distB="0" distL="114300" distR="114300" simplePos="0" relativeHeight="251658245" behindDoc="0" locked="0" layoutInCell="1" allowOverlap="1" wp14:anchorId="026C5716" wp14:editId="0F741745">
                <wp:simplePos x="0" y="0"/>
                <wp:positionH relativeFrom="column">
                  <wp:posOffset>4962537</wp:posOffset>
                </wp:positionH>
                <wp:positionV relativeFrom="paragraph">
                  <wp:posOffset>137795</wp:posOffset>
                </wp:positionV>
                <wp:extent cx="1127464" cy="1317188"/>
                <wp:effectExtent l="0" t="0" r="3175" b="3810"/>
                <wp:wrapNone/>
                <wp:docPr id="46" name="Rectangle 46"/>
                <wp:cNvGraphicFramePr/>
                <a:graphic xmlns:a="http://schemas.openxmlformats.org/drawingml/2006/main">
                  <a:graphicData uri="http://schemas.microsoft.com/office/word/2010/wordprocessingShape">
                    <wps:wsp>
                      <wps:cNvSpPr/>
                      <wps:spPr>
                        <a:xfrm>
                          <a:off x="0" y="0"/>
                          <a:ext cx="1127464" cy="1317188"/>
                        </a:xfrm>
                        <a:prstGeom prst="rect">
                          <a:avLst/>
                        </a:prstGeom>
                        <a:solidFill>
                          <a:schemeClr val="bg1">
                            <a:lumMod val="65000"/>
                            <a:alpha val="6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BE9D31" id="Rectangle 46" o:spid="_x0000_s1026" style="position:absolute;margin-left:390.75pt;margin-top:10.85pt;width:88.8pt;height:103.7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" fillcolor="#a5a5a5 [2092]" stroked="f" strokeweight="1pt">
                <v:fill opacity="40606f"/>
              </v:rect>
            </w:pict>
          </mc:Fallback>
        </mc:AlternateContent>
      </w:r>
      <w:r w:rsidR="006B5367" w:rsidRPr="006B5367">
        <w:rPr>
          <w:noProof/>
        </w:rPr>
        <w:drawing>
          <wp:inline distT="0" distB="0" distL="0" distR="0" wp14:anchorId="4F88B3D5" wp14:editId="0881C347">
            <wp:extent cx="5943600" cy="14592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459230"/>
                    </a:xfrm>
                    <a:prstGeom prst="rect">
                      <a:avLst/>
                    </a:prstGeom>
                  </pic:spPr>
                </pic:pic>
              </a:graphicData>
            </a:graphic>
          </wp:inline>
        </w:drawing>
      </w:r>
    </w:p>
    <w:p w14:paraId="76C9C798" w14:textId="708DF15E" w:rsidR="00002354" w:rsidRDefault="00FA7D67" w:rsidP="00542508">
      <w:r>
        <w:rPr>
          <w:noProof/>
        </w:rPr>
        <w:lastRenderedPageBreak/>
        <w:drawing>
          <wp:inline distT="0" distB="0" distL="0" distR="0" wp14:anchorId="247AEE29" wp14:editId="146F0537">
            <wp:extent cx="5912528" cy="4984281"/>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CluFN.png"/>
                    <pic:cNvPicPr/>
                  </pic:nvPicPr>
                  <pic:blipFill>
                    <a:blip r:embed="rId34">
                      <a:extLst>
                        <a:ext uri="{28A0092B-C50C-407E-A947-70E740481C1C}">
                          <a14:useLocalDpi xmlns:a14="http://schemas.microsoft.com/office/drawing/2010/main" val="0"/>
                        </a:ext>
                      </a:extLst>
                    </a:blip>
                    <a:stretch>
                      <a:fillRect/>
                    </a:stretch>
                  </pic:blipFill>
                  <pic:spPr>
                    <a:xfrm>
                      <a:off x="0" y="0"/>
                      <a:ext cx="5926278" cy="4995872"/>
                    </a:xfrm>
                    <a:prstGeom prst="rect">
                      <a:avLst/>
                    </a:prstGeom>
                  </pic:spPr>
                </pic:pic>
              </a:graphicData>
            </a:graphic>
          </wp:inline>
        </w:drawing>
      </w:r>
    </w:p>
    <w:p w14:paraId="250EAE32" w14:textId="6B4455DD" w:rsidR="00F73ACC" w:rsidRDefault="00EB52B2" w:rsidP="00B07756">
      <w:r>
        <w:t xml:space="preserve">Loyal </w:t>
      </w:r>
      <w:r w:rsidR="00066AEA">
        <w:t xml:space="preserve">Family </w:t>
      </w:r>
      <w:r>
        <w:t>Customer</w:t>
      </w:r>
      <w:r w:rsidR="00D0686C">
        <w:t xml:space="preserve"> </w:t>
      </w:r>
      <w:r w:rsidR="00D77FD3">
        <w:t>(</w:t>
      </w:r>
      <w:r w:rsidR="00291636">
        <w:t>Size:</w:t>
      </w:r>
      <w:r w:rsidR="00D73A83">
        <w:t xml:space="preserve"> </w:t>
      </w:r>
      <w:r w:rsidR="00291636">
        <w:t xml:space="preserve">64, </w:t>
      </w:r>
      <w:r w:rsidR="00103264">
        <w:t>Within_SS: 1193</w:t>
      </w:r>
      <w:r w:rsidR="00317FFB">
        <w:t>.40</w:t>
      </w:r>
      <w:r w:rsidR="008472BE">
        <w:t xml:space="preserve">, </w:t>
      </w:r>
      <w:r w:rsidR="001F02DE">
        <w:t>Col = Black</w:t>
      </w:r>
      <w:r w:rsidR="00D77FD3">
        <w:t>)</w:t>
      </w:r>
    </w:p>
    <w:p w14:paraId="5B5732EE" w14:textId="77777777" w:rsidR="006C5887" w:rsidRDefault="006C5887" w:rsidP="00B07756"/>
    <w:p w14:paraId="6CDDB59E" w14:textId="448BBC3C" w:rsidR="00A02992" w:rsidRDefault="00A250AF" w:rsidP="00B07756">
      <w:r w:rsidRPr="00A250AF">
        <w:t>Item</w:t>
      </w:r>
      <w:r w:rsidR="000318AD">
        <w:t xml:space="preserve"> </w:t>
      </w:r>
      <w:r w:rsidRPr="00A250AF">
        <w:t>Purchased</w:t>
      </w:r>
      <w:r w:rsidR="00005FF3">
        <w:t xml:space="preserve">: </w:t>
      </w:r>
      <w:r w:rsidR="006D6526" w:rsidRPr="006D6526">
        <w:t>8197.7</w:t>
      </w:r>
      <w:r w:rsidR="006D6526">
        <w:t>7</w:t>
      </w:r>
    </w:p>
    <w:p w14:paraId="3AB98A16" w14:textId="528CFFED" w:rsidR="00FD78C0" w:rsidRDefault="0000074A" w:rsidP="00B07756">
      <w:r w:rsidRPr="0000074A">
        <w:t>Item</w:t>
      </w:r>
      <w:r w:rsidR="000B04B8">
        <w:t xml:space="preserve"> </w:t>
      </w:r>
      <w:r w:rsidRPr="0000074A">
        <w:t>Variety</w:t>
      </w:r>
      <w:r w:rsidR="000B04B8">
        <w:t xml:space="preserve">: </w:t>
      </w:r>
      <w:r w:rsidR="00F37863" w:rsidRPr="00F37863">
        <w:t>200.70</w:t>
      </w:r>
    </w:p>
    <w:p w14:paraId="05C1ECE9" w14:textId="035662AB" w:rsidR="00D63A7A" w:rsidRDefault="00342787" w:rsidP="00B07756">
      <w:r>
        <w:t xml:space="preserve">Revenue: </w:t>
      </w:r>
      <w:r w:rsidRPr="00342787">
        <w:t>14142.92</w:t>
      </w:r>
    </w:p>
    <w:p w14:paraId="345CE822" w14:textId="39361DCE" w:rsidR="005A3EC7" w:rsidRDefault="005A3EC7" w:rsidP="00B07756">
      <w:r w:rsidRPr="005A3EC7">
        <w:t>Total</w:t>
      </w:r>
      <w:r>
        <w:t xml:space="preserve"> </w:t>
      </w:r>
      <w:r w:rsidRPr="005A3EC7">
        <w:t>Visit</w:t>
      </w:r>
      <w:r>
        <w:t xml:space="preserve">: </w:t>
      </w:r>
      <w:r w:rsidR="00DF5D31" w:rsidRPr="00DF5D31">
        <w:t>30.1</w:t>
      </w:r>
      <w:r w:rsidR="00DF5D31">
        <w:t>3</w:t>
      </w:r>
    </w:p>
    <w:p w14:paraId="7807E97C" w14:textId="4166805A" w:rsidR="00DF5D31" w:rsidRDefault="00DF5D31" w:rsidP="00B07756">
      <w:r w:rsidRPr="00DF5D31">
        <w:t>Revenue</w:t>
      </w:r>
      <w:r w:rsidR="00531683">
        <w:t xml:space="preserve"> </w:t>
      </w:r>
      <w:r w:rsidRPr="00DF5D31">
        <w:t>Per</w:t>
      </w:r>
      <w:r w:rsidR="00531683">
        <w:t xml:space="preserve"> </w:t>
      </w:r>
      <w:r w:rsidRPr="00DF5D31">
        <w:t>Visit</w:t>
      </w:r>
      <w:r w:rsidR="00531683">
        <w:t xml:space="preserve">: </w:t>
      </w:r>
      <w:r w:rsidR="00276E91" w:rsidRPr="00276E91">
        <w:t>518.6</w:t>
      </w:r>
      <w:r w:rsidR="00276E91">
        <w:t>3</w:t>
      </w:r>
    </w:p>
    <w:p w14:paraId="4258FA1B" w14:textId="77777777" w:rsidR="00264172" w:rsidRDefault="00264172" w:rsidP="00B07756"/>
    <w:p w14:paraId="148293B7" w14:textId="50A9B1BA" w:rsidR="006C5887" w:rsidRDefault="000106F6" w:rsidP="00B07756">
      <w:r>
        <w:t>1.53%</w:t>
      </w:r>
      <w:r w:rsidR="00051E85">
        <w:t xml:space="preserve"> of the customers belong to this cluster. </w:t>
      </w:r>
      <w:r w:rsidR="00EE7530">
        <w:t xml:space="preserve">The average values listed above are all in the second place </w:t>
      </w:r>
      <w:r w:rsidR="000E3DD2">
        <w:t>among all 6 groups</w:t>
      </w:r>
      <w:r w:rsidR="00401980">
        <w:t xml:space="preserve"> except for the </w:t>
      </w:r>
      <w:r w:rsidR="00E779E9">
        <w:t xml:space="preserve">Revenue Per Visit </w:t>
      </w:r>
      <w:r w:rsidR="00A70ED2">
        <w:t>which is in the 3</w:t>
      </w:r>
      <w:r w:rsidR="00A70ED2" w:rsidRPr="00B07756">
        <w:t>rd</w:t>
      </w:r>
      <w:r w:rsidR="00A70ED2">
        <w:t xml:space="preserve"> place</w:t>
      </w:r>
      <w:r w:rsidR="000E3DD2">
        <w:t xml:space="preserve">. </w:t>
      </w:r>
      <w:r w:rsidR="00E72B00">
        <w:t xml:space="preserve">The quantity and variety of </w:t>
      </w:r>
      <w:r w:rsidR="002E7CF1">
        <w:t>the purchased items</w:t>
      </w:r>
      <w:r w:rsidR="00136D0B">
        <w:t xml:space="preserve"> are relatively high</w:t>
      </w:r>
      <w:r w:rsidR="00EE2895">
        <w:t>. Thus</w:t>
      </w:r>
      <w:r w:rsidR="00E220FD">
        <w:t>,</w:t>
      </w:r>
      <w:r w:rsidR="00136D0B">
        <w:t xml:space="preserve"> </w:t>
      </w:r>
      <w:r w:rsidR="00780F57">
        <w:t xml:space="preserve">the </w:t>
      </w:r>
      <w:r w:rsidR="00024D2E">
        <w:t xml:space="preserve">total </w:t>
      </w:r>
      <w:r w:rsidR="00780F57">
        <w:t>revenue is also high</w:t>
      </w:r>
      <w:r w:rsidR="00983626">
        <w:t>.</w:t>
      </w:r>
      <w:r w:rsidR="00C948BA">
        <w:t xml:space="preserve"> </w:t>
      </w:r>
      <w:r w:rsidR="004B46F4">
        <w:t>Although t</w:t>
      </w:r>
      <w:r w:rsidR="00EE2895">
        <w:t xml:space="preserve">hey visit the </w:t>
      </w:r>
      <w:r w:rsidR="00C372E9">
        <w:t>store</w:t>
      </w:r>
      <w:r w:rsidR="004B46F4">
        <w:t xml:space="preserve"> more frequently than others, </w:t>
      </w:r>
      <w:r w:rsidR="003E3A96">
        <w:t xml:space="preserve">the average revenue on each visit is still high. </w:t>
      </w:r>
      <w:r w:rsidR="00B7722A">
        <w:t xml:space="preserve">To conclude, </w:t>
      </w:r>
      <w:r w:rsidR="00A51A55">
        <w:t xml:space="preserve">we can come to the assumption that </w:t>
      </w:r>
      <w:r w:rsidR="008F2B3D">
        <w:t xml:space="preserve">these customers buy </w:t>
      </w:r>
      <w:r w:rsidR="00D25AE5">
        <w:t xml:space="preserve">most of </w:t>
      </w:r>
      <w:r w:rsidR="00541350">
        <w:t xml:space="preserve">their </w:t>
      </w:r>
      <w:r w:rsidR="00D25AE5">
        <w:t>daily needs</w:t>
      </w:r>
      <w:r w:rsidR="00251F42">
        <w:t xml:space="preserve"> </w:t>
      </w:r>
      <w:r w:rsidR="00541350">
        <w:t>here.</w:t>
      </w:r>
    </w:p>
    <w:p w14:paraId="403DF42A" w14:textId="77777777" w:rsidR="006C5887" w:rsidRDefault="006C5887" w:rsidP="00B07756"/>
    <w:p w14:paraId="5A15F341" w14:textId="5DCD9DE2" w:rsidR="00715F6A" w:rsidRDefault="00715F6A" w:rsidP="00B07756">
      <w:r>
        <w:t xml:space="preserve">Loyal </w:t>
      </w:r>
      <w:r w:rsidR="009770B1">
        <w:t xml:space="preserve">Individual </w:t>
      </w:r>
      <w:r>
        <w:t>Customer (Size:</w:t>
      </w:r>
      <w:r w:rsidR="00D73A83">
        <w:t xml:space="preserve"> </w:t>
      </w:r>
      <w:r w:rsidR="00100714">
        <w:t>425</w:t>
      </w:r>
      <w:r>
        <w:t>, Within_SS: 1</w:t>
      </w:r>
      <w:r w:rsidR="00690522">
        <w:t>373.95</w:t>
      </w:r>
      <w:r>
        <w:t xml:space="preserve">, Col = </w:t>
      </w:r>
      <w:r w:rsidR="00EF2B37" w:rsidRPr="00B07756">
        <w:rPr>
          <w:color w:val="FF0000"/>
        </w:rPr>
        <w:t>Red</w:t>
      </w:r>
      <w:r>
        <w:t>)</w:t>
      </w:r>
    </w:p>
    <w:p w14:paraId="6D2B65AA" w14:textId="77777777" w:rsidR="00E31973" w:rsidRDefault="00E31973" w:rsidP="00B07756"/>
    <w:p w14:paraId="3B505C7E" w14:textId="3A10A90E" w:rsidR="00E31973" w:rsidRDefault="00E31973" w:rsidP="00B07756">
      <w:r w:rsidRPr="00A250AF">
        <w:t>Item</w:t>
      </w:r>
      <w:r>
        <w:t xml:space="preserve"> </w:t>
      </w:r>
      <w:r w:rsidRPr="00A250AF">
        <w:t>Purchased</w:t>
      </w:r>
      <w:r>
        <w:t xml:space="preserve">: </w:t>
      </w:r>
      <w:r w:rsidR="004E0F48" w:rsidRPr="004E0F48">
        <w:t>2186.4</w:t>
      </w:r>
      <w:r w:rsidR="004E0F48">
        <w:t>2</w:t>
      </w:r>
    </w:p>
    <w:p w14:paraId="14F9272A" w14:textId="6593F6E6" w:rsidR="00E31973" w:rsidRDefault="00E31973" w:rsidP="00B07756">
      <w:r w:rsidRPr="0000074A">
        <w:lastRenderedPageBreak/>
        <w:t>Item</w:t>
      </w:r>
      <w:r>
        <w:t xml:space="preserve"> </w:t>
      </w:r>
      <w:r w:rsidRPr="0000074A">
        <w:t>Variety</w:t>
      </w:r>
      <w:r>
        <w:t xml:space="preserve">: </w:t>
      </w:r>
      <w:r w:rsidR="00274FF6" w:rsidRPr="00274FF6">
        <w:t>181.8</w:t>
      </w:r>
      <w:r w:rsidR="00274FF6">
        <w:t>4</w:t>
      </w:r>
    </w:p>
    <w:p w14:paraId="3560447C" w14:textId="08DC5B5C" w:rsidR="00E31973" w:rsidRPr="00B07756" w:rsidRDefault="00E31973" w:rsidP="00E31973">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w:t>
      </w:r>
      <w:r w:rsidR="00AF0620" w:rsidRPr="00B07756">
        <w:rPr>
          <w:rFonts w:ascii="Times New Roman" w:eastAsia="Times New Roman" w:hAnsi="Times New Roman"/>
          <w:color w:val="auto"/>
          <w:sz w:val="24"/>
          <w:szCs w:val="24"/>
          <w:lang w:val="en-CA" w:eastAsia="zh-CN"/>
        </w:rPr>
        <w:t>3718.69</w:t>
      </w:r>
    </w:p>
    <w:p w14:paraId="493014CD" w14:textId="3E015E43" w:rsidR="00E31973" w:rsidRPr="00B07756" w:rsidRDefault="00E31973" w:rsidP="00E31973">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otal Visit: </w:t>
      </w:r>
      <w:r w:rsidR="00B70927" w:rsidRPr="00B07756">
        <w:rPr>
          <w:rFonts w:ascii="Times New Roman" w:eastAsia="Times New Roman" w:hAnsi="Times New Roman"/>
          <w:color w:val="auto"/>
          <w:sz w:val="24"/>
          <w:szCs w:val="24"/>
          <w:lang w:val="en-CA" w:eastAsia="zh-CN"/>
        </w:rPr>
        <w:t>12.24</w:t>
      </w:r>
    </w:p>
    <w:p w14:paraId="549AC873" w14:textId="762FC9E0" w:rsidR="00E31973" w:rsidRPr="00B07756" w:rsidRDefault="00E31973" w:rsidP="00E31973">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Per Visit: </w:t>
      </w:r>
      <w:r w:rsidR="001C7FB1" w:rsidRPr="00B07756">
        <w:rPr>
          <w:rFonts w:ascii="Times New Roman" w:eastAsia="Times New Roman" w:hAnsi="Times New Roman"/>
          <w:color w:val="auto"/>
          <w:sz w:val="24"/>
          <w:szCs w:val="24"/>
          <w:lang w:val="en-CA" w:eastAsia="zh-CN"/>
        </w:rPr>
        <w:t>317.60</w:t>
      </w:r>
    </w:p>
    <w:p w14:paraId="57511597" w14:textId="77777777" w:rsidR="00B5655C" w:rsidRPr="00B07756" w:rsidRDefault="00B5655C" w:rsidP="00E31973">
      <w:pPr>
        <w:pStyle w:val="ListParagraph"/>
        <w:rPr>
          <w:rFonts w:ascii="Times New Roman" w:eastAsia="Times New Roman" w:hAnsi="Times New Roman"/>
          <w:color w:val="auto"/>
          <w:sz w:val="24"/>
          <w:szCs w:val="24"/>
          <w:lang w:val="en-CA" w:eastAsia="zh-CN"/>
        </w:rPr>
      </w:pPr>
    </w:p>
    <w:p w14:paraId="53BB5188" w14:textId="15BE188E" w:rsidR="00B5655C" w:rsidRPr="00B07756" w:rsidRDefault="00C5428D" w:rsidP="00E31973">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10.17</w:t>
      </w:r>
      <w:r w:rsidR="00346E30" w:rsidRPr="00B07756">
        <w:rPr>
          <w:rFonts w:ascii="Times New Roman" w:eastAsia="Times New Roman" w:hAnsi="Times New Roman"/>
          <w:color w:val="auto"/>
          <w:sz w:val="24"/>
          <w:szCs w:val="24"/>
          <w:lang w:val="en-CA" w:eastAsia="zh-CN"/>
        </w:rPr>
        <w:t>%</w:t>
      </w:r>
      <w:r w:rsidR="001976E3" w:rsidRPr="00B07756">
        <w:rPr>
          <w:rFonts w:ascii="Times New Roman" w:eastAsia="Times New Roman" w:hAnsi="Times New Roman"/>
          <w:color w:val="auto"/>
          <w:sz w:val="24"/>
          <w:szCs w:val="24"/>
          <w:lang w:val="en-CA" w:eastAsia="zh-CN"/>
        </w:rPr>
        <w:t xml:space="preserve"> of the customers belong to this cluster.</w:t>
      </w:r>
      <w:r w:rsidR="009A6D13" w:rsidRPr="00B07756">
        <w:rPr>
          <w:rFonts w:ascii="Times New Roman" w:eastAsia="Times New Roman" w:hAnsi="Times New Roman"/>
          <w:color w:val="auto"/>
          <w:sz w:val="24"/>
          <w:szCs w:val="24"/>
          <w:lang w:val="en-CA" w:eastAsia="zh-CN"/>
        </w:rPr>
        <w:t xml:space="preserve"> The average values listed above are all in the third place except for the </w:t>
      </w:r>
      <w:r w:rsidR="00C73EF9" w:rsidRPr="00B07756">
        <w:rPr>
          <w:rFonts w:ascii="Times New Roman" w:eastAsia="Times New Roman" w:hAnsi="Times New Roman"/>
          <w:color w:val="auto"/>
          <w:sz w:val="24"/>
          <w:szCs w:val="24"/>
          <w:lang w:val="en-CA" w:eastAsia="zh-CN"/>
        </w:rPr>
        <w:t xml:space="preserve">Revenue Per Visit which is in fourth place but close to </w:t>
      </w:r>
      <w:r w:rsidR="00530D01" w:rsidRPr="00B07756">
        <w:rPr>
          <w:rFonts w:ascii="Times New Roman" w:eastAsia="Times New Roman" w:hAnsi="Times New Roman"/>
          <w:color w:val="auto"/>
          <w:sz w:val="24"/>
          <w:szCs w:val="24"/>
          <w:lang w:val="en-CA" w:eastAsia="zh-CN"/>
        </w:rPr>
        <w:t>the third.</w:t>
      </w:r>
      <w:r w:rsidR="00AF0E63" w:rsidRPr="00B07756">
        <w:rPr>
          <w:rFonts w:ascii="Times New Roman" w:eastAsia="Times New Roman" w:hAnsi="Times New Roman"/>
          <w:color w:val="auto"/>
          <w:sz w:val="24"/>
          <w:szCs w:val="24"/>
          <w:lang w:val="en-CA" w:eastAsia="zh-CN"/>
        </w:rPr>
        <w:t xml:space="preserve"> </w:t>
      </w:r>
      <w:r w:rsidR="00900B51" w:rsidRPr="00B07756">
        <w:rPr>
          <w:rFonts w:ascii="Times New Roman" w:eastAsia="Times New Roman" w:hAnsi="Times New Roman"/>
          <w:color w:val="auto"/>
          <w:sz w:val="24"/>
          <w:szCs w:val="24"/>
          <w:lang w:val="en-CA" w:eastAsia="zh-CN"/>
        </w:rPr>
        <w:t xml:space="preserve">The variety of purchased items is slightly smaller than Loyal </w:t>
      </w:r>
      <w:r w:rsidR="00E800E6" w:rsidRPr="00B07756">
        <w:rPr>
          <w:rFonts w:ascii="Times New Roman" w:eastAsia="Times New Roman" w:hAnsi="Times New Roman"/>
          <w:color w:val="auto"/>
          <w:sz w:val="24"/>
          <w:szCs w:val="24"/>
          <w:lang w:val="en-CA" w:eastAsia="zh-CN"/>
        </w:rPr>
        <w:t>Fam</w:t>
      </w:r>
      <w:r w:rsidR="004819E7" w:rsidRPr="00B07756">
        <w:rPr>
          <w:rFonts w:ascii="Times New Roman" w:eastAsia="Times New Roman" w:hAnsi="Times New Roman"/>
          <w:color w:val="auto"/>
          <w:sz w:val="24"/>
          <w:szCs w:val="24"/>
          <w:lang w:val="en-CA" w:eastAsia="zh-CN"/>
        </w:rPr>
        <w:t>il</w:t>
      </w:r>
      <w:r w:rsidR="00E800E6" w:rsidRPr="00B07756">
        <w:rPr>
          <w:rFonts w:ascii="Times New Roman" w:eastAsia="Times New Roman" w:hAnsi="Times New Roman"/>
          <w:color w:val="auto"/>
          <w:sz w:val="24"/>
          <w:szCs w:val="24"/>
          <w:lang w:val="en-CA" w:eastAsia="zh-CN"/>
        </w:rPr>
        <w:t xml:space="preserve">y </w:t>
      </w:r>
      <w:r w:rsidR="00900B51" w:rsidRPr="00B07756">
        <w:rPr>
          <w:rFonts w:ascii="Times New Roman" w:eastAsia="Times New Roman" w:hAnsi="Times New Roman"/>
          <w:color w:val="auto"/>
          <w:sz w:val="24"/>
          <w:szCs w:val="24"/>
          <w:lang w:val="en-CA" w:eastAsia="zh-CN"/>
        </w:rPr>
        <w:t xml:space="preserve">Customers but the quantity and </w:t>
      </w:r>
      <w:r w:rsidR="00292E98" w:rsidRPr="00B07756">
        <w:rPr>
          <w:rFonts w:ascii="Times New Roman" w:eastAsia="Times New Roman" w:hAnsi="Times New Roman"/>
          <w:color w:val="auto"/>
          <w:sz w:val="24"/>
          <w:szCs w:val="24"/>
          <w:lang w:val="en-CA" w:eastAsia="zh-CN"/>
        </w:rPr>
        <w:t xml:space="preserve">Revenue are </w:t>
      </w:r>
      <w:r w:rsidR="00066AEA" w:rsidRPr="00B07756">
        <w:rPr>
          <w:rFonts w:ascii="Times New Roman" w:eastAsia="Times New Roman" w:hAnsi="Times New Roman"/>
          <w:color w:val="auto"/>
          <w:sz w:val="24"/>
          <w:szCs w:val="24"/>
          <w:lang w:val="en-CA" w:eastAsia="zh-CN"/>
        </w:rPr>
        <w:t xml:space="preserve">nearly </w:t>
      </w:r>
      <w:r w:rsidR="00E800E6" w:rsidRPr="00B07756">
        <w:rPr>
          <w:rFonts w:ascii="Times New Roman" w:eastAsia="Times New Roman" w:hAnsi="Times New Roman"/>
          <w:color w:val="auto"/>
          <w:sz w:val="24"/>
          <w:szCs w:val="24"/>
          <w:lang w:val="en-CA" w:eastAsia="zh-CN"/>
        </w:rPr>
        <w:t>one</w:t>
      </w:r>
      <w:r w:rsidR="00B44E7D" w:rsidRPr="00B07756">
        <w:rPr>
          <w:rFonts w:ascii="Times New Roman" w:eastAsia="Times New Roman" w:hAnsi="Times New Roman"/>
          <w:color w:val="auto"/>
          <w:sz w:val="24"/>
          <w:szCs w:val="24"/>
          <w:lang w:val="en-CA" w:eastAsia="zh-CN"/>
        </w:rPr>
        <w:t>-</w:t>
      </w:r>
      <w:r w:rsidR="00E800E6" w:rsidRPr="00B07756">
        <w:rPr>
          <w:rFonts w:ascii="Times New Roman" w:eastAsia="Times New Roman" w:hAnsi="Times New Roman"/>
          <w:color w:val="auto"/>
          <w:sz w:val="24"/>
          <w:szCs w:val="24"/>
          <w:lang w:val="en-CA" w:eastAsia="zh-CN"/>
        </w:rPr>
        <w:t>fourth</w:t>
      </w:r>
      <w:r w:rsidR="00BF233A" w:rsidRPr="00B07756">
        <w:rPr>
          <w:rFonts w:ascii="Times New Roman" w:eastAsia="Times New Roman" w:hAnsi="Times New Roman"/>
          <w:color w:val="auto"/>
          <w:sz w:val="24"/>
          <w:szCs w:val="24"/>
          <w:lang w:val="en-CA" w:eastAsia="zh-CN"/>
        </w:rPr>
        <w:t xml:space="preserve"> of the former ones.</w:t>
      </w:r>
      <w:r w:rsidR="0082128B" w:rsidRPr="00B07756">
        <w:rPr>
          <w:rFonts w:ascii="Times New Roman" w:eastAsia="Times New Roman" w:hAnsi="Times New Roman"/>
          <w:color w:val="auto"/>
          <w:sz w:val="24"/>
          <w:szCs w:val="24"/>
          <w:lang w:val="en-CA" w:eastAsia="zh-CN"/>
        </w:rPr>
        <w:t xml:space="preserve"> </w:t>
      </w:r>
      <w:r w:rsidR="00EE1173" w:rsidRPr="00B07756">
        <w:rPr>
          <w:rFonts w:ascii="Times New Roman" w:eastAsia="Times New Roman" w:hAnsi="Times New Roman"/>
          <w:color w:val="auto"/>
          <w:sz w:val="24"/>
          <w:szCs w:val="24"/>
          <w:lang w:val="en-CA" w:eastAsia="zh-CN"/>
        </w:rPr>
        <w:t xml:space="preserve">We can assume that </w:t>
      </w:r>
      <w:r w:rsidR="00AB449D" w:rsidRPr="00B07756">
        <w:rPr>
          <w:rFonts w:ascii="Times New Roman" w:eastAsia="Times New Roman" w:hAnsi="Times New Roman"/>
          <w:color w:val="auto"/>
          <w:sz w:val="24"/>
          <w:szCs w:val="24"/>
          <w:lang w:val="en-CA" w:eastAsia="zh-CN"/>
        </w:rPr>
        <w:t xml:space="preserve">with similar variety but </w:t>
      </w:r>
      <w:r w:rsidR="006D2D90" w:rsidRPr="00B07756">
        <w:rPr>
          <w:rFonts w:ascii="Times New Roman" w:eastAsia="Times New Roman" w:hAnsi="Times New Roman"/>
          <w:color w:val="auto"/>
          <w:sz w:val="24"/>
          <w:szCs w:val="24"/>
          <w:lang w:val="en-CA" w:eastAsia="zh-CN"/>
        </w:rPr>
        <w:t>much smaller</w:t>
      </w:r>
      <w:r w:rsidR="00492BBA" w:rsidRPr="00B07756">
        <w:rPr>
          <w:rFonts w:ascii="Times New Roman" w:eastAsia="Times New Roman" w:hAnsi="Times New Roman"/>
          <w:color w:val="auto"/>
          <w:sz w:val="24"/>
          <w:szCs w:val="24"/>
          <w:lang w:val="en-CA" w:eastAsia="zh-CN"/>
        </w:rPr>
        <w:t xml:space="preserve"> </w:t>
      </w:r>
      <w:r w:rsidR="0087096A" w:rsidRPr="00B07756">
        <w:rPr>
          <w:rFonts w:ascii="Times New Roman" w:eastAsia="Times New Roman" w:hAnsi="Times New Roman"/>
          <w:color w:val="auto"/>
          <w:sz w:val="24"/>
          <w:szCs w:val="24"/>
          <w:lang w:val="en-CA" w:eastAsia="zh-CN"/>
        </w:rPr>
        <w:t xml:space="preserve">revenue, these customers are </w:t>
      </w:r>
      <w:r w:rsidR="00160265" w:rsidRPr="00B07756">
        <w:rPr>
          <w:rFonts w:ascii="Times New Roman" w:eastAsia="Times New Roman" w:hAnsi="Times New Roman"/>
          <w:color w:val="auto"/>
          <w:sz w:val="24"/>
          <w:szCs w:val="24"/>
          <w:lang w:val="en-CA" w:eastAsia="zh-CN"/>
        </w:rPr>
        <w:t xml:space="preserve">individual customers and the </w:t>
      </w:r>
      <w:r w:rsidR="00556AF8" w:rsidRPr="00B07756">
        <w:rPr>
          <w:rFonts w:ascii="Times New Roman" w:eastAsia="Times New Roman" w:hAnsi="Times New Roman"/>
          <w:color w:val="auto"/>
          <w:sz w:val="24"/>
          <w:szCs w:val="24"/>
          <w:lang w:val="en-CA" w:eastAsia="zh-CN"/>
        </w:rPr>
        <w:t xml:space="preserve">former ones are family customers. </w:t>
      </w:r>
    </w:p>
    <w:p w14:paraId="480D24FA" w14:textId="77777777" w:rsidR="00E31973" w:rsidRPr="00B07756" w:rsidRDefault="00E31973" w:rsidP="00E31973">
      <w:pPr>
        <w:pStyle w:val="ListParagraph"/>
        <w:rPr>
          <w:rFonts w:ascii="Times New Roman" w:eastAsia="Times New Roman" w:hAnsi="Times New Roman"/>
          <w:color w:val="auto"/>
          <w:sz w:val="24"/>
          <w:szCs w:val="24"/>
          <w:lang w:val="en-CA" w:eastAsia="zh-CN"/>
        </w:rPr>
      </w:pPr>
    </w:p>
    <w:p w14:paraId="586D5BEA" w14:textId="77777777" w:rsidR="00E31973" w:rsidRPr="00B07756" w:rsidRDefault="00E31973" w:rsidP="00E31973">
      <w:pPr>
        <w:pStyle w:val="ListParagraph"/>
        <w:rPr>
          <w:rFonts w:ascii="Times New Roman" w:eastAsia="Times New Roman" w:hAnsi="Times New Roman"/>
          <w:color w:val="auto"/>
          <w:sz w:val="24"/>
          <w:szCs w:val="24"/>
          <w:lang w:val="en-CA" w:eastAsia="zh-CN"/>
        </w:rPr>
      </w:pPr>
    </w:p>
    <w:p w14:paraId="3EF606E8" w14:textId="5FD2CC62" w:rsidR="00504EF6" w:rsidRPr="00B07756" w:rsidRDefault="00381931" w:rsidP="00504EF6">
      <w:pPr>
        <w:pStyle w:val="ListParagraph"/>
        <w:numPr>
          <w:ilvl w:val="0"/>
          <w:numId w:val="29"/>
        </w:numPr>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Long Term </w:t>
      </w:r>
      <w:r w:rsidR="00B141A0" w:rsidRPr="00B07756">
        <w:rPr>
          <w:rFonts w:ascii="Times New Roman" w:eastAsia="Times New Roman" w:hAnsi="Times New Roman"/>
          <w:color w:val="auto"/>
          <w:sz w:val="24"/>
          <w:szCs w:val="24"/>
          <w:lang w:val="en-CA" w:eastAsia="zh-CN"/>
        </w:rPr>
        <w:t xml:space="preserve">Business </w:t>
      </w:r>
      <w:r w:rsidR="00715F6A" w:rsidRPr="00B07756">
        <w:rPr>
          <w:rFonts w:ascii="Times New Roman" w:eastAsia="Times New Roman" w:hAnsi="Times New Roman"/>
          <w:color w:val="auto"/>
          <w:sz w:val="24"/>
          <w:szCs w:val="24"/>
          <w:lang w:val="en-CA" w:eastAsia="zh-CN"/>
        </w:rPr>
        <w:t>Customer (Size:</w:t>
      </w:r>
      <w:r w:rsidR="00D73A83" w:rsidRPr="00B07756">
        <w:rPr>
          <w:rFonts w:ascii="Times New Roman" w:eastAsia="Times New Roman" w:hAnsi="Times New Roman"/>
          <w:color w:val="auto"/>
          <w:sz w:val="24"/>
          <w:szCs w:val="24"/>
          <w:lang w:val="en-CA" w:eastAsia="zh-CN"/>
        </w:rPr>
        <w:t xml:space="preserve"> </w:t>
      </w:r>
      <w:r w:rsidR="006D12E5" w:rsidRPr="00B07756">
        <w:rPr>
          <w:rFonts w:ascii="Times New Roman" w:eastAsia="Times New Roman" w:hAnsi="Times New Roman"/>
          <w:color w:val="auto"/>
          <w:sz w:val="24"/>
          <w:szCs w:val="24"/>
          <w:lang w:val="en-CA" w:eastAsia="zh-CN"/>
        </w:rPr>
        <w:t>6</w:t>
      </w:r>
      <w:r w:rsidR="00715F6A" w:rsidRPr="00B07756">
        <w:rPr>
          <w:rFonts w:ascii="Times New Roman" w:eastAsia="Times New Roman" w:hAnsi="Times New Roman"/>
          <w:color w:val="auto"/>
          <w:sz w:val="24"/>
          <w:szCs w:val="24"/>
          <w:lang w:val="en-CA" w:eastAsia="zh-CN"/>
        </w:rPr>
        <w:t>, Within_SS: 1</w:t>
      </w:r>
      <w:r w:rsidR="00C54945" w:rsidRPr="00B07756">
        <w:rPr>
          <w:rFonts w:ascii="Times New Roman" w:eastAsia="Times New Roman" w:hAnsi="Times New Roman"/>
          <w:color w:val="auto"/>
          <w:sz w:val="24"/>
          <w:szCs w:val="24"/>
          <w:lang w:val="en-CA" w:eastAsia="zh-CN"/>
        </w:rPr>
        <w:t>695.89</w:t>
      </w:r>
      <w:r w:rsidR="00715F6A" w:rsidRPr="00B07756">
        <w:rPr>
          <w:rFonts w:ascii="Times New Roman" w:eastAsia="Times New Roman" w:hAnsi="Times New Roman"/>
          <w:color w:val="auto"/>
          <w:sz w:val="24"/>
          <w:szCs w:val="24"/>
          <w:lang w:val="en-CA" w:eastAsia="zh-CN"/>
        </w:rPr>
        <w:t xml:space="preserve">, Col = </w:t>
      </w:r>
      <w:r w:rsidR="00C5084A" w:rsidRPr="00B07756">
        <w:rPr>
          <w:rFonts w:ascii="Times New Roman" w:eastAsia="Times New Roman" w:hAnsi="Times New Roman"/>
          <w:color w:val="92D050"/>
          <w:sz w:val="24"/>
          <w:szCs w:val="24"/>
          <w:lang w:val="en-CA" w:eastAsia="zh-CN"/>
        </w:rPr>
        <w:t>G</w:t>
      </w:r>
      <w:r w:rsidR="00A05E05" w:rsidRPr="00B07756">
        <w:rPr>
          <w:rFonts w:ascii="Times New Roman" w:eastAsia="Times New Roman" w:hAnsi="Times New Roman"/>
          <w:color w:val="92D050"/>
          <w:sz w:val="24"/>
          <w:szCs w:val="24"/>
          <w:lang w:val="en-CA" w:eastAsia="zh-CN"/>
        </w:rPr>
        <w:t>reen</w:t>
      </w:r>
      <w:r w:rsidR="00715F6A" w:rsidRPr="00B07756">
        <w:rPr>
          <w:rFonts w:ascii="Times New Roman" w:eastAsia="Times New Roman" w:hAnsi="Times New Roman"/>
          <w:color w:val="auto"/>
          <w:sz w:val="24"/>
          <w:szCs w:val="24"/>
          <w:lang w:val="en-CA" w:eastAsia="zh-CN"/>
        </w:rPr>
        <w:t>)</w:t>
      </w:r>
    </w:p>
    <w:p w14:paraId="286E211D" w14:textId="77777777" w:rsidR="00E03588" w:rsidRPr="00B07756" w:rsidRDefault="00E03588" w:rsidP="00E03588">
      <w:pPr>
        <w:pStyle w:val="ListParagraph"/>
        <w:rPr>
          <w:rFonts w:ascii="Times New Roman" w:eastAsia="Times New Roman" w:hAnsi="Times New Roman"/>
          <w:color w:val="auto"/>
          <w:sz w:val="24"/>
          <w:szCs w:val="24"/>
          <w:lang w:val="en-CA" w:eastAsia="zh-CN"/>
        </w:rPr>
      </w:pPr>
    </w:p>
    <w:p w14:paraId="0EC0DE8C" w14:textId="3AEBD39D" w:rsidR="00012839" w:rsidRPr="00B07756" w:rsidRDefault="00012839" w:rsidP="00012839">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Purchased: </w:t>
      </w:r>
      <w:r w:rsidR="00FC095E" w:rsidRPr="00B07756">
        <w:rPr>
          <w:rFonts w:ascii="Times New Roman" w:eastAsia="Times New Roman" w:hAnsi="Times New Roman"/>
          <w:color w:val="auto"/>
          <w:sz w:val="24"/>
          <w:szCs w:val="24"/>
          <w:lang w:val="en-CA" w:eastAsia="zh-CN"/>
        </w:rPr>
        <w:t>37485.00</w:t>
      </w:r>
    </w:p>
    <w:p w14:paraId="182655FC" w14:textId="1E8A2124" w:rsidR="00012839" w:rsidRPr="00B07756" w:rsidRDefault="00012839" w:rsidP="00012839">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Variety: </w:t>
      </w:r>
      <w:r w:rsidR="005B4D25" w:rsidRPr="00B07756">
        <w:rPr>
          <w:rFonts w:ascii="Times New Roman" w:eastAsia="Times New Roman" w:hAnsi="Times New Roman"/>
          <w:color w:val="auto"/>
          <w:sz w:val="24"/>
          <w:szCs w:val="24"/>
          <w:lang w:val="en-CA" w:eastAsia="zh-CN"/>
        </w:rPr>
        <w:t>1024.50</w:t>
      </w:r>
    </w:p>
    <w:p w14:paraId="11BD7612" w14:textId="592CB6FA" w:rsidR="00012839" w:rsidRPr="00B07756" w:rsidRDefault="00012839" w:rsidP="00012839">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w:t>
      </w:r>
      <w:r w:rsidR="00231251" w:rsidRPr="00B07756">
        <w:rPr>
          <w:rFonts w:ascii="Times New Roman" w:eastAsia="Times New Roman" w:hAnsi="Times New Roman"/>
          <w:color w:val="auto"/>
          <w:sz w:val="24"/>
          <w:szCs w:val="24"/>
          <w:lang w:val="en-CA" w:eastAsia="zh-CN"/>
        </w:rPr>
        <w:t>61749.88</w:t>
      </w:r>
    </w:p>
    <w:p w14:paraId="2C675BFE" w14:textId="62264ED8" w:rsidR="00012839" w:rsidRPr="00B07756" w:rsidRDefault="00012839" w:rsidP="00012839">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otal Visit: </w:t>
      </w:r>
      <w:r w:rsidR="00110C4E" w:rsidRPr="00B07756">
        <w:rPr>
          <w:rFonts w:ascii="Times New Roman" w:eastAsia="Times New Roman" w:hAnsi="Times New Roman"/>
          <w:color w:val="auto"/>
          <w:sz w:val="24"/>
          <w:szCs w:val="24"/>
          <w:lang w:val="en-CA" w:eastAsia="zh-CN"/>
        </w:rPr>
        <w:t>132.00</w:t>
      </w:r>
    </w:p>
    <w:p w14:paraId="2476C2C8" w14:textId="2C03E38C" w:rsidR="00E03588" w:rsidRPr="00B07756" w:rsidRDefault="00012839" w:rsidP="008D0D74">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Per Visit: </w:t>
      </w:r>
      <w:r w:rsidR="00B03837" w:rsidRPr="00B07756">
        <w:rPr>
          <w:rFonts w:ascii="Times New Roman" w:eastAsia="Times New Roman" w:hAnsi="Times New Roman"/>
          <w:color w:val="auto"/>
          <w:sz w:val="24"/>
          <w:szCs w:val="24"/>
          <w:lang w:val="en-CA" w:eastAsia="zh-CN"/>
        </w:rPr>
        <w:t>536.03</w:t>
      </w:r>
    </w:p>
    <w:p w14:paraId="7F8CFD5E" w14:textId="77777777" w:rsidR="00123628" w:rsidRPr="00B07756" w:rsidRDefault="00123628" w:rsidP="00E03588">
      <w:pPr>
        <w:pStyle w:val="ListParagraph"/>
        <w:rPr>
          <w:rFonts w:ascii="Times New Roman" w:eastAsia="Times New Roman" w:hAnsi="Times New Roman"/>
          <w:color w:val="auto"/>
          <w:sz w:val="24"/>
          <w:szCs w:val="24"/>
          <w:lang w:val="en-CA" w:eastAsia="zh-CN"/>
        </w:rPr>
      </w:pPr>
    </w:p>
    <w:p w14:paraId="0887D6F7" w14:textId="3C2780EC" w:rsidR="00BE42E2" w:rsidRPr="00B07756" w:rsidRDefault="001B7DD7" w:rsidP="00F56FEA">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Only 6 customers, 0.01%</w:t>
      </w:r>
      <w:r w:rsidR="00F56FEA" w:rsidRPr="00B07756">
        <w:rPr>
          <w:rFonts w:ascii="Times New Roman" w:eastAsia="Times New Roman" w:hAnsi="Times New Roman"/>
          <w:color w:val="auto"/>
          <w:sz w:val="24"/>
          <w:szCs w:val="24"/>
          <w:lang w:val="en-CA" w:eastAsia="zh-CN"/>
        </w:rPr>
        <w:t xml:space="preserve"> of the total customers, belong to th</w:t>
      </w:r>
      <w:r w:rsidR="00B44E7D" w:rsidRPr="00B07756">
        <w:rPr>
          <w:rFonts w:ascii="Times New Roman" w:eastAsia="Times New Roman" w:hAnsi="Times New Roman"/>
          <w:color w:val="auto"/>
          <w:sz w:val="24"/>
          <w:szCs w:val="24"/>
          <w:lang w:val="en-CA" w:eastAsia="zh-CN"/>
        </w:rPr>
        <w:t>ese</w:t>
      </w:r>
      <w:r w:rsidR="00F56FEA" w:rsidRPr="00B07756">
        <w:rPr>
          <w:rFonts w:ascii="Times New Roman" w:eastAsia="Times New Roman" w:hAnsi="Times New Roman"/>
          <w:color w:val="auto"/>
          <w:sz w:val="24"/>
          <w:szCs w:val="24"/>
          <w:lang w:val="en-CA" w:eastAsia="zh-CN"/>
        </w:rPr>
        <w:t xml:space="preserve"> clusters. </w:t>
      </w:r>
      <w:r w:rsidR="0084565C" w:rsidRPr="00B07756">
        <w:rPr>
          <w:rFonts w:ascii="Times New Roman" w:eastAsia="Times New Roman" w:hAnsi="Times New Roman"/>
          <w:color w:val="auto"/>
          <w:sz w:val="24"/>
          <w:szCs w:val="24"/>
          <w:lang w:val="en-CA" w:eastAsia="zh-CN"/>
        </w:rPr>
        <w:t xml:space="preserve">They feature </w:t>
      </w:r>
      <w:r w:rsidR="00BC5A6A" w:rsidRPr="00B07756">
        <w:rPr>
          <w:rFonts w:ascii="Times New Roman" w:eastAsia="Times New Roman" w:hAnsi="Times New Roman"/>
          <w:color w:val="auto"/>
          <w:sz w:val="24"/>
          <w:szCs w:val="24"/>
          <w:lang w:val="en-CA" w:eastAsia="zh-CN"/>
        </w:rPr>
        <w:t xml:space="preserve">extremely high </w:t>
      </w:r>
      <w:r w:rsidR="00E7342E" w:rsidRPr="00B07756">
        <w:rPr>
          <w:rFonts w:ascii="Times New Roman" w:eastAsia="Times New Roman" w:hAnsi="Times New Roman"/>
          <w:color w:val="auto"/>
          <w:sz w:val="24"/>
          <w:szCs w:val="24"/>
          <w:lang w:val="en-CA" w:eastAsia="zh-CN"/>
        </w:rPr>
        <w:t xml:space="preserve">frequency in visiting the store, as well as </w:t>
      </w:r>
      <w:r w:rsidR="00FD1446" w:rsidRPr="00B07756">
        <w:rPr>
          <w:rFonts w:ascii="Times New Roman" w:eastAsia="Times New Roman" w:hAnsi="Times New Roman"/>
          <w:color w:val="auto"/>
          <w:sz w:val="24"/>
          <w:szCs w:val="24"/>
          <w:lang w:val="en-CA" w:eastAsia="zh-CN"/>
        </w:rPr>
        <w:t>the Revenue Per Visit in second place</w:t>
      </w:r>
      <w:r w:rsidR="003D5844" w:rsidRPr="00B07756">
        <w:rPr>
          <w:rFonts w:ascii="Times New Roman" w:eastAsia="Times New Roman" w:hAnsi="Times New Roman"/>
          <w:color w:val="auto"/>
          <w:sz w:val="24"/>
          <w:szCs w:val="24"/>
          <w:lang w:val="en-CA" w:eastAsia="zh-CN"/>
        </w:rPr>
        <w:t>. As a result, all other values</w:t>
      </w:r>
      <w:r w:rsidR="009A5564" w:rsidRPr="00B07756">
        <w:rPr>
          <w:rFonts w:ascii="Times New Roman" w:eastAsia="Times New Roman" w:hAnsi="Times New Roman"/>
          <w:color w:val="auto"/>
          <w:sz w:val="24"/>
          <w:szCs w:val="24"/>
          <w:lang w:val="en-CA" w:eastAsia="zh-CN"/>
        </w:rPr>
        <w:t xml:space="preserve"> of this cluster rank</w:t>
      </w:r>
      <w:r w:rsidR="005943BB" w:rsidRPr="00B07756">
        <w:rPr>
          <w:rFonts w:ascii="Times New Roman" w:eastAsia="Times New Roman" w:hAnsi="Times New Roman"/>
          <w:color w:val="auto"/>
          <w:sz w:val="24"/>
          <w:szCs w:val="24"/>
          <w:lang w:val="en-CA" w:eastAsia="zh-CN"/>
        </w:rPr>
        <w:t xml:space="preserve"> the first place.</w:t>
      </w:r>
      <w:r w:rsidR="002A6055" w:rsidRPr="00B07756">
        <w:rPr>
          <w:rFonts w:ascii="Times New Roman" w:eastAsia="Times New Roman" w:hAnsi="Times New Roman"/>
          <w:color w:val="auto"/>
          <w:sz w:val="24"/>
          <w:szCs w:val="24"/>
          <w:lang w:val="en-CA" w:eastAsia="zh-CN"/>
        </w:rPr>
        <w:t xml:space="preserve"> </w:t>
      </w:r>
      <w:r w:rsidR="000B0867" w:rsidRPr="00B07756">
        <w:rPr>
          <w:rFonts w:ascii="Times New Roman" w:eastAsia="Times New Roman" w:hAnsi="Times New Roman"/>
          <w:color w:val="auto"/>
          <w:sz w:val="24"/>
          <w:szCs w:val="24"/>
          <w:lang w:val="en-CA" w:eastAsia="zh-CN"/>
        </w:rPr>
        <w:t>However, compared to the ou</w:t>
      </w:r>
      <w:r w:rsidR="001963C6" w:rsidRPr="00B07756">
        <w:rPr>
          <w:rFonts w:ascii="Times New Roman" w:eastAsia="Times New Roman" w:hAnsi="Times New Roman"/>
          <w:color w:val="auto"/>
          <w:sz w:val="24"/>
          <w:szCs w:val="24"/>
          <w:lang w:val="en-CA" w:eastAsia="zh-CN"/>
        </w:rPr>
        <w:t>tliers moved in data cleaning, the Total Visit is</w:t>
      </w:r>
      <w:r w:rsidR="008160D1" w:rsidRPr="00B07756">
        <w:rPr>
          <w:rFonts w:ascii="Times New Roman" w:eastAsia="Times New Roman" w:hAnsi="Times New Roman"/>
          <w:color w:val="auto"/>
          <w:sz w:val="24"/>
          <w:szCs w:val="24"/>
          <w:lang w:val="en-CA" w:eastAsia="zh-CN"/>
        </w:rPr>
        <w:t xml:space="preserve"> </w:t>
      </w:r>
      <w:r w:rsidR="00770BE5" w:rsidRPr="00B07756">
        <w:rPr>
          <w:rFonts w:ascii="Times New Roman" w:eastAsia="Times New Roman" w:hAnsi="Times New Roman"/>
          <w:color w:val="auto"/>
          <w:sz w:val="24"/>
          <w:szCs w:val="24"/>
          <w:lang w:val="en-CA" w:eastAsia="zh-CN"/>
        </w:rPr>
        <w:t>much higher</w:t>
      </w:r>
      <w:r w:rsidR="00510EB8" w:rsidRPr="00B07756">
        <w:rPr>
          <w:rFonts w:ascii="Times New Roman" w:eastAsia="Times New Roman" w:hAnsi="Times New Roman"/>
          <w:color w:val="auto"/>
          <w:sz w:val="24"/>
          <w:szCs w:val="24"/>
          <w:lang w:val="en-CA" w:eastAsia="zh-CN"/>
        </w:rPr>
        <w:t xml:space="preserve"> than those outliers</w:t>
      </w:r>
      <w:r w:rsidR="00707836" w:rsidRPr="00B07756">
        <w:rPr>
          <w:rFonts w:ascii="Times New Roman" w:eastAsia="Times New Roman" w:hAnsi="Times New Roman"/>
          <w:color w:val="auto"/>
          <w:sz w:val="24"/>
          <w:szCs w:val="24"/>
          <w:lang w:val="en-CA" w:eastAsia="zh-CN"/>
        </w:rPr>
        <w:t xml:space="preserve">. </w:t>
      </w:r>
      <w:r w:rsidR="00266840" w:rsidRPr="00B07756">
        <w:rPr>
          <w:rFonts w:ascii="Times New Roman" w:eastAsia="Times New Roman" w:hAnsi="Times New Roman"/>
          <w:color w:val="auto"/>
          <w:sz w:val="24"/>
          <w:szCs w:val="24"/>
          <w:lang w:val="en-CA" w:eastAsia="zh-CN"/>
        </w:rPr>
        <w:t xml:space="preserve">Based on the Total Visit, </w:t>
      </w:r>
      <w:r w:rsidR="00027EF3" w:rsidRPr="00B07756">
        <w:rPr>
          <w:rFonts w:ascii="Times New Roman" w:eastAsia="Times New Roman" w:hAnsi="Times New Roman"/>
          <w:color w:val="auto"/>
          <w:sz w:val="24"/>
          <w:szCs w:val="24"/>
          <w:lang w:val="en-CA" w:eastAsia="zh-CN"/>
        </w:rPr>
        <w:t xml:space="preserve">we can assume that </w:t>
      </w:r>
      <w:r w:rsidR="006C5565" w:rsidRPr="00B07756">
        <w:rPr>
          <w:rFonts w:ascii="Times New Roman" w:eastAsia="Times New Roman" w:hAnsi="Times New Roman"/>
          <w:color w:val="auto"/>
          <w:sz w:val="24"/>
          <w:szCs w:val="24"/>
          <w:lang w:val="en-CA" w:eastAsia="zh-CN"/>
        </w:rPr>
        <w:t>th</w:t>
      </w:r>
      <w:r w:rsidR="00027EF3" w:rsidRPr="00B07756">
        <w:rPr>
          <w:rFonts w:ascii="Times New Roman" w:eastAsia="Times New Roman" w:hAnsi="Times New Roman"/>
          <w:color w:val="auto"/>
          <w:sz w:val="24"/>
          <w:szCs w:val="24"/>
          <w:lang w:val="en-CA" w:eastAsia="zh-CN"/>
        </w:rPr>
        <w:t xml:space="preserve">ese 6 customers are long term business customers. And the outliers with </w:t>
      </w:r>
      <w:r w:rsidR="003325D9" w:rsidRPr="00B07756">
        <w:rPr>
          <w:rFonts w:ascii="Times New Roman" w:eastAsia="Times New Roman" w:hAnsi="Times New Roman"/>
          <w:color w:val="auto"/>
          <w:sz w:val="24"/>
          <w:szCs w:val="24"/>
          <w:lang w:val="en-CA" w:eastAsia="zh-CN"/>
        </w:rPr>
        <w:t>fewer</w:t>
      </w:r>
      <w:r w:rsidR="00027EF3" w:rsidRPr="00B07756">
        <w:rPr>
          <w:rFonts w:ascii="Times New Roman" w:eastAsia="Times New Roman" w:hAnsi="Times New Roman"/>
          <w:color w:val="auto"/>
          <w:sz w:val="24"/>
          <w:szCs w:val="24"/>
          <w:lang w:val="en-CA" w:eastAsia="zh-CN"/>
        </w:rPr>
        <w:t xml:space="preserve"> visits are assumed to be short term business customers or new </w:t>
      </w:r>
      <w:r w:rsidR="00FF5FA1" w:rsidRPr="00B07756">
        <w:rPr>
          <w:rFonts w:ascii="Times New Roman" w:eastAsia="Times New Roman" w:hAnsi="Times New Roman" w:hint="eastAsia"/>
          <w:color w:val="auto"/>
          <w:sz w:val="24"/>
          <w:szCs w:val="24"/>
          <w:lang w:val="en-CA" w:eastAsia="zh-CN"/>
        </w:rPr>
        <w:t>residents</w:t>
      </w:r>
      <w:r w:rsidR="00FF5FA1" w:rsidRPr="00B07756">
        <w:rPr>
          <w:rFonts w:ascii="Times New Roman" w:eastAsia="Times New Roman" w:hAnsi="Times New Roman"/>
          <w:color w:val="auto"/>
          <w:sz w:val="24"/>
          <w:szCs w:val="24"/>
          <w:lang w:val="en-CA" w:eastAsia="zh-CN"/>
        </w:rPr>
        <w:t xml:space="preserve"> </w:t>
      </w:r>
      <w:r w:rsidR="00FF5FA1" w:rsidRPr="00B07756">
        <w:rPr>
          <w:rFonts w:ascii="Times New Roman" w:eastAsia="Times New Roman" w:hAnsi="Times New Roman" w:hint="eastAsia"/>
          <w:color w:val="auto"/>
          <w:sz w:val="24"/>
          <w:szCs w:val="24"/>
          <w:lang w:val="en-CA" w:eastAsia="zh-CN"/>
        </w:rPr>
        <w:t>in</w:t>
      </w:r>
      <w:r w:rsidR="00FF5FA1" w:rsidRPr="00B07756">
        <w:rPr>
          <w:rFonts w:ascii="Times New Roman" w:eastAsia="Times New Roman" w:hAnsi="Times New Roman"/>
          <w:color w:val="auto"/>
          <w:sz w:val="24"/>
          <w:szCs w:val="24"/>
          <w:lang w:val="en-CA" w:eastAsia="zh-CN"/>
        </w:rPr>
        <w:t xml:space="preserve"> this area.</w:t>
      </w:r>
    </w:p>
    <w:p w14:paraId="2DE6B8CD" w14:textId="77777777" w:rsidR="00A64CE0" w:rsidRDefault="00A64CE0" w:rsidP="00F56FEA">
      <w:pPr>
        <w:pStyle w:val="ListParagraph"/>
      </w:pPr>
    </w:p>
    <w:p w14:paraId="5161D41E" w14:textId="1FF58FCE" w:rsidR="001963C6" w:rsidRDefault="001963C6" w:rsidP="00F56FEA">
      <w:pPr>
        <w:pStyle w:val="ListParagraph"/>
      </w:pPr>
      <w:r w:rsidRPr="001963C6">
        <w:rPr>
          <w:noProof/>
        </w:rPr>
        <w:drawing>
          <wp:inline distT="0" distB="0" distL="0" distR="0" wp14:anchorId="2A9A9832" wp14:editId="37F7CCBA">
            <wp:extent cx="3107267" cy="1817220"/>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6326" cy="1828366"/>
                    </a:xfrm>
                    <a:prstGeom prst="rect">
                      <a:avLst/>
                    </a:prstGeom>
                  </pic:spPr>
                </pic:pic>
              </a:graphicData>
            </a:graphic>
          </wp:inline>
        </w:drawing>
      </w:r>
    </w:p>
    <w:p w14:paraId="404C4254" w14:textId="77777777" w:rsidR="00F56FEA" w:rsidRDefault="00F56FEA" w:rsidP="00F56FEA">
      <w:pPr>
        <w:pStyle w:val="ListParagraph"/>
      </w:pPr>
    </w:p>
    <w:p w14:paraId="0ACA0985" w14:textId="4C6D496E" w:rsidR="00715F6A" w:rsidRPr="00B07756" w:rsidRDefault="008D049A" w:rsidP="00715F6A">
      <w:pPr>
        <w:pStyle w:val="ListParagraph"/>
        <w:numPr>
          <w:ilvl w:val="0"/>
          <w:numId w:val="29"/>
        </w:numPr>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Occasion</w:t>
      </w:r>
      <w:r w:rsidR="00715F6A" w:rsidRPr="00B07756">
        <w:rPr>
          <w:rFonts w:ascii="Times New Roman" w:eastAsia="Times New Roman" w:hAnsi="Times New Roman"/>
          <w:color w:val="auto"/>
          <w:sz w:val="24"/>
          <w:szCs w:val="24"/>
          <w:lang w:val="en-CA" w:eastAsia="zh-CN"/>
        </w:rPr>
        <w:t xml:space="preserve"> Customer (Size:</w:t>
      </w:r>
      <w:r w:rsidR="00D73A83" w:rsidRPr="00B07756">
        <w:rPr>
          <w:rFonts w:ascii="Times New Roman" w:eastAsia="Times New Roman" w:hAnsi="Times New Roman"/>
          <w:color w:val="auto"/>
          <w:sz w:val="24"/>
          <w:szCs w:val="24"/>
          <w:lang w:val="en-CA" w:eastAsia="zh-CN"/>
        </w:rPr>
        <w:t xml:space="preserve"> </w:t>
      </w:r>
      <w:r w:rsidR="003425CC" w:rsidRPr="00B07756">
        <w:rPr>
          <w:rFonts w:ascii="Times New Roman" w:eastAsia="Times New Roman" w:hAnsi="Times New Roman"/>
          <w:color w:val="auto"/>
          <w:sz w:val="24"/>
          <w:szCs w:val="24"/>
          <w:lang w:val="en-CA" w:eastAsia="zh-CN"/>
        </w:rPr>
        <w:t>1291</w:t>
      </w:r>
      <w:r w:rsidR="00715F6A" w:rsidRPr="00B07756">
        <w:rPr>
          <w:rFonts w:ascii="Times New Roman" w:eastAsia="Times New Roman" w:hAnsi="Times New Roman"/>
          <w:color w:val="auto"/>
          <w:sz w:val="24"/>
          <w:szCs w:val="24"/>
          <w:lang w:val="en-CA" w:eastAsia="zh-CN"/>
        </w:rPr>
        <w:t>, Within_SS: 1</w:t>
      </w:r>
      <w:r w:rsidR="002B22F0" w:rsidRPr="00B07756">
        <w:rPr>
          <w:rFonts w:ascii="Times New Roman" w:eastAsia="Times New Roman" w:hAnsi="Times New Roman"/>
          <w:color w:val="auto"/>
          <w:sz w:val="24"/>
          <w:szCs w:val="24"/>
          <w:lang w:val="en-CA" w:eastAsia="zh-CN"/>
        </w:rPr>
        <w:t>229.22</w:t>
      </w:r>
      <w:r w:rsidR="00715F6A" w:rsidRPr="00B07756">
        <w:rPr>
          <w:rFonts w:ascii="Times New Roman" w:eastAsia="Times New Roman" w:hAnsi="Times New Roman"/>
          <w:color w:val="auto"/>
          <w:sz w:val="24"/>
          <w:szCs w:val="24"/>
          <w:lang w:val="en-CA" w:eastAsia="zh-CN"/>
        </w:rPr>
        <w:t xml:space="preserve">, Col = </w:t>
      </w:r>
      <w:r w:rsidR="00F71D97" w:rsidRPr="00B07756">
        <w:rPr>
          <w:rFonts w:ascii="Times New Roman" w:eastAsia="Times New Roman" w:hAnsi="Times New Roman"/>
          <w:color w:val="002060"/>
          <w:sz w:val="24"/>
          <w:szCs w:val="24"/>
          <w:lang w:val="en-CA" w:eastAsia="zh-CN"/>
        </w:rPr>
        <w:t xml:space="preserve">Deep </w:t>
      </w:r>
      <w:r w:rsidR="00F71D97" w:rsidRPr="00B07756">
        <w:rPr>
          <w:rFonts w:ascii="Times New Roman" w:eastAsia="Times New Roman" w:hAnsi="Times New Roman" w:hint="eastAsia"/>
          <w:color w:val="002060"/>
          <w:sz w:val="24"/>
          <w:szCs w:val="24"/>
          <w:lang w:val="en-CA" w:eastAsia="zh-CN"/>
        </w:rPr>
        <w:t>Blue</w:t>
      </w:r>
      <w:r w:rsidR="00715F6A" w:rsidRPr="00B07756">
        <w:rPr>
          <w:rFonts w:ascii="Times New Roman" w:eastAsia="Times New Roman" w:hAnsi="Times New Roman"/>
          <w:color w:val="auto"/>
          <w:sz w:val="24"/>
          <w:szCs w:val="24"/>
          <w:lang w:val="en-CA" w:eastAsia="zh-CN"/>
        </w:rPr>
        <w:t>)</w:t>
      </w:r>
    </w:p>
    <w:p w14:paraId="2304F333" w14:textId="77777777" w:rsidR="008B4130" w:rsidRPr="00B07756" w:rsidRDefault="008B4130" w:rsidP="008B4130">
      <w:pPr>
        <w:pStyle w:val="ListParagraph"/>
        <w:rPr>
          <w:rFonts w:ascii="Times New Roman" w:eastAsia="Times New Roman" w:hAnsi="Times New Roman"/>
          <w:color w:val="auto"/>
          <w:sz w:val="24"/>
          <w:szCs w:val="24"/>
          <w:lang w:val="en-CA" w:eastAsia="zh-CN"/>
        </w:rPr>
      </w:pPr>
    </w:p>
    <w:p w14:paraId="53E837E2" w14:textId="7CDF6161" w:rsidR="007B5EA1" w:rsidRPr="00B07756" w:rsidRDefault="007B5EA1" w:rsidP="007B5EA1">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lastRenderedPageBreak/>
        <w:t xml:space="preserve">Item Purchased: </w:t>
      </w:r>
      <w:r w:rsidR="00D33B61" w:rsidRPr="00B07756">
        <w:rPr>
          <w:rFonts w:ascii="Times New Roman" w:eastAsia="Times New Roman" w:hAnsi="Times New Roman"/>
          <w:color w:val="auto"/>
          <w:sz w:val="24"/>
          <w:szCs w:val="24"/>
          <w:lang w:val="en-CA" w:eastAsia="zh-CN"/>
        </w:rPr>
        <w:t>656.82</w:t>
      </w:r>
    </w:p>
    <w:p w14:paraId="0EB4BC3C" w14:textId="4403124C" w:rsidR="007B5EA1" w:rsidRPr="00B07756" w:rsidRDefault="007B5EA1" w:rsidP="007B5EA1">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Variety: </w:t>
      </w:r>
      <w:r w:rsidR="003D6DF4" w:rsidRPr="00B07756">
        <w:rPr>
          <w:rFonts w:ascii="Times New Roman" w:eastAsia="Times New Roman" w:hAnsi="Times New Roman"/>
          <w:color w:val="auto"/>
          <w:sz w:val="24"/>
          <w:szCs w:val="24"/>
          <w:lang w:val="en-CA" w:eastAsia="zh-CN"/>
        </w:rPr>
        <w:t>50.37</w:t>
      </w:r>
    </w:p>
    <w:p w14:paraId="46A60930" w14:textId="2C01982E" w:rsidR="007B5EA1" w:rsidRPr="00B07756" w:rsidRDefault="007B5EA1" w:rsidP="007B5EA1">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w:t>
      </w:r>
      <w:r w:rsidR="0003400D" w:rsidRPr="00B07756">
        <w:rPr>
          <w:rFonts w:ascii="Times New Roman" w:eastAsia="Times New Roman" w:hAnsi="Times New Roman"/>
          <w:color w:val="auto"/>
          <w:sz w:val="24"/>
          <w:szCs w:val="24"/>
          <w:lang w:val="en-CA" w:eastAsia="zh-CN"/>
        </w:rPr>
        <w:t>1034.58</w:t>
      </w:r>
    </w:p>
    <w:p w14:paraId="6ABB4389" w14:textId="2CE5A453" w:rsidR="007B5EA1" w:rsidRPr="00B07756" w:rsidRDefault="007B5EA1" w:rsidP="007B5EA1">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otal Visit: </w:t>
      </w:r>
      <w:r w:rsidR="004347F4" w:rsidRPr="00B07756">
        <w:rPr>
          <w:rFonts w:ascii="Times New Roman" w:eastAsia="Times New Roman" w:hAnsi="Times New Roman"/>
          <w:color w:val="auto"/>
          <w:sz w:val="24"/>
          <w:szCs w:val="24"/>
          <w:lang w:val="en-CA" w:eastAsia="zh-CN"/>
        </w:rPr>
        <w:t>3.0</w:t>
      </w:r>
      <w:r w:rsidR="00DD3C79" w:rsidRPr="00B07756">
        <w:rPr>
          <w:rFonts w:ascii="Times New Roman" w:eastAsia="Times New Roman" w:hAnsi="Times New Roman"/>
          <w:color w:val="auto"/>
          <w:sz w:val="24"/>
          <w:szCs w:val="24"/>
          <w:lang w:val="en-CA" w:eastAsia="zh-CN"/>
        </w:rPr>
        <w:t>9</w:t>
      </w:r>
    </w:p>
    <w:p w14:paraId="2D1ADB74" w14:textId="5AEE6576" w:rsidR="007B5EA1" w:rsidRPr="00B07756" w:rsidRDefault="007B5EA1" w:rsidP="007B5EA1">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Per Visit: </w:t>
      </w:r>
      <w:r w:rsidR="00143D07" w:rsidRPr="00B07756">
        <w:rPr>
          <w:rFonts w:ascii="Times New Roman" w:eastAsia="Times New Roman" w:hAnsi="Times New Roman"/>
          <w:color w:val="auto"/>
          <w:sz w:val="24"/>
          <w:szCs w:val="24"/>
          <w:lang w:val="en-CA" w:eastAsia="zh-CN"/>
        </w:rPr>
        <w:t>343.6</w:t>
      </w:r>
      <w:r w:rsidR="00636438" w:rsidRPr="00B07756">
        <w:rPr>
          <w:rFonts w:ascii="Times New Roman" w:eastAsia="Times New Roman" w:hAnsi="Times New Roman"/>
          <w:color w:val="auto"/>
          <w:sz w:val="24"/>
          <w:szCs w:val="24"/>
          <w:lang w:val="en-CA" w:eastAsia="zh-CN"/>
        </w:rPr>
        <w:t>3</w:t>
      </w:r>
    </w:p>
    <w:p w14:paraId="780D6CBE" w14:textId="77777777" w:rsidR="003C2C84" w:rsidRPr="00B07756" w:rsidRDefault="003C2C84" w:rsidP="008B4130">
      <w:pPr>
        <w:pStyle w:val="ListParagraph"/>
        <w:rPr>
          <w:rFonts w:ascii="Times New Roman" w:eastAsia="Times New Roman" w:hAnsi="Times New Roman"/>
          <w:color w:val="auto"/>
          <w:sz w:val="24"/>
          <w:szCs w:val="24"/>
          <w:lang w:val="en-CA" w:eastAsia="zh-CN"/>
        </w:rPr>
      </w:pPr>
    </w:p>
    <w:p w14:paraId="6F730AA4" w14:textId="694F46BD" w:rsidR="00F13A94" w:rsidRPr="00B07756" w:rsidRDefault="00930999" w:rsidP="008B413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30.88% of the customers belong to this cluster.</w:t>
      </w:r>
      <w:r w:rsidR="008A446E" w:rsidRPr="00B07756">
        <w:rPr>
          <w:rFonts w:ascii="Times New Roman" w:eastAsia="Times New Roman" w:hAnsi="Times New Roman"/>
          <w:color w:val="auto"/>
          <w:sz w:val="24"/>
          <w:szCs w:val="24"/>
          <w:lang w:val="en-CA" w:eastAsia="zh-CN"/>
        </w:rPr>
        <w:t xml:space="preserve"> </w:t>
      </w:r>
      <w:r w:rsidR="0072522B" w:rsidRPr="00B07756">
        <w:rPr>
          <w:rFonts w:ascii="Times New Roman" w:eastAsia="Times New Roman" w:hAnsi="Times New Roman"/>
          <w:color w:val="auto"/>
          <w:sz w:val="24"/>
          <w:szCs w:val="24"/>
          <w:lang w:val="en-CA" w:eastAsia="zh-CN"/>
        </w:rPr>
        <w:t xml:space="preserve">The </w:t>
      </w:r>
      <w:r w:rsidR="002542DA" w:rsidRPr="00B07756">
        <w:rPr>
          <w:rFonts w:ascii="Times New Roman" w:eastAsia="Times New Roman" w:hAnsi="Times New Roman"/>
          <w:color w:val="auto"/>
          <w:sz w:val="24"/>
          <w:szCs w:val="24"/>
          <w:lang w:val="en-CA" w:eastAsia="zh-CN"/>
        </w:rPr>
        <w:t xml:space="preserve">quantity and variety of the purchased items </w:t>
      </w:r>
      <w:r w:rsidR="001B31B9" w:rsidRPr="00B07756">
        <w:rPr>
          <w:rFonts w:ascii="Times New Roman" w:eastAsia="Times New Roman" w:hAnsi="Times New Roman"/>
          <w:color w:val="auto"/>
          <w:sz w:val="24"/>
          <w:szCs w:val="24"/>
          <w:lang w:val="en-CA" w:eastAsia="zh-CN"/>
        </w:rPr>
        <w:t xml:space="preserve">are </w:t>
      </w:r>
      <w:r w:rsidR="00A15A03" w:rsidRPr="00B07756">
        <w:rPr>
          <w:rFonts w:ascii="Times New Roman" w:eastAsia="Times New Roman" w:hAnsi="Times New Roman"/>
          <w:color w:val="auto"/>
          <w:sz w:val="24"/>
          <w:szCs w:val="24"/>
          <w:lang w:val="en-CA" w:eastAsia="zh-CN"/>
        </w:rPr>
        <w:t>nearly one</w:t>
      </w:r>
      <w:r w:rsidR="003325D9" w:rsidRPr="00B07756">
        <w:rPr>
          <w:rFonts w:ascii="Times New Roman" w:eastAsia="Times New Roman" w:hAnsi="Times New Roman"/>
          <w:color w:val="auto"/>
          <w:sz w:val="24"/>
          <w:szCs w:val="24"/>
          <w:lang w:val="en-CA" w:eastAsia="zh-CN"/>
        </w:rPr>
        <w:t>-</w:t>
      </w:r>
      <w:r w:rsidR="00A15A03" w:rsidRPr="00B07756">
        <w:rPr>
          <w:rFonts w:ascii="Times New Roman" w:eastAsia="Times New Roman" w:hAnsi="Times New Roman"/>
          <w:color w:val="auto"/>
          <w:sz w:val="24"/>
          <w:szCs w:val="24"/>
          <w:lang w:val="en-CA" w:eastAsia="zh-CN"/>
        </w:rPr>
        <w:t xml:space="preserve">third of the values of </w:t>
      </w:r>
      <w:r w:rsidR="00861471" w:rsidRPr="00B07756">
        <w:rPr>
          <w:rFonts w:ascii="Times New Roman" w:eastAsia="Times New Roman" w:hAnsi="Times New Roman"/>
          <w:color w:val="auto"/>
          <w:sz w:val="24"/>
          <w:szCs w:val="24"/>
          <w:lang w:val="en-CA" w:eastAsia="zh-CN"/>
        </w:rPr>
        <w:t>Loyal Individual Customers</w:t>
      </w:r>
      <w:r w:rsidR="00904B68" w:rsidRPr="00B07756">
        <w:rPr>
          <w:rFonts w:ascii="Times New Roman" w:eastAsia="Times New Roman" w:hAnsi="Times New Roman"/>
          <w:color w:val="auto"/>
          <w:sz w:val="24"/>
          <w:szCs w:val="24"/>
          <w:lang w:val="en-CA" w:eastAsia="zh-CN"/>
        </w:rPr>
        <w:t xml:space="preserve">. </w:t>
      </w:r>
      <w:r w:rsidR="005C1722" w:rsidRPr="00B07756">
        <w:rPr>
          <w:rFonts w:ascii="Times New Roman" w:eastAsia="Times New Roman" w:hAnsi="Times New Roman"/>
          <w:color w:val="auto"/>
          <w:sz w:val="24"/>
          <w:szCs w:val="24"/>
          <w:lang w:val="en-CA" w:eastAsia="zh-CN"/>
        </w:rPr>
        <w:t xml:space="preserve">But the </w:t>
      </w:r>
      <w:r w:rsidR="00732599" w:rsidRPr="00B07756">
        <w:rPr>
          <w:rFonts w:ascii="Times New Roman" w:eastAsia="Times New Roman" w:hAnsi="Times New Roman"/>
          <w:color w:val="auto"/>
          <w:sz w:val="24"/>
          <w:szCs w:val="24"/>
          <w:lang w:val="en-CA" w:eastAsia="zh-CN"/>
        </w:rPr>
        <w:t>Revenue Per Visit is even higher than Loyal Individual Customers.</w:t>
      </w:r>
      <w:r w:rsidR="009B13B2" w:rsidRPr="00B07756">
        <w:rPr>
          <w:rFonts w:ascii="Times New Roman" w:eastAsia="Times New Roman" w:hAnsi="Times New Roman"/>
          <w:color w:val="auto"/>
          <w:sz w:val="24"/>
          <w:szCs w:val="24"/>
          <w:lang w:val="en-CA" w:eastAsia="zh-CN"/>
        </w:rPr>
        <w:t xml:space="preserve"> </w:t>
      </w:r>
      <w:r w:rsidR="003C27A9" w:rsidRPr="00B07756">
        <w:rPr>
          <w:rFonts w:ascii="Times New Roman" w:eastAsia="Times New Roman" w:hAnsi="Times New Roman"/>
          <w:color w:val="auto"/>
          <w:sz w:val="24"/>
          <w:szCs w:val="24"/>
          <w:lang w:val="en-CA" w:eastAsia="zh-CN"/>
        </w:rPr>
        <w:t>The reason might be the few visit</w:t>
      </w:r>
      <w:r w:rsidR="003325D9" w:rsidRPr="00B07756">
        <w:rPr>
          <w:rFonts w:ascii="Times New Roman" w:eastAsia="Times New Roman" w:hAnsi="Times New Roman"/>
          <w:color w:val="auto"/>
          <w:sz w:val="24"/>
          <w:szCs w:val="24"/>
          <w:lang w:val="en-CA" w:eastAsia="zh-CN"/>
        </w:rPr>
        <w:t>s</w:t>
      </w:r>
      <w:r w:rsidR="001F438F" w:rsidRPr="00B07756">
        <w:rPr>
          <w:rFonts w:ascii="Times New Roman" w:eastAsia="Times New Roman" w:hAnsi="Times New Roman"/>
          <w:color w:val="auto"/>
          <w:sz w:val="24"/>
          <w:szCs w:val="24"/>
          <w:lang w:val="en-CA" w:eastAsia="zh-CN"/>
        </w:rPr>
        <w:t xml:space="preserve"> which is around 3, one</w:t>
      </w:r>
      <w:r w:rsidR="003325D9" w:rsidRPr="00B07756">
        <w:rPr>
          <w:rFonts w:ascii="Times New Roman" w:eastAsia="Times New Roman" w:hAnsi="Times New Roman"/>
          <w:color w:val="auto"/>
          <w:sz w:val="24"/>
          <w:szCs w:val="24"/>
          <w:lang w:val="en-CA" w:eastAsia="zh-CN"/>
        </w:rPr>
        <w:t>-</w:t>
      </w:r>
      <w:r w:rsidR="001F438F" w:rsidRPr="00B07756">
        <w:rPr>
          <w:rFonts w:ascii="Times New Roman" w:eastAsia="Times New Roman" w:hAnsi="Times New Roman"/>
          <w:color w:val="auto"/>
          <w:sz w:val="24"/>
          <w:szCs w:val="24"/>
          <w:lang w:val="en-CA" w:eastAsia="zh-CN"/>
        </w:rPr>
        <w:t>fourth of the value of Loyal Individual Customers.</w:t>
      </w:r>
      <w:r w:rsidR="00E707F9" w:rsidRPr="00B07756">
        <w:rPr>
          <w:rFonts w:ascii="Times New Roman" w:eastAsia="Times New Roman" w:hAnsi="Times New Roman"/>
          <w:color w:val="auto"/>
          <w:sz w:val="24"/>
          <w:szCs w:val="24"/>
          <w:lang w:val="en-CA" w:eastAsia="zh-CN"/>
        </w:rPr>
        <w:t xml:space="preserve"> </w:t>
      </w:r>
      <w:r w:rsidR="00C57764" w:rsidRPr="00B07756">
        <w:rPr>
          <w:rFonts w:ascii="Times New Roman" w:eastAsia="Times New Roman" w:hAnsi="Times New Roman"/>
          <w:color w:val="auto"/>
          <w:sz w:val="24"/>
          <w:szCs w:val="24"/>
          <w:lang w:val="en-CA" w:eastAsia="zh-CN"/>
        </w:rPr>
        <w:t xml:space="preserve">We assume </w:t>
      </w:r>
      <w:r w:rsidR="00265694" w:rsidRPr="00B07756">
        <w:rPr>
          <w:rFonts w:ascii="Times New Roman" w:eastAsia="Times New Roman" w:hAnsi="Times New Roman"/>
          <w:color w:val="auto"/>
          <w:sz w:val="24"/>
          <w:szCs w:val="24"/>
          <w:lang w:val="en-CA" w:eastAsia="zh-CN"/>
        </w:rPr>
        <w:t xml:space="preserve">that they visit the online store only when </w:t>
      </w:r>
      <w:r w:rsidR="00745954" w:rsidRPr="00B07756">
        <w:rPr>
          <w:rFonts w:ascii="Times New Roman" w:eastAsia="Times New Roman" w:hAnsi="Times New Roman"/>
          <w:color w:val="auto"/>
          <w:sz w:val="24"/>
          <w:szCs w:val="24"/>
          <w:lang w:val="en-CA" w:eastAsia="zh-CN"/>
        </w:rPr>
        <w:t xml:space="preserve">the items are not available </w:t>
      </w:r>
      <w:r w:rsidR="00A03230" w:rsidRPr="00B07756">
        <w:rPr>
          <w:rFonts w:ascii="Times New Roman" w:eastAsia="Times New Roman" w:hAnsi="Times New Roman"/>
          <w:color w:val="auto"/>
          <w:sz w:val="24"/>
          <w:szCs w:val="24"/>
          <w:lang w:val="en-CA" w:eastAsia="zh-CN"/>
        </w:rPr>
        <w:t>offline</w:t>
      </w:r>
      <w:r w:rsidR="00DE5CB9" w:rsidRPr="00B07756">
        <w:rPr>
          <w:rFonts w:ascii="Times New Roman" w:eastAsia="Times New Roman" w:hAnsi="Times New Roman"/>
          <w:color w:val="auto"/>
          <w:sz w:val="24"/>
          <w:szCs w:val="24"/>
          <w:lang w:val="en-CA" w:eastAsia="zh-CN"/>
        </w:rPr>
        <w:t xml:space="preserve">. As a result, they only purchase </w:t>
      </w:r>
      <w:r w:rsidR="00A05F84" w:rsidRPr="00B07756">
        <w:rPr>
          <w:rFonts w:ascii="Times New Roman" w:eastAsia="Times New Roman" w:hAnsi="Times New Roman"/>
          <w:color w:val="auto"/>
          <w:sz w:val="24"/>
          <w:szCs w:val="24"/>
          <w:lang w:val="en-CA" w:eastAsia="zh-CN"/>
        </w:rPr>
        <w:t xml:space="preserve">particular </w:t>
      </w:r>
      <w:r w:rsidR="00CD0CBB" w:rsidRPr="00B07756">
        <w:rPr>
          <w:rFonts w:ascii="Times New Roman" w:eastAsia="Times New Roman" w:hAnsi="Times New Roman"/>
          <w:color w:val="auto"/>
          <w:sz w:val="24"/>
          <w:szCs w:val="24"/>
          <w:lang w:val="en-CA" w:eastAsia="zh-CN"/>
        </w:rPr>
        <w:t xml:space="preserve">kinds of </w:t>
      </w:r>
      <w:r w:rsidR="00CD4084" w:rsidRPr="00B07756">
        <w:rPr>
          <w:rFonts w:ascii="Times New Roman" w:eastAsia="Times New Roman" w:hAnsi="Times New Roman"/>
          <w:color w:val="auto"/>
          <w:sz w:val="24"/>
          <w:szCs w:val="24"/>
          <w:lang w:val="en-CA" w:eastAsia="zh-CN"/>
        </w:rPr>
        <w:t>items in which their daily needs are not included.</w:t>
      </w:r>
      <w:r w:rsidR="000C0D40" w:rsidRPr="00B07756">
        <w:rPr>
          <w:rFonts w:ascii="Times New Roman" w:eastAsia="Times New Roman" w:hAnsi="Times New Roman"/>
          <w:color w:val="auto"/>
          <w:sz w:val="24"/>
          <w:szCs w:val="24"/>
          <w:lang w:val="en-CA" w:eastAsia="zh-CN"/>
        </w:rPr>
        <w:t xml:space="preserve"> </w:t>
      </w:r>
    </w:p>
    <w:p w14:paraId="03F7C90A" w14:textId="77777777" w:rsidR="007B5EA1" w:rsidRPr="00B07756" w:rsidRDefault="007B5EA1" w:rsidP="008B4130">
      <w:pPr>
        <w:pStyle w:val="ListParagraph"/>
        <w:rPr>
          <w:rFonts w:ascii="Times New Roman" w:eastAsia="Times New Roman" w:hAnsi="Times New Roman"/>
          <w:color w:val="auto"/>
          <w:sz w:val="24"/>
          <w:szCs w:val="24"/>
          <w:lang w:val="en-CA" w:eastAsia="zh-CN"/>
        </w:rPr>
      </w:pPr>
    </w:p>
    <w:p w14:paraId="03DBF82E" w14:textId="01A7CAB8" w:rsidR="00715F6A" w:rsidRPr="00B07756" w:rsidRDefault="00630785" w:rsidP="00715F6A">
      <w:pPr>
        <w:pStyle w:val="ListParagraph"/>
        <w:numPr>
          <w:ilvl w:val="0"/>
          <w:numId w:val="29"/>
        </w:numPr>
        <w:rPr>
          <w:rFonts w:ascii="Times New Roman" w:eastAsia="Times New Roman" w:hAnsi="Times New Roman"/>
          <w:color w:val="auto"/>
          <w:sz w:val="24"/>
          <w:szCs w:val="24"/>
          <w:lang w:val="en-CA" w:eastAsia="zh-CN"/>
        </w:rPr>
      </w:pPr>
      <w:r w:rsidRPr="00B07756">
        <w:rPr>
          <w:rFonts w:ascii="Times New Roman" w:eastAsia="Times New Roman" w:hAnsi="Times New Roman" w:hint="eastAsia"/>
          <w:color w:val="auto"/>
          <w:sz w:val="24"/>
          <w:szCs w:val="24"/>
          <w:lang w:val="en-CA" w:eastAsia="zh-CN"/>
        </w:rPr>
        <w:t>Poor</w:t>
      </w:r>
      <w:r w:rsidRPr="00B07756">
        <w:rPr>
          <w:rFonts w:ascii="Times New Roman" w:eastAsia="Times New Roman" w:hAnsi="Times New Roman"/>
          <w:color w:val="auto"/>
          <w:sz w:val="24"/>
          <w:szCs w:val="24"/>
          <w:lang w:val="en-CA" w:eastAsia="zh-CN"/>
        </w:rPr>
        <w:t xml:space="preserve"> Performance </w:t>
      </w:r>
      <w:r w:rsidR="00715F6A" w:rsidRPr="00B07756">
        <w:rPr>
          <w:rFonts w:ascii="Times New Roman" w:eastAsia="Times New Roman" w:hAnsi="Times New Roman"/>
          <w:color w:val="auto"/>
          <w:sz w:val="24"/>
          <w:szCs w:val="24"/>
          <w:lang w:val="en-CA" w:eastAsia="zh-CN"/>
        </w:rPr>
        <w:t>Customer (Size:</w:t>
      </w:r>
      <w:r w:rsidR="00D73A83" w:rsidRPr="00B07756">
        <w:rPr>
          <w:rFonts w:ascii="Times New Roman" w:eastAsia="Times New Roman" w:hAnsi="Times New Roman"/>
          <w:color w:val="auto"/>
          <w:sz w:val="24"/>
          <w:szCs w:val="24"/>
          <w:lang w:val="en-CA" w:eastAsia="zh-CN"/>
        </w:rPr>
        <w:t xml:space="preserve"> </w:t>
      </w:r>
      <w:r w:rsidR="003425CC" w:rsidRPr="00B07756">
        <w:rPr>
          <w:rFonts w:ascii="Times New Roman" w:eastAsia="Times New Roman" w:hAnsi="Times New Roman"/>
          <w:color w:val="auto"/>
          <w:sz w:val="24"/>
          <w:szCs w:val="24"/>
          <w:lang w:val="en-CA" w:eastAsia="zh-CN"/>
        </w:rPr>
        <w:t>2022</w:t>
      </w:r>
      <w:r w:rsidR="00715F6A" w:rsidRPr="00B07756">
        <w:rPr>
          <w:rFonts w:ascii="Times New Roman" w:eastAsia="Times New Roman" w:hAnsi="Times New Roman"/>
          <w:color w:val="auto"/>
          <w:sz w:val="24"/>
          <w:szCs w:val="24"/>
          <w:lang w:val="en-CA" w:eastAsia="zh-CN"/>
        </w:rPr>
        <w:t>, Within_SS: 1</w:t>
      </w:r>
      <w:r w:rsidR="00122A36" w:rsidRPr="00B07756">
        <w:rPr>
          <w:rFonts w:ascii="Times New Roman" w:eastAsia="Times New Roman" w:hAnsi="Times New Roman"/>
          <w:color w:val="auto"/>
          <w:sz w:val="24"/>
          <w:szCs w:val="24"/>
          <w:lang w:val="en-CA" w:eastAsia="zh-CN"/>
        </w:rPr>
        <w:t>009.21</w:t>
      </w:r>
      <w:r w:rsidR="00715F6A" w:rsidRPr="00B07756">
        <w:rPr>
          <w:rFonts w:ascii="Times New Roman" w:eastAsia="Times New Roman" w:hAnsi="Times New Roman"/>
          <w:color w:val="auto"/>
          <w:sz w:val="24"/>
          <w:szCs w:val="24"/>
          <w:lang w:val="en-CA" w:eastAsia="zh-CN"/>
        </w:rPr>
        <w:t xml:space="preserve">, Col = </w:t>
      </w:r>
      <w:r w:rsidR="008B26A7" w:rsidRPr="00B07756">
        <w:rPr>
          <w:rFonts w:ascii="Times New Roman" w:eastAsia="Times New Roman" w:hAnsi="Times New Roman"/>
          <w:color w:val="00B0F0"/>
          <w:sz w:val="24"/>
          <w:szCs w:val="24"/>
          <w:lang w:val="en-CA" w:eastAsia="zh-CN"/>
        </w:rPr>
        <w:t>Light Blue</w:t>
      </w:r>
      <w:r w:rsidR="00715F6A" w:rsidRPr="00B07756">
        <w:rPr>
          <w:rFonts w:ascii="Times New Roman" w:eastAsia="Times New Roman" w:hAnsi="Times New Roman"/>
          <w:color w:val="auto"/>
          <w:sz w:val="24"/>
          <w:szCs w:val="24"/>
          <w:lang w:val="en-CA" w:eastAsia="zh-CN"/>
        </w:rPr>
        <w:t>)</w:t>
      </w:r>
    </w:p>
    <w:p w14:paraId="79926279" w14:textId="77777777" w:rsidR="006245E4" w:rsidRPr="00B07756" w:rsidRDefault="006245E4" w:rsidP="006245E4">
      <w:pPr>
        <w:pStyle w:val="ListParagraph"/>
        <w:rPr>
          <w:rFonts w:ascii="Times New Roman" w:eastAsia="Times New Roman" w:hAnsi="Times New Roman"/>
          <w:color w:val="auto"/>
          <w:sz w:val="24"/>
          <w:szCs w:val="24"/>
          <w:lang w:val="en-CA" w:eastAsia="zh-CN"/>
        </w:rPr>
      </w:pPr>
    </w:p>
    <w:p w14:paraId="20077562" w14:textId="6B729292" w:rsidR="00A25BC0" w:rsidRPr="00B07756" w:rsidRDefault="00A25BC0" w:rsidP="00A25BC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Purchased: </w:t>
      </w:r>
      <w:r w:rsidR="00C7222C" w:rsidRPr="00B07756">
        <w:rPr>
          <w:rFonts w:ascii="Times New Roman" w:eastAsia="Times New Roman" w:hAnsi="Times New Roman"/>
          <w:color w:val="auto"/>
          <w:sz w:val="24"/>
          <w:szCs w:val="24"/>
          <w:lang w:val="en-CA" w:eastAsia="zh-CN"/>
        </w:rPr>
        <w:t>237.86</w:t>
      </w:r>
    </w:p>
    <w:p w14:paraId="592EF336" w14:textId="1935652C" w:rsidR="00A25BC0" w:rsidRPr="00B07756" w:rsidRDefault="00A25BC0" w:rsidP="00A25BC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Variety: </w:t>
      </w:r>
      <w:r w:rsidR="00391BC4" w:rsidRPr="00B07756">
        <w:rPr>
          <w:rFonts w:ascii="Times New Roman" w:eastAsia="Times New Roman" w:hAnsi="Times New Roman"/>
          <w:color w:val="auto"/>
          <w:sz w:val="24"/>
          <w:szCs w:val="24"/>
          <w:lang w:val="en-CA" w:eastAsia="zh-CN"/>
        </w:rPr>
        <w:t>29.42</w:t>
      </w:r>
    </w:p>
    <w:p w14:paraId="79354ACF" w14:textId="03C657C4" w:rsidR="00A25BC0" w:rsidRPr="00B07756" w:rsidRDefault="00A25BC0" w:rsidP="00A25BC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w:t>
      </w:r>
      <w:r w:rsidR="003A6582" w:rsidRPr="00B07756">
        <w:rPr>
          <w:rFonts w:ascii="Times New Roman" w:eastAsia="Times New Roman" w:hAnsi="Times New Roman"/>
          <w:color w:val="auto"/>
          <w:sz w:val="24"/>
          <w:szCs w:val="24"/>
          <w:lang w:val="en-CA" w:eastAsia="zh-CN"/>
        </w:rPr>
        <w:t>452.02</w:t>
      </w:r>
    </w:p>
    <w:p w14:paraId="0C83F27F" w14:textId="3A37CADE" w:rsidR="00A25BC0" w:rsidRPr="00B07756" w:rsidRDefault="00A25BC0" w:rsidP="00A25BC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otal Visit: </w:t>
      </w:r>
      <w:r w:rsidR="00D97DF4" w:rsidRPr="00B07756">
        <w:rPr>
          <w:rFonts w:ascii="Times New Roman" w:eastAsia="Times New Roman" w:hAnsi="Times New Roman"/>
          <w:color w:val="auto"/>
          <w:sz w:val="24"/>
          <w:szCs w:val="24"/>
          <w:lang w:val="en-CA" w:eastAsia="zh-CN"/>
        </w:rPr>
        <w:t>2.87</w:t>
      </w:r>
    </w:p>
    <w:p w14:paraId="3CFA9906" w14:textId="4AD900D3" w:rsidR="00A25BC0" w:rsidRPr="00B07756" w:rsidRDefault="00A25BC0" w:rsidP="00A25BC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Per Visit: </w:t>
      </w:r>
      <w:r w:rsidR="001E1B70" w:rsidRPr="00B07756">
        <w:rPr>
          <w:rFonts w:ascii="Times New Roman" w:eastAsia="Times New Roman" w:hAnsi="Times New Roman"/>
          <w:color w:val="auto"/>
          <w:sz w:val="24"/>
          <w:szCs w:val="24"/>
          <w:lang w:val="en-CA" w:eastAsia="zh-CN"/>
        </w:rPr>
        <w:t>154.66</w:t>
      </w:r>
    </w:p>
    <w:p w14:paraId="2EA15A0D" w14:textId="77777777" w:rsidR="00B42984" w:rsidRPr="00B07756" w:rsidRDefault="00B42984" w:rsidP="00A25BC0">
      <w:pPr>
        <w:pStyle w:val="ListParagraph"/>
        <w:rPr>
          <w:rFonts w:ascii="Times New Roman" w:eastAsia="Times New Roman" w:hAnsi="Times New Roman"/>
          <w:color w:val="auto"/>
          <w:sz w:val="24"/>
          <w:szCs w:val="24"/>
          <w:lang w:val="en-CA" w:eastAsia="zh-CN"/>
        </w:rPr>
      </w:pPr>
    </w:p>
    <w:p w14:paraId="01C724B1" w14:textId="2159C1C4" w:rsidR="00B42984" w:rsidRPr="00B07756" w:rsidRDefault="00E82DE3" w:rsidP="00A25BC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52.54</w:t>
      </w:r>
      <w:r w:rsidR="00895CD5" w:rsidRPr="00B07756">
        <w:rPr>
          <w:rFonts w:ascii="Times New Roman" w:eastAsia="Times New Roman" w:hAnsi="Times New Roman"/>
          <w:color w:val="auto"/>
          <w:sz w:val="24"/>
          <w:szCs w:val="24"/>
          <w:lang w:val="en-CA" w:eastAsia="zh-CN"/>
        </w:rPr>
        <w:t>%</w:t>
      </w:r>
      <w:r w:rsidRPr="00B07756">
        <w:rPr>
          <w:rFonts w:ascii="Times New Roman" w:eastAsia="Times New Roman" w:hAnsi="Times New Roman"/>
          <w:color w:val="auto"/>
          <w:sz w:val="24"/>
          <w:szCs w:val="24"/>
          <w:lang w:val="en-CA" w:eastAsia="zh-CN"/>
        </w:rPr>
        <w:t xml:space="preserve"> of the customers belong to this cluster. </w:t>
      </w:r>
      <w:r w:rsidR="00F97E66" w:rsidRPr="00B07756">
        <w:rPr>
          <w:rFonts w:ascii="Times New Roman" w:eastAsia="Times New Roman" w:hAnsi="Times New Roman"/>
          <w:color w:val="auto"/>
          <w:sz w:val="24"/>
          <w:szCs w:val="24"/>
          <w:lang w:val="en-CA" w:eastAsia="zh-CN"/>
        </w:rPr>
        <w:t xml:space="preserve">They perform the worst in every attribute. </w:t>
      </w:r>
      <w:r w:rsidR="00434F79" w:rsidRPr="00B07756">
        <w:rPr>
          <w:rFonts w:ascii="Times New Roman" w:eastAsia="Times New Roman" w:hAnsi="Times New Roman"/>
          <w:color w:val="auto"/>
          <w:sz w:val="24"/>
          <w:szCs w:val="24"/>
          <w:lang w:val="en-CA" w:eastAsia="zh-CN"/>
        </w:rPr>
        <w:t xml:space="preserve">We can assume that </w:t>
      </w:r>
      <w:r w:rsidR="00A56366" w:rsidRPr="00B07756">
        <w:rPr>
          <w:rFonts w:ascii="Times New Roman" w:eastAsia="Times New Roman" w:hAnsi="Times New Roman"/>
          <w:color w:val="auto"/>
          <w:sz w:val="24"/>
          <w:szCs w:val="24"/>
          <w:lang w:val="en-CA" w:eastAsia="zh-CN"/>
        </w:rPr>
        <w:t>the loyalty of these c</w:t>
      </w:r>
      <w:r w:rsidR="00180D54" w:rsidRPr="00B07756">
        <w:rPr>
          <w:rFonts w:ascii="Times New Roman" w:eastAsia="Times New Roman" w:hAnsi="Times New Roman"/>
          <w:color w:val="auto"/>
          <w:sz w:val="24"/>
          <w:szCs w:val="24"/>
          <w:lang w:val="en-CA" w:eastAsia="zh-CN"/>
        </w:rPr>
        <w:t xml:space="preserve">ustomers </w:t>
      </w:r>
      <w:r w:rsidR="005E12BB" w:rsidRPr="00B07756">
        <w:rPr>
          <w:rFonts w:ascii="Times New Roman" w:eastAsia="Times New Roman" w:hAnsi="Times New Roman"/>
          <w:color w:val="auto"/>
          <w:sz w:val="24"/>
          <w:szCs w:val="24"/>
          <w:lang w:val="en-CA" w:eastAsia="zh-CN"/>
        </w:rPr>
        <w:t>is</w:t>
      </w:r>
      <w:r w:rsidR="00180D54" w:rsidRPr="00B07756">
        <w:rPr>
          <w:rFonts w:ascii="Times New Roman" w:eastAsia="Times New Roman" w:hAnsi="Times New Roman"/>
          <w:color w:val="auto"/>
          <w:sz w:val="24"/>
          <w:szCs w:val="24"/>
          <w:lang w:val="en-CA" w:eastAsia="zh-CN"/>
        </w:rPr>
        <w:t xml:space="preserve"> low and th</w:t>
      </w:r>
      <w:r w:rsidR="005E12BB" w:rsidRPr="00B07756">
        <w:rPr>
          <w:rFonts w:ascii="Times New Roman" w:eastAsia="Times New Roman" w:hAnsi="Times New Roman"/>
          <w:color w:val="auto"/>
          <w:sz w:val="24"/>
          <w:szCs w:val="24"/>
          <w:lang w:val="en-CA" w:eastAsia="zh-CN"/>
        </w:rPr>
        <w:t>is</w:t>
      </w:r>
      <w:r w:rsidR="00180D54" w:rsidRPr="00B07756">
        <w:rPr>
          <w:rFonts w:ascii="Times New Roman" w:eastAsia="Times New Roman" w:hAnsi="Times New Roman"/>
          <w:color w:val="auto"/>
          <w:sz w:val="24"/>
          <w:szCs w:val="24"/>
          <w:lang w:val="en-CA" w:eastAsia="zh-CN"/>
        </w:rPr>
        <w:t xml:space="preserve"> </w:t>
      </w:r>
      <w:r w:rsidR="005E12BB" w:rsidRPr="00B07756">
        <w:rPr>
          <w:rFonts w:ascii="Times New Roman" w:eastAsia="Times New Roman" w:hAnsi="Times New Roman"/>
          <w:color w:val="auto"/>
          <w:sz w:val="24"/>
          <w:szCs w:val="24"/>
          <w:lang w:val="en-CA" w:eastAsia="zh-CN"/>
        </w:rPr>
        <w:t xml:space="preserve">online </w:t>
      </w:r>
      <w:r w:rsidR="00597634" w:rsidRPr="00B07756">
        <w:rPr>
          <w:rFonts w:ascii="Times New Roman" w:eastAsia="Times New Roman" w:hAnsi="Times New Roman"/>
          <w:color w:val="auto"/>
          <w:sz w:val="24"/>
          <w:szCs w:val="24"/>
          <w:lang w:val="en-CA" w:eastAsia="zh-CN"/>
        </w:rPr>
        <w:t>store</w:t>
      </w:r>
      <w:r w:rsidR="005E12BB" w:rsidRPr="00B07756">
        <w:rPr>
          <w:rFonts w:ascii="Times New Roman" w:eastAsia="Times New Roman" w:hAnsi="Times New Roman"/>
          <w:color w:val="auto"/>
          <w:sz w:val="24"/>
          <w:szCs w:val="24"/>
          <w:lang w:val="en-CA" w:eastAsia="zh-CN"/>
        </w:rPr>
        <w:t xml:space="preserve"> is not their first choice</w:t>
      </w:r>
      <w:r w:rsidR="009E2DF0" w:rsidRPr="00B07756">
        <w:rPr>
          <w:rFonts w:ascii="Times New Roman" w:eastAsia="Times New Roman" w:hAnsi="Times New Roman"/>
          <w:color w:val="auto"/>
          <w:sz w:val="24"/>
          <w:szCs w:val="24"/>
          <w:lang w:val="en-CA" w:eastAsia="zh-CN"/>
        </w:rPr>
        <w:t xml:space="preserve"> or </w:t>
      </w:r>
      <w:r w:rsidR="009915AC" w:rsidRPr="00B07756">
        <w:rPr>
          <w:rFonts w:ascii="Times New Roman" w:eastAsia="Times New Roman" w:hAnsi="Times New Roman"/>
          <w:color w:val="auto"/>
          <w:sz w:val="24"/>
          <w:szCs w:val="24"/>
          <w:lang w:val="en-CA" w:eastAsia="zh-CN"/>
        </w:rPr>
        <w:t>they rarely do online shopping.</w:t>
      </w:r>
      <w:r w:rsidR="00597634" w:rsidRPr="00B07756">
        <w:rPr>
          <w:rFonts w:ascii="Times New Roman" w:eastAsia="Times New Roman" w:hAnsi="Times New Roman"/>
          <w:color w:val="auto"/>
          <w:sz w:val="24"/>
          <w:szCs w:val="24"/>
          <w:lang w:val="en-CA" w:eastAsia="zh-CN"/>
        </w:rPr>
        <w:t xml:space="preserve"> </w:t>
      </w:r>
    </w:p>
    <w:p w14:paraId="352AEB82" w14:textId="77777777" w:rsidR="006245E4" w:rsidRPr="00B07756" w:rsidRDefault="006245E4" w:rsidP="006245E4">
      <w:pPr>
        <w:pStyle w:val="ListParagraph"/>
        <w:rPr>
          <w:rFonts w:ascii="Times New Roman" w:eastAsia="Times New Roman" w:hAnsi="Times New Roman"/>
          <w:color w:val="auto"/>
          <w:sz w:val="24"/>
          <w:szCs w:val="24"/>
          <w:lang w:val="en-CA" w:eastAsia="zh-CN"/>
        </w:rPr>
      </w:pPr>
    </w:p>
    <w:p w14:paraId="5978EB3F" w14:textId="7948AEF0" w:rsidR="00BF629B" w:rsidRPr="00B07756" w:rsidRDefault="00013DA4" w:rsidP="005A7313">
      <w:pPr>
        <w:pStyle w:val="ListParagraph"/>
        <w:numPr>
          <w:ilvl w:val="0"/>
          <w:numId w:val="29"/>
        </w:numPr>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Potential</w:t>
      </w:r>
      <w:r w:rsidR="00307B7A" w:rsidRPr="00B07756">
        <w:rPr>
          <w:rFonts w:ascii="Times New Roman" w:eastAsia="Times New Roman" w:hAnsi="Times New Roman"/>
          <w:color w:val="auto"/>
          <w:sz w:val="24"/>
          <w:szCs w:val="24"/>
          <w:lang w:val="en-CA" w:eastAsia="zh-CN"/>
        </w:rPr>
        <w:t xml:space="preserve"> Loyal</w:t>
      </w:r>
      <w:r w:rsidR="00715F6A" w:rsidRPr="00B07756">
        <w:rPr>
          <w:rFonts w:ascii="Times New Roman" w:eastAsia="Times New Roman" w:hAnsi="Times New Roman"/>
          <w:color w:val="auto"/>
          <w:sz w:val="24"/>
          <w:szCs w:val="24"/>
          <w:lang w:val="en-CA" w:eastAsia="zh-CN"/>
        </w:rPr>
        <w:t xml:space="preserve"> Customer (Size:</w:t>
      </w:r>
      <w:r w:rsidR="00D73A83" w:rsidRPr="00B07756">
        <w:rPr>
          <w:rFonts w:ascii="Times New Roman" w:eastAsia="Times New Roman" w:hAnsi="Times New Roman"/>
          <w:color w:val="auto"/>
          <w:sz w:val="24"/>
          <w:szCs w:val="24"/>
          <w:lang w:val="en-CA" w:eastAsia="zh-CN"/>
        </w:rPr>
        <w:t xml:space="preserve"> </w:t>
      </w:r>
      <w:r w:rsidR="003425CC" w:rsidRPr="00B07756">
        <w:rPr>
          <w:rFonts w:ascii="Times New Roman" w:eastAsia="Times New Roman" w:hAnsi="Times New Roman"/>
          <w:color w:val="auto"/>
          <w:sz w:val="24"/>
          <w:szCs w:val="24"/>
          <w:lang w:val="en-CA" w:eastAsia="zh-CN"/>
        </w:rPr>
        <w:t>373</w:t>
      </w:r>
      <w:r w:rsidR="00715F6A" w:rsidRPr="00B07756">
        <w:rPr>
          <w:rFonts w:ascii="Times New Roman" w:eastAsia="Times New Roman" w:hAnsi="Times New Roman"/>
          <w:color w:val="auto"/>
          <w:sz w:val="24"/>
          <w:szCs w:val="24"/>
          <w:lang w:val="en-CA" w:eastAsia="zh-CN"/>
        </w:rPr>
        <w:t>, Within_SS: 11</w:t>
      </w:r>
      <w:r w:rsidR="006B4F12" w:rsidRPr="00B07756">
        <w:rPr>
          <w:rFonts w:ascii="Times New Roman" w:eastAsia="Times New Roman" w:hAnsi="Times New Roman"/>
          <w:color w:val="auto"/>
          <w:sz w:val="24"/>
          <w:szCs w:val="24"/>
          <w:lang w:val="en-CA" w:eastAsia="zh-CN"/>
        </w:rPr>
        <w:t>12.95</w:t>
      </w:r>
      <w:r w:rsidR="00715F6A" w:rsidRPr="00B07756">
        <w:rPr>
          <w:rFonts w:ascii="Times New Roman" w:eastAsia="Times New Roman" w:hAnsi="Times New Roman"/>
          <w:color w:val="auto"/>
          <w:sz w:val="24"/>
          <w:szCs w:val="24"/>
          <w:lang w:val="en-CA" w:eastAsia="zh-CN"/>
        </w:rPr>
        <w:t xml:space="preserve">, Col = </w:t>
      </w:r>
      <w:r w:rsidR="00D43FE7" w:rsidRPr="00B07756">
        <w:rPr>
          <w:rFonts w:ascii="Times New Roman" w:eastAsia="Times New Roman" w:hAnsi="Times New Roman"/>
          <w:color w:val="7030A0"/>
          <w:sz w:val="24"/>
          <w:szCs w:val="24"/>
          <w:lang w:val="en-CA" w:eastAsia="zh-CN"/>
        </w:rPr>
        <w:t>Purple</w:t>
      </w:r>
      <w:r w:rsidR="00715F6A" w:rsidRPr="00B07756">
        <w:rPr>
          <w:rFonts w:ascii="Times New Roman" w:eastAsia="Times New Roman" w:hAnsi="Times New Roman"/>
          <w:color w:val="auto"/>
          <w:sz w:val="24"/>
          <w:szCs w:val="24"/>
          <w:lang w:val="en-CA" w:eastAsia="zh-CN"/>
        </w:rPr>
        <w:t>)</w:t>
      </w:r>
    </w:p>
    <w:p w14:paraId="0C990A7E" w14:textId="37D60E79" w:rsidR="00B905E4" w:rsidRPr="00B07756" w:rsidRDefault="00B905E4" w:rsidP="00B905E4">
      <w:pPr>
        <w:pStyle w:val="ListParagraph"/>
        <w:rPr>
          <w:rFonts w:ascii="Times New Roman" w:eastAsia="Times New Roman" w:hAnsi="Times New Roman"/>
          <w:color w:val="auto"/>
          <w:sz w:val="24"/>
          <w:szCs w:val="24"/>
          <w:lang w:val="en-CA" w:eastAsia="zh-CN"/>
        </w:rPr>
      </w:pPr>
    </w:p>
    <w:p w14:paraId="5F6638AB" w14:textId="474A9351" w:rsidR="00424408" w:rsidRPr="00B07756" w:rsidRDefault="00424408" w:rsidP="00424408">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Purchased: </w:t>
      </w:r>
      <w:r w:rsidR="00AA245C" w:rsidRPr="00B07756">
        <w:rPr>
          <w:rFonts w:ascii="Times New Roman" w:eastAsia="Times New Roman" w:hAnsi="Times New Roman"/>
          <w:color w:val="auto"/>
          <w:sz w:val="24"/>
          <w:szCs w:val="24"/>
          <w:lang w:val="en-CA" w:eastAsia="zh-CN"/>
        </w:rPr>
        <w:t>1406.63</w:t>
      </w:r>
    </w:p>
    <w:p w14:paraId="6F98E6B6" w14:textId="09D7DE5C" w:rsidR="00424408" w:rsidRPr="00B07756" w:rsidRDefault="00424408" w:rsidP="00424408">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Item Variety: </w:t>
      </w:r>
      <w:r w:rsidR="00BD0B60" w:rsidRPr="00B07756">
        <w:rPr>
          <w:rFonts w:ascii="Times New Roman" w:eastAsia="Times New Roman" w:hAnsi="Times New Roman"/>
          <w:color w:val="auto"/>
          <w:sz w:val="24"/>
          <w:szCs w:val="24"/>
          <w:lang w:val="en-CA" w:eastAsia="zh-CN"/>
        </w:rPr>
        <w:t>81.92</w:t>
      </w:r>
    </w:p>
    <w:p w14:paraId="57D7D837" w14:textId="3D71658E" w:rsidR="00424408" w:rsidRPr="00B07756" w:rsidRDefault="00424408" w:rsidP="00424408">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w:t>
      </w:r>
      <w:r w:rsidR="00BA16C1" w:rsidRPr="00B07756">
        <w:rPr>
          <w:rFonts w:ascii="Times New Roman" w:eastAsia="Times New Roman" w:hAnsi="Times New Roman"/>
          <w:color w:val="auto"/>
          <w:sz w:val="24"/>
          <w:szCs w:val="24"/>
          <w:lang w:val="en-CA" w:eastAsia="zh-CN"/>
        </w:rPr>
        <w:t>2187.34</w:t>
      </w:r>
    </w:p>
    <w:p w14:paraId="0E8E98D0" w14:textId="2546F187" w:rsidR="00424408" w:rsidRPr="00B07756" w:rsidRDefault="00424408" w:rsidP="00424408">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Total Visit: </w:t>
      </w:r>
      <w:r w:rsidR="00AB1719" w:rsidRPr="00B07756">
        <w:rPr>
          <w:rFonts w:ascii="Times New Roman" w:eastAsia="Times New Roman" w:hAnsi="Times New Roman"/>
          <w:color w:val="auto"/>
          <w:sz w:val="24"/>
          <w:szCs w:val="24"/>
          <w:lang w:val="en-CA" w:eastAsia="zh-CN"/>
        </w:rPr>
        <w:t>3.32</w:t>
      </w:r>
    </w:p>
    <w:p w14:paraId="0F892D72" w14:textId="4688A1CC" w:rsidR="00424408" w:rsidRPr="00B07756" w:rsidRDefault="00424408" w:rsidP="00424408">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Revenue Per Visit: </w:t>
      </w:r>
      <w:r w:rsidR="00F8729C" w:rsidRPr="00B07756">
        <w:rPr>
          <w:rFonts w:ascii="Times New Roman" w:eastAsia="Times New Roman" w:hAnsi="Times New Roman"/>
          <w:color w:val="auto"/>
          <w:sz w:val="24"/>
          <w:szCs w:val="24"/>
          <w:lang w:val="en-CA" w:eastAsia="zh-CN"/>
        </w:rPr>
        <w:t>662.47</w:t>
      </w:r>
    </w:p>
    <w:p w14:paraId="29F60D3A" w14:textId="77777777" w:rsidR="00424408" w:rsidRPr="00B07756" w:rsidRDefault="00424408" w:rsidP="00B905E4">
      <w:pPr>
        <w:pStyle w:val="ListParagraph"/>
        <w:rPr>
          <w:rFonts w:ascii="Times New Roman" w:eastAsia="Times New Roman" w:hAnsi="Times New Roman"/>
          <w:color w:val="auto"/>
          <w:sz w:val="24"/>
          <w:szCs w:val="24"/>
          <w:lang w:val="en-CA" w:eastAsia="zh-CN"/>
        </w:rPr>
      </w:pPr>
    </w:p>
    <w:p w14:paraId="4DE50EE7" w14:textId="0646ABAD" w:rsidR="000330B6" w:rsidRPr="00B07756" w:rsidRDefault="00B905E4" w:rsidP="00184D50">
      <w:pPr>
        <w:pStyle w:val="ListParagraph"/>
        <w:rPr>
          <w:rFonts w:ascii="Times New Roman" w:eastAsia="Times New Roman" w:hAnsi="Times New Roman"/>
          <w:color w:val="auto"/>
          <w:sz w:val="24"/>
          <w:szCs w:val="24"/>
          <w:lang w:val="en-CA" w:eastAsia="zh-CN"/>
        </w:rPr>
      </w:pPr>
      <w:r w:rsidRPr="00B07756">
        <w:rPr>
          <w:rFonts w:ascii="Times New Roman" w:eastAsia="Times New Roman" w:hAnsi="Times New Roman"/>
          <w:color w:val="auto"/>
          <w:sz w:val="24"/>
          <w:szCs w:val="24"/>
          <w:lang w:val="en-CA" w:eastAsia="zh-CN"/>
        </w:rPr>
        <w:t xml:space="preserve">8.90% of the customers </w:t>
      </w:r>
      <w:r w:rsidR="00284C06" w:rsidRPr="00B07756">
        <w:rPr>
          <w:rFonts w:ascii="Times New Roman" w:eastAsia="Times New Roman" w:hAnsi="Times New Roman" w:hint="eastAsia"/>
          <w:color w:val="auto"/>
          <w:sz w:val="24"/>
          <w:szCs w:val="24"/>
          <w:lang w:val="en-CA" w:eastAsia="zh-CN"/>
        </w:rPr>
        <w:t>be</w:t>
      </w:r>
      <w:r w:rsidR="00284C06" w:rsidRPr="00B07756">
        <w:rPr>
          <w:rFonts w:ascii="Times New Roman" w:eastAsia="Times New Roman" w:hAnsi="Times New Roman"/>
          <w:color w:val="auto"/>
          <w:sz w:val="24"/>
          <w:szCs w:val="24"/>
          <w:lang w:val="en-CA" w:eastAsia="zh-CN"/>
        </w:rPr>
        <w:t>long to this cluster.</w:t>
      </w:r>
      <w:r w:rsidR="00637F17" w:rsidRPr="00B07756">
        <w:rPr>
          <w:rFonts w:ascii="Times New Roman" w:eastAsia="Times New Roman" w:hAnsi="Times New Roman"/>
          <w:color w:val="auto"/>
          <w:sz w:val="24"/>
          <w:szCs w:val="24"/>
          <w:lang w:val="en-CA" w:eastAsia="zh-CN"/>
        </w:rPr>
        <w:t xml:space="preserve"> </w:t>
      </w:r>
      <w:r w:rsidR="00BC2FC7" w:rsidRPr="00B07756">
        <w:rPr>
          <w:rFonts w:ascii="Times New Roman" w:eastAsia="Times New Roman" w:hAnsi="Times New Roman"/>
          <w:color w:val="auto"/>
          <w:sz w:val="24"/>
          <w:szCs w:val="24"/>
          <w:lang w:val="en-CA" w:eastAsia="zh-CN"/>
        </w:rPr>
        <w:t xml:space="preserve">The average values listed above are in the fourth place except for the </w:t>
      </w:r>
      <w:r w:rsidR="00A665C1" w:rsidRPr="00B07756">
        <w:rPr>
          <w:rFonts w:ascii="Times New Roman" w:eastAsia="Times New Roman" w:hAnsi="Times New Roman"/>
          <w:color w:val="auto"/>
          <w:sz w:val="24"/>
          <w:szCs w:val="24"/>
          <w:lang w:val="en-CA" w:eastAsia="zh-CN"/>
        </w:rPr>
        <w:t>Revenue Per Visit which is the highest.</w:t>
      </w:r>
      <w:r w:rsidR="00922BC3" w:rsidRPr="00B07756">
        <w:rPr>
          <w:rFonts w:ascii="Times New Roman" w:eastAsia="Times New Roman" w:hAnsi="Times New Roman"/>
          <w:color w:val="auto"/>
          <w:sz w:val="24"/>
          <w:szCs w:val="24"/>
          <w:lang w:val="en-CA" w:eastAsia="zh-CN"/>
        </w:rPr>
        <w:t xml:space="preserve"> </w:t>
      </w:r>
      <w:r w:rsidR="007577E6" w:rsidRPr="00B07756">
        <w:rPr>
          <w:rFonts w:ascii="Times New Roman" w:eastAsia="Times New Roman" w:hAnsi="Times New Roman"/>
          <w:color w:val="auto"/>
          <w:sz w:val="24"/>
          <w:szCs w:val="24"/>
          <w:lang w:val="en-CA" w:eastAsia="zh-CN"/>
        </w:rPr>
        <w:t xml:space="preserve">The </w:t>
      </w:r>
      <w:r w:rsidR="00A25335" w:rsidRPr="00B07756">
        <w:rPr>
          <w:rFonts w:ascii="Times New Roman" w:eastAsia="Times New Roman" w:hAnsi="Times New Roman"/>
          <w:color w:val="auto"/>
          <w:sz w:val="24"/>
          <w:szCs w:val="24"/>
          <w:lang w:val="en-CA" w:eastAsia="zh-CN"/>
        </w:rPr>
        <w:t xml:space="preserve">Total Visit is similar to </w:t>
      </w:r>
      <w:r w:rsidR="003A785F" w:rsidRPr="00B07756">
        <w:rPr>
          <w:rFonts w:ascii="Times New Roman" w:eastAsia="Times New Roman" w:hAnsi="Times New Roman"/>
          <w:color w:val="auto"/>
          <w:sz w:val="24"/>
          <w:szCs w:val="24"/>
          <w:lang w:val="en-CA" w:eastAsia="zh-CN"/>
        </w:rPr>
        <w:t>the values of Occasion Customers and Poor Performance Customers.</w:t>
      </w:r>
      <w:r w:rsidR="00184D50" w:rsidRPr="00B07756">
        <w:rPr>
          <w:rFonts w:ascii="Times New Roman" w:eastAsia="Times New Roman" w:hAnsi="Times New Roman"/>
          <w:color w:val="auto"/>
          <w:sz w:val="24"/>
          <w:szCs w:val="24"/>
          <w:lang w:val="en-CA" w:eastAsia="zh-CN"/>
        </w:rPr>
        <w:t xml:space="preserve"> Th</w:t>
      </w:r>
      <w:r w:rsidR="00FE7052" w:rsidRPr="00B07756">
        <w:rPr>
          <w:rFonts w:ascii="Times New Roman" w:eastAsia="Times New Roman" w:hAnsi="Times New Roman"/>
          <w:color w:val="auto"/>
          <w:sz w:val="24"/>
          <w:szCs w:val="24"/>
          <w:lang w:val="en-CA" w:eastAsia="zh-CN"/>
        </w:rPr>
        <w:t>e</w:t>
      </w:r>
      <w:r w:rsidR="00D01500" w:rsidRPr="00B07756">
        <w:rPr>
          <w:rFonts w:ascii="Times New Roman" w:eastAsia="Times New Roman" w:hAnsi="Times New Roman"/>
          <w:color w:val="auto"/>
          <w:sz w:val="24"/>
          <w:szCs w:val="24"/>
          <w:lang w:val="en-CA" w:eastAsia="zh-CN"/>
        </w:rPr>
        <w:t xml:space="preserve">y feature great potential and would generate huge </w:t>
      </w:r>
      <w:r w:rsidR="004260AD" w:rsidRPr="00B07756">
        <w:rPr>
          <w:rFonts w:ascii="Times New Roman" w:eastAsia="Times New Roman" w:hAnsi="Times New Roman"/>
          <w:color w:val="auto"/>
          <w:sz w:val="24"/>
          <w:szCs w:val="24"/>
          <w:lang w:val="en-CA" w:eastAsia="zh-CN"/>
        </w:rPr>
        <w:t>revenue if the visit frequency increases.</w:t>
      </w:r>
      <w:r w:rsidR="00E41FC8" w:rsidRPr="00B07756">
        <w:rPr>
          <w:rFonts w:ascii="Times New Roman" w:eastAsia="Times New Roman" w:hAnsi="Times New Roman"/>
          <w:color w:val="auto"/>
          <w:sz w:val="24"/>
          <w:szCs w:val="24"/>
          <w:lang w:val="en-CA" w:eastAsia="zh-CN"/>
        </w:rPr>
        <w:t xml:space="preserve"> </w:t>
      </w:r>
      <w:r w:rsidR="000B3819" w:rsidRPr="00B07756">
        <w:rPr>
          <w:rFonts w:ascii="Times New Roman" w:eastAsia="Times New Roman" w:hAnsi="Times New Roman"/>
          <w:color w:val="auto"/>
          <w:sz w:val="24"/>
          <w:szCs w:val="24"/>
          <w:lang w:val="en-CA" w:eastAsia="zh-CN"/>
        </w:rPr>
        <w:t>We assume they have not had a clear preference in online stores or even between online and offline shopping.</w:t>
      </w:r>
      <w:r w:rsidR="00C403FF" w:rsidRPr="00B07756">
        <w:rPr>
          <w:rFonts w:ascii="Times New Roman" w:eastAsia="Times New Roman" w:hAnsi="Times New Roman"/>
          <w:color w:val="auto"/>
          <w:sz w:val="24"/>
          <w:szCs w:val="24"/>
          <w:lang w:val="en-CA" w:eastAsia="zh-CN"/>
        </w:rPr>
        <w:t xml:space="preserve"> </w:t>
      </w:r>
      <w:r w:rsidR="0084285A" w:rsidRPr="00B07756">
        <w:rPr>
          <w:rFonts w:ascii="Times New Roman" w:eastAsia="Times New Roman" w:hAnsi="Times New Roman"/>
          <w:color w:val="auto"/>
          <w:sz w:val="24"/>
          <w:szCs w:val="24"/>
          <w:lang w:val="en-CA" w:eastAsia="zh-CN"/>
        </w:rPr>
        <w:t xml:space="preserve">But they are more likely to </w:t>
      </w:r>
      <w:r w:rsidR="00750375" w:rsidRPr="00B07756">
        <w:rPr>
          <w:rFonts w:ascii="Times New Roman" w:eastAsia="Times New Roman" w:hAnsi="Times New Roman"/>
          <w:color w:val="auto"/>
          <w:sz w:val="24"/>
          <w:szCs w:val="24"/>
          <w:lang w:val="en-CA" w:eastAsia="zh-CN"/>
        </w:rPr>
        <w:t>become loyal customers.</w:t>
      </w:r>
    </w:p>
    <w:p w14:paraId="73A0D551" w14:textId="77777777" w:rsidR="00184D50" w:rsidRDefault="00184D50" w:rsidP="00184D50">
      <w:pPr>
        <w:pStyle w:val="ListParagraph"/>
        <w:rPr>
          <w:lang w:eastAsia="zh-CN"/>
        </w:rPr>
      </w:pPr>
    </w:p>
    <w:p w14:paraId="33E3DCAA" w14:textId="08656C5D" w:rsidR="000330B6" w:rsidRDefault="00367239" w:rsidP="000330B6">
      <w:r>
        <w:lastRenderedPageBreak/>
        <w:t>Product</w:t>
      </w:r>
      <w:r w:rsidR="0038058A">
        <w:t xml:space="preserve"> Cluster Profiling</w:t>
      </w:r>
    </w:p>
    <w:p w14:paraId="20E0F7C6" w14:textId="77777777" w:rsidR="00FA0A8D" w:rsidRDefault="00FA0A8D" w:rsidP="000330B6"/>
    <w:p w14:paraId="5785DD8A" w14:textId="4789A7C0" w:rsidR="00BB30A0" w:rsidRDefault="00BB30A0" w:rsidP="00BB30A0">
      <w:r>
        <w:t xml:space="preserve">The </w:t>
      </w:r>
      <w:r w:rsidR="003D5DA1">
        <w:t>product sale</w:t>
      </w:r>
      <w:r>
        <w:t xml:space="preserve"> data is clustered into </w:t>
      </w:r>
      <w:r w:rsidR="009A2C03">
        <w:t>7</w:t>
      </w:r>
      <w:r>
        <w:t xml:space="preserve"> groups using </w:t>
      </w:r>
      <w:r w:rsidR="009A2C03">
        <w:t>all 4</w:t>
      </w:r>
      <w:r>
        <w:t xml:space="preserve"> attribute</w:t>
      </w:r>
      <w:r w:rsidR="00826119">
        <w:t>s</w:t>
      </w:r>
      <w:r>
        <w:t xml:space="preserve">. The graph of clustering is shown in former section as well as below and the real centers of each group, the mean values, are listed as follows. </w:t>
      </w:r>
    </w:p>
    <w:p w14:paraId="553065C9" w14:textId="77777777" w:rsidR="00110809" w:rsidRDefault="00110809" w:rsidP="000330B6"/>
    <w:p w14:paraId="776EED38" w14:textId="5310919C" w:rsidR="00FA0A8D" w:rsidRDefault="00DA5AE4" w:rsidP="000330B6">
      <w:r w:rsidRPr="00DA5AE4">
        <w:rPr>
          <w:noProof/>
        </w:rPr>
        <w:drawing>
          <wp:inline distT="0" distB="0" distL="0" distR="0" wp14:anchorId="3DAEE051" wp14:editId="5A248E61">
            <wp:extent cx="4631267" cy="1567823"/>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50647" cy="1574384"/>
                    </a:xfrm>
                    <a:prstGeom prst="rect">
                      <a:avLst/>
                    </a:prstGeom>
                  </pic:spPr>
                </pic:pic>
              </a:graphicData>
            </a:graphic>
          </wp:inline>
        </w:drawing>
      </w:r>
    </w:p>
    <w:p w14:paraId="34A8F7BA" w14:textId="7653051C" w:rsidR="000D4598" w:rsidRDefault="000D4598" w:rsidP="000330B6">
      <w:r>
        <w:rPr>
          <w:noProof/>
        </w:rPr>
        <w:drawing>
          <wp:inline distT="0" distB="0" distL="0" distR="0" wp14:anchorId="69F7FBE1" wp14:editId="511832CA">
            <wp:extent cx="5774987" cy="4868334"/>
            <wp:effectExtent l="0" t="0" r="3810" b="0"/>
            <wp:docPr id="50" name="Picture 5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CluFN.png"/>
                    <pic:cNvPicPr/>
                  </pic:nvPicPr>
                  <pic:blipFill>
                    <a:blip r:embed="rId37">
                      <a:extLst>
                        <a:ext uri="{28A0092B-C50C-407E-A947-70E740481C1C}">
                          <a14:useLocalDpi xmlns:a14="http://schemas.microsoft.com/office/drawing/2010/main" val="0"/>
                        </a:ext>
                      </a:extLst>
                    </a:blip>
                    <a:stretch>
                      <a:fillRect/>
                    </a:stretch>
                  </pic:blipFill>
                  <pic:spPr>
                    <a:xfrm>
                      <a:off x="0" y="0"/>
                      <a:ext cx="5806964" cy="4895290"/>
                    </a:xfrm>
                    <a:prstGeom prst="rect">
                      <a:avLst/>
                    </a:prstGeom>
                  </pic:spPr>
                </pic:pic>
              </a:graphicData>
            </a:graphic>
          </wp:inline>
        </w:drawing>
      </w:r>
    </w:p>
    <w:p w14:paraId="419E4B69" w14:textId="030C3CC1" w:rsidR="001E424B" w:rsidRPr="00E635B3" w:rsidRDefault="00DE767F" w:rsidP="001E424B">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Better</w:t>
      </w:r>
      <w:r w:rsidR="001130EF" w:rsidRPr="00E635B3">
        <w:rPr>
          <w:rFonts w:ascii="Times New Roman" w:eastAsia="Times New Roman" w:hAnsi="Times New Roman"/>
          <w:color w:val="auto"/>
          <w:sz w:val="24"/>
          <w:szCs w:val="24"/>
          <w:lang w:val="en-CA" w:eastAsia="zh-CN"/>
        </w:rPr>
        <w:t xml:space="preserve"> Profiting </w:t>
      </w:r>
      <w:r w:rsidR="00743332" w:rsidRPr="00E635B3">
        <w:rPr>
          <w:rFonts w:ascii="Times New Roman" w:eastAsia="Times New Roman" w:hAnsi="Times New Roman"/>
          <w:color w:val="auto"/>
          <w:sz w:val="24"/>
          <w:szCs w:val="24"/>
          <w:lang w:val="en-CA" w:eastAsia="zh-CN"/>
        </w:rPr>
        <w:t>Product</w:t>
      </w:r>
      <w:r w:rsidR="001E424B" w:rsidRPr="00E635B3">
        <w:rPr>
          <w:rFonts w:ascii="Times New Roman" w:eastAsia="Times New Roman" w:hAnsi="Times New Roman"/>
          <w:color w:val="auto"/>
          <w:sz w:val="24"/>
          <w:szCs w:val="24"/>
          <w:lang w:val="en-CA" w:eastAsia="zh-CN"/>
        </w:rPr>
        <w:t xml:space="preserve"> (Size: </w:t>
      </w:r>
      <w:r w:rsidR="00625084" w:rsidRPr="00E635B3">
        <w:rPr>
          <w:rFonts w:ascii="Times New Roman" w:eastAsia="Times New Roman" w:hAnsi="Times New Roman"/>
          <w:color w:val="auto"/>
          <w:sz w:val="24"/>
          <w:szCs w:val="24"/>
          <w:lang w:val="en-CA" w:eastAsia="zh-CN"/>
        </w:rPr>
        <w:t>97</w:t>
      </w:r>
      <w:r w:rsidR="001E424B" w:rsidRPr="00E635B3">
        <w:rPr>
          <w:rFonts w:ascii="Times New Roman" w:eastAsia="Times New Roman" w:hAnsi="Times New Roman"/>
          <w:color w:val="auto"/>
          <w:sz w:val="24"/>
          <w:szCs w:val="24"/>
          <w:lang w:val="en-CA" w:eastAsia="zh-CN"/>
        </w:rPr>
        <w:t xml:space="preserve">, Within_SS: </w:t>
      </w:r>
      <w:r w:rsidR="00343825" w:rsidRPr="00E635B3">
        <w:rPr>
          <w:rFonts w:ascii="Times New Roman" w:eastAsia="Times New Roman" w:hAnsi="Times New Roman"/>
          <w:color w:val="auto"/>
          <w:sz w:val="24"/>
          <w:szCs w:val="24"/>
          <w:lang w:val="en-CA" w:eastAsia="zh-CN"/>
        </w:rPr>
        <w:t>457.41</w:t>
      </w:r>
      <w:r w:rsidR="001E424B" w:rsidRPr="00E635B3">
        <w:rPr>
          <w:rFonts w:ascii="Times New Roman" w:eastAsia="Times New Roman" w:hAnsi="Times New Roman"/>
          <w:color w:val="auto"/>
          <w:sz w:val="24"/>
          <w:szCs w:val="24"/>
          <w:lang w:val="en-CA" w:eastAsia="zh-CN"/>
        </w:rPr>
        <w:t>, Col = Black)</w:t>
      </w:r>
    </w:p>
    <w:p w14:paraId="4B394F92" w14:textId="6190D476" w:rsidR="00567A69" w:rsidRPr="00E635B3" w:rsidRDefault="00567A69" w:rsidP="00567A69">
      <w:pPr>
        <w:pStyle w:val="ListParagraph"/>
        <w:rPr>
          <w:rFonts w:ascii="Times New Roman" w:eastAsia="Times New Roman" w:hAnsi="Times New Roman"/>
          <w:color w:val="auto"/>
          <w:sz w:val="24"/>
          <w:szCs w:val="24"/>
          <w:lang w:val="en-CA" w:eastAsia="zh-CN"/>
        </w:rPr>
      </w:pPr>
    </w:p>
    <w:p w14:paraId="0C338C1C" w14:textId="64097EB4" w:rsidR="00FD7ACA" w:rsidRPr="00E635B3" w:rsidRDefault="00577B42" w:rsidP="00567A69">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Total</w:t>
      </w:r>
      <w:r w:rsidR="00D62F17" w:rsidRPr="00E635B3">
        <w:rPr>
          <w:rFonts w:ascii="Times New Roman" w:eastAsia="Times New Roman" w:hAnsi="Times New Roman"/>
          <w:color w:val="auto"/>
          <w:sz w:val="24"/>
          <w:szCs w:val="24"/>
          <w:lang w:val="en-CA" w:eastAsia="zh-CN"/>
        </w:rPr>
        <w:t xml:space="preserve"> </w:t>
      </w:r>
      <w:r w:rsidRPr="00E635B3">
        <w:rPr>
          <w:rFonts w:ascii="Times New Roman" w:eastAsia="Times New Roman" w:hAnsi="Times New Roman"/>
          <w:color w:val="auto"/>
          <w:sz w:val="24"/>
          <w:szCs w:val="24"/>
          <w:lang w:val="en-CA" w:eastAsia="zh-CN"/>
        </w:rPr>
        <w:t>Customer</w:t>
      </w:r>
      <w:r w:rsidR="008C0658" w:rsidRPr="00E635B3">
        <w:rPr>
          <w:rFonts w:ascii="Times New Roman" w:eastAsia="Times New Roman" w:hAnsi="Times New Roman"/>
          <w:color w:val="auto"/>
          <w:sz w:val="24"/>
          <w:szCs w:val="24"/>
          <w:lang w:val="en-CA" w:eastAsia="zh-CN"/>
        </w:rPr>
        <w:t>: 380.50</w:t>
      </w:r>
    </w:p>
    <w:p w14:paraId="125A17C1" w14:textId="678DC04C" w:rsidR="00230564" w:rsidRPr="00E635B3" w:rsidRDefault="00F029DB" w:rsidP="00567A69">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lastRenderedPageBreak/>
        <w:t>Revenue</w:t>
      </w:r>
      <w:r w:rsidR="00F611E2" w:rsidRPr="00E635B3">
        <w:rPr>
          <w:rFonts w:ascii="Times New Roman" w:eastAsia="Times New Roman" w:hAnsi="Times New Roman"/>
          <w:color w:val="auto"/>
          <w:sz w:val="24"/>
          <w:szCs w:val="24"/>
          <w:lang w:val="en-CA" w:eastAsia="zh-CN"/>
        </w:rPr>
        <w:t>: 24433.6</w:t>
      </w:r>
      <w:r w:rsidR="00D979F5" w:rsidRPr="00E635B3">
        <w:rPr>
          <w:rFonts w:ascii="Times New Roman" w:eastAsia="Times New Roman" w:hAnsi="Times New Roman"/>
          <w:color w:val="auto"/>
          <w:sz w:val="24"/>
          <w:szCs w:val="24"/>
          <w:lang w:val="en-CA" w:eastAsia="zh-CN"/>
        </w:rPr>
        <w:t>7</w:t>
      </w:r>
    </w:p>
    <w:p w14:paraId="41E1266A" w14:textId="6359461A" w:rsidR="00D979F5" w:rsidRPr="00E635B3" w:rsidRDefault="008D77F7" w:rsidP="00567A69">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Total</w:t>
      </w:r>
      <w:r w:rsidR="004A3AD5" w:rsidRPr="00E635B3">
        <w:rPr>
          <w:rFonts w:ascii="Times New Roman" w:eastAsia="Times New Roman" w:hAnsi="Times New Roman"/>
          <w:color w:val="auto"/>
          <w:sz w:val="24"/>
          <w:szCs w:val="24"/>
          <w:lang w:val="en-CA" w:eastAsia="zh-CN"/>
        </w:rPr>
        <w:t xml:space="preserve"> </w:t>
      </w:r>
      <w:r w:rsidRPr="00E635B3">
        <w:rPr>
          <w:rFonts w:ascii="Times New Roman" w:eastAsia="Times New Roman" w:hAnsi="Times New Roman"/>
          <w:color w:val="auto"/>
          <w:sz w:val="24"/>
          <w:szCs w:val="24"/>
          <w:lang w:val="en-CA" w:eastAsia="zh-CN"/>
        </w:rPr>
        <w:t>Visit</w:t>
      </w:r>
      <w:r w:rsidR="004A3AD5" w:rsidRPr="00E635B3">
        <w:rPr>
          <w:rFonts w:ascii="Times New Roman" w:eastAsia="Times New Roman" w:hAnsi="Times New Roman"/>
          <w:color w:val="auto"/>
          <w:sz w:val="24"/>
          <w:szCs w:val="24"/>
          <w:lang w:val="en-CA" w:eastAsia="zh-CN"/>
        </w:rPr>
        <w:t xml:space="preserve">: </w:t>
      </w:r>
      <w:r w:rsidR="00633A11" w:rsidRPr="00E635B3">
        <w:rPr>
          <w:rFonts w:ascii="Times New Roman" w:eastAsia="Times New Roman" w:hAnsi="Times New Roman"/>
          <w:color w:val="auto"/>
          <w:sz w:val="24"/>
          <w:szCs w:val="24"/>
          <w:lang w:val="en-CA" w:eastAsia="zh-CN"/>
        </w:rPr>
        <w:t>893.6</w:t>
      </w:r>
      <w:r w:rsidR="00757BD4" w:rsidRPr="00E635B3">
        <w:rPr>
          <w:rFonts w:ascii="Times New Roman" w:eastAsia="Times New Roman" w:hAnsi="Times New Roman"/>
          <w:color w:val="auto"/>
          <w:sz w:val="24"/>
          <w:szCs w:val="24"/>
          <w:lang w:val="en-CA" w:eastAsia="zh-CN"/>
        </w:rPr>
        <w:t>6</w:t>
      </w:r>
    </w:p>
    <w:p w14:paraId="72E340FD" w14:textId="56D334C0" w:rsidR="00ED236E" w:rsidRPr="00E635B3" w:rsidRDefault="00ED236E" w:rsidP="00567A69">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Revenue Per Visit:</w:t>
      </w:r>
      <w:r w:rsidR="00F90083" w:rsidRPr="00E635B3">
        <w:rPr>
          <w:rFonts w:ascii="Times New Roman" w:eastAsia="Times New Roman" w:hAnsi="Times New Roman"/>
          <w:color w:val="auto"/>
          <w:sz w:val="24"/>
          <w:szCs w:val="24"/>
          <w:lang w:val="en-CA" w:eastAsia="zh-CN"/>
        </w:rPr>
        <w:t xml:space="preserve"> 28.79</w:t>
      </w:r>
    </w:p>
    <w:p w14:paraId="7F9B872F" w14:textId="0C9E0353" w:rsidR="00D073D1" w:rsidRPr="00E635B3" w:rsidRDefault="00D073D1" w:rsidP="00567A69">
      <w:pPr>
        <w:pStyle w:val="ListParagraph"/>
        <w:rPr>
          <w:rFonts w:ascii="Times New Roman" w:eastAsia="Times New Roman" w:hAnsi="Times New Roman"/>
          <w:color w:val="auto"/>
          <w:sz w:val="24"/>
          <w:szCs w:val="24"/>
          <w:lang w:val="en-CA" w:eastAsia="zh-CN"/>
        </w:rPr>
      </w:pPr>
    </w:p>
    <w:p w14:paraId="24F23456" w14:textId="6D857994" w:rsidR="00D073D1" w:rsidRPr="00E635B3" w:rsidRDefault="00367567" w:rsidP="00567A69">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2.48</w:t>
      </w:r>
      <w:r w:rsidR="00895CD5" w:rsidRPr="00E635B3">
        <w:rPr>
          <w:rFonts w:ascii="Times New Roman" w:eastAsia="Times New Roman" w:hAnsi="Times New Roman"/>
          <w:color w:val="auto"/>
          <w:sz w:val="24"/>
          <w:szCs w:val="24"/>
          <w:lang w:val="en-CA" w:eastAsia="zh-CN"/>
        </w:rPr>
        <w:t>%</w:t>
      </w:r>
      <w:r w:rsidRPr="00E635B3">
        <w:rPr>
          <w:rFonts w:ascii="Times New Roman" w:eastAsia="Times New Roman" w:hAnsi="Times New Roman"/>
          <w:color w:val="auto"/>
          <w:sz w:val="24"/>
          <w:szCs w:val="24"/>
          <w:lang w:val="en-CA" w:eastAsia="zh-CN"/>
        </w:rPr>
        <w:t xml:space="preserve"> of the products belong to </w:t>
      </w:r>
      <w:r w:rsidR="00371451" w:rsidRPr="00E635B3">
        <w:rPr>
          <w:rFonts w:ascii="Times New Roman" w:eastAsia="Times New Roman" w:hAnsi="Times New Roman"/>
          <w:color w:val="auto"/>
          <w:sz w:val="24"/>
          <w:szCs w:val="24"/>
          <w:lang w:val="en-CA" w:eastAsia="zh-CN"/>
        </w:rPr>
        <w:t>this cluster.</w:t>
      </w:r>
      <w:r w:rsidR="0012346E" w:rsidRPr="00E635B3">
        <w:rPr>
          <w:rFonts w:ascii="Times New Roman" w:eastAsia="Times New Roman" w:hAnsi="Times New Roman"/>
          <w:color w:val="auto"/>
          <w:sz w:val="24"/>
          <w:szCs w:val="24"/>
          <w:lang w:val="en-CA" w:eastAsia="zh-CN"/>
        </w:rPr>
        <w:t xml:space="preserve"> </w:t>
      </w:r>
      <w:r w:rsidR="001E563C" w:rsidRPr="00E635B3">
        <w:rPr>
          <w:rFonts w:ascii="Times New Roman" w:eastAsia="Times New Roman" w:hAnsi="Times New Roman"/>
          <w:color w:val="auto"/>
          <w:sz w:val="24"/>
          <w:szCs w:val="24"/>
          <w:lang w:val="en-CA" w:eastAsia="zh-CN"/>
        </w:rPr>
        <w:t>The average values</w:t>
      </w:r>
      <w:r w:rsidR="003578C8" w:rsidRPr="00E635B3">
        <w:rPr>
          <w:rFonts w:ascii="Times New Roman" w:eastAsia="Times New Roman" w:hAnsi="Times New Roman"/>
          <w:color w:val="auto"/>
          <w:sz w:val="24"/>
          <w:szCs w:val="24"/>
          <w:lang w:val="en-CA" w:eastAsia="zh-CN"/>
        </w:rPr>
        <w:t xml:space="preserve"> of three attributes are in the second place</w:t>
      </w:r>
      <w:r w:rsidR="006C3870" w:rsidRPr="00E635B3">
        <w:rPr>
          <w:rFonts w:ascii="Times New Roman" w:eastAsia="Times New Roman" w:hAnsi="Times New Roman"/>
          <w:color w:val="auto"/>
          <w:sz w:val="24"/>
          <w:szCs w:val="24"/>
          <w:lang w:val="en-CA" w:eastAsia="zh-CN"/>
        </w:rPr>
        <w:t xml:space="preserve"> except for </w:t>
      </w:r>
      <w:r w:rsidR="00305138" w:rsidRPr="00E635B3">
        <w:rPr>
          <w:rFonts w:ascii="Times New Roman" w:eastAsia="Times New Roman" w:hAnsi="Times New Roman"/>
          <w:color w:val="auto"/>
          <w:sz w:val="24"/>
          <w:szCs w:val="24"/>
          <w:lang w:val="en-CA" w:eastAsia="zh-CN"/>
        </w:rPr>
        <w:t>Revenue Per Visit which is in the 3rd place but really close to the second.</w:t>
      </w:r>
      <w:r w:rsidR="006D290C" w:rsidRPr="00E635B3">
        <w:rPr>
          <w:rFonts w:ascii="Times New Roman" w:eastAsia="Times New Roman" w:hAnsi="Times New Roman"/>
          <w:color w:val="auto"/>
          <w:sz w:val="24"/>
          <w:szCs w:val="24"/>
          <w:lang w:val="en-CA" w:eastAsia="zh-CN"/>
        </w:rPr>
        <w:t xml:space="preserve"> </w:t>
      </w:r>
      <w:r w:rsidR="00D452AA" w:rsidRPr="00E635B3">
        <w:rPr>
          <w:rFonts w:ascii="Times New Roman" w:eastAsia="Times New Roman" w:hAnsi="Times New Roman"/>
          <w:color w:val="auto"/>
          <w:sz w:val="24"/>
          <w:szCs w:val="24"/>
          <w:lang w:val="en-CA" w:eastAsia="zh-CN"/>
        </w:rPr>
        <w:t xml:space="preserve">The overall performance of these products is </w:t>
      </w:r>
      <w:r w:rsidR="00B4612F" w:rsidRPr="00E635B3">
        <w:rPr>
          <w:rFonts w:ascii="Times New Roman" w:eastAsia="Times New Roman" w:hAnsi="Times New Roman"/>
          <w:color w:val="auto"/>
          <w:sz w:val="24"/>
          <w:szCs w:val="24"/>
          <w:lang w:val="en-CA" w:eastAsia="zh-CN"/>
        </w:rPr>
        <w:t>good and steady</w:t>
      </w:r>
      <w:r w:rsidR="00B170F2" w:rsidRPr="00E635B3">
        <w:rPr>
          <w:rFonts w:ascii="Times New Roman" w:eastAsia="Times New Roman" w:hAnsi="Times New Roman"/>
          <w:color w:val="auto"/>
          <w:sz w:val="24"/>
          <w:szCs w:val="24"/>
          <w:lang w:val="en-CA" w:eastAsia="zh-CN"/>
        </w:rPr>
        <w:t>.</w:t>
      </w:r>
    </w:p>
    <w:p w14:paraId="0B0758DE" w14:textId="44CBCAFF" w:rsidR="00FD7ACA" w:rsidRPr="00E635B3" w:rsidRDefault="00FD7ACA" w:rsidP="00567A69">
      <w:pPr>
        <w:pStyle w:val="ListParagraph"/>
        <w:rPr>
          <w:rFonts w:ascii="Times New Roman" w:eastAsia="Times New Roman" w:hAnsi="Times New Roman"/>
          <w:color w:val="auto"/>
          <w:sz w:val="24"/>
          <w:szCs w:val="24"/>
          <w:lang w:val="en-CA" w:eastAsia="zh-CN"/>
        </w:rPr>
      </w:pPr>
    </w:p>
    <w:p w14:paraId="70BFBFC7" w14:textId="7437251D" w:rsidR="001E424B" w:rsidRPr="00E635B3" w:rsidRDefault="004C1D31" w:rsidP="001E424B">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Non Profiting </w:t>
      </w:r>
      <w:r w:rsidR="0004760E" w:rsidRPr="00E635B3">
        <w:rPr>
          <w:rFonts w:ascii="Times New Roman" w:eastAsia="Times New Roman" w:hAnsi="Times New Roman"/>
          <w:color w:val="auto"/>
          <w:sz w:val="24"/>
          <w:szCs w:val="24"/>
          <w:lang w:val="en-CA" w:eastAsia="zh-CN"/>
        </w:rPr>
        <w:t>Product</w:t>
      </w:r>
      <w:r w:rsidR="001E424B" w:rsidRPr="00E635B3">
        <w:rPr>
          <w:rFonts w:ascii="Times New Roman" w:eastAsia="Times New Roman" w:hAnsi="Times New Roman"/>
          <w:color w:val="auto"/>
          <w:sz w:val="24"/>
          <w:szCs w:val="24"/>
          <w:lang w:val="en-CA" w:eastAsia="zh-CN"/>
        </w:rPr>
        <w:t xml:space="preserve"> (Size: </w:t>
      </w:r>
      <w:r w:rsidR="00625084" w:rsidRPr="00E635B3">
        <w:rPr>
          <w:rFonts w:ascii="Times New Roman" w:eastAsia="Times New Roman" w:hAnsi="Times New Roman"/>
          <w:color w:val="auto"/>
          <w:sz w:val="24"/>
          <w:szCs w:val="24"/>
          <w:lang w:val="en-CA" w:eastAsia="zh-CN"/>
        </w:rPr>
        <w:t>817</w:t>
      </w:r>
      <w:r w:rsidR="001E424B" w:rsidRPr="00E635B3">
        <w:rPr>
          <w:rFonts w:ascii="Times New Roman" w:eastAsia="Times New Roman" w:hAnsi="Times New Roman"/>
          <w:color w:val="auto"/>
          <w:sz w:val="24"/>
          <w:szCs w:val="24"/>
          <w:lang w:val="en-CA" w:eastAsia="zh-CN"/>
        </w:rPr>
        <w:t xml:space="preserve">, Within_SS: </w:t>
      </w:r>
      <w:r w:rsidR="00431FFA" w:rsidRPr="00E635B3">
        <w:rPr>
          <w:rFonts w:ascii="Times New Roman" w:eastAsia="Times New Roman" w:hAnsi="Times New Roman"/>
          <w:color w:val="auto"/>
          <w:sz w:val="24"/>
          <w:szCs w:val="24"/>
          <w:lang w:val="en-CA" w:eastAsia="zh-CN"/>
        </w:rPr>
        <w:t>355.07</w:t>
      </w:r>
      <w:r w:rsidR="001E424B" w:rsidRPr="00E635B3">
        <w:rPr>
          <w:rFonts w:ascii="Times New Roman" w:eastAsia="Times New Roman" w:hAnsi="Times New Roman"/>
          <w:color w:val="auto"/>
          <w:sz w:val="24"/>
          <w:szCs w:val="24"/>
          <w:lang w:val="en-CA" w:eastAsia="zh-CN"/>
        </w:rPr>
        <w:t xml:space="preserve">, Col = </w:t>
      </w:r>
      <w:r w:rsidR="001E424B" w:rsidRPr="00E635B3">
        <w:rPr>
          <w:rFonts w:ascii="Times New Roman" w:eastAsia="Times New Roman" w:hAnsi="Times New Roman"/>
          <w:color w:val="FF0000"/>
          <w:sz w:val="24"/>
          <w:szCs w:val="24"/>
          <w:lang w:val="en-CA" w:eastAsia="zh-CN"/>
        </w:rPr>
        <w:t>Red</w:t>
      </w:r>
      <w:r w:rsidR="001E424B" w:rsidRPr="00E635B3">
        <w:rPr>
          <w:rFonts w:ascii="Times New Roman" w:eastAsia="Times New Roman" w:hAnsi="Times New Roman"/>
          <w:color w:val="auto"/>
          <w:sz w:val="24"/>
          <w:szCs w:val="24"/>
          <w:lang w:val="en-CA" w:eastAsia="zh-CN"/>
        </w:rPr>
        <w:t>)</w:t>
      </w:r>
    </w:p>
    <w:p w14:paraId="6BE247E9" w14:textId="3D957ADC" w:rsidR="000606AA" w:rsidRPr="00E635B3" w:rsidRDefault="000606AA" w:rsidP="000606AA">
      <w:pPr>
        <w:pStyle w:val="ListParagraph"/>
        <w:rPr>
          <w:rFonts w:ascii="Times New Roman" w:eastAsia="Times New Roman" w:hAnsi="Times New Roman"/>
          <w:color w:val="auto"/>
          <w:sz w:val="24"/>
          <w:szCs w:val="24"/>
          <w:lang w:val="en-CA" w:eastAsia="zh-CN"/>
        </w:rPr>
      </w:pPr>
    </w:p>
    <w:p w14:paraId="01E0C173" w14:textId="4A9B6D34"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Customer: </w:t>
      </w:r>
      <w:r w:rsidR="00C538D8" w:rsidRPr="00E635B3">
        <w:rPr>
          <w:rFonts w:ascii="Times New Roman" w:eastAsia="Times New Roman" w:hAnsi="Times New Roman"/>
          <w:color w:val="auto"/>
          <w:sz w:val="24"/>
          <w:szCs w:val="24"/>
          <w:lang w:val="en-CA" w:eastAsia="zh-CN"/>
        </w:rPr>
        <w:t>110.15</w:t>
      </w:r>
    </w:p>
    <w:p w14:paraId="266A128D" w14:textId="67C1C83F"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w:t>
      </w:r>
      <w:r w:rsidR="00BF443F" w:rsidRPr="00E635B3">
        <w:rPr>
          <w:rFonts w:ascii="Times New Roman" w:eastAsia="Times New Roman" w:hAnsi="Times New Roman"/>
          <w:color w:val="auto"/>
          <w:sz w:val="24"/>
          <w:szCs w:val="24"/>
          <w:lang w:val="en-CA" w:eastAsia="zh-CN"/>
        </w:rPr>
        <w:t>2349.73</w:t>
      </w:r>
    </w:p>
    <w:p w14:paraId="4E56606C" w14:textId="22208478"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Visit: </w:t>
      </w:r>
      <w:r w:rsidR="00856A56" w:rsidRPr="00E635B3">
        <w:rPr>
          <w:rFonts w:ascii="Times New Roman" w:eastAsia="Times New Roman" w:hAnsi="Times New Roman"/>
          <w:color w:val="auto"/>
          <w:sz w:val="24"/>
          <w:szCs w:val="24"/>
          <w:lang w:val="en-CA" w:eastAsia="zh-CN"/>
        </w:rPr>
        <w:t>199.44</w:t>
      </w:r>
    </w:p>
    <w:p w14:paraId="62BDFEBA" w14:textId="3607B09D"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Per Visit: </w:t>
      </w:r>
      <w:r w:rsidR="008F1B4E" w:rsidRPr="00E635B3">
        <w:rPr>
          <w:rFonts w:ascii="Times New Roman" w:eastAsia="Times New Roman" w:hAnsi="Times New Roman"/>
          <w:color w:val="auto"/>
          <w:sz w:val="24"/>
          <w:szCs w:val="24"/>
          <w:lang w:val="en-CA" w:eastAsia="zh-CN"/>
        </w:rPr>
        <w:t>11.93</w:t>
      </w:r>
    </w:p>
    <w:p w14:paraId="600F500C" w14:textId="467ED478" w:rsidR="004E498C" w:rsidRPr="00E635B3" w:rsidRDefault="004E498C" w:rsidP="000606AA">
      <w:pPr>
        <w:pStyle w:val="ListParagraph"/>
        <w:rPr>
          <w:rFonts w:ascii="Times New Roman" w:eastAsia="Times New Roman" w:hAnsi="Times New Roman"/>
          <w:color w:val="auto"/>
          <w:sz w:val="24"/>
          <w:szCs w:val="24"/>
          <w:lang w:val="en-CA" w:eastAsia="zh-CN"/>
        </w:rPr>
      </w:pPr>
    </w:p>
    <w:p w14:paraId="0AA9DFF5" w14:textId="29E01A15" w:rsidR="004E498C" w:rsidRPr="00E635B3" w:rsidRDefault="001B43E5"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20.92 of the products belong to this cluster. </w:t>
      </w:r>
      <w:r w:rsidR="001B3835" w:rsidRPr="00E635B3">
        <w:rPr>
          <w:rFonts w:ascii="Times New Roman" w:eastAsia="Times New Roman" w:hAnsi="Times New Roman"/>
          <w:color w:val="auto"/>
          <w:sz w:val="24"/>
          <w:szCs w:val="24"/>
          <w:lang w:val="en-CA" w:eastAsia="zh-CN"/>
        </w:rPr>
        <w:t xml:space="preserve">The average values of </w:t>
      </w:r>
      <w:r w:rsidR="00FA323A" w:rsidRPr="00E635B3">
        <w:rPr>
          <w:rFonts w:ascii="Times New Roman" w:eastAsia="Times New Roman" w:hAnsi="Times New Roman"/>
          <w:color w:val="auto"/>
          <w:sz w:val="24"/>
          <w:szCs w:val="24"/>
          <w:lang w:val="en-CA" w:eastAsia="zh-CN"/>
        </w:rPr>
        <w:t xml:space="preserve">Revenue and Revenue Per visit are both in the second last place and the average values of </w:t>
      </w:r>
      <w:r w:rsidR="00CC5919" w:rsidRPr="00E635B3">
        <w:rPr>
          <w:rFonts w:ascii="Times New Roman" w:eastAsia="Times New Roman" w:hAnsi="Times New Roman"/>
          <w:color w:val="auto"/>
          <w:sz w:val="24"/>
          <w:szCs w:val="24"/>
          <w:lang w:val="en-CA" w:eastAsia="zh-CN"/>
        </w:rPr>
        <w:t xml:space="preserve">Total Customer and Total Visit are </w:t>
      </w:r>
      <w:r w:rsidR="003325D9" w:rsidRPr="00E635B3">
        <w:rPr>
          <w:rFonts w:ascii="Times New Roman" w:eastAsia="Times New Roman" w:hAnsi="Times New Roman"/>
          <w:color w:val="auto"/>
          <w:sz w:val="24"/>
          <w:szCs w:val="24"/>
          <w:lang w:val="en-CA" w:eastAsia="zh-CN"/>
        </w:rPr>
        <w:t>in</w:t>
      </w:r>
      <w:r w:rsidR="00CC5919" w:rsidRPr="00E635B3">
        <w:rPr>
          <w:rFonts w:ascii="Times New Roman" w:eastAsia="Times New Roman" w:hAnsi="Times New Roman"/>
          <w:color w:val="auto"/>
          <w:sz w:val="24"/>
          <w:szCs w:val="24"/>
          <w:lang w:val="en-CA" w:eastAsia="zh-CN"/>
        </w:rPr>
        <w:t xml:space="preserve"> the fourth place.</w:t>
      </w:r>
      <w:r w:rsidR="009B4076" w:rsidRPr="00E635B3">
        <w:rPr>
          <w:rFonts w:ascii="Times New Roman" w:eastAsia="Times New Roman" w:hAnsi="Times New Roman"/>
          <w:color w:val="auto"/>
          <w:sz w:val="24"/>
          <w:szCs w:val="24"/>
          <w:lang w:val="en-CA" w:eastAsia="zh-CN"/>
        </w:rPr>
        <w:t xml:space="preserve"> </w:t>
      </w:r>
      <w:r w:rsidR="00D0592A" w:rsidRPr="00E635B3">
        <w:rPr>
          <w:rFonts w:ascii="Times New Roman" w:eastAsia="Times New Roman" w:hAnsi="Times New Roman"/>
          <w:color w:val="auto"/>
          <w:sz w:val="24"/>
          <w:szCs w:val="24"/>
          <w:lang w:val="en-CA" w:eastAsia="zh-CN"/>
        </w:rPr>
        <w:t>These products</w:t>
      </w:r>
      <w:r w:rsidR="00DC03C7" w:rsidRPr="00E635B3">
        <w:rPr>
          <w:rFonts w:ascii="Times New Roman" w:eastAsia="Times New Roman" w:hAnsi="Times New Roman"/>
          <w:color w:val="auto"/>
          <w:sz w:val="24"/>
          <w:szCs w:val="24"/>
          <w:lang w:val="en-CA" w:eastAsia="zh-CN"/>
        </w:rPr>
        <w:t xml:space="preserve"> </w:t>
      </w:r>
      <w:r w:rsidR="004F492E" w:rsidRPr="00E635B3">
        <w:rPr>
          <w:rFonts w:ascii="Times New Roman" w:eastAsia="Times New Roman" w:hAnsi="Times New Roman"/>
          <w:color w:val="auto"/>
          <w:sz w:val="24"/>
          <w:szCs w:val="24"/>
          <w:lang w:val="en-CA" w:eastAsia="zh-CN"/>
        </w:rPr>
        <w:t xml:space="preserve">are </w:t>
      </w:r>
      <w:r w:rsidR="00FA2872" w:rsidRPr="00E635B3">
        <w:rPr>
          <w:rFonts w:ascii="Times New Roman" w:eastAsia="Times New Roman" w:hAnsi="Times New Roman"/>
          <w:color w:val="auto"/>
          <w:sz w:val="24"/>
          <w:szCs w:val="24"/>
          <w:lang w:val="en-CA" w:eastAsia="zh-CN"/>
        </w:rPr>
        <w:t xml:space="preserve">popular </w:t>
      </w:r>
      <w:r w:rsidR="009D6B78" w:rsidRPr="00E635B3">
        <w:rPr>
          <w:rFonts w:ascii="Times New Roman" w:eastAsia="Times New Roman" w:hAnsi="Times New Roman"/>
          <w:color w:val="auto"/>
          <w:sz w:val="24"/>
          <w:szCs w:val="24"/>
          <w:lang w:val="en-CA" w:eastAsia="zh-CN"/>
        </w:rPr>
        <w:t>to some extent but not profitable</w:t>
      </w:r>
      <w:r w:rsidR="00067B28" w:rsidRPr="00E635B3">
        <w:rPr>
          <w:rFonts w:ascii="Times New Roman" w:eastAsia="Times New Roman" w:hAnsi="Times New Roman"/>
          <w:color w:val="auto"/>
          <w:sz w:val="24"/>
          <w:szCs w:val="24"/>
          <w:lang w:val="en-CA" w:eastAsia="zh-CN"/>
        </w:rPr>
        <w:t>.</w:t>
      </w:r>
    </w:p>
    <w:p w14:paraId="2A971A82" w14:textId="77777777" w:rsidR="000606AA" w:rsidRPr="00E635B3" w:rsidRDefault="000606AA" w:rsidP="000606AA">
      <w:pPr>
        <w:pStyle w:val="ListParagraph"/>
        <w:rPr>
          <w:rFonts w:ascii="Times New Roman" w:eastAsia="Times New Roman" w:hAnsi="Times New Roman"/>
          <w:color w:val="auto"/>
          <w:sz w:val="24"/>
          <w:szCs w:val="24"/>
          <w:lang w:val="en-CA" w:eastAsia="zh-CN"/>
        </w:rPr>
      </w:pPr>
    </w:p>
    <w:p w14:paraId="072D1DD2" w14:textId="5A81FB14" w:rsidR="001E424B" w:rsidRPr="00E635B3" w:rsidRDefault="00CB5B1F" w:rsidP="001E424B">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Poor Performanc</w:t>
      </w:r>
      <w:r w:rsidR="00C75185" w:rsidRPr="00E635B3">
        <w:rPr>
          <w:rFonts w:ascii="Times New Roman" w:eastAsia="Times New Roman" w:hAnsi="Times New Roman"/>
          <w:color w:val="auto"/>
          <w:sz w:val="24"/>
          <w:szCs w:val="24"/>
          <w:lang w:val="en-CA" w:eastAsia="zh-CN"/>
        </w:rPr>
        <w:t xml:space="preserve">e </w:t>
      </w:r>
      <w:r w:rsidR="0004760E" w:rsidRPr="00E635B3">
        <w:rPr>
          <w:rFonts w:ascii="Times New Roman" w:eastAsia="Times New Roman" w:hAnsi="Times New Roman"/>
          <w:color w:val="auto"/>
          <w:sz w:val="24"/>
          <w:szCs w:val="24"/>
          <w:lang w:val="en-CA" w:eastAsia="zh-CN"/>
        </w:rPr>
        <w:t>Product</w:t>
      </w:r>
      <w:r w:rsidR="001E424B" w:rsidRPr="00E635B3">
        <w:rPr>
          <w:rFonts w:ascii="Times New Roman" w:eastAsia="Times New Roman" w:hAnsi="Times New Roman"/>
          <w:color w:val="auto"/>
          <w:sz w:val="24"/>
          <w:szCs w:val="24"/>
          <w:lang w:val="en-CA" w:eastAsia="zh-CN"/>
        </w:rPr>
        <w:t xml:space="preserve"> (Size: </w:t>
      </w:r>
      <w:r w:rsidR="0085272C" w:rsidRPr="00E635B3">
        <w:rPr>
          <w:rFonts w:ascii="Times New Roman" w:eastAsia="Times New Roman" w:hAnsi="Times New Roman"/>
          <w:color w:val="auto"/>
          <w:sz w:val="24"/>
          <w:szCs w:val="24"/>
          <w:lang w:val="en-CA" w:eastAsia="zh-CN"/>
        </w:rPr>
        <w:t>2289</w:t>
      </w:r>
      <w:r w:rsidR="001E424B" w:rsidRPr="00E635B3">
        <w:rPr>
          <w:rFonts w:ascii="Times New Roman" w:eastAsia="Times New Roman" w:hAnsi="Times New Roman"/>
          <w:color w:val="auto"/>
          <w:sz w:val="24"/>
          <w:szCs w:val="24"/>
          <w:lang w:val="en-CA" w:eastAsia="zh-CN"/>
        </w:rPr>
        <w:t xml:space="preserve">, Within_SS: </w:t>
      </w:r>
      <w:r w:rsidR="00C85638" w:rsidRPr="00E635B3">
        <w:rPr>
          <w:rFonts w:ascii="Times New Roman" w:eastAsia="Times New Roman" w:hAnsi="Times New Roman"/>
          <w:color w:val="auto"/>
          <w:sz w:val="24"/>
          <w:szCs w:val="24"/>
          <w:lang w:val="en-CA" w:eastAsia="zh-CN"/>
        </w:rPr>
        <w:t>419.42</w:t>
      </w:r>
      <w:r w:rsidR="001E424B" w:rsidRPr="00E635B3">
        <w:rPr>
          <w:rFonts w:ascii="Times New Roman" w:eastAsia="Times New Roman" w:hAnsi="Times New Roman"/>
          <w:color w:val="auto"/>
          <w:sz w:val="24"/>
          <w:szCs w:val="24"/>
          <w:lang w:val="en-CA" w:eastAsia="zh-CN"/>
        </w:rPr>
        <w:t xml:space="preserve">, Col = </w:t>
      </w:r>
      <w:r w:rsidR="001E424B" w:rsidRPr="00E635B3">
        <w:rPr>
          <w:rFonts w:ascii="Times New Roman" w:eastAsia="Times New Roman" w:hAnsi="Times New Roman"/>
          <w:color w:val="92D050"/>
          <w:sz w:val="24"/>
          <w:szCs w:val="24"/>
          <w:lang w:val="en-CA" w:eastAsia="zh-CN"/>
        </w:rPr>
        <w:t>Green</w:t>
      </w:r>
      <w:r w:rsidR="001E424B" w:rsidRPr="00E635B3">
        <w:rPr>
          <w:rFonts w:ascii="Times New Roman" w:eastAsia="Times New Roman" w:hAnsi="Times New Roman"/>
          <w:color w:val="auto"/>
          <w:sz w:val="24"/>
          <w:szCs w:val="24"/>
          <w:lang w:val="en-CA" w:eastAsia="zh-CN"/>
        </w:rPr>
        <w:t>)</w:t>
      </w:r>
    </w:p>
    <w:p w14:paraId="53AE1E31" w14:textId="59C92B92" w:rsidR="000606AA" w:rsidRPr="00E635B3" w:rsidRDefault="000606AA" w:rsidP="000606AA">
      <w:pPr>
        <w:pStyle w:val="ListParagraph"/>
        <w:rPr>
          <w:rFonts w:ascii="Times New Roman" w:eastAsia="Times New Roman" w:hAnsi="Times New Roman"/>
          <w:color w:val="auto"/>
          <w:sz w:val="24"/>
          <w:szCs w:val="24"/>
          <w:lang w:val="en-CA" w:eastAsia="zh-CN"/>
        </w:rPr>
      </w:pPr>
    </w:p>
    <w:p w14:paraId="37B2378F" w14:textId="31C64FE6"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Customer: </w:t>
      </w:r>
      <w:r w:rsidR="00D71276" w:rsidRPr="00E635B3">
        <w:rPr>
          <w:rFonts w:ascii="Times New Roman" w:eastAsia="Times New Roman" w:hAnsi="Times New Roman"/>
          <w:color w:val="auto"/>
          <w:sz w:val="24"/>
          <w:szCs w:val="24"/>
          <w:lang w:val="en-CA" w:eastAsia="zh-CN"/>
        </w:rPr>
        <w:t>19.08</w:t>
      </w:r>
    </w:p>
    <w:p w14:paraId="4B0A27BD" w14:textId="14D4E064"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w:t>
      </w:r>
      <w:r w:rsidR="00145B97" w:rsidRPr="00E635B3">
        <w:rPr>
          <w:rFonts w:ascii="Times New Roman" w:eastAsia="Times New Roman" w:hAnsi="Times New Roman"/>
          <w:color w:val="auto"/>
          <w:sz w:val="24"/>
          <w:szCs w:val="24"/>
          <w:lang w:val="en-CA" w:eastAsia="zh-CN"/>
        </w:rPr>
        <w:t>311.35</w:t>
      </w:r>
    </w:p>
    <w:p w14:paraId="5FA35FBD" w14:textId="1207EF2C"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Visit: </w:t>
      </w:r>
      <w:r w:rsidR="00F26E8A" w:rsidRPr="00E635B3">
        <w:rPr>
          <w:rFonts w:ascii="Times New Roman" w:eastAsia="Times New Roman" w:hAnsi="Times New Roman"/>
          <w:color w:val="auto"/>
          <w:sz w:val="24"/>
          <w:szCs w:val="24"/>
          <w:lang w:val="en-CA" w:eastAsia="zh-CN"/>
        </w:rPr>
        <w:t>36.84</w:t>
      </w:r>
    </w:p>
    <w:p w14:paraId="199CCCF3" w14:textId="4813824C"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Per Visit: </w:t>
      </w:r>
      <w:r w:rsidR="00912945" w:rsidRPr="00E635B3">
        <w:rPr>
          <w:rFonts w:ascii="Times New Roman" w:eastAsia="Times New Roman" w:hAnsi="Times New Roman"/>
          <w:color w:val="auto"/>
          <w:sz w:val="24"/>
          <w:szCs w:val="24"/>
          <w:lang w:val="en-CA" w:eastAsia="zh-CN"/>
        </w:rPr>
        <w:t>7.60</w:t>
      </w:r>
    </w:p>
    <w:p w14:paraId="2F7A7175" w14:textId="075F52CD" w:rsidR="006B0F2E" w:rsidRPr="00E635B3" w:rsidRDefault="006B0F2E" w:rsidP="000606AA">
      <w:pPr>
        <w:pStyle w:val="ListParagraph"/>
        <w:rPr>
          <w:rFonts w:ascii="Times New Roman" w:eastAsia="Times New Roman" w:hAnsi="Times New Roman"/>
          <w:color w:val="auto"/>
          <w:sz w:val="24"/>
          <w:szCs w:val="24"/>
          <w:lang w:val="en-CA" w:eastAsia="zh-CN"/>
        </w:rPr>
      </w:pPr>
    </w:p>
    <w:p w14:paraId="6EF825E9" w14:textId="15556A5A" w:rsidR="006B0F2E" w:rsidRPr="00E635B3" w:rsidRDefault="00643674"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58.62% of the products are in this cluster.</w:t>
      </w:r>
      <w:r w:rsidR="000D7555" w:rsidRPr="00E635B3">
        <w:rPr>
          <w:rFonts w:ascii="Times New Roman" w:eastAsia="Times New Roman" w:hAnsi="Times New Roman"/>
          <w:color w:val="auto"/>
          <w:sz w:val="24"/>
          <w:szCs w:val="24"/>
          <w:lang w:val="en-CA" w:eastAsia="zh-CN"/>
        </w:rPr>
        <w:t xml:space="preserve"> </w:t>
      </w:r>
      <w:r w:rsidR="0006320E" w:rsidRPr="00E635B3">
        <w:rPr>
          <w:rFonts w:ascii="Times New Roman" w:eastAsia="Times New Roman" w:hAnsi="Times New Roman"/>
          <w:color w:val="auto"/>
          <w:sz w:val="24"/>
          <w:szCs w:val="24"/>
          <w:lang w:val="en-CA" w:eastAsia="zh-CN"/>
        </w:rPr>
        <w:t xml:space="preserve">They feature the least values in every attribute. </w:t>
      </w:r>
      <w:r w:rsidR="00863FA8" w:rsidRPr="00E635B3">
        <w:rPr>
          <w:rFonts w:ascii="Times New Roman" w:eastAsia="Times New Roman" w:hAnsi="Times New Roman"/>
          <w:color w:val="auto"/>
          <w:sz w:val="24"/>
          <w:szCs w:val="24"/>
          <w:lang w:val="en-CA" w:eastAsia="zh-CN"/>
        </w:rPr>
        <w:t>Few customers are interested in those items</w:t>
      </w:r>
      <w:r w:rsidR="00D2077B" w:rsidRPr="00E635B3">
        <w:rPr>
          <w:rFonts w:ascii="Times New Roman" w:eastAsia="Times New Roman" w:hAnsi="Times New Roman"/>
          <w:color w:val="auto"/>
          <w:sz w:val="24"/>
          <w:szCs w:val="24"/>
          <w:lang w:val="en-CA" w:eastAsia="zh-CN"/>
        </w:rPr>
        <w:t xml:space="preserve"> and</w:t>
      </w:r>
      <w:r w:rsidR="000A6D2A" w:rsidRPr="00E635B3">
        <w:rPr>
          <w:rFonts w:ascii="Times New Roman" w:eastAsia="Times New Roman" w:hAnsi="Times New Roman"/>
          <w:color w:val="auto"/>
          <w:sz w:val="24"/>
          <w:szCs w:val="24"/>
          <w:lang w:val="en-CA" w:eastAsia="zh-CN"/>
        </w:rPr>
        <w:t xml:space="preserve"> they are not profiting </w:t>
      </w:r>
      <w:r w:rsidR="002D567C" w:rsidRPr="00E635B3">
        <w:rPr>
          <w:rFonts w:ascii="Times New Roman" w:eastAsia="Times New Roman" w:hAnsi="Times New Roman"/>
          <w:color w:val="auto"/>
          <w:sz w:val="24"/>
          <w:szCs w:val="24"/>
          <w:lang w:val="en-CA" w:eastAsia="zh-CN"/>
        </w:rPr>
        <w:t xml:space="preserve">in each visit </w:t>
      </w:r>
      <w:r w:rsidR="000A6D2A" w:rsidRPr="00E635B3">
        <w:rPr>
          <w:rFonts w:ascii="Times New Roman" w:eastAsia="Times New Roman" w:hAnsi="Times New Roman"/>
          <w:color w:val="auto"/>
          <w:sz w:val="24"/>
          <w:szCs w:val="24"/>
          <w:lang w:val="en-CA" w:eastAsia="zh-CN"/>
        </w:rPr>
        <w:t>as well.</w:t>
      </w:r>
    </w:p>
    <w:p w14:paraId="15995DDA" w14:textId="77777777" w:rsidR="000606AA" w:rsidRPr="00E635B3" w:rsidRDefault="000606AA" w:rsidP="000606AA">
      <w:pPr>
        <w:pStyle w:val="ListParagraph"/>
        <w:rPr>
          <w:rFonts w:ascii="Times New Roman" w:eastAsia="Times New Roman" w:hAnsi="Times New Roman"/>
          <w:color w:val="auto"/>
          <w:sz w:val="24"/>
          <w:szCs w:val="24"/>
          <w:lang w:val="en-CA" w:eastAsia="zh-CN"/>
        </w:rPr>
      </w:pPr>
    </w:p>
    <w:p w14:paraId="68DDC3C0" w14:textId="1EF17B31" w:rsidR="001E424B" w:rsidRPr="00E635B3" w:rsidRDefault="0079171F" w:rsidP="001E424B">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Profiting </w:t>
      </w:r>
      <w:r w:rsidR="0004760E" w:rsidRPr="00E635B3">
        <w:rPr>
          <w:rFonts w:ascii="Times New Roman" w:eastAsia="Times New Roman" w:hAnsi="Times New Roman"/>
          <w:color w:val="auto"/>
          <w:sz w:val="24"/>
          <w:szCs w:val="24"/>
          <w:lang w:val="en-CA" w:eastAsia="zh-CN"/>
        </w:rPr>
        <w:t xml:space="preserve">Product </w:t>
      </w:r>
      <w:r w:rsidR="001E424B" w:rsidRPr="00E635B3">
        <w:rPr>
          <w:rFonts w:ascii="Times New Roman" w:eastAsia="Times New Roman" w:hAnsi="Times New Roman"/>
          <w:color w:val="auto"/>
          <w:sz w:val="24"/>
          <w:szCs w:val="24"/>
          <w:lang w:val="en-CA" w:eastAsia="zh-CN"/>
        </w:rPr>
        <w:t xml:space="preserve">(Size: </w:t>
      </w:r>
      <w:r w:rsidR="002C7237" w:rsidRPr="00E635B3">
        <w:rPr>
          <w:rFonts w:ascii="Times New Roman" w:eastAsia="Times New Roman" w:hAnsi="Times New Roman"/>
          <w:color w:val="auto"/>
          <w:sz w:val="24"/>
          <w:szCs w:val="24"/>
          <w:lang w:val="en-CA" w:eastAsia="zh-CN"/>
        </w:rPr>
        <w:t>333</w:t>
      </w:r>
      <w:r w:rsidR="001E424B" w:rsidRPr="00E635B3">
        <w:rPr>
          <w:rFonts w:ascii="Times New Roman" w:eastAsia="Times New Roman" w:hAnsi="Times New Roman"/>
          <w:color w:val="auto"/>
          <w:sz w:val="24"/>
          <w:szCs w:val="24"/>
          <w:lang w:val="en-CA" w:eastAsia="zh-CN"/>
        </w:rPr>
        <w:t xml:space="preserve">, Within_SS: </w:t>
      </w:r>
      <w:r w:rsidR="00C03D64" w:rsidRPr="00E635B3">
        <w:rPr>
          <w:rFonts w:ascii="Times New Roman" w:eastAsia="Times New Roman" w:hAnsi="Times New Roman"/>
          <w:color w:val="auto"/>
          <w:sz w:val="24"/>
          <w:szCs w:val="24"/>
          <w:lang w:val="en-CA" w:eastAsia="zh-CN"/>
        </w:rPr>
        <w:t>496.57</w:t>
      </w:r>
      <w:r w:rsidR="001E424B" w:rsidRPr="00E635B3">
        <w:rPr>
          <w:rFonts w:ascii="Times New Roman" w:eastAsia="Times New Roman" w:hAnsi="Times New Roman"/>
          <w:color w:val="auto"/>
          <w:sz w:val="24"/>
          <w:szCs w:val="24"/>
          <w:lang w:val="en-CA" w:eastAsia="zh-CN"/>
        </w:rPr>
        <w:t xml:space="preserve">, Col = </w:t>
      </w:r>
      <w:r w:rsidR="001E424B" w:rsidRPr="00E635B3">
        <w:rPr>
          <w:rFonts w:ascii="Times New Roman" w:eastAsia="Times New Roman" w:hAnsi="Times New Roman"/>
          <w:color w:val="002060"/>
          <w:sz w:val="24"/>
          <w:szCs w:val="24"/>
          <w:lang w:val="en-CA" w:eastAsia="zh-CN"/>
        </w:rPr>
        <w:t xml:space="preserve">Deep </w:t>
      </w:r>
      <w:r w:rsidR="001E424B" w:rsidRPr="00E635B3">
        <w:rPr>
          <w:rFonts w:ascii="Times New Roman" w:eastAsia="Times New Roman" w:hAnsi="Times New Roman" w:hint="eastAsia"/>
          <w:color w:val="002060"/>
          <w:sz w:val="24"/>
          <w:szCs w:val="24"/>
          <w:lang w:val="en-CA" w:eastAsia="zh-CN"/>
        </w:rPr>
        <w:t>Blue</w:t>
      </w:r>
      <w:r w:rsidR="001E424B" w:rsidRPr="00E635B3">
        <w:rPr>
          <w:rFonts w:ascii="Times New Roman" w:eastAsia="Times New Roman" w:hAnsi="Times New Roman"/>
          <w:color w:val="auto"/>
          <w:sz w:val="24"/>
          <w:szCs w:val="24"/>
          <w:lang w:val="en-CA" w:eastAsia="zh-CN"/>
        </w:rPr>
        <w:t>)</w:t>
      </w:r>
    </w:p>
    <w:p w14:paraId="5A046767" w14:textId="75FFC8C9" w:rsidR="000606AA" w:rsidRPr="00E635B3" w:rsidRDefault="000606AA" w:rsidP="000606AA">
      <w:pPr>
        <w:pStyle w:val="ListParagraph"/>
        <w:rPr>
          <w:rFonts w:ascii="Times New Roman" w:eastAsia="Times New Roman" w:hAnsi="Times New Roman"/>
          <w:color w:val="auto"/>
          <w:sz w:val="24"/>
          <w:szCs w:val="24"/>
          <w:lang w:val="en-CA" w:eastAsia="zh-CN"/>
        </w:rPr>
      </w:pPr>
    </w:p>
    <w:p w14:paraId="7A7D6ED1" w14:textId="77777777" w:rsidR="002D40FE" w:rsidRPr="00E635B3" w:rsidRDefault="002D40FE" w:rsidP="002D40FE">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Total Customer: 227.77</w:t>
      </w:r>
    </w:p>
    <w:p w14:paraId="39113E50" w14:textId="77777777" w:rsidR="002D40FE" w:rsidRPr="00E635B3" w:rsidRDefault="002D40FE" w:rsidP="002D40FE">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Revenue: 8851.69</w:t>
      </w:r>
    </w:p>
    <w:p w14:paraId="65905C9A" w14:textId="77777777" w:rsidR="002D40FE" w:rsidRPr="00E635B3" w:rsidRDefault="002D40FE" w:rsidP="002D40FE">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Total Visit: 435.70</w:t>
      </w:r>
    </w:p>
    <w:p w14:paraId="6E3D5C1B" w14:textId="77777777" w:rsidR="002D40FE" w:rsidRPr="00E635B3" w:rsidRDefault="002D40FE" w:rsidP="002D40FE">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Revenue Per Visit: 21.14</w:t>
      </w:r>
    </w:p>
    <w:p w14:paraId="70C6B636" w14:textId="30F6DF08" w:rsidR="000606AA" w:rsidRPr="00E635B3" w:rsidRDefault="000606AA" w:rsidP="000606AA">
      <w:pPr>
        <w:pStyle w:val="ListParagraph"/>
        <w:rPr>
          <w:rFonts w:ascii="Times New Roman" w:eastAsia="Times New Roman" w:hAnsi="Times New Roman"/>
          <w:color w:val="auto"/>
          <w:sz w:val="24"/>
          <w:szCs w:val="24"/>
          <w:lang w:val="en-CA" w:eastAsia="zh-CN"/>
        </w:rPr>
      </w:pPr>
    </w:p>
    <w:p w14:paraId="09D6F8AC" w14:textId="284499CB" w:rsidR="002179BE" w:rsidRPr="00E635B3" w:rsidRDefault="009B2F81"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8.53% of the products belong to this cluster.</w:t>
      </w:r>
      <w:r w:rsidR="00BB04F4" w:rsidRPr="00E635B3">
        <w:rPr>
          <w:rFonts w:ascii="Times New Roman" w:eastAsia="Times New Roman" w:hAnsi="Times New Roman"/>
          <w:color w:val="auto"/>
          <w:sz w:val="24"/>
          <w:szCs w:val="24"/>
          <w:lang w:val="en-CA" w:eastAsia="zh-CN"/>
        </w:rPr>
        <w:t xml:space="preserve"> Compared to </w:t>
      </w:r>
      <w:r w:rsidR="00C41268" w:rsidRPr="00E635B3">
        <w:rPr>
          <w:rFonts w:ascii="Times New Roman" w:eastAsia="Times New Roman" w:hAnsi="Times New Roman"/>
          <w:color w:val="auto"/>
          <w:sz w:val="24"/>
          <w:szCs w:val="24"/>
          <w:lang w:val="en-CA" w:eastAsia="zh-CN"/>
        </w:rPr>
        <w:t>Non</w:t>
      </w:r>
      <w:r w:rsidR="005F2682" w:rsidRPr="00E635B3">
        <w:rPr>
          <w:rFonts w:ascii="Times New Roman" w:eastAsia="Times New Roman" w:hAnsi="Times New Roman"/>
          <w:color w:val="auto"/>
          <w:sz w:val="24"/>
          <w:szCs w:val="24"/>
          <w:lang w:val="en-CA" w:eastAsia="zh-CN"/>
        </w:rPr>
        <w:t>-</w:t>
      </w:r>
      <w:r w:rsidR="00C41268" w:rsidRPr="00E635B3">
        <w:rPr>
          <w:rFonts w:ascii="Times New Roman" w:eastAsia="Times New Roman" w:hAnsi="Times New Roman"/>
          <w:color w:val="auto"/>
          <w:sz w:val="24"/>
          <w:szCs w:val="24"/>
          <w:lang w:val="en-CA" w:eastAsia="zh-CN"/>
        </w:rPr>
        <w:t xml:space="preserve">Profiting Products, these products feature </w:t>
      </w:r>
      <w:r w:rsidR="00EB5C5F" w:rsidRPr="00E635B3">
        <w:rPr>
          <w:rFonts w:ascii="Times New Roman" w:eastAsia="Times New Roman" w:hAnsi="Times New Roman" w:hint="eastAsia"/>
          <w:color w:val="auto"/>
          <w:sz w:val="24"/>
          <w:szCs w:val="24"/>
          <w:lang w:val="en-CA" w:eastAsia="zh-CN"/>
        </w:rPr>
        <w:t>twofold</w:t>
      </w:r>
      <w:r w:rsidR="00EB5C5F" w:rsidRPr="00E635B3">
        <w:rPr>
          <w:rFonts w:ascii="Times New Roman" w:eastAsia="Times New Roman" w:hAnsi="Times New Roman"/>
          <w:color w:val="auto"/>
          <w:sz w:val="24"/>
          <w:szCs w:val="24"/>
          <w:lang w:val="en-CA" w:eastAsia="zh-CN"/>
        </w:rPr>
        <w:t xml:space="preserve"> </w:t>
      </w:r>
      <w:r w:rsidR="00577787" w:rsidRPr="00E635B3">
        <w:rPr>
          <w:rFonts w:ascii="Times New Roman" w:eastAsia="Times New Roman" w:hAnsi="Times New Roman"/>
          <w:color w:val="auto"/>
          <w:sz w:val="24"/>
          <w:szCs w:val="24"/>
          <w:lang w:val="en-CA" w:eastAsia="zh-CN"/>
        </w:rPr>
        <w:t xml:space="preserve">values in </w:t>
      </w:r>
      <w:r w:rsidR="00F460D3" w:rsidRPr="00E635B3">
        <w:rPr>
          <w:rFonts w:ascii="Times New Roman" w:eastAsia="Times New Roman" w:hAnsi="Times New Roman" w:hint="eastAsia"/>
          <w:color w:val="auto"/>
          <w:sz w:val="24"/>
          <w:szCs w:val="24"/>
          <w:lang w:val="en-CA" w:eastAsia="zh-CN"/>
        </w:rPr>
        <w:t>Total</w:t>
      </w:r>
      <w:r w:rsidR="00F460D3" w:rsidRPr="00E635B3">
        <w:rPr>
          <w:rFonts w:ascii="Times New Roman" w:eastAsia="Times New Roman" w:hAnsi="Times New Roman"/>
          <w:color w:val="auto"/>
          <w:sz w:val="24"/>
          <w:szCs w:val="24"/>
          <w:lang w:val="en-CA" w:eastAsia="zh-CN"/>
        </w:rPr>
        <w:t xml:space="preserve"> Customer and Total Visit, and </w:t>
      </w:r>
      <w:r w:rsidR="00405586" w:rsidRPr="00E635B3">
        <w:rPr>
          <w:rFonts w:ascii="Times New Roman" w:eastAsia="Times New Roman" w:hAnsi="Times New Roman"/>
          <w:color w:val="auto"/>
          <w:sz w:val="24"/>
          <w:szCs w:val="24"/>
          <w:lang w:val="en-CA" w:eastAsia="zh-CN"/>
        </w:rPr>
        <w:t xml:space="preserve">three times of the </w:t>
      </w:r>
      <w:r w:rsidR="00405586" w:rsidRPr="00E635B3">
        <w:rPr>
          <w:rFonts w:ascii="Times New Roman" w:eastAsia="Times New Roman" w:hAnsi="Times New Roman"/>
          <w:color w:val="auto"/>
          <w:sz w:val="24"/>
          <w:szCs w:val="24"/>
          <w:lang w:val="en-CA" w:eastAsia="zh-CN"/>
        </w:rPr>
        <w:lastRenderedPageBreak/>
        <w:t xml:space="preserve">values in Revenue Per Visit. The </w:t>
      </w:r>
      <w:r w:rsidR="00127455" w:rsidRPr="00E635B3">
        <w:rPr>
          <w:rFonts w:ascii="Times New Roman" w:eastAsia="Times New Roman" w:hAnsi="Times New Roman"/>
          <w:color w:val="auto"/>
          <w:sz w:val="24"/>
          <w:szCs w:val="24"/>
          <w:lang w:val="en-CA" w:eastAsia="zh-CN"/>
        </w:rPr>
        <w:t>average value of Revenue is in third place among all 7 groups.</w:t>
      </w:r>
      <w:r w:rsidR="0026168A" w:rsidRPr="00E635B3">
        <w:rPr>
          <w:rFonts w:ascii="Times New Roman" w:eastAsia="Times New Roman" w:hAnsi="Times New Roman"/>
          <w:color w:val="auto"/>
          <w:sz w:val="24"/>
          <w:szCs w:val="24"/>
          <w:lang w:val="en-CA" w:eastAsia="zh-CN"/>
        </w:rPr>
        <w:t xml:space="preserve"> They performed slightly worse than the </w:t>
      </w:r>
      <w:r w:rsidR="00532A59" w:rsidRPr="00E635B3">
        <w:rPr>
          <w:rFonts w:ascii="Times New Roman" w:eastAsia="Times New Roman" w:hAnsi="Times New Roman"/>
          <w:color w:val="auto"/>
          <w:sz w:val="24"/>
          <w:szCs w:val="24"/>
          <w:lang w:val="en-CA" w:eastAsia="zh-CN"/>
        </w:rPr>
        <w:t>Better</w:t>
      </w:r>
      <w:r w:rsidR="0026168A" w:rsidRPr="00E635B3">
        <w:rPr>
          <w:rFonts w:ascii="Times New Roman" w:eastAsia="Times New Roman" w:hAnsi="Times New Roman"/>
          <w:color w:val="auto"/>
          <w:sz w:val="24"/>
          <w:szCs w:val="24"/>
          <w:lang w:val="en-CA" w:eastAsia="zh-CN"/>
        </w:rPr>
        <w:t xml:space="preserve"> Profiting Products but</w:t>
      </w:r>
      <w:r w:rsidR="00323234" w:rsidRPr="00E635B3">
        <w:rPr>
          <w:rFonts w:ascii="Times New Roman" w:eastAsia="Times New Roman" w:hAnsi="Times New Roman"/>
          <w:color w:val="auto"/>
          <w:sz w:val="24"/>
          <w:szCs w:val="24"/>
          <w:lang w:val="en-CA" w:eastAsia="zh-CN"/>
        </w:rPr>
        <w:t xml:space="preserve"> still good in profiting.</w:t>
      </w:r>
      <w:r w:rsidR="00F420FB" w:rsidRPr="00E635B3">
        <w:rPr>
          <w:rFonts w:ascii="Times New Roman" w:eastAsia="Times New Roman" w:hAnsi="Times New Roman"/>
          <w:color w:val="auto"/>
          <w:sz w:val="24"/>
          <w:szCs w:val="24"/>
          <w:lang w:val="en-CA" w:eastAsia="zh-CN"/>
        </w:rPr>
        <w:t xml:space="preserve"> </w:t>
      </w:r>
    </w:p>
    <w:p w14:paraId="24198684" w14:textId="77777777" w:rsidR="002179BE" w:rsidRPr="00E635B3" w:rsidRDefault="002179BE" w:rsidP="000606AA">
      <w:pPr>
        <w:pStyle w:val="ListParagraph"/>
        <w:rPr>
          <w:rFonts w:ascii="Times New Roman" w:eastAsia="Times New Roman" w:hAnsi="Times New Roman"/>
          <w:color w:val="auto"/>
          <w:sz w:val="24"/>
          <w:szCs w:val="24"/>
          <w:lang w:val="en-CA" w:eastAsia="zh-CN"/>
        </w:rPr>
      </w:pPr>
    </w:p>
    <w:p w14:paraId="1EAB7B03" w14:textId="7542E7E6" w:rsidR="001E424B" w:rsidRPr="00E635B3" w:rsidRDefault="00942763" w:rsidP="001E424B">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Star </w:t>
      </w:r>
      <w:r w:rsidR="0004760E" w:rsidRPr="00E635B3">
        <w:rPr>
          <w:rFonts w:ascii="Times New Roman" w:eastAsia="Times New Roman" w:hAnsi="Times New Roman"/>
          <w:color w:val="auto"/>
          <w:sz w:val="24"/>
          <w:szCs w:val="24"/>
          <w:lang w:val="en-CA" w:eastAsia="zh-CN"/>
        </w:rPr>
        <w:t>Product</w:t>
      </w:r>
      <w:r w:rsidR="001E424B" w:rsidRPr="00E635B3">
        <w:rPr>
          <w:rFonts w:ascii="Times New Roman" w:eastAsia="Times New Roman" w:hAnsi="Times New Roman"/>
          <w:color w:val="auto"/>
          <w:sz w:val="24"/>
          <w:szCs w:val="24"/>
          <w:lang w:val="en-CA" w:eastAsia="zh-CN"/>
        </w:rPr>
        <w:t xml:space="preserve"> (Size: </w:t>
      </w:r>
      <w:r w:rsidR="002C7237" w:rsidRPr="00E635B3">
        <w:rPr>
          <w:rFonts w:ascii="Times New Roman" w:eastAsia="Times New Roman" w:hAnsi="Times New Roman"/>
          <w:color w:val="auto"/>
          <w:sz w:val="24"/>
          <w:szCs w:val="24"/>
          <w:lang w:val="en-CA" w:eastAsia="zh-CN"/>
        </w:rPr>
        <w:t>7</w:t>
      </w:r>
      <w:r w:rsidR="001E424B" w:rsidRPr="00E635B3">
        <w:rPr>
          <w:rFonts w:ascii="Times New Roman" w:eastAsia="Times New Roman" w:hAnsi="Times New Roman"/>
          <w:color w:val="auto"/>
          <w:sz w:val="24"/>
          <w:szCs w:val="24"/>
          <w:lang w:val="en-CA" w:eastAsia="zh-CN"/>
        </w:rPr>
        <w:t xml:space="preserve">, Within_SS: </w:t>
      </w:r>
      <w:r w:rsidR="00823EFC" w:rsidRPr="00E635B3">
        <w:rPr>
          <w:rFonts w:ascii="Times New Roman" w:eastAsia="Times New Roman" w:hAnsi="Times New Roman"/>
          <w:color w:val="auto"/>
          <w:sz w:val="24"/>
          <w:szCs w:val="24"/>
          <w:lang w:val="en-CA" w:eastAsia="zh-CN"/>
        </w:rPr>
        <w:t>163.19</w:t>
      </w:r>
      <w:r w:rsidR="001E424B" w:rsidRPr="00E635B3">
        <w:rPr>
          <w:rFonts w:ascii="Times New Roman" w:eastAsia="Times New Roman" w:hAnsi="Times New Roman"/>
          <w:color w:val="auto"/>
          <w:sz w:val="24"/>
          <w:szCs w:val="24"/>
          <w:lang w:val="en-CA" w:eastAsia="zh-CN"/>
        </w:rPr>
        <w:t xml:space="preserve">, Col = </w:t>
      </w:r>
      <w:r w:rsidR="001E424B" w:rsidRPr="00E635B3">
        <w:rPr>
          <w:rFonts w:ascii="Times New Roman" w:eastAsia="Times New Roman" w:hAnsi="Times New Roman"/>
          <w:color w:val="00B0F0"/>
          <w:sz w:val="24"/>
          <w:szCs w:val="24"/>
          <w:lang w:val="en-CA" w:eastAsia="zh-CN"/>
        </w:rPr>
        <w:t>Light Blue</w:t>
      </w:r>
      <w:r w:rsidR="001E424B" w:rsidRPr="00E635B3">
        <w:rPr>
          <w:rFonts w:ascii="Times New Roman" w:eastAsia="Times New Roman" w:hAnsi="Times New Roman"/>
          <w:color w:val="auto"/>
          <w:sz w:val="24"/>
          <w:szCs w:val="24"/>
          <w:lang w:val="en-CA" w:eastAsia="zh-CN"/>
        </w:rPr>
        <w:t>)</w:t>
      </w:r>
    </w:p>
    <w:p w14:paraId="00F24120" w14:textId="68B90984" w:rsidR="000606AA" w:rsidRPr="00E635B3" w:rsidRDefault="000606AA" w:rsidP="000606AA">
      <w:pPr>
        <w:pStyle w:val="ListParagraph"/>
        <w:rPr>
          <w:rFonts w:ascii="Times New Roman" w:eastAsia="Times New Roman" w:hAnsi="Times New Roman"/>
          <w:color w:val="auto"/>
          <w:sz w:val="24"/>
          <w:szCs w:val="24"/>
          <w:lang w:val="en-CA" w:eastAsia="zh-CN"/>
        </w:rPr>
      </w:pPr>
    </w:p>
    <w:p w14:paraId="5E1A45DE" w14:textId="07527FA0"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Customer: </w:t>
      </w:r>
      <w:r w:rsidR="00A45086" w:rsidRPr="00E635B3">
        <w:rPr>
          <w:rFonts w:ascii="Times New Roman" w:eastAsia="Times New Roman" w:hAnsi="Times New Roman"/>
          <w:color w:val="auto"/>
          <w:sz w:val="24"/>
          <w:szCs w:val="24"/>
          <w:lang w:val="en-CA" w:eastAsia="zh-CN"/>
        </w:rPr>
        <w:t>691.4</w:t>
      </w:r>
      <w:r w:rsidR="00646426" w:rsidRPr="00E635B3">
        <w:rPr>
          <w:rFonts w:ascii="Times New Roman" w:eastAsia="Times New Roman" w:hAnsi="Times New Roman"/>
          <w:color w:val="auto"/>
          <w:sz w:val="24"/>
          <w:szCs w:val="24"/>
          <w:lang w:val="en-CA" w:eastAsia="zh-CN"/>
        </w:rPr>
        <w:t>3</w:t>
      </w:r>
    </w:p>
    <w:p w14:paraId="30F73209" w14:textId="0498D053"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w:t>
      </w:r>
      <w:r w:rsidR="00646426" w:rsidRPr="00E635B3">
        <w:rPr>
          <w:rFonts w:ascii="Times New Roman" w:eastAsia="Times New Roman" w:hAnsi="Times New Roman"/>
          <w:color w:val="auto"/>
          <w:sz w:val="24"/>
          <w:szCs w:val="24"/>
          <w:lang w:val="en-CA" w:eastAsia="zh-CN"/>
        </w:rPr>
        <w:t>86802.04</w:t>
      </w:r>
    </w:p>
    <w:p w14:paraId="16475BB0" w14:textId="12B619F6"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Visit: </w:t>
      </w:r>
      <w:r w:rsidR="008D7712" w:rsidRPr="00E635B3">
        <w:rPr>
          <w:rFonts w:ascii="Times New Roman" w:eastAsia="Times New Roman" w:hAnsi="Times New Roman"/>
          <w:color w:val="auto"/>
          <w:sz w:val="24"/>
          <w:szCs w:val="24"/>
          <w:lang w:val="en-CA" w:eastAsia="zh-CN"/>
        </w:rPr>
        <w:t>1667.57</w:t>
      </w:r>
    </w:p>
    <w:p w14:paraId="4A952F4D" w14:textId="43EE2E68" w:rsidR="000606AA" w:rsidRPr="00E635B3" w:rsidRDefault="000606AA"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Per Visit: </w:t>
      </w:r>
      <w:r w:rsidR="00986879" w:rsidRPr="00E635B3">
        <w:rPr>
          <w:rFonts w:ascii="Times New Roman" w:eastAsia="Times New Roman" w:hAnsi="Times New Roman"/>
          <w:color w:val="auto"/>
          <w:sz w:val="24"/>
          <w:szCs w:val="24"/>
          <w:lang w:val="en-CA" w:eastAsia="zh-CN"/>
        </w:rPr>
        <w:t>53.09</w:t>
      </w:r>
    </w:p>
    <w:p w14:paraId="23771523" w14:textId="2A72B2E3" w:rsidR="00C77693" w:rsidRPr="00E635B3" w:rsidRDefault="00C77693" w:rsidP="000606AA">
      <w:pPr>
        <w:pStyle w:val="ListParagraph"/>
        <w:rPr>
          <w:rFonts w:ascii="Times New Roman" w:eastAsia="Times New Roman" w:hAnsi="Times New Roman"/>
          <w:color w:val="auto"/>
          <w:sz w:val="24"/>
          <w:szCs w:val="24"/>
          <w:lang w:val="en-CA" w:eastAsia="zh-CN"/>
        </w:rPr>
      </w:pPr>
    </w:p>
    <w:p w14:paraId="0D4579C5" w14:textId="434FE005" w:rsidR="00C77693" w:rsidRPr="00E635B3" w:rsidRDefault="00C77693" w:rsidP="000606AA">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Only 7 product</w:t>
      </w:r>
      <w:r w:rsidR="001A36A7" w:rsidRPr="00E635B3">
        <w:rPr>
          <w:rFonts w:ascii="Times New Roman" w:eastAsia="Times New Roman" w:hAnsi="Times New Roman"/>
          <w:color w:val="auto"/>
          <w:sz w:val="24"/>
          <w:szCs w:val="24"/>
          <w:lang w:val="en-CA" w:eastAsia="zh-CN"/>
        </w:rPr>
        <w:t>s</w:t>
      </w:r>
      <w:r w:rsidRPr="00E635B3">
        <w:rPr>
          <w:rFonts w:ascii="Times New Roman" w:eastAsia="Times New Roman" w:hAnsi="Times New Roman"/>
          <w:color w:val="auto"/>
          <w:sz w:val="24"/>
          <w:szCs w:val="24"/>
          <w:lang w:val="en-CA" w:eastAsia="zh-CN"/>
        </w:rPr>
        <w:t xml:space="preserve">, </w:t>
      </w:r>
      <w:r w:rsidR="001A36A7" w:rsidRPr="00E635B3">
        <w:rPr>
          <w:rFonts w:ascii="Times New Roman" w:eastAsia="Times New Roman" w:hAnsi="Times New Roman"/>
          <w:color w:val="auto"/>
          <w:sz w:val="24"/>
          <w:szCs w:val="24"/>
          <w:lang w:val="en-CA" w:eastAsia="zh-CN"/>
        </w:rPr>
        <w:t xml:space="preserve">0.18% of all products, belong to this cluster. </w:t>
      </w:r>
      <w:r w:rsidR="00A9723E" w:rsidRPr="00E635B3">
        <w:rPr>
          <w:rFonts w:ascii="Times New Roman" w:eastAsia="Times New Roman" w:hAnsi="Times New Roman"/>
          <w:color w:val="auto"/>
          <w:sz w:val="24"/>
          <w:szCs w:val="24"/>
          <w:lang w:val="en-CA" w:eastAsia="zh-CN"/>
        </w:rPr>
        <w:t>They feature the best in all four attributes</w:t>
      </w:r>
      <w:r w:rsidR="00B65A11" w:rsidRPr="00E635B3">
        <w:rPr>
          <w:rFonts w:ascii="Times New Roman" w:eastAsia="Times New Roman" w:hAnsi="Times New Roman"/>
          <w:color w:val="auto"/>
          <w:sz w:val="24"/>
          <w:szCs w:val="24"/>
          <w:lang w:val="en-CA" w:eastAsia="zh-CN"/>
        </w:rPr>
        <w:t xml:space="preserve"> </w:t>
      </w:r>
      <w:r w:rsidR="00B65A11" w:rsidRPr="00E635B3">
        <w:rPr>
          <w:rFonts w:ascii="Times New Roman" w:eastAsia="Times New Roman" w:hAnsi="Times New Roman" w:hint="eastAsia"/>
          <w:color w:val="auto"/>
          <w:sz w:val="24"/>
          <w:szCs w:val="24"/>
          <w:lang w:val="en-CA" w:eastAsia="zh-CN"/>
        </w:rPr>
        <w:t>except</w:t>
      </w:r>
      <w:r w:rsidR="00B65A11" w:rsidRPr="00E635B3">
        <w:rPr>
          <w:rFonts w:ascii="Times New Roman" w:eastAsia="Times New Roman" w:hAnsi="Times New Roman"/>
          <w:color w:val="auto"/>
          <w:sz w:val="24"/>
          <w:szCs w:val="24"/>
          <w:lang w:val="en-CA" w:eastAsia="zh-CN"/>
        </w:rPr>
        <w:t xml:space="preserve"> </w:t>
      </w:r>
      <w:r w:rsidR="00B65A11" w:rsidRPr="00E635B3">
        <w:rPr>
          <w:rFonts w:ascii="Times New Roman" w:eastAsia="Times New Roman" w:hAnsi="Times New Roman" w:hint="eastAsia"/>
          <w:color w:val="auto"/>
          <w:sz w:val="24"/>
          <w:szCs w:val="24"/>
          <w:lang w:val="en-CA" w:eastAsia="zh-CN"/>
        </w:rPr>
        <w:t>for</w:t>
      </w:r>
      <w:r w:rsidR="00B65A11" w:rsidRPr="00E635B3">
        <w:rPr>
          <w:rFonts w:ascii="Times New Roman" w:eastAsia="Times New Roman" w:hAnsi="Times New Roman"/>
          <w:color w:val="auto"/>
          <w:sz w:val="24"/>
          <w:szCs w:val="24"/>
          <w:lang w:val="en-CA" w:eastAsia="zh-CN"/>
        </w:rPr>
        <w:t xml:space="preserve"> the </w:t>
      </w:r>
      <w:r w:rsidR="00171286" w:rsidRPr="00E635B3">
        <w:rPr>
          <w:rFonts w:ascii="Times New Roman" w:eastAsia="Times New Roman" w:hAnsi="Times New Roman"/>
          <w:color w:val="auto"/>
          <w:sz w:val="24"/>
          <w:szCs w:val="24"/>
          <w:lang w:val="en-CA" w:eastAsia="zh-CN"/>
        </w:rPr>
        <w:t>Revenue Per Visit which is in the second place</w:t>
      </w:r>
      <w:r w:rsidR="00942763" w:rsidRPr="00E635B3">
        <w:rPr>
          <w:rFonts w:ascii="Times New Roman" w:eastAsia="Times New Roman" w:hAnsi="Times New Roman"/>
          <w:color w:val="auto"/>
          <w:sz w:val="24"/>
          <w:szCs w:val="24"/>
          <w:lang w:val="en-CA" w:eastAsia="zh-CN"/>
        </w:rPr>
        <w:t>.</w:t>
      </w:r>
      <w:r w:rsidR="00756A1B" w:rsidRPr="00E635B3">
        <w:rPr>
          <w:rFonts w:ascii="Times New Roman" w:eastAsia="Times New Roman" w:hAnsi="Times New Roman"/>
          <w:color w:val="auto"/>
          <w:sz w:val="24"/>
          <w:szCs w:val="24"/>
          <w:lang w:val="en-CA" w:eastAsia="zh-CN"/>
        </w:rPr>
        <w:t xml:space="preserve"> </w:t>
      </w:r>
      <w:r w:rsidR="00AF4A75" w:rsidRPr="00E635B3">
        <w:rPr>
          <w:rFonts w:ascii="Times New Roman" w:eastAsia="Times New Roman" w:hAnsi="Times New Roman"/>
          <w:color w:val="auto"/>
          <w:sz w:val="24"/>
          <w:szCs w:val="24"/>
          <w:lang w:val="en-CA" w:eastAsia="zh-CN"/>
        </w:rPr>
        <w:t>They are the most popular products as well as the profiting ones.</w:t>
      </w:r>
    </w:p>
    <w:p w14:paraId="1DAF0332" w14:textId="77777777" w:rsidR="000606AA" w:rsidRPr="00E635B3" w:rsidRDefault="000606AA" w:rsidP="000606AA">
      <w:pPr>
        <w:pStyle w:val="ListParagraph"/>
        <w:rPr>
          <w:rFonts w:ascii="Times New Roman" w:eastAsia="Times New Roman" w:hAnsi="Times New Roman"/>
          <w:color w:val="auto"/>
          <w:sz w:val="24"/>
          <w:szCs w:val="24"/>
          <w:lang w:val="en-CA" w:eastAsia="zh-CN"/>
        </w:rPr>
      </w:pPr>
    </w:p>
    <w:p w14:paraId="339AE8E6" w14:textId="0D733D04" w:rsidR="001E424B" w:rsidRPr="00E635B3" w:rsidRDefault="00B53DE3" w:rsidP="001E424B">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Potential Profiting </w:t>
      </w:r>
      <w:r w:rsidR="00B95383" w:rsidRPr="00E635B3">
        <w:rPr>
          <w:rFonts w:ascii="Times New Roman" w:eastAsia="Times New Roman" w:hAnsi="Times New Roman"/>
          <w:color w:val="auto"/>
          <w:sz w:val="24"/>
          <w:szCs w:val="24"/>
          <w:lang w:val="en-CA" w:eastAsia="zh-CN"/>
        </w:rPr>
        <w:t>Product</w:t>
      </w:r>
      <w:r w:rsidR="001E424B" w:rsidRPr="00E635B3">
        <w:rPr>
          <w:rFonts w:ascii="Times New Roman" w:eastAsia="Times New Roman" w:hAnsi="Times New Roman"/>
          <w:color w:val="auto"/>
          <w:sz w:val="24"/>
          <w:szCs w:val="24"/>
          <w:lang w:val="en-CA" w:eastAsia="zh-CN"/>
        </w:rPr>
        <w:t xml:space="preserve"> (Size: </w:t>
      </w:r>
      <w:r w:rsidR="002C7237" w:rsidRPr="00E635B3">
        <w:rPr>
          <w:rFonts w:ascii="Times New Roman" w:eastAsia="Times New Roman" w:hAnsi="Times New Roman"/>
          <w:color w:val="auto"/>
          <w:sz w:val="24"/>
          <w:szCs w:val="24"/>
          <w:lang w:val="en-CA" w:eastAsia="zh-CN"/>
        </w:rPr>
        <w:t>340</w:t>
      </w:r>
      <w:r w:rsidR="001E424B" w:rsidRPr="00E635B3">
        <w:rPr>
          <w:rFonts w:ascii="Times New Roman" w:eastAsia="Times New Roman" w:hAnsi="Times New Roman"/>
          <w:color w:val="auto"/>
          <w:sz w:val="24"/>
          <w:szCs w:val="24"/>
          <w:lang w:val="en-CA" w:eastAsia="zh-CN"/>
        </w:rPr>
        <w:t xml:space="preserve">, Within_SS: </w:t>
      </w:r>
      <w:r w:rsidR="00CB3879" w:rsidRPr="00E635B3">
        <w:rPr>
          <w:rFonts w:ascii="Times New Roman" w:eastAsia="Times New Roman" w:hAnsi="Times New Roman"/>
          <w:color w:val="auto"/>
          <w:sz w:val="24"/>
          <w:szCs w:val="24"/>
          <w:lang w:val="en-CA" w:eastAsia="zh-CN"/>
        </w:rPr>
        <w:t>283.98</w:t>
      </w:r>
      <w:r w:rsidR="001E424B" w:rsidRPr="00E635B3">
        <w:rPr>
          <w:rFonts w:ascii="Times New Roman" w:eastAsia="Times New Roman" w:hAnsi="Times New Roman"/>
          <w:color w:val="auto"/>
          <w:sz w:val="24"/>
          <w:szCs w:val="24"/>
          <w:lang w:val="en-CA" w:eastAsia="zh-CN"/>
        </w:rPr>
        <w:t xml:space="preserve">, Col = </w:t>
      </w:r>
      <w:r w:rsidR="001E424B" w:rsidRPr="00E635B3">
        <w:rPr>
          <w:rFonts w:ascii="Times New Roman" w:eastAsia="Times New Roman" w:hAnsi="Times New Roman"/>
          <w:color w:val="7030A0"/>
          <w:sz w:val="24"/>
          <w:szCs w:val="24"/>
          <w:lang w:val="en-CA" w:eastAsia="zh-CN"/>
        </w:rPr>
        <w:t>Purple</w:t>
      </w:r>
      <w:r w:rsidR="001E424B" w:rsidRPr="00E635B3">
        <w:rPr>
          <w:rFonts w:ascii="Times New Roman" w:eastAsia="Times New Roman" w:hAnsi="Times New Roman"/>
          <w:color w:val="auto"/>
          <w:sz w:val="24"/>
          <w:szCs w:val="24"/>
          <w:lang w:val="en-CA" w:eastAsia="zh-CN"/>
        </w:rPr>
        <w:t>)</w:t>
      </w:r>
    </w:p>
    <w:p w14:paraId="5F969151" w14:textId="2E51C76A" w:rsidR="002816D2" w:rsidRPr="00E635B3" w:rsidRDefault="002816D2" w:rsidP="002816D2">
      <w:pPr>
        <w:pStyle w:val="ListParagraph"/>
        <w:rPr>
          <w:rFonts w:ascii="Times New Roman" w:eastAsia="Times New Roman" w:hAnsi="Times New Roman"/>
          <w:color w:val="auto"/>
          <w:sz w:val="24"/>
          <w:szCs w:val="24"/>
          <w:lang w:val="en-CA" w:eastAsia="zh-CN"/>
        </w:rPr>
      </w:pPr>
    </w:p>
    <w:p w14:paraId="6C6257BB" w14:textId="40053B8F" w:rsidR="002816D2" w:rsidRPr="00E635B3" w:rsidRDefault="002816D2" w:rsidP="002816D2">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Customer: </w:t>
      </w:r>
      <w:r w:rsidR="0032365B" w:rsidRPr="00E635B3">
        <w:rPr>
          <w:rFonts w:ascii="Times New Roman" w:eastAsia="Times New Roman" w:hAnsi="Times New Roman"/>
          <w:color w:val="auto"/>
          <w:sz w:val="24"/>
          <w:szCs w:val="24"/>
          <w:lang w:val="en-CA" w:eastAsia="zh-CN"/>
        </w:rPr>
        <w:t>54.39</w:t>
      </w:r>
    </w:p>
    <w:p w14:paraId="13CC8DCF" w14:textId="0FE31320" w:rsidR="002816D2" w:rsidRPr="00E635B3" w:rsidRDefault="002816D2" w:rsidP="002816D2">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w:t>
      </w:r>
      <w:r w:rsidR="006D6FC0" w:rsidRPr="00E635B3">
        <w:rPr>
          <w:rFonts w:ascii="Times New Roman" w:eastAsia="Times New Roman" w:hAnsi="Times New Roman"/>
          <w:color w:val="auto"/>
          <w:sz w:val="24"/>
          <w:szCs w:val="24"/>
          <w:lang w:val="en-CA" w:eastAsia="zh-CN"/>
        </w:rPr>
        <w:t>2438.62</w:t>
      </w:r>
    </w:p>
    <w:p w14:paraId="2968EED4" w14:textId="3DC94C87" w:rsidR="002816D2" w:rsidRPr="00E635B3" w:rsidRDefault="002816D2" w:rsidP="002816D2">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Visit: </w:t>
      </w:r>
      <w:r w:rsidR="00FE634B" w:rsidRPr="00E635B3">
        <w:rPr>
          <w:rFonts w:ascii="Times New Roman" w:eastAsia="Times New Roman" w:hAnsi="Times New Roman"/>
          <w:color w:val="auto"/>
          <w:sz w:val="24"/>
          <w:szCs w:val="24"/>
          <w:lang w:val="en-CA" w:eastAsia="zh-CN"/>
        </w:rPr>
        <w:t>87.24</w:t>
      </w:r>
    </w:p>
    <w:p w14:paraId="399F106F" w14:textId="08FC8390" w:rsidR="002816D2" w:rsidRPr="00E635B3" w:rsidRDefault="002816D2" w:rsidP="002816D2">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Per Visit: </w:t>
      </w:r>
      <w:r w:rsidR="00BA5A0E" w:rsidRPr="00E635B3">
        <w:rPr>
          <w:rFonts w:ascii="Times New Roman" w:eastAsia="Times New Roman" w:hAnsi="Times New Roman"/>
          <w:color w:val="auto"/>
          <w:sz w:val="24"/>
          <w:szCs w:val="24"/>
          <w:lang w:val="en-CA" w:eastAsia="zh-CN"/>
        </w:rPr>
        <w:t>28.46</w:t>
      </w:r>
    </w:p>
    <w:p w14:paraId="5A4FE947" w14:textId="46B52AF3" w:rsidR="003C7F39" w:rsidRPr="00E635B3" w:rsidRDefault="003C7F39" w:rsidP="002816D2">
      <w:pPr>
        <w:pStyle w:val="ListParagraph"/>
        <w:rPr>
          <w:rFonts w:ascii="Times New Roman" w:eastAsia="Times New Roman" w:hAnsi="Times New Roman"/>
          <w:color w:val="auto"/>
          <w:sz w:val="24"/>
          <w:szCs w:val="24"/>
          <w:lang w:val="en-CA" w:eastAsia="zh-CN"/>
        </w:rPr>
      </w:pPr>
    </w:p>
    <w:p w14:paraId="2F3D842B" w14:textId="530519C6" w:rsidR="003C7F39" w:rsidRPr="00E635B3" w:rsidRDefault="00672B57" w:rsidP="002816D2">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8.71 of the products belong to this cluster.</w:t>
      </w:r>
      <w:r w:rsidR="00EA2C23" w:rsidRPr="00E635B3">
        <w:rPr>
          <w:rFonts w:ascii="Times New Roman" w:eastAsia="Times New Roman" w:hAnsi="Times New Roman"/>
          <w:color w:val="auto"/>
          <w:sz w:val="24"/>
          <w:szCs w:val="24"/>
          <w:lang w:val="en-CA" w:eastAsia="zh-CN"/>
        </w:rPr>
        <w:t xml:space="preserve"> </w:t>
      </w:r>
      <w:r w:rsidR="00C87627" w:rsidRPr="00E635B3">
        <w:rPr>
          <w:rFonts w:ascii="Times New Roman" w:eastAsia="Times New Roman" w:hAnsi="Times New Roman"/>
          <w:color w:val="auto"/>
          <w:sz w:val="24"/>
          <w:szCs w:val="24"/>
          <w:lang w:val="en-CA" w:eastAsia="zh-CN"/>
        </w:rPr>
        <w:t>The average Revenue of these products is like</w:t>
      </w:r>
      <w:r w:rsidR="00A570B8" w:rsidRPr="00E635B3">
        <w:rPr>
          <w:rFonts w:ascii="Times New Roman" w:eastAsia="Times New Roman" w:hAnsi="Times New Roman"/>
          <w:color w:val="auto"/>
          <w:sz w:val="24"/>
          <w:szCs w:val="24"/>
          <w:lang w:val="en-CA" w:eastAsia="zh-CN"/>
        </w:rPr>
        <w:t xml:space="preserve"> Non</w:t>
      </w:r>
      <w:r w:rsidR="005F2682" w:rsidRPr="00E635B3">
        <w:rPr>
          <w:rFonts w:ascii="Times New Roman" w:eastAsia="Times New Roman" w:hAnsi="Times New Roman"/>
          <w:color w:val="auto"/>
          <w:sz w:val="24"/>
          <w:szCs w:val="24"/>
          <w:lang w:val="en-CA" w:eastAsia="zh-CN"/>
        </w:rPr>
        <w:t>-</w:t>
      </w:r>
      <w:r w:rsidR="00A570B8" w:rsidRPr="00E635B3">
        <w:rPr>
          <w:rFonts w:ascii="Times New Roman" w:eastAsia="Times New Roman" w:hAnsi="Times New Roman"/>
          <w:color w:val="auto"/>
          <w:sz w:val="24"/>
          <w:szCs w:val="24"/>
          <w:lang w:val="en-CA" w:eastAsia="zh-CN"/>
        </w:rPr>
        <w:t xml:space="preserve">Profiting Products but the average Revenue Per Visit is close to </w:t>
      </w:r>
      <w:r w:rsidR="000F1E87" w:rsidRPr="00E635B3">
        <w:rPr>
          <w:rFonts w:ascii="Times New Roman" w:eastAsia="Times New Roman" w:hAnsi="Times New Roman"/>
          <w:color w:val="auto"/>
          <w:sz w:val="24"/>
          <w:szCs w:val="24"/>
          <w:lang w:val="en-CA" w:eastAsia="zh-CN"/>
        </w:rPr>
        <w:t>Better</w:t>
      </w:r>
      <w:r w:rsidR="00EB4092" w:rsidRPr="00E635B3">
        <w:rPr>
          <w:rFonts w:ascii="Times New Roman" w:eastAsia="Times New Roman" w:hAnsi="Times New Roman"/>
          <w:color w:val="auto"/>
          <w:sz w:val="24"/>
          <w:szCs w:val="24"/>
          <w:lang w:val="en-CA" w:eastAsia="zh-CN"/>
        </w:rPr>
        <w:t xml:space="preserve"> Profiting Products. </w:t>
      </w:r>
      <w:r w:rsidR="00524FBE" w:rsidRPr="00E635B3">
        <w:rPr>
          <w:rFonts w:ascii="Times New Roman" w:eastAsia="Times New Roman" w:hAnsi="Times New Roman"/>
          <w:color w:val="auto"/>
          <w:sz w:val="24"/>
          <w:szCs w:val="24"/>
          <w:lang w:val="en-CA" w:eastAsia="zh-CN"/>
        </w:rPr>
        <w:t xml:space="preserve">However, the values of </w:t>
      </w:r>
      <w:r w:rsidR="0005298F" w:rsidRPr="00E635B3">
        <w:rPr>
          <w:rFonts w:ascii="Times New Roman" w:eastAsia="Times New Roman" w:hAnsi="Times New Roman"/>
          <w:color w:val="auto"/>
          <w:sz w:val="24"/>
          <w:szCs w:val="24"/>
          <w:lang w:val="en-CA" w:eastAsia="zh-CN"/>
        </w:rPr>
        <w:t xml:space="preserve">Total Customer and Total Visit are both at the fifth place which </w:t>
      </w:r>
      <w:r w:rsidR="005F2682" w:rsidRPr="00E635B3">
        <w:rPr>
          <w:rFonts w:ascii="Times New Roman" w:eastAsia="Times New Roman" w:hAnsi="Times New Roman"/>
          <w:color w:val="auto"/>
          <w:sz w:val="24"/>
          <w:szCs w:val="24"/>
          <w:lang w:val="en-CA" w:eastAsia="zh-CN"/>
        </w:rPr>
        <w:t>is</w:t>
      </w:r>
      <w:r w:rsidR="0005298F" w:rsidRPr="00E635B3">
        <w:rPr>
          <w:rFonts w:ascii="Times New Roman" w:eastAsia="Times New Roman" w:hAnsi="Times New Roman"/>
          <w:color w:val="auto"/>
          <w:sz w:val="24"/>
          <w:szCs w:val="24"/>
          <w:lang w:val="en-CA" w:eastAsia="zh-CN"/>
        </w:rPr>
        <w:t xml:space="preserve"> relatively small.</w:t>
      </w:r>
      <w:r w:rsidR="001741D3" w:rsidRPr="00E635B3">
        <w:rPr>
          <w:rFonts w:ascii="Times New Roman" w:eastAsia="Times New Roman" w:hAnsi="Times New Roman"/>
          <w:color w:val="auto"/>
          <w:sz w:val="24"/>
          <w:szCs w:val="24"/>
          <w:lang w:val="en-CA" w:eastAsia="zh-CN"/>
        </w:rPr>
        <w:t xml:space="preserve"> </w:t>
      </w:r>
      <w:r w:rsidR="003D0AF2" w:rsidRPr="00E635B3">
        <w:rPr>
          <w:rFonts w:ascii="Times New Roman" w:eastAsia="Times New Roman" w:hAnsi="Times New Roman"/>
          <w:color w:val="auto"/>
          <w:sz w:val="24"/>
          <w:szCs w:val="24"/>
          <w:lang w:val="en-CA" w:eastAsia="zh-CN"/>
        </w:rPr>
        <w:t>These products are not popular but ha</w:t>
      </w:r>
      <w:r w:rsidR="005F2682" w:rsidRPr="00E635B3">
        <w:rPr>
          <w:rFonts w:ascii="Times New Roman" w:eastAsia="Times New Roman" w:hAnsi="Times New Roman"/>
          <w:color w:val="auto"/>
          <w:sz w:val="24"/>
          <w:szCs w:val="24"/>
          <w:lang w:val="en-CA" w:eastAsia="zh-CN"/>
        </w:rPr>
        <w:t>ve</w:t>
      </w:r>
      <w:r w:rsidR="003D0AF2" w:rsidRPr="00E635B3">
        <w:rPr>
          <w:rFonts w:ascii="Times New Roman" w:eastAsia="Times New Roman" w:hAnsi="Times New Roman"/>
          <w:color w:val="auto"/>
          <w:sz w:val="24"/>
          <w:szCs w:val="24"/>
          <w:lang w:val="en-CA" w:eastAsia="zh-CN"/>
        </w:rPr>
        <w:t xml:space="preserve"> the potential to profit.</w:t>
      </w:r>
    </w:p>
    <w:p w14:paraId="125BF212" w14:textId="77777777" w:rsidR="002816D2" w:rsidRPr="00E635B3" w:rsidRDefault="002816D2" w:rsidP="002816D2">
      <w:pPr>
        <w:pStyle w:val="ListParagraph"/>
        <w:rPr>
          <w:rFonts w:ascii="Times New Roman" w:eastAsia="Times New Roman" w:hAnsi="Times New Roman"/>
          <w:color w:val="auto"/>
          <w:sz w:val="24"/>
          <w:szCs w:val="24"/>
          <w:lang w:val="en-CA" w:eastAsia="zh-CN"/>
        </w:rPr>
      </w:pPr>
    </w:p>
    <w:p w14:paraId="65434F88" w14:textId="2B2078F6" w:rsidR="004474BF" w:rsidRPr="00E635B3" w:rsidRDefault="005C63F5" w:rsidP="00DD2968">
      <w:pPr>
        <w:pStyle w:val="ListParagraph"/>
        <w:numPr>
          <w:ilvl w:val="0"/>
          <w:numId w:val="30"/>
        </w:numPr>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Treasure</w:t>
      </w:r>
      <w:r w:rsidR="00457B64" w:rsidRPr="00E635B3">
        <w:rPr>
          <w:rFonts w:ascii="Times New Roman" w:eastAsia="Times New Roman" w:hAnsi="Times New Roman"/>
          <w:color w:val="auto"/>
          <w:sz w:val="24"/>
          <w:szCs w:val="24"/>
          <w:lang w:val="en-CA" w:eastAsia="zh-CN"/>
        </w:rPr>
        <w:t xml:space="preserve"> </w:t>
      </w:r>
      <w:r w:rsidR="00B95383" w:rsidRPr="00E635B3">
        <w:rPr>
          <w:rFonts w:ascii="Times New Roman" w:eastAsia="Times New Roman" w:hAnsi="Times New Roman"/>
          <w:color w:val="auto"/>
          <w:sz w:val="24"/>
          <w:szCs w:val="24"/>
          <w:lang w:val="en-CA" w:eastAsia="zh-CN"/>
        </w:rPr>
        <w:t>Product</w:t>
      </w:r>
      <w:r w:rsidR="00457B64" w:rsidRPr="00E635B3">
        <w:rPr>
          <w:rFonts w:ascii="Times New Roman" w:eastAsia="Times New Roman" w:hAnsi="Times New Roman"/>
          <w:color w:val="auto"/>
          <w:sz w:val="24"/>
          <w:szCs w:val="24"/>
          <w:lang w:val="en-CA" w:eastAsia="zh-CN"/>
        </w:rPr>
        <w:t xml:space="preserve"> (Size: </w:t>
      </w:r>
      <w:r w:rsidR="002C7237" w:rsidRPr="00E635B3">
        <w:rPr>
          <w:rFonts w:ascii="Times New Roman" w:eastAsia="Times New Roman" w:hAnsi="Times New Roman"/>
          <w:color w:val="auto"/>
          <w:sz w:val="24"/>
          <w:szCs w:val="24"/>
          <w:lang w:val="en-CA" w:eastAsia="zh-CN"/>
        </w:rPr>
        <w:t>22</w:t>
      </w:r>
      <w:r w:rsidR="00457B64" w:rsidRPr="00E635B3">
        <w:rPr>
          <w:rFonts w:ascii="Times New Roman" w:eastAsia="Times New Roman" w:hAnsi="Times New Roman"/>
          <w:color w:val="auto"/>
          <w:sz w:val="24"/>
          <w:szCs w:val="24"/>
          <w:lang w:val="en-CA" w:eastAsia="zh-CN"/>
        </w:rPr>
        <w:t xml:space="preserve">, Within_SS: </w:t>
      </w:r>
      <w:r w:rsidR="009221D8" w:rsidRPr="00E635B3">
        <w:rPr>
          <w:rFonts w:ascii="Times New Roman" w:eastAsia="Times New Roman" w:hAnsi="Times New Roman"/>
          <w:color w:val="auto"/>
          <w:sz w:val="24"/>
          <w:szCs w:val="24"/>
          <w:lang w:val="en-CA" w:eastAsia="zh-CN"/>
        </w:rPr>
        <w:t>964.46</w:t>
      </w:r>
      <w:r w:rsidR="00457B64" w:rsidRPr="00E635B3">
        <w:rPr>
          <w:rFonts w:ascii="Times New Roman" w:eastAsia="Times New Roman" w:hAnsi="Times New Roman"/>
          <w:color w:val="auto"/>
          <w:sz w:val="24"/>
          <w:szCs w:val="24"/>
          <w:lang w:val="en-CA" w:eastAsia="zh-CN"/>
        </w:rPr>
        <w:t xml:space="preserve">, Col = </w:t>
      </w:r>
      <w:r w:rsidR="00DD7A4F" w:rsidRPr="00E635B3">
        <w:rPr>
          <w:rFonts w:ascii="Times New Roman" w:eastAsia="Times New Roman" w:hAnsi="Times New Roman"/>
          <w:color w:val="FFFF00"/>
          <w:sz w:val="24"/>
          <w:szCs w:val="24"/>
          <w:lang w:val="en-CA" w:eastAsia="zh-CN"/>
        </w:rPr>
        <w:t>Yellow</w:t>
      </w:r>
      <w:r w:rsidR="00457B64" w:rsidRPr="00E635B3">
        <w:rPr>
          <w:rFonts w:ascii="Times New Roman" w:eastAsia="Times New Roman" w:hAnsi="Times New Roman"/>
          <w:color w:val="auto"/>
          <w:sz w:val="24"/>
          <w:szCs w:val="24"/>
          <w:lang w:val="en-CA" w:eastAsia="zh-CN"/>
        </w:rPr>
        <w:t>)</w:t>
      </w:r>
    </w:p>
    <w:p w14:paraId="46532DD7" w14:textId="00126148" w:rsidR="00373C6F" w:rsidRPr="00E635B3" w:rsidRDefault="00373C6F" w:rsidP="00373C6F">
      <w:pPr>
        <w:pStyle w:val="ListParagraph"/>
        <w:rPr>
          <w:rFonts w:ascii="Times New Roman" w:eastAsia="Times New Roman" w:hAnsi="Times New Roman"/>
          <w:color w:val="auto"/>
          <w:sz w:val="24"/>
          <w:szCs w:val="24"/>
          <w:lang w:val="en-CA" w:eastAsia="zh-CN"/>
        </w:rPr>
      </w:pPr>
    </w:p>
    <w:p w14:paraId="7051D2FC" w14:textId="43556949" w:rsidR="00373C6F" w:rsidRPr="00E635B3" w:rsidRDefault="00373C6F" w:rsidP="00373C6F">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Customer: </w:t>
      </w:r>
      <w:r w:rsidR="008368CE" w:rsidRPr="00E635B3">
        <w:rPr>
          <w:rFonts w:ascii="Times New Roman" w:eastAsia="Times New Roman" w:hAnsi="Times New Roman"/>
          <w:color w:val="auto"/>
          <w:sz w:val="24"/>
          <w:szCs w:val="24"/>
          <w:lang w:val="en-CA" w:eastAsia="zh-CN"/>
        </w:rPr>
        <w:t>34.28</w:t>
      </w:r>
    </w:p>
    <w:p w14:paraId="0E1805CF" w14:textId="3218607A" w:rsidR="00373C6F" w:rsidRPr="00E635B3" w:rsidRDefault="00373C6F" w:rsidP="00373C6F">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w:t>
      </w:r>
      <w:r w:rsidR="00CE5251" w:rsidRPr="00E635B3">
        <w:rPr>
          <w:rFonts w:ascii="Times New Roman" w:eastAsia="Times New Roman" w:hAnsi="Times New Roman"/>
          <w:color w:val="auto"/>
          <w:sz w:val="24"/>
          <w:szCs w:val="24"/>
          <w:lang w:val="en-CA" w:eastAsia="zh-CN"/>
        </w:rPr>
        <w:t>5772.97</w:t>
      </w:r>
    </w:p>
    <w:p w14:paraId="4AA39E34" w14:textId="06B117E2" w:rsidR="00373C6F" w:rsidRPr="00E635B3" w:rsidRDefault="00373C6F" w:rsidP="00373C6F">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Total Visit: </w:t>
      </w:r>
      <w:r w:rsidR="00F805BD" w:rsidRPr="00E635B3">
        <w:rPr>
          <w:rFonts w:ascii="Times New Roman" w:eastAsia="Times New Roman" w:hAnsi="Times New Roman"/>
          <w:color w:val="auto"/>
          <w:sz w:val="24"/>
          <w:szCs w:val="24"/>
          <w:lang w:val="en-CA" w:eastAsia="zh-CN"/>
        </w:rPr>
        <w:t>55.68</w:t>
      </w:r>
    </w:p>
    <w:p w14:paraId="60E56065" w14:textId="520B5157" w:rsidR="00BB012C" w:rsidRPr="00E635B3" w:rsidRDefault="00373C6F" w:rsidP="00BB012C">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Revenue Per Visit: </w:t>
      </w:r>
      <w:r w:rsidR="00896F17" w:rsidRPr="00E635B3">
        <w:rPr>
          <w:rFonts w:ascii="Times New Roman" w:eastAsia="Times New Roman" w:hAnsi="Times New Roman"/>
          <w:color w:val="auto"/>
          <w:sz w:val="24"/>
          <w:szCs w:val="24"/>
          <w:lang w:val="en-CA" w:eastAsia="zh-CN"/>
        </w:rPr>
        <w:t>129.90</w:t>
      </w:r>
    </w:p>
    <w:p w14:paraId="48A5319C" w14:textId="046D07E4" w:rsidR="007239CB" w:rsidRPr="00E635B3" w:rsidRDefault="007239CB" w:rsidP="00373C6F">
      <w:pPr>
        <w:pStyle w:val="ListParagraph"/>
        <w:rPr>
          <w:rFonts w:ascii="Times New Roman" w:eastAsia="Times New Roman" w:hAnsi="Times New Roman"/>
          <w:color w:val="auto"/>
          <w:sz w:val="24"/>
          <w:szCs w:val="24"/>
          <w:lang w:val="en-CA" w:eastAsia="zh-CN"/>
        </w:rPr>
      </w:pPr>
    </w:p>
    <w:p w14:paraId="65D45D9D" w14:textId="7D01F79B" w:rsidR="007239CB" w:rsidRPr="00E635B3" w:rsidRDefault="008C05CB" w:rsidP="00373C6F">
      <w:pPr>
        <w:pStyle w:val="ListParagraph"/>
        <w:rPr>
          <w:rFonts w:ascii="Times New Roman" w:eastAsia="Times New Roman" w:hAnsi="Times New Roman"/>
          <w:color w:val="auto"/>
          <w:sz w:val="24"/>
          <w:szCs w:val="24"/>
          <w:lang w:val="en-CA" w:eastAsia="zh-CN"/>
        </w:rPr>
      </w:pPr>
      <w:r w:rsidRPr="00E635B3">
        <w:rPr>
          <w:rFonts w:ascii="Times New Roman" w:eastAsia="Times New Roman" w:hAnsi="Times New Roman"/>
          <w:color w:val="auto"/>
          <w:sz w:val="24"/>
          <w:szCs w:val="24"/>
          <w:lang w:val="en-CA" w:eastAsia="zh-CN"/>
        </w:rPr>
        <w:t xml:space="preserve">Only 22 products, </w:t>
      </w:r>
      <w:r w:rsidR="00E30E44" w:rsidRPr="00E635B3">
        <w:rPr>
          <w:rFonts w:ascii="Times New Roman" w:eastAsia="Times New Roman" w:hAnsi="Times New Roman"/>
          <w:color w:val="auto"/>
          <w:sz w:val="24"/>
          <w:szCs w:val="24"/>
          <w:lang w:val="en-CA" w:eastAsia="zh-CN"/>
        </w:rPr>
        <w:t>0.56% of all products, belong to this cluster.</w:t>
      </w:r>
      <w:r w:rsidR="006B7F58" w:rsidRPr="00E635B3">
        <w:rPr>
          <w:rFonts w:ascii="Times New Roman" w:eastAsia="Times New Roman" w:hAnsi="Times New Roman"/>
          <w:color w:val="auto"/>
          <w:sz w:val="24"/>
          <w:szCs w:val="24"/>
          <w:lang w:val="en-CA" w:eastAsia="zh-CN"/>
        </w:rPr>
        <w:t xml:space="preserve"> These products feature the second last popularity</w:t>
      </w:r>
      <w:r w:rsidR="000246D4" w:rsidRPr="00E635B3">
        <w:rPr>
          <w:rFonts w:ascii="Times New Roman" w:eastAsia="Times New Roman" w:hAnsi="Times New Roman"/>
          <w:color w:val="auto"/>
          <w:sz w:val="24"/>
          <w:szCs w:val="24"/>
          <w:lang w:val="en-CA" w:eastAsia="zh-CN"/>
        </w:rPr>
        <w:t xml:space="preserve"> </w:t>
      </w:r>
      <w:r w:rsidR="00161890" w:rsidRPr="00E635B3">
        <w:rPr>
          <w:rFonts w:ascii="Times New Roman" w:eastAsia="Times New Roman" w:hAnsi="Times New Roman"/>
          <w:color w:val="auto"/>
          <w:sz w:val="24"/>
          <w:szCs w:val="24"/>
          <w:lang w:val="en-CA" w:eastAsia="zh-CN"/>
        </w:rPr>
        <w:t xml:space="preserve">in Total Customer and Total Visit. But the Revenue is slightly smaller than </w:t>
      </w:r>
      <w:r w:rsidR="0039080D" w:rsidRPr="00E635B3">
        <w:rPr>
          <w:rFonts w:ascii="Times New Roman" w:eastAsia="Times New Roman" w:hAnsi="Times New Roman"/>
          <w:color w:val="auto"/>
          <w:sz w:val="24"/>
          <w:szCs w:val="24"/>
          <w:lang w:val="en-CA" w:eastAsia="zh-CN"/>
        </w:rPr>
        <w:t xml:space="preserve">Profiting Products. </w:t>
      </w:r>
      <w:r w:rsidR="004C64D8" w:rsidRPr="00E635B3">
        <w:rPr>
          <w:rFonts w:ascii="Times New Roman" w:eastAsia="Times New Roman" w:hAnsi="Times New Roman"/>
          <w:color w:val="auto"/>
          <w:sz w:val="24"/>
          <w:szCs w:val="24"/>
          <w:lang w:val="en-CA" w:eastAsia="zh-CN"/>
        </w:rPr>
        <w:t>The value of Revenue Per Visit of these products is the highest among all 7 groups.</w:t>
      </w:r>
      <w:r w:rsidR="000765D7" w:rsidRPr="00E635B3">
        <w:rPr>
          <w:rFonts w:ascii="Times New Roman" w:eastAsia="Times New Roman" w:hAnsi="Times New Roman"/>
          <w:color w:val="auto"/>
          <w:sz w:val="24"/>
          <w:szCs w:val="24"/>
          <w:lang w:val="en-CA" w:eastAsia="zh-CN"/>
        </w:rPr>
        <w:t xml:space="preserve"> </w:t>
      </w:r>
      <w:r w:rsidR="00DD74F3" w:rsidRPr="00E635B3">
        <w:rPr>
          <w:rFonts w:ascii="Times New Roman" w:eastAsia="Times New Roman" w:hAnsi="Times New Roman" w:hint="eastAsia"/>
          <w:color w:val="auto"/>
          <w:sz w:val="24"/>
          <w:szCs w:val="24"/>
          <w:lang w:val="en-CA" w:eastAsia="zh-CN"/>
        </w:rPr>
        <w:t>Minor</w:t>
      </w:r>
      <w:r w:rsidR="00DD74F3" w:rsidRPr="00E635B3">
        <w:rPr>
          <w:rFonts w:ascii="Times New Roman" w:eastAsia="Times New Roman" w:hAnsi="Times New Roman"/>
          <w:color w:val="auto"/>
          <w:sz w:val="24"/>
          <w:szCs w:val="24"/>
          <w:lang w:val="en-CA" w:eastAsia="zh-CN"/>
        </w:rPr>
        <w:t xml:space="preserve"> </w:t>
      </w:r>
      <w:r w:rsidR="00DD74F3" w:rsidRPr="00E635B3">
        <w:rPr>
          <w:rFonts w:ascii="Times New Roman" w:eastAsia="Times New Roman" w:hAnsi="Times New Roman" w:hint="eastAsia"/>
          <w:color w:val="auto"/>
          <w:sz w:val="24"/>
          <w:szCs w:val="24"/>
          <w:lang w:val="en-CA" w:eastAsia="zh-CN"/>
        </w:rPr>
        <w:t>of</w:t>
      </w:r>
      <w:r w:rsidR="00DD74F3" w:rsidRPr="00E635B3">
        <w:rPr>
          <w:rFonts w:ascii="Times New Roman" w:eastAsia="Times New Roman" w:hAnsi="Times New Roman"/>
          <w:color w:val="auto"/>
          <w:sz w:val="24"/>
          <w:szCs w:val="24"/>
          <w:lang w:val="en-CA" w:eastAsia="zh-CN"/>
        </w:rPr>
        <w:t xml:space="preserve"> the customers are interested in these products but they are profiting.</w:t>
      </w:r>
    </w:p>
    <w:p w14:paraId="7D44FB7A" w14:textId="77777777" w:rsidR="000D1B76" w:rsidRDefault="000D1B76" w:rsidP="000D1B76">
      <w:pPr>
        <w:pStyle w:val="Heading1"/>
        <w:spacing w:line="360" w:lineRule="auto"/>
      </w:pPr>
      <w:bookmarkStart w:id="30" w:name="_Toc9456289"/>
      <w:bookmarkStart w:id="31" w:name="_Toc9456807"/>
      <w:bookmarkStart w:id="32" w:name="_Toc9457705"/>
      <w:bookmarkStart w:id="33" w:name="_Toc9607131"/>
      <w:r>
        <w:lastRenderedPageBreak/>
        <w:t>Conclusion &amp; Next Steps</w:t>
      </w:r>
      <w:bookmarkEnd w:id="30"/>
      <w:bookmarkEnd w:id="31"/>
      <w:bookmarkEnd w:id="32"/>
      <w:bookmarkEnd w:id="33"/>
    </w:p>
    <w:p w14:paraId="45F2B348" w14:textId="0D735A0A" w:rsidR="004A1D61" w:rsidRDefault="00B47C18" w:rsidP="000D1B76">
      <w:r>
        <w:t xml:space="preserve">To conclude </w:t>
      </w:r>
      <w:r w:rsidR="0014624C">
        <w:t>we have 6 cluster</w:t>
      </w:r>
      <w:r w:rsidR="005F2682">
        <w:t>s</w:t>
      </w:r>
      <w:r w:rsidR="0014624C">
        <w:t xml:space="preserve"> of </w:t>
      </w:r>
      <w:r w:rsidR="005F2682">
        <w:t xml:space="preserve">the </w:t>
      </w:r>
      <w:r w:rsidR="0014624C">
        <w:t>customer and 7 cluster</w:t>
      </w:r>
      <w:r w:rsidR="005F2682">
        <w:t>s</w:t>
      </w:r>
      <w:r w:rsidR="0014624C">
        <w:t xml:space="preserve"> of product. For example</w:t>
      </w:r>
      <w:r w:rsidR="004E73AE">
        <w:t>,</w:t>
      </w:r>
      <w:r w:rsidR="0014624C">
        <w:t xml:space="preserve"> </w:t>
      </w:r>
      <w:r w:rsidR="00403FAA">
        <w:t xml:space="preserve">we have </w:t>
      </w:r>
      <w:r w:rsidR="004E73AE">
        <w:t xml:space="preserve">differentiated </w:t>
      </w:r>
      <w:r w:rsidR="003C7C18">
        <w:t xml:space="preserve">loyal family customer who purchased a high </w:t>
      </w:r>
      <w:r w:rsidR="00335F2B">
        <w:t>variety and quantity of product also contribute a high revenue</w:t>
      </w:r>
      <w:r w:rsidR="00F31B96">
        <w:t xml:space="preserve"> </w:t>
      </w:r>
      <w:r w:rsidR="002645B4">
        <w:t xml:space="preserve">for daily family use </w:t>
      </w:r>
      <w:r w:rsidR="00F31B96">
        <w:t xml:space="preserve">and </w:t>
      </w:r>
      <w:r w:rsidR="005F2682">
        <w:t xml:space="preserve">the </w:t>
      </w:r>
      <w:r w:rsidR="00F31B96">
        <w:t xml:space="preserve">loyal individual customer who </w:t>
      </w:r>
      <w:r w:rsidR="00C62E01">
        <w:t>purchased slightly smaller quantity and vari</w:t>
      </w:r>
      <w:r w:rsidR="002645B4">
        <w:t xml:space="preserve">ety product also revenue probably for daily </w:t>
      </w:r>
      <w:r w:rsidR="00070BFD">
        <w:t xml:space="preserve">individual use. </w:t>
      </w:r>
      <w:r w:rsidR="00115964">
        <w:t xml:space="preserve">We also </w:t>
      </w:r>
      <w:r w:rsidR="008161F2">
        <w:t xml:space="preserve">identify </w:t>
      </w:r>
      <w:r w:rsidR="00A12514">
        <w:t xml:space="preserve">different types of products and </w:t>
      </w:r>
      <w:r w:rsidR="009C31B8">
        <w:t xml:space="preserve">the </w:t>
      </w:r>
      <w:r w:rsidR="000079E3">
        <w:t>features</w:t>
      </w:r>
      <w:r w:rsidR="009C31B8">
        <w:t xml:space="preserve"> behind as well as </w:t>
      </w:r>
      <w:r w:rsidR="002719B8">
        <w:t>purchasing behaviors</w:t>
      </w:r>
      <w:r w:rsidR="00DF0522">
        <w:t>.</w:t>
      </w:r>
    </w:p>
    <w:p w14:paraId="5D39EF15" w14:textId="77777777" w:rsidR="004A1D61" w:rsidRDefault="004A1D61" w:rsidP="000D1B76"/>
    <w:p w14:paraId="5A7061B8" w14:textId="155C3B40" w:rsidR="000D1B76" w:rsidRDefault="00070BFD" w:rsidP="000D1B76">
      <w:r>
        <w:t>In future work</w:t>
      </w:r>
      <w:r w:rsidR="005F2682">
        <w:t>,</w:t>
      </w:r>
      <w:r>
        <w:t xml:space="preserve"> we can utiliz</w:t>
      </w:r>
      <w:r w:rsidR="005F2682">
        <w:t>e</w:t>
      </w:r>
      <w:r>
        <w:t xml:space="preserve"> those attributes for customer </w:t>
      </w:r>
      <w:r w:rsidR="0035394E">
        <w:t xml:space="preserve">cluster to </w:t>
      </w:r>
      <w:r w:rsidR="00C906FC">
        <w:t>perform target</w:t>
      </w:r>
      <w:r w:rsidR="005F2682">
        <w:t>ed</w:t>
      </w:r>
      <w:r w:rsidR="00C906FC">
        <w:t xml:space="preserve"> marketing to </w:t>
      </w:r>
      <w:r w:rsidR="00C36405">
        <w:t>those potential royal customers</w:t>
      </w:r>
      <w:r w:rsidR="00C906FC">
        <w:t xml:space="preserve"> and attract</w:t>
      </w:r>
      <w:r w:rsidR="00C36405">
        <w:t xml:space="preserve"> </w:t>
      </w:r>
      <w:r w:rsidR="00792E7B">
        <w:t xml:space="preserve">them to become a loyal customer. We can </w:t>
      </w:r>
      <w:r w:rsidR="00B556BB">
        <w:t xml:space="preserve">do more analysis on the products which potential royal customer </w:t>
      </w:r>
      <w:r w:rsidR="007714AB">
        <w:t xml:space="preserve">more frequently buy but not the loyal customer to </w:t>
      </w:r>
      <w:r w:rsidR="0003413C">
        <w:t>optimize the inventory management</w:t>
      </w:r>
      <w:r w:rsidR="00341185">
        <w:t xml:space="preserve"> strategy. </w:t>
      </w:r>
      <w:r w:rsidR="00D738DF">
        <w:t xml:space="preserve">We can also develop marketing strategies such as promotion </w:t>
      </w:r>
      <w:r w:rsidR="00575D92">
        <w:rPr>
          <w:rFonts w:hint="eastAsia"/>
        </w:rPr>
        <w:t>an</w:t>
      </w:r>
      <w:r w:rsidR="00575D92">
        <w:t xml:space="preserve">d advertising </w:t>
      </w:r>
      <w:r w:rsidR="00D56A95">
        <w:t>on different types of products.</w:t>
      </w:r>
    </w:p>
    <w:p w14:paraId="4C5F25D6" w14:textId="51B2C8CB" w:rsidR="006F151F" w:rsidRDefault="00A43AE7" w:rsidP="006F151F">
      <w:pPr>
        <w:pStyle w:val="Heading1"/>
        <w:spacing w:line="360" w:lineRule="auto"/>
      </w:pPr>
      <w:r>
        <w:t>Reference</w:t>
      </w:r>
    </w:p>
    <w:p w14:paraId="57A49CC1" w14:textId="77777777" w:rsidR="00700B11" w:rsidRDefault="00F8039B" w:rsidP="00F8039B">
      <w:pPr>
        <w:spacing w:after="200"/>
      </w:pPr>
      <w:r>
        <w:t xml:space="preserve">[1] </w:t>
      </w:r>
      <w:r w:rsidR="002050BD">
        <w:t>Mich</w:t>
      </w:r>
      <w:r w:rsidR="003064C1">
        <w:t>ae</w:t>
      </w:r>
      <w:r w:rsidR="002050BD">
        <w:t xml:space="preserve">l, </w:t>
      </w:r>
      <w:r w:rsidR="003064C1">
        <w:t>G</w:t>
      </w:r>
      <w:r w:rsidR="007E03F6">
        <w:t>., 2018.</w:t>
      </w:r>
      <w:r w:rsidR="002872D0">
        <w:t xml:space="preserve"> </w:t>
      </w:r>
      <w:r w:rsidR="002872D0">
        <w:rPr>
          <w:rFonts w:hint="eastAsia"/>
        </w:rPr>
        <w:t>Understanding</w:t>
      </w:r>
      <w:r w:rsidR="002872D0">
        <w:t xml:space="preserve"> Boxplots. [Online]</w:t>
      </w:r>
      <w:r w:rsidR="00700B11">
        <w:t xml:space="preserve"> Available at: </w:t>
      </w:r>
    </w:p>
    <w:p w14:paraId="4E622C3F" w14:textId="77777777" w:rsidR="00E21AE4" w:rsidRDefault="005416CE" w:rsidP="001C2CC7">
      <w:hyperlink r:id="rId38" w:history="1">
        <w:r w:rsidR="00C23D50">
          <w:rPr>
            <w:rStyle w:val="Hyperlink"/>
          </w:rPr>
          <w:t>https://towardsdatascience.com/understanding-boxplots-5e2df7bcbd51</w:t>
        </w:r>
      </w:hyperlink>
      <w:r w:rsidR="00F42E8D">
        <w:t xml:space="preserve"> [accessed May 2019]</w:t>
      </w:r>
    </w:p>
    <w:p w14:paraId="573407FA" w14:textId="66274374" w:rsidR="00657430" w:rsidRPr="001C2CC7" w:rsidRDefault="00657430" w:rsidP="001C2CC7">
      <w:r>
        <w:br w:type="page"/>
      </w:r>
    </w:p>
    <w:p w14:paraId="603DA4A5" w14:textId="0FF5791D" w:rsidR="000D1B76" w:rsidRDefault="000D1B76" w:rsidP="000D1B76">
      <w:pPr>
        <w:pStyle w:val="Heading1"/>
        <w:spacing w:line="360" w:lineRule="auto"/>
      </w:pPr>
      <w:bookmarkStart w:id="34" w:name="_Toc9456291"/>
      <w:bookmarkStart w:id="35" w:name="_Toc9456809"/>
      <w:bookmarkStart w:id="36" w:name="_Toc9457707"/>
      <w:bookmarkStart w:id="37" w:name="_Toc9607132"/>
      <w:r>
        <w:lastRenderedPageBreak/>
        <w:t>Appendix</w:t>
      </w:r>
      <w:bookmarkEnd w:id="34"/>
      <w:bookmarkEnd w:id="35"/>
      <w:bookmarkEnd w:id="36"/>
      <w:bookmarkEnd w:id="37"/>
    </w:p>
    <w:p w14:paraId="08AB3503" w14:textId="5632EFF6" w:rsidR="004B2A4B" w:rsidRDefault="004B2A4B" w:rsidP="000D1B76">
      <w:r>
        <w:t xml:space="preserve">MySQL </w:t>
      </w:r>
      <w:r>
        <w:rPr>
          <w:rFonts w:hint="eastAsia"/>
        </w:rPr>
        <w:t>Queries</w:t>
      </w:r>
    </w:p>
    <w:p w14:paraId="7B2CA22E" w14:textId="7A56BB8A" w:rsidR="004B2A4B" w:rsidRDefault="004B2A4B" w:rsidP="000D1B76"/>
    <w:p w14:paraId="44AA9002" w14:textId="77777777" w:rsidR="00F45AE0" w:rsidRPr="00837EEA" w:rsidRDefault="00F45AE0" w:rsidP="00F45AE0">
      <w:pPr>
        <w:rPr>
          <w:color w:val="A6A6A6" w:themeColor="background1" w:themeShade="A6"/>
          <w:lang w:eastAsia="en-US"/>
        </w:rPr>
      </w:pPr>
      <w:r w:rsidRPr="00837EEA">
        <w:rPr>
          <w:color w:val="A6A6A6" w:themeColor="background1" w:themeShade="A6"/>
          <w:lang w:eastAsia="en-US"/>
        </w:rPr>
        <w:t xml:space="preserve">alter table onlineretail </w:t>
      </w:r>
    </w:p>
    <w:p w14:paraId="5E637C7C" w14:textId="77777777" w:rsidR="00F45AE0" w:rsidRPr="00837EEA" w:rsidRDefault="00F45AE0" w:rsidP="00F45AE0">
      <w:pPr>
        <w:rPr>
          <w:color w:val="A6A6A6" w:themeColor="background1" w:themeShade="A6"/>
          <w:lang w:eastAsia="en-US"/>
        </w:rPr>
      </w:pPr>
      <w:r w:rsidRPr="00837EEA">
        <w:rPr>
          <w:color w:val="A6A6A6" w:themeColor="background1" w:themeShade="A6"/>
          <w:lang w:eastAsia="en-US"/>
        </w:rPr>
        <w:t>add column TotalPrice double;</w:t>
      </w:r>
    </w:p>
    <w:p w14:paraId="29AB8022" w14:textId="77777777" w:rsidR="00F45AE0" w:rsidRPr="00837EEA" w:rsidRDefault="00F45AE0" w:rsidP="00F45AE0">
      <w:pPr>
        <w:rPr>
          <w:color w:val="A6A6A6" w:themeColor="background1" w:themeShade="A6"/>
          <w:lang w:eastAsia="en-US"/>
        </w:rPr>
      </w:pPr>
      <w:r w:rsidRPr="00837EEA">
        <w:rPr>
          <w:color w:val="A6A6A6" w:themeColor="background1" w:themeShade="A6"/>
          <w:lang w:eastAsia="en-US"/>
        </w:rPr>
        <w:t>SET SQL_SAFE_UPDATES = 0;</w:t>
      </w:r>
    </w:p>
    <w:p w14:paraId="6C658EA6" w14:textId="29F64060" w:rsidR="004B2A4B" w:rsidRPr="00837EEA" w:rsidRDefault="00F45AE0" w:rsidP="00F45AE0">
      <w:pPr>
        <w:rPr>
          <w:color w:val="A6A6A6" w:themeColor="background1" w:themeShade="A6"/>
          <w:lang w:eastAsia="en-US"/>
        </w:rPr>
      </w:pPr>
      <w:r w:rsidRPr="00837EEA">
        <w:rPr>
          <w:color w:val="A6A6A6" w:themeColor="background1" w:themeShade="A6"/>
          <w:lang w:eastAsia="en-US"/>
        </w:rPr>
        <w:t>update onlineretail set TotalPrice = Quantity * UnitPrice;</w:t>
      </w:r>
    </w:p>
    <w:p w14:paraId="41F5F8BD"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select CustomerID,</w:t>
      </w:r>
    </w:p>
    <w:p w14:paraId="14543E82"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 xml:space="preserve">sum(Quantity) as ItemPurchased, </w:t>
      </w:r>
    </w:p>
    <w:p w14:paraId="7EEEBE84"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 xml:space="preserve">count(distinct StockCode) as ItemVariety, </w:t>
      </w:r>
    </w:p>
    <w:p w14:paraId="280FBE1F"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sum(TotalPrice) as Revenue,</w:t>
      </w:r>
    </w:p>
    <w:p w14:paraId="7EFD81F3"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count(distinct InvoiceNo) as TotalVisit,</w:t>
      </w:r>
    </w:p>
    <w:p w14:paraId="5E6F4D8C"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sum(TotalPrice)/count(distinct InvoiceNo) as RevenuePerVisit,</w:t>
      </w:r>
    </w:p>
    <w:p w14:paraId="6EFEE0E1"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sum(Quantity)/count(distinct InvoiceNo) as ItemPerVisit</w:t>
      </w:r>
    </w:p>
    <w:p w14:paraId="4305FC98"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 xml:space="preserve">from onlineretail </w:t>
      </w:r>
    </w:p>
    <w:p w14:paraId="671075D2" w14:textId="4CBA0BBF" w:rsidR="00837EEA" w:rsidRPr="00837EEA" w:rsidRDefault="00837EEA" w:rsidP="00837EEA">
      <w:pPr>
        <w:rPr>
          <w:color w:val="A6A6A6" w:themeColor="background1" w:themeShade="A6"/>
          <w:lang w:eastAsia="en-US"/>
        </w:rPr>
      </w:pPr>
      <w:r w:rsidRPr="00837EEA">
        <w:rPr>
          <w:color w:val="A6A6A6" w:themeColor="background1" w:themeShade="A6"/>
          <w:lang w:eastAsia="en-US"/>
        </w:rPr>
        <w:t>group by CustomerID;</w:t>
      </w:r>
    </w:p>
    <w:p w14:paraId="518E257B"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select StockCode,</w:t>
      </w:r>
    </w:p>
    <w:p w14:paraId="5540B7B9"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 xml:space="preserve">count(distinct CustomerID) as TotalCustomer, </w:t>
      </w:r>
    </w:p>
    <w:p w14:paraId="2ED51E75"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 xml:space="preserve">sum(TotalPrice) as Revenue, </w:t>
      </w:r>
    </w:p>
    <w:p w14:paraId="40FE37B6"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count(distinct InvoiceNo) as TotalVisit,</w:t>
      </w:r>
    </w:p>
    <w:p w14:paraId="73AC0659"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sum(TotalPrice)/count(distinct InvoiceNo) RevenuePerVisit</w:t>
      </w:r>
    </w:p>
    <w:p w14:paraId="297C7E3E" w14:textId="77777777" w:rsidR="00837EEA" w:rsidRPr="00837EEA" w:rsidRDefault="00837EEA" w:rsidP="00837EEA">
      <w:pPr>
        <w:rPr>
          <w:color w:val="A6A6A6" w:themeColor="background1" w:themeShade="A6"/>
          <w:lang w:eastAsia="en-US"/>
        </w:rPr>
      </w:pPr>
      <w:r w:rsidRPr="00837EEA">
        <w:rPr>
          <w:color w:val="A6A6A6" w:themeColor="background1" w:themeShade="A6"/>
          <w:lang w:eastAsia="en-US"/>
        </w:rPr>
        <w:t xml:space="preserve">from onlineretail </w:t>
      </w:r>
    </w:p>
    <w:p w14:paraId="18617515" w14:textId="2803D862" w:rsidR="00837EEA" w:rsidRPr="00837EEA" w:rsidRDefault="00837EEA" w:rsidP="00837EEA">
      <w:pPr>
        <w:rPr>
          <w:color w:val="A6A6A6" w:themeColor="background1" w:themeShade="A6"/>
          <w:lang w:eastAsia="en-US"/>
        </w:rPr>
      </w:pPr>
      <w:r w:rsidRPr="00837EEA">
        <w:rPr>
          <w:color w:val="A6A6A6" w:themeColor="background1" w:themeShade="A6"/>
          <w:lang w:eastAsia="en-US"/>
        </w:rPr>
        <w:t>group by StockCode;</w:t>
      </w:r>
    </w:p>
    <w:p w14:paraId="60ED240E" w14:textId="77777777" w:rsidR="00F45AE0" w:rsidRDefault="00F45AE0" w:rsidP="000D1B76"/>
    <w:p w14:paraId="562859F4" w14:textId="4F9762BA" w:rsidR="003756ED" w:rsidRDefault="007A2AEA" w:rsidP="000D1B76">
      <w:r>
        <w:t>OpenRefine Project</w:t>
      </w:r>
    </w:p>
    <w:p w14:paraId="7DB3519C" w14:textId="2CDCE88E" w:rsidR="007A2AEA" w:rsidRDefault="007A2AEA" w:rsidP="000D1B76"/>
    <w:p w14:paraId="31D25160" w14:textId="0AB0A975" w:rsidR="00C7437B" w:rsidRDefault="00C7437B" w:rsidP="000D1B76">
      <w:r>
        <w:t>Customer</w:t>
      </w:r>
    </w:p>
    <w:p w14:paraId="3661B343" w14:textId="6A082141" w:rsidR="00C7437B" w:rsidRDefault="00912399" w:rsidP="000D1B76">
      <w:r w:rsidRPr="00912399">
        <w:rPr>
          <w:noProof/>
        </w:rPr>
        <w:drawing>
          <wp:inline distT="0" distB="0" distL="0" distR="0" wp14:anchorId="24945AED" wp14:editId="764AE014">
            <wp:extent cx="2609928" cy="294640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21909" cy="2959926"/>
                    </a:xfrm>
                    <a:prstGeom prst="rect">
                      <a:avLst/>
                    </a:prstGeom>
                  </pic:spPr>
                </pic:pic>
              </a:graphicData>
            </a:graphic>
          </wp:inline>
        </w:drawing>
      </w:r>
    </w:p>
    <w:p w14:paraId="54F09FB1" w14:textId="77777777" w:rsidR="009F38BA" w:rsidRDefault="009F38BA" w:rsidP="000D1B76"/>
    <w:p w14:paraId="5DF2A216" w14:textId="447E26A9" w:rsidR="007A2AEA" w:rsidRDefault="00C7437B" w:rsidP="000D1B76">
      <w:r>
        <w:t>Product</w:t>
      </w:r>
    </w:p>
    <w:p w14:paraId="369DE86D" w14:textId="3711A193" w:rsidR="00C7437B" w:rsidRDefault="00C7437B" w:rsidP="000D1B76">
      <w:r w:rsidRPr="00C7437B">
        <w:rPr>
          <w:noProof/>
        </w:rPr>
        <w:drawing>
          <wp:inline distT="0" distB="0" distL="0" distR="0" wp14:anchorId="3A705FAA" wp14:editId="4DED8A3B">
            <wp:extent cx="2548860" cy="3107267"/>
            <wp:effectExtent l="0" t="0" r="444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56410" cy="3116471"/>
                    </a:xfrm>
                    <a:prstGeom prst="rect">
                      <a:avLst/>
                    </a:prstGeom>
                  </pic:spPr>
                </pic:pic>
              </a:graphicData>
            </a:graphic>
          </wp:inline>
        </w:drawing>
      </w:r>
    </w:p>
    <w:p w14:paraId="423EF018" w14:textId="038DA1E3" w:rsidR="007A2AEA" w:rsidRDefault="007A2AEA" w:rsidP="000D1B76"/>
    <w:p w14:paraId="6B883AC8" w14:textId="35DB0BD1" w:rsidR="007A2AEA" w:rsidRDefault="007A2AEA" w:rsidP="000D1B76">
      <w:r>
        <w:rPr>
          <w:rFonts w:hint="eastAsia"/>
        </w:rPr>
        <w:t>R</w:t>
      </w:r>
      <w:r>
        <w:t xml:space="preserve"> </w:t>
      </w:r>
      <w:r>
        <w:rPr>
          <w:rFonts w:hint="eastAsia"/>
        </w:rPr>
        <w:t>Scripts</w:t>
      </w:r>
    </w:p>
    <w:p w14:paraId="5E0F9799" w14:textId="1737AA11" w:rsidR="000D010B" w:rsidRDefault="000D010B" w:rsidP="000D1B76"/>
    <w:p w14:paraId="4473D242" w14:textId="77777777" w:rsidR="000D010B" w:rsidRPr="00DD41EC" w:rsidRDefault="000D010B" w:rsidP="000D010B">
      <w:pPr>
        <w:rPr>
          <w:color w:val="A6A6A6" w:themeColor="background1" w:themeShade="A6"/>
        </w:rPr>
      </w:pPr>
      <w:r w:rsidRPr="00DD41EC">
        <w:rPr>
          <w:color w:val="A6A6A6" w:themeColor="background1" w:themeShade="A6"/>
        </w:rPr>
        <w:t>library(ggplot2)</w:t>
      </w:r>
    </w:p>
    <w:p w14:paraId="2A55FF80" w14:textId="77777777" w:rsidR="000D010B" w:rsidRPr="00DD41EC" w:rsidRDefault="000D010B" w:rsidP="000D010B">
      <w:pPr>
        <w:rPr>
          <w:color w:val="A6A6A6" w:themeColor="background1" w:themeShade="A6"/>
        </w:rPr>
      </w:pPr>
      <w:r w:rsidRPr="00DD41EC">
        <w:rPr>
          <w:color w:val="A6A6A6" w:themeColor="background1" w:themeShade="A6"/>
        </w:rPr>
        <w:t>library(GGally)</w:t>
      </w:r>
    </w:p>
    <w:p w14:paraId="40379CF4" w14:textId="77777777" w:rsidR="000D010B" w:rsidRPr="00DD41EC" w:rsidRDefault="000D010B" w:rsidP="000D010B">
      <w:pPr>
        <w:rPr>
          <w:color w:val="A6A6A6" w:themeColor="background1" w:themeShade="A6"/>
        </w:rPr>
      </w:pPr>
      <w:r w:rsidRPr="00DD41EC">
        <w:rPr>
          <w:color w:val="A6A6A6" w:themeColor="background1" w:themeShade="A6"/>
        </w:rPr>
        <w:t>library(DMwR)</w:t>
      </w:r>
    </w:p>
    <w:p w14:paraId="308D131C" w14:textId="77777777" w:rsidR="000D010B" w:rsidRPr="00DD41EC" w:rsidRDefault="000D010B" w:rsidP="000D010B">
      <w:pPr>
        <w:rPr>
          <w:color w:val="A6A6A6" w:themeColor="background1" w:themeShade="A6"/>
        </w:rPr>
      </w:pPr>
      <w:r w:rsidRPr="00DD41EC">
        <w:rPr>
          <w:color w:val="A6A6A6" w:themeColor="background1" w:themeShade="A6"/>
        </w:rPr>
        <w:t>set.seed(5580)</w:t>
      </w:r>
    </w:p>
    <w:p w14:paraId="2F22E42D" w14:textId="77777777" w:rsidR="000D010B" w:rsidRPr="00DD41EC" w:rsidRDefault="000D010B" w:rsidP="000D010B">
      <w:pPr>
        <w:rPr>
          <w:color w:val="A6A6A6" w:themeColor="background1" w:themeShade="A6"/>
        </w:rPr>
      </w:pPr>
      <w:r w:rsidRPr="00DD41EC">
        <w:rPr>
          <w:color w:val="A6A6A6" w:themeColor="background1" w:themeShade="A6"/>
        </w:rPr>
        <w:t>boxplot(OnlineRetail$Quantity)</w:t>
      </w:r>
    </w:p>
    <w:p w14:paraId="6898655E" w14:textId="77777777" w:rsidR="000D010B" w:rsidRPr="00DD41EC" w:rsidRDefault="000D010B" w:rsidP="000D010B">
      <w:pPr>
        <w:rPr>
          <w:color w:val="A6A6A6" w:themeColor="background1" w:themeShade="A6"/>
        </w:rPr>
      </w:pPr>
      <w:r w:rsidRPr="00DD41EC">
        <w:rPr>
          <w:color w:val="A6A6A6" w:themeColor="background1" w:themeShade="A6"/>
        </w:rPr>
        <w:t>summary(OnlineRetail$Quantity)</w:t>
      </w:r>
    </w:p>
    <w:p w14:paraId="3975AAE1" w14:textId="77777777" w:rsidR="000D010B" w:rsidRPr="00DD41EC" w:rsidRDefault="000D010B" w:rsidP="000D010B">
      <w:pPr>
        <w:rPr>
          <w:color w:val="A6A6A6" w:themeColor="background1" w:themeShade="A6"/>
        </w:rPr>
      </w:pPr>
      <w:r w:rsidRPr="00DD41EC">
        <w:rPr>
          <w:color w:val="A6A6A6" w:themeColor="background1" w:themeShade="A6"/>
        </w:rPr>
        <w:t>summary(OnlineRetailCustomerNew)</w:t>
      </w:r>
    </w:p>
    <w:p w14:paraId="72294A82" w14:textId="77777777" w:rsidR="000D010B" w:rsidRPr="00DD41EC" w:rsidRDefault="000D010B" w:rsidP="000D010B">
      <w:pPr>
        <w:rPr>
          <w:color w:val="A6A6A6" w:themeColor="background1" w:themeShade="A6"/>
        </w:rPr>
      </w:pPr>
      <w:r w:rsidRPr="00DD41EC">
        <w:rPr>
          <w:color w:val="A6A6A6" w:themeColor="background1" w:themeShade="A6"/>
        </w:rPr>
        <w:t>boxplot(OnlineRetailCustomerNew$RevenuePerVisit)</w:t>
      </w:r>
    </w:p>
    <w:p w14:paraId="351C5616" w14:textId="77777777" w:rsidR="000D010B" w:rsidRPr="00DD41EC" w:rsidRDefault="000D010B" w:rsidP="000D010B">
      <w:pPr>
        <w:rPr>
          <w:color w:val="A6A6A6" w:themeColor="background1" w:themeShade="A6"/>
        </w:rPr>
      </w:pPr>
      <w:r w:rsidRPr="00DD41EC">
        <w:rPr>
          <w:color w:val="A6A6A6" w:themeColor="background1" w:themeShade="A6"/>
        </w:rPr>
        <w:t>QR1 &lt;- quantile(OnlineRetailCustomerNew$RevenuePerVisit, probs = 0.25)</w:t>
      </w:r>
    </w:p>
    <w:p w14:paraId="1B1F6362" w14:textId="77777777" w:rsidR="000D010B" w:rsidRPr="00DD41EC" w:rsidRDefault="000D010B" w:rsidP="000D010B">
      <w:pPr>
        <w:rPr>
          <w:color w:val="A6A6A6" w:themeColor="background1" w:themeShade="A6"/>
        </w:rPr>
      </w:pPr>
      <w:r w:rsidRPr="00DD41EC">
        <w:rPr>
          <w:color w:val="A6A6A6" w:themeColor="background1" w:themeShade="A6"/>
        </w:rPr>
        <w:t>QR3 &lt;- quantile(OnlineRetailCustomerNew$RevenuePerVisit, probs = 0.75)</w:t>
      </w:r>
    </w:p>
    <w:p w14:paraId="1E3474D4" w14:textId="77777777" w:rsidR="000D010B" w:rsidRPr="00DD41EC" w:rsidRDefault="000D010B" w:rsidP="000D010B">
      <w:pPr>
        <w:rPr>
          <w:color w:val="A6A6A6" w:themeColor="background1" w:themeShade="A6"/>
        </w:rPr>
      </w:pPr>
      <w:r w:rsidRPr="00DD41EC">
        <w:rPr>
          <w:color w:val="A6A6A6" w:themeColor="background1" w:themeShade="A6"/>
        </w:rPr>
        <w:t>QR31 &lt;- QR3-QR1</w:t>
      </w:r>
    </w:p>
    <w:p w14:paraId="148DB58C" w14:textId="77777777" w:rsidR="000D010B" w:rsidRPr="00DD41EC" w:rsidRDefault="000D010B" w:rsidP="000D010B">
      <w:pPr>
        <w:rPr>
          <w:color w:val="A6A6A6" w:themeColor="background1" w:themeShade="A6"/>
        </w:rPr>
      </w:pPr>
      <w:r w:rsidRPr="00DD41EC">
        <w:rPr>
          <w:color w:val="A6A6A6" w:themeColor="background1" w:themeShade="A6"/>
        </w:rPr>
        <w:t>hiR &lt;- QR3+3*QR31</w:t>
      </w:r>
    </w:p>
    <w:p w14:paraId="441C3BC2" w14:textId="77777777" w:rsidR="000D010B" w:rsidRPr="00DD41EC" w:rsidRDefault="000D010B" w:rsidP="000D010B">
      <w:pPr>
        <w:rPr>
          <w:color w:val="A6A6A6" w:themeColor="background1" w:themeShade="A6"/>
        </w:rPr>
      </w:pPr>
      <w:r w:rsidRPr="00DD41EC">
        <w:rPr>
          <w:color w:val="A6A6A6" w:themeColor="background1" w:themeShade="A6"/>
        </w:rPr>
        <w:t>CusRevClean &lt;- OnlineRetailCustomerNew[-which(OnlineRetailCustomerNew$RevenuePerVisit&gt;hiR),]</w:t>
      </w:r>
    </w:p>
    <w:p w14:paraId="66E3E298" w14:textId="77777777" w:rsidR="000D010B" w:rsidRPr="00DD41EC" w:rsidRDefault="000D010B" w:rsidP="000D010B">
      <w:pPr>
        <w:rPr>
          <w:color w:val="A6A6A6" w:themeColor="background1" w:themeShade="A6"/>
        </w:rPr>
      </w:pPr>
      <w:r w:rsidRPr="00DD41EC">
        <w:rPr>
          <w:color w:val="A6A6A6" w:themeColor="background1" w:themeShade="A6"/>
        </w:rPr>
        <w:t>summary(CusRevClean$RevenuePerVisit)</w:t>
      </w:r>
    </w:p>
    <w:p w14:paraId="4F78C0D4" w14:textId="77777777" w:rsidR="000D010B" w:rsidRPr="00DD41EC" w:rsidRDefault="000D010B" w:rsidP="000D010B">
      <w:pPr>
        <w:rPr>
          <w:color w:val="A6A6A6" w:themeColor="background1" w:themeShade="A6"/>
        </w:rPr>
      </w:pPr>
      <w:r w:rsidRPr="00DD41EC">
        <w:rPr>
          <w:color w:val="A6A6A6" w:themeColor="background1" w:themeShade="A6"/>
        </w:rPr>
        <w:t>boxplot(OnlineRetailCustomerNew$ItemPerVisit)</w:t>
      </w:r>
    </w:p>
    <w:p w14:paraId="668A5629" w14:textId="77777777" w:rsidR="000D010B" w:rsidRPr="00DD41EC" w:rsidRDefault="000D010B" w:rsidP="000D010B">
      <w:pPr>
        <w:rPr>
          <w:color w:val="A6A6A6" w:themeColor="background1" w:themeShade="A6"/>
        </w:rPr>
      </w:pPr>
      <w:r w:rsidRPr="00DD41EC">
        <w:rPr>
          <w:color w:val="A6A6A6" w:themeColor="background1" w:themeShade="A6"/>
        </w:rPr>
        <w:t>QI1 &lt;- quantile(OnlineRetailCustomerNew$ItemPerVisit, probs = 0.25)</w:t>
      </w:r>
    </w:p>
    <w:p w14:paraId="6418583B" w14:textId="77777777" w:rsidR="000D010B" w:rsidRPr="00DD41EC" w:rsidRDefault="000D010B" w:rsidP="000D010B">
      <w:pPr>
        <w:rPr>
          <w:color w:val="A6A6A6" w:themeColor="background1" w:themeShade="A6"/>
        </w:rPr>
      </w:pPr>
      <w:r w:rsidRPr="00DD41EC">
        <w:rPr>
          <w:color w:val="A6A6A6" w:themeColor="background1" w:themeShade="A6"/>
        </w:rPr>
        <w:t>QI3 &lt;- quantile(OnlineRetailCustomerNew$ItemPerVisit, probs = 0.75)</w:t>
      </w:r>
    </w:p>
    <w:p w14:paraId="14FDBA82" w14:textId="77777777" w:rsidR="000D010B" w:rsidRPr="00DD41EC" w:rsidRDefault="000D010B" w:rsidP="000D010B">
      <w:pPr>
        <w:rPr>
          <w:color w:val="A6A6A6" w:themeColor="background1" w:themeShade="A6"/>
        </w:rPr>
      </w:pPr>
      <w:r w:rsidRPr="00DD41EC">
        <w:rPr>
          <w:color w:val="A6A6A6" w:themeColor="background1" w:themeShade="A6"/>
        </w:rPr>
        <w:t>QI31 &lt;- QI3 - QI1</w:t>
      </w:r>
    </w:p>
    <w:p w14:paraId="537445B0" w14:textId="77777777" w:rsidR="000D010B" w:rsidRPr="00DD41EC" w:rsidRDefault="000D010B" w:rsidP="000D010B">
      <w:pPr>
        <w:rPr>
          <w:color w:val="A6A6A6" w:themeColor="background1" w:themeShade="A6"/>
        </w:rPr>
      </w:pPr>
      <w:r w:rsidRPr="00DD41EC">
        <w:rPr>
          <w:color w:val="A6A6A6" w:themeColor="background1" w:themeShade="A6"/>
        </w:rPr>
        <w:t>hiI &lt;- QI3+3*QI31</w:t>
      </w:r>
    </w:p>
    <w:p w14:paraId="73F52F4A" w14:textId="77777777" w:rsidR="000D010B" w:rsidRPr="00DD41EC" w:rsidRDefault="000D010B" w:rsidP="000D010B">
      <w:pPr>
        <w:rPr>
          <w:color w:val="A6A6A6" w:themeColor="background1" w:themeShade="A6"/>
        </w:rPr>
      </w:pPr>
      <w:r w:rsidRPr="00DD41EC">
        <w:rPr>
          <w:color w:val="A6A6A6" w:themeColor="background1" w:themeShade="A6"/>
        </w:rPr>
        <w:t>boxplot(CusItemClean$ItemPerVisit)</w:t>
      </w:r>
    </w:p>
    <w:p w14:paraId="2024139C" w14:textId="77777777" w:rsidR="000D010B" w:rsidRPr="00DD41EC" w:rsidRDefault="000D010B" w:rsidP="000D010B">
      <w:pPr>
        <w:rPr>
          <w:color w:val="A6A6A6" w:themeColor="background1" w:themeShade="A6"/>
        </w:rPr>
      </w:pPr>
      <w:r w:rsidRPr="00DD41EC">
        <w:rPr>
          <w:color w:val="A6A6A6" w:themeColor="background1" w:themeShade="A6"/>
        </w:rPr>
        <w:t>CusTotalClean &lt;- CusRevClean[-which(CusRevClean$ItemPerVisit&gt;hiI),]</w:t>
      </w:r>
    </w:p>
    <w:p w14:paraId="2311068A" w14:textId="77777777" w:rsidR="000D010B" w:rsidRPr="00DD41EC" w:rsidRDefault="000D010B" w:rsidP="000D010B">
      <w:pPr>
        <w:rPr>
          <w:color w:val="A6A6A6" w:themeColor="background1" w:themeShade="A6"/>
        </w:rPr>
      </w:pPr>
      <w:r w:rsidRPr="00DD41EC">
        <w:rPr>
          <w:color w:val="A6A6A6" w:themeColor="background1" w:themeShade="A6"/>
        </w:rPr>
        <w:t>ggpairs(CusTotalClean[,which(names(CusTotalClean)!="CustomerID")],upper = list(continous = ggally_points), lower = list(continous = "points"))</w:t>
      </w:r>
    </w:p>
    <w:p w14:paraId="5F349ED1" w14:textId="77777777" w:rsidR="000D010B" w:rsidRPr="00DD41EC" w:rsidRDefault="000D010B" w:rsidP="000D010B">
      <w:pPr>
        <w:rPr>
          <w:color w:val="A6A6A6" w:themeColor="background1" w:themeShade="A6"/>
        </w:rPr>
      </w:pPr>
      <w:r w:rsidRPr="00DD41EC">
        <w:rPr>
          <w:color w:val="A6A6A6" w:themeColor="background1" w:themeShade="A6"/>
        </w:rPr>
        <w:lastRenderedPageBreak/>
        <w:t>CusTotalClean.scale = scale(CusTotalClean[-1])</w:t>
      </w:r>
    </w:p>
    <w:p w14:paraId="00BDAB18" w14:textId="77777777" w:rsidR="000D010B" w:rsidRPr="00DD41EC" w:rsidRDefault="000D010B" w:rsidP="000D010B">
      <w:pPr>
        <w:rPr>
          <w:color w:val="A6A6A6" w:themeColor="background1" w:themeShade="A6"/>
        </w:rPr>
      </w:pPr>
      <w:r w:rsidRPr="00DD41EC">
        <w:rPr>
          <w:color w:val="A6A6A6" w:themeColor="background1" w:themeShade="A6"/>
        </w:rPr>
        <w:t>withinSSrange &lt;- function(data,low,high,maxIter)</w:t>
      </w:r>
    </w:p>
    <w:p w14:paraId="0759722B" w14:textId="77777777" w:rsidR="000D010B" w:rsidRPr="00DD41EC" w:rsidRDefault="000D010B" w:rsidP="000D010B">
      <w:pPr>
        <w:rPr>
          <w:color w:val="A6A6A6" w:themeColor="background1" w:themeShade="A6"/>
        </w:rPr>
      </w:pPr>
      <w:r w:rsidRPr="00DD41EC">
        <w:rPr>
          <w:color w:val="A6A6A6" w:themeColor="background1" w:themeShade="A6"/>
        </w:rPr>
        <w:t xml:space="preserve">  {</w:t>
      </w:r>
    </w:p>
    <w:p w14:paraId="0D7D82D0" w14:textId="77777777" w:rsidR="000D010B" w:rsidRPr="00DD41EC" w:rsidRDefault="000D010B" w:rsidP="000D010B">
      <w:pPr>
        <w:rPr>
          <w:color w:val="A6A6A6" w:themeColor="background1" w:themeShade="A6"/>
        </w:rPr>
      </w:pPr>
      <w:r w:rsidRPr="00DD41EC">
        <w:rPr>
          <w:color w:val="A6A6A6" w:themeColor="background1" w:themeShade="A6"/>
        </w:rPr>
        <w:t xml:space="preserve">    withinss=array(0,dim=c(high-low+1));</w:t>
      </w:r>
    </w:p>
    <w:p w14:paraId="23102478" w14:textId="77777777" w:rsidR="000D010B" w:rsidRPr="00DD41EC" w:rsidRDefault="000D010B" w:rsidP="000D010B">
      <w:pPr>
        <w:rPr>
          <w:color w:val="A6A6A6" w:themeColor="background1" w:themeShade="A6"/>
        </w:rPr>
      </w:pPr>
      <w:r w:rsidRPr="00DD41EC">
        <w:rPr>
          <w:color w:val="A6A6A6" w:themeColor="background1" w:themeShade="A6"/>
        </w:rPr>
        <w:t xml:space="preserve">    for(i in low:high)</w:t>
      </w:r>
    </w:p>
    <w:p w14:paraId="3D53C295" w14:textId="77777777" w:rsidR="000D010B" w:rsidRPr="00DD41EC" w:rsidRDefault="000D010B" w:rsidP="000D010B">
      <w:pPr>
        <w:rPr>
          <w:color w:val="A6A6A6" w:themeColor="background1" w:themeShade="A6"/>
        </w:rPr>
      </w:pPr>
      <w:r w:rsidRPr="00DD41EC">
        <w:rPr>
          <w:color w:val="A6A6A6" w:themeColor="background1" w:themeShade="A6"/>
        </w:rPr>
        <w:t xml:space="preserve">    {</w:t>
      </w:r>
    </w:p>
    <w:p w14:paraId="515CAC0D" w14:textId="77777777" w:rsidR="000D010B" w:rsidRPr="00DD41EC" w:rsidRDefault="000D010B" w:rsidP="000D010B">
      <w:pPr>
        <w:rPr>
          <w:color w:val="A6A6A6" w:themeColor="background1" w:themeShade="A6"/>
        </w:rPr>
      </w:pPr>
      <w:r w:rsidRPr="00DD41EC">
        <w:rPr>
          <w:color w:val="A6A6A6" w:themeColor="background1" w:themeShade="A6"/>
        </w:rPr>
        <w:t xml:space="preserve">      withinss[i-low+1] &lt;-kmeans(data,i,maxIter)$tot.withinss</w:t>
      </w:r>
    </w:p>
    <w:p w14:paraId="6B414FAD" w14:textId="77777777" w:rsidR="000D010B" w:rsidRPr="00DD41EC" w:rsidRDefault="000D010B" w:rsidP="000D010B">
      <w:pPr>
        <w:rPr>
          <w:color w:val="A6A6A6" w:themeColor="background1" w:themeShade="A6"/>
        </w:rPr>
      </w:pPr>
      <w:r w:rsidRPr="00DD41EC">
        <w:rPr>
          <w:color w:val="A6A6A6" w:themeColor="background1" w:themeShade="A6"/>
        </w:rPr>
        <w:t xml:space="preserve">    }</w:t>
      </w:r>
    </w:p>
    <w:p w14:paraId="439AA1B3" w14:textId="77777777" w:rsidR="000D010B" w:rsidRPr="00DD41EC" w:rsidRDefault="000D010B" w:rsidP="000D010B">
      <w:pPr>
        <w:rPr>
          <w:color w:val="A6A6A6" w:themeColor="background1" w:themeShade="A6"/>
        </w:rPr>
      </w:pPr>
      <w:r w:rsidRPr="00DD41EC">
        <w:rPr>
          <w:color w:val="A6A6A6" w:themeColor="background1" w:themeShade="A6"/>
        </w:rPr>
        <w:t xml:space="preserve">    withinss</w:t>
      </w:r>
    </w:p>
    <w:p w14:paraId="1E3A21A0" w14:textId="77777777" w:rsidR="000D010B" w:rsidRPr="00DD41EC" w:rsidRDefault="000D010B" w:rsidP="000D010B">
      <w:pPr>
        <w:rPr>
          <w:color w:val="A6A6A6" w:themeColor="background1" w:themeShade="A6"/>
        </w:rPr>
      </w:pPr>
      <w:r w:rsidRPr="00DD41EC">
        <w:rPr>
          <w:color w:val="A6A6A6" w:themeColor="background1" w:themeShade="A6"/>
        </w:rPr>
        <w:t xml:space="preserve">  }</w:t>
      </w:r>
    </w:p>
    <w:p w14:paraId="3728C98C" w14:textId="77777777" w:rsidR="000D010B" w:rsidRPr="00DD41EC" w:rsidRDefault="000D010B" w:rsidP="000D010B">
      <w:pPr>
        <w:rPr>
          <w:color w:val="A6A6A6" w:themeColor="background1" w:themeShade="A6"/>
        </w:rPr>
      </w:pPr>
      <w:r w:rsidRPr="00DD41EC">
        <w:rPr>
          <w:color w:val="A6A6A6" w:themeColor="background1" w:themeShade="A6"/>
        </w:rPr>
        <w:t>plot(withinSSrange(CusTotalClean.scale,1,50,150))</w:t>
      </w:r>
    </w:p>
    <w:p w14:paraId="32C8D235" w14:textId="77777777" w:rsidR="000D010B" w:rsidRPr="00DD41EC" w:rsidRDefault="000D010B" w:rsidP="000D010B">
      <w:pPr>
        <w:rPr>
          <w:color w:val="A6A6A6" w:themeColor="background1" w:themeShade="A6"/>
        </w:rPr>
      </w:pPr>
      <w:r w:rsidRPr="00DD41EC">
        <w:rPr>
          <w:color w:val="A6A6A6" w:themeColor="background1" w:themeShade="A6"/>
        </w:rPr>
        <w:t>Cuskm = kmeans(CusTotalClean.scale,6,150)</w:t>
      </w:r>
    </w:p>
    <w:p w14:paraId="5D3506A1" w14:textId="77777777" w:rsidR="000D010B" w:rsidRPr="00DD41EC" w:rsidRDefault="000D010B" w:rsidP="000D010B">
      <w:pPr>
        <w:rPr>
          <w:color w:val="A6A6A6" w:themeColor="background1" w:themeShade="A6"/>
        </w:rPr>
      </w:pPr>
      <w:r w:rsidRPr="00DD41EC">
        <w:rPr>
          <w:color w:val="A6A6A6" w:themeColor="background1" w:themeShade="A6"/>
        </w:rPr>
        <w:t>CusTotalclean.realCenters = unscale(Cuskm$centers,CusTotalClean.scale)</w:t>
      </w:r>
    </w:p>
    <w:p w14:paraId="564C4459" w14:textId="77777777" w:rsidR="000D010B" w:rsidRPr="00DD41EC" w:rsidRDefault="000D010B" w:rsidP="000D010B">
      <w:pPr>
        <w:rPr>
          <w:color w:val="A6A6A6" w:themeColor="background1" w:themeShade="A6"/>
        </w:rPr>
      </w:pPr>
      <w:r w:rsidRPr="00DD41EC">
        <w:rPr>
          <w:color w:val="A6A6A6" w:themeColor="background1" w:themeShade="A6"/>
        </w:rPr>
        <w:t>clusteredCus = cbind(CusTotalClean,Cuskm$cluster)</w:t>
      </w:r>
    </w:p>
    <w:p w14:paraId="46E6FFD2" w14:textId="77777777" w:rsidR="000D010B" w:rsidRPr="00DD41EC" w:rsidRDefault="000D010B" w:rsidP="000D010B">
      <w:pPr>
        <w:rPr>
          <w:color w:val="A6A6A6" w:themeColor="background1" w:themeShade="A6"/>
        </w:rPr>
      </w:pPr>
      <w:r w:rsidRPr="00DD41EC">
        <w:rPr>
          <w:color w:val="A6A6A6" w:themeColor="background1" w:themeShade="A6"/>
        </w:rPr>
        <w:t>plot(clusteredCus[,2:6],col=Cuskm$cluster)</w:t>
      </w:r>
    </w:p>
    <w:p w14:paraId="26F0EDF0" w14:textId="77777777" w:rsidR="000D010B" w:rsidRPr="00DD41EC" w:rsidRDefault="000D010B" w:rsidP="000D010B">
      <w:pPr>
        <w:rPr>
          <w:color w:val="A6A6A6" w:themeColor="background1" w:themeShade="A6"/>
        </w:rPr>
      </w:pPr>
      <w:r w:rsidRPr="00DD41EC">
        <w:rPr>
          <w:color w:val="A6A6A6" w:themeColor="background1" w:themeShade="A6"/>
        </w:rPr>
        <w:t>Cuskm</w:t>
      </w:r>
    </w:p>
    <w:p w14:paraId="03E4D114" w14:textId="77777777" w:rsidR="000D010B" w:rsidRPr="00DD41EC" w:rsidRDefault="000D010B" w:rsidP="000D010B">
      <w:pPr>
        <w:rPr>
          <w:color w:val="A6A6A6" w:themeColor="background1" w:themeShade="A6"/>
        </w:rPr>
      </w:pPr>
      <w:r w:rsidRPr="00DD41EC">
        <w:rPr>
          <w:color w:val="A6A6A6" w:themeColor="background1" w:themeShade="A6"/>
        </w:rPr>
        <w:t>CusTotalclean.realCenters</w:t>
      </w:r>
    </w:p>
    <w:p w14:paraId="7C35AB47" w14:textId="77777777" w:rsidR="000D010B" w:rsidRPr="00DD41EC" w:rsidRDefault="000D010B" w:rsidP="000D010B">
      <w:pPr>
        <w:rPr>
          <w:color w:val="A6A6A6" w:themeColor="background1" w:themeShade="A6"/>
        </w:rPr>
      </w:pPr>
    </w:p>
    <w:p w14:paraId="31F8B9C8" w14:textId="77777777" w:rsidR="000D010B" w:rsidRPr="00DD41EC" w:rsidRDefault="000D010B" w:rsidP="000D010B">
      <w:pPr>
        <w:rPr>
          <w:color w:val="A6A6A6" w:themeColor="background1" w:themeShade="A6"/>
        </w:rPr>
      </w:pPr>
    </w:p>
    <w:p w14:paraId="2DFBF238" w14:textId="77777777" w:rsidR="000D010B" w:rsidRPr="00DD41EC" w:rsidRDefault="000D010B" w:rsidP="000D010B">
      <w:pPr>
        <w:rPr>
          <w:color w:val="A6A6A6" w:themeColor="background1" w:themeShade="A6"/>
        </w:rPr>
      </w:pPr>
      <w:r w:rsidRPr="00DD41EC">
        <w:rPr>
          <w:color w:val="A6A6A6" w:themeColor="background1" w:themeShade="A6"/>
        </w:rPr>
        <w:t>summary(OnlineRetailProductNew)</w:t>
      </w:r>
    </w:p>
    <w:p w14:paraId="3588098A" w14:textId="77777777" w:rsidR="000D010B" w:rsidRPr="00DD41EC" w:rsidRDefault="000D010B" w:rsidP="000D010B">
      <w:pPr>
        <w:rPr>
          <w:color w:val="A6A6A6" w:themeColor="background1" w:themeShade="A6"/>
        </w:rPr>
      </w:pPr>
      <w:r w:rsidRPr="00DD41EC">
        <w:rPr>
          <w:color w:val="A6A6A6" w:themeColor="background1" w:themeShade="A6"/>
        </w:rPr>
        <w:t>boxplot(OnlineRetailProductNew$RevenuePerVisit)</w:t>
      </w:r>
    </w:p>
    <w:p w14:paraId="3EE2B9A4" w14:textId="77777777" w:rsidR="000D010B" w:rsidRPr="00DD41EC" w:rsidRDefault="000D010B" w:rsidP="000D010B">
      <w:pPr>
        <w:rPr>
          <w:color w:val="A6A6A6" w:themeColor="background1" w:themeShade="A6"/>
        </w:rPr>
      </w:pPr>
      <w:r w:rsidRPr="00DD41EC">
        <w:rPr>
          <w:color w:val="A6A6A6" w:themeColor="background1" w:themeShade="A6"/>
        </w:rPr>
        <w:t>boxplot(OnlineRetailProductNew$TotalCustomer)</w:t>
      </w:r>
    </w:p>
    <w:p w14:paraId="1AF89F7F" w14:textId="77777777" w:rsidR="000D010B" w:rsidRPr="00DD41EC" w:rsidRDefault="000D010B" w:rsidP="000D010B">
      <w:pPr>
        <w:rPr>
          <w:color w:val="A6A6A6" w:themeColor="background1" w:themeShade="A6"/>
        </w:rPr>
      </w:pPr>
      <w:r w:rsidRPr="00DD41EC">
        <w:rPr>
          <w:color w:val="A6A6A6" w:themeColor="background1" w:themeShade="A6"/>
        </w:rPr>
        <w:t>boxplot(OnlineRetailProductNew$Revenue)</w:t>
      </w:r>
    </w:p>
    <w:p w14:paraId="4F0B9996" w14:textId="77777777" w:rsidR="000D010B" w:rsidRPr="00DD41EC" w:rsidRDefault="000D010B" w:rsidP="000D010B">
      <w:pPr>
        <w:rPr>
          <w:color w:val="A6A6A6" w:themeColor="background1" w:themeShade="A6"/>
        </w:rPr>
      </w:pPr>
      <w:r w:rsidRPr="00DD41EC">
        <w:rPr>
          <w:color w:val="A6A6A6" w:themeColor="background1" w:themeShade="A6"/>
        </w:rPr>
        <w:t>boxplot(OnlineRetailProductNew$TotalVisit)</w:t>
      </w:r>
    </w:p>
    <w:p w14:paraId="0B0FF027" w14:textId="77777777" w:rsidR="000D010B" w:rsidRPr="00DD41EC" w:rsidRDefault="000D010B" w:rsidP="000D010B">
      <w:pPr>
        <w:rPr>
          <w:color w:val="A6A6A6" w:themeColor="background1" w:themeShade="A6"/>
        </w:rPr>
      </w:pPr>
      <w:r w:rsidRPr="00DD41EC">
        <w:rPr>
          <w:color w:val="A6A6A6" w:themeColor="background1" w:themeShade="A6"/>
        </w:rPr>
        <w:t>ProTotalClean &lt;- OnlineRetailProductNew</w:t>
      </w:r>
    </w:p>
    <w:p w14:paraId="7D7CC7C7" w14:textId="77777777" w:rsidR="000D010B" w:rsidRPr="00DD41EC" w:rsidRDefault="000D010B" w:rsidP="000D010B">
      <w:pPr>
        <w:rPr>
          <w:color w:val="A6A6A6" w:themeColor="background1" w:themeShade="A6"/>
        </w:rPr>
      </w:pPr>
      <w:r w:rsidRPr="00DD41EC">
        <w:rPr>
          <w:color w:val="A6A6A6" w:themeColor="background1" w:themeShade="A6"/>
        </w:rPr>
        <w:t>ProTotalClean &lt;- ProTotalClean[-which(ProTotalClean$RevenuePerVisit&gt;700),]</w:t>
      </w:r>
    </w:p>
    <w:p w14:paraId="370925AA" w14:textId="77777777" w:rsidR="000D010B" w:rsidRPr="00DD41EC" w:rsidRDefault="000D010B" w:rsidP="000D010B">
      <w:pPr>
        <w:rPr>
          <w:color w:val="A6A6A6" w:themeColor="background1" w:themeShade="A6"/>
        </w:rPr>
      </w:pPr>
      <w:r w:rsidRPr="00DD41EC">
        <w:rPr>
          <w:color w:val="A6A6A6" w:themeColor="background1" w:themeShade="A6"/>
        </w:rPr>
        <w:t>ggpairs(ProTotalClean[,which(names(ProTotalClean)!="StockCode")],upper = list(continous = ggally_points), lower = list(continous = "points"))</w:t>
      </w:r>
    </w:p>
    <w:p w14:paraId="74F6B4B6" w14:textId="77777777" w:rsidR="000D010B" w:rsidRPr="00DD41EC" w:rsidRDefault="000D010B" w:rsidP="000D010B">
      <w:pPr>
        <w:rPr>
          <w:color w:val="A6A6A6" w:themeColor="background1" w:themeShade="A6"/>
        </w:rPr>
      </w:pPr>
      <w:r w:rsidRPr="00DD41EC">
        <w:rPr>
          <w:color w:val="A6A6A6" w:themeColor="background1" w:themeShade="A6"/>
        </w:rPr>
        <w:t>ProTotalClean.Scale= scale(ProTotalClean[-1])</w:t>
      </w:r>
    </w:p>
    <w:p w14:paraId="377F8EAC" w14:textId="77777777" w:rsidR="000D010B" w:rsidRPr="00DD41EC" w:rsidRDefault="000D010B" w:rsidP="000D010B">
      <w:pPr>
        <w:rPr>
          <w:color w:val="A6A6A6" w:themeColor="background1" w:themeShade="A6"/>
        </w:rPr>
      </w:pPr>
      <w:r w:rsidRPr="00DD41EC">
        <w:rPr>
          <w:color w:val="A6A6A6" w:themeColor="background1" w:themeShade="A6"/>
        </w:rPr>
        <w:t>plot(withinSSrange(ProTotalClean.Scale,1,50,150))</w:t>
      </w:r>
    </w:p>
    <w:p w14:paraId="33912D55" w14:textId="77777777" w:rsidR="000D010B" w:rsidRPr="00DD41EC" w:rsidRDefault="000D010B" w:rsidP="000D010B">
      <w:pPr>
        <w:rPr>
          <w:color w:val="A6A6A6" w:themeColor="background1" w:themeShade="A6"/>
        </w:rPr>
      </w:pPr>
      <w:r w:rsidRPr="00DD41EC">
        <w:rPr>
          <w:color w:val="A6A6A6" w:themeColor="background1" w:themeShade="A6"/>
        </w:rPr>
        <w:t>Prokm = kmeans(ProTotalClean.Scale,7,150)</w:t>
      </w:r>
    </w:p>
    <w:p w14:paraId="6384EF57" w14:textId="77777777" w:rsidR="000D010B" w:rsidRPr="00DD41EC" w:rsidRDefault="000D010B" w:rsidP="000D010B">
      <w:pPr>
        <w:rPr>
          <w:color w:val="A6A6A6" w:themeColor="background1" w:themeShade="A6"/>
        </w:rPr>
      </w:pPr>
      <w:r w:rsidRPr="00DD41EC">
        <w:rPr>
          <w:color w:val="A6A6A6" w:themeColor="background1" w:themeShade="A6"/>
        </w:rPr>
        <w:t>ProTotalClean.realCenters = unscale(Prokm$centers,ProTotalClean.Scale)</w:t>
      </w:r>
    </w:p>
    <w:p w14:paraId="7DDED829" w14:textId="77777777" w:rsidR="000D010B" w:rsidRPr="00DD41EC" w:rsidRDefault="000D010B" w:rsidP="000D010B">
      <w:pPr>
        <w:rPr>
          <w:color w:val="A6A6A6" w:themeColor="background1" w:themeShade="A6"/>
        </w:rPr>
      </w:pPr>
      <w:r w:rsidRPr="00DD41EC">
        <w:rPr>
          <w:color w:val="A6A6A6" w:themeColor="background1" w:themeShade="A6"/>
        </w:rPr>
        <w:t>clusteredPro = cbind(ProTotalClean,Prokm$cluster)</w:t>
      </w:r>
    </w:p>
    <w:p w14:paraId="69178AE3" w14:textId="77777777" w:rsidR="000D010B" w:rsidRPr="00DD41EC" w:rsidRDefault="000D010B" w:rsidP="000D010B">
      <w:pPr>
        <w:rPr>
          <w:color w:val="A6A6A6" w:themeColor="background1" w:themeShade="A6"/>
        </w:rPr>
      </w:pPr>
      <w:r w:rsidRPr="00DD41EC">
        <w:rPr>
          <w:color w:val="A6A6A6" w:themeColor="background1" w:themeShade="A6"/>
        </w:rPr>
        <w:t>plot(clusteredPro[,2:5],col=Prokm$cluster)</w:t>
      </w:r>
    </w:p>
    <w:p w14:paraId="5C89B3D1" w14:textId="77777777" w:rsidR="000D010B" w:rsidRPr="00DD41EC" w:rsidRDefault="000D010B" w:rsidP="000D010B">
      <w:pPr>
        <w:rPr>
          <w:color w:val="A6A6A6" w:themeColor="background1" w:themeShade="A6"/>
        </w:rPr>
      </w:pPr>
      <w:r w:rsidRPr="00DD41EC">
        <w:rPr>
          <w:color w:val="A6A6A6" w:themeColor="background1" w:themeShade="A6"/>
        </w:rPr>
        <w:t>summary(clusteredPro)</w:t>
      </w:r>
    </w:p>
    <w:p w14:paraId="66833EE2" w14:textId="77777777" w:rsidR="000D010B" w:rsidRPr="00DD41EC" w:rsidRDefault="000D010B" w:rsidP="000D010B">
      <w:pPr>
        <w:rPr>
          <w:color w:val="A6A6A6" w:themeColor="background1" w:themeShade="A6"/>
        </w:rPr>
      </w:pPr>
      <w:r w:rsidRPr="00DD41EC">
        <w:rPr>
          <w:color w:val="A6A6A6" w:themeColor="background1" w:themeShade="A6"/>
        </w:rPr>
        <w:t>Prokm</w:t>
      </w:r>
    </w:p>
    <w:p w14:paraId="4D840DB7" w14:textId="18C6E479" w:rsidR="003756ED" w:rsidRPr="00DD41EC" w:rsidRDefault="000D010B" w:rsidP="000D1B76">
      <w:pPr>
        <w:rPr>
          <w:color w:val="A6A6A6" w:themeColor="background1" w:themeShade="A6"/>
        </w:rPr>
      </w:pPr>
      <w:r w:rsidRPr="00DD41EC">
        <w:rPr>
          <w:color w:val="A6A6A6" w:themeColor="background1" w:themeShade="A6"/>
        </w:rPr>
        <w:t>ProTotalClean.realCenters</w:t>
      </w:r>
    </w:p>
    <w:sectPr w:rsidR="003756ED" w:rsidRPr="00DD41EC">
      <w:footerReference w:type="default" r:id="rId41"/>
      <w:pgSz w:w="12240" w:h="15840" w:code="1"/>
      <w:pgMar w:top="1440" w:right="1440" w:bottom="1440" w:left="1440" w:header="720" w:footer="720" w:gutter="0"/>
      <w:pgNumType w:start="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A7B22" w14:textId="77777777" w:rsidR="005416CE" w:rsidRDefault="005416CE">
      <w:r>
        <w:separator/>
      </w:r>
    </w:p>
  </w:endnote>
  <w:endnote w:type="continuationSeparator" w:id="0">
    <w:p w14:paraId="39B693CB" w14:textId="77777777" w:rsidR="005416CE" w:rsidRDefault="005416CE">
      <w:r>
        <w:continuationSeparator/>
      </w:r>
    </w:p>
  </w:endnote>
  <w:endnote w:type="continuationNotice" w:id="1">
    <w:p w14:paraId="2E4764AC" w14:textId="77777777" w:rsidR="005416CE" w:rsidRDefault="00541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8CF3C52"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F611C" w14:textId="77777777" w:rsidR="00AA1F13" w:rsidRDefault="000F1DCE">
    <w:r>
      <w:rPr>
        <w:noProof/>
        <w:lang w:eastAsia="ja-JP"/>
      </w:rPr>
      <mc:AlternateContent>
        <mc:Choice Requires="wps">
          <w:drawing>
            <wp:anchor distT="0" distB="0" distL="114300" distR="114300" simplePos="0" relativeHeight="251658240" behindDoc="0" locked="0" layoutInCell="0" allowOverlap="1" wp14:anchorId="47C57BA5" wp14:editId="7E253D15">
              <wp:simplePos x="0" y="0"/>
              <wp:positionH relativeFrom="leftMargin">
                <wp:posOffset>6890035</wp:posOffset>
              </wp:positionH>
              <wp:positionV relativeFrom="bottomMargin">
                <wp:posOffset>218364</wp:posOffset>
              </wp:positionV>
              <wp:extent cx="520700" cy="520700"/>
              <wp:effectExtent l="0" t="0" r="0" b="0"/>
              <wp:wrapNone/>
              <wp:docPr id="2"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roundRect">
                        <a:avLst/>
                      </a:prstGeom>
                      <a:ln w="76200">
                        <a:noFill/>
                      </a:ln>
                    </wps:spPr>
                    <wps:style>
                      <a:lnRef idx="2">
                        <a:schemeClr val="accent1"/>
                      </a:lnRef>
                      <a:fillRef idx="1">
                        <a:schemeClr val="lt1"/>
                      </a:fillRef>
                      <a:effectRef idx="0">
                        <a:schemeClr val="accent1"/>
                      </a:effectRef>
                      <a:fontRef idx="minor">
                        <a:schemeClr val="dk1"/>
                      </a:fontRef>
                    </wps:style>
                    <wps:txbx>
                      <w:txbxContent>
                        <w:p w14:paraId="062A81BC" w14:textId="77777777" w:rsidR="00AA1F13" w:rsidRPr="00C77D65" w:rsidRDefault="00616989">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C5723">
                            <w:rPr>
                              <w:noProof/>
                              <w:sz w:val="36"/>
                              <w:szCs w:val="36"/>
                            </w:rPr>
                            <w:t>1</w:t>
                          </w:r>
                          <w:r w:rsidRPr="00C77D65">
                            <w:rPr>
                              <w:noProof/>
                              <w:sz w:val="36"/>
                              <w:szCs w:val="36"/>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7C57BA5" id="Oval 19" o:spid="_x0000_s1030" style="position:absolute;margin-left:542.5pt;margin-top:17.2pt;width:41pt;height:41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" o:allowincell="f" fillcolor="white [3201]" stroked="f" strokeweight="6pt">
              <v:textbox inset="0,0,0,0">
                <w:txbxContent>
                  <w:p w14:paraId="062A81BC" w14:textId="77777777" w:rsidR="00AA1F13" w:rsidRPr="00C77D65" w:rsidRDefault="00616989">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C5723">
                      <w:rPr>
                        <w:noProof/>
                        <w:sz w:val="36"/>
                        <w:szCs w:val="36"/>
                      </w:rPr>
                      <w:t>1</w:t>
                    </w:r>
                    <w:r w:rsidRPr="00C77D65">
                      <w:rPr>
                        <w:noProof/>
                        <w:sz w:val="36"/>
                        <w:szCs w:val="36"/>
                      </w:rPr>
                      <w:fldChar w:fldCharType="end"/>
                    </w:r>
                  </w:p>
                </w:txbxContent>
              </v:textbox>
              <w10:wrap anchorx="margin" anchory="margin"/>
            </v:roundrect>
          </w:pict>
        </mc:Fallback>
      </mc:AlternateContent>
    </w:r>
  </w:p>
  <w:p w14:paraId="56ED17DB" w14:textId="77777777" w:rsidR="00AA1F13" w:rsidRDefault="00AA1F13">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B4199" w14:textId="77777777" w:rsidR="005416CE" w:rsidRDefault="005416CE">
      <w:r>
        <w:separator/>
      </w:r>
    </w:p>
  </w:footnote>
  <w:footnote w:type="continuationSeparator" w:id="0">
    <w:p w14:paraId="7E34283F" w14:textId="77777777" w:rsidR="005416CE" w:rsidRDefault="005416CE">
      <w:r>
        <w:continuationSeparator/>
      </w:r>
    </w:p>
  </w:footnote>
  <w:footnote w:type="continuationNotice" w:id="1">
    <w:p w14:paraId="355F3136" w14:textId="77777777" w:rsidR="005416CE" w:rsidRDefault="005416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6B1647D"/>
    <w:multiLevelType w:val="hybridMultilevel"/>
    <w:tmpl w:val="1F009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E3802"/>
    <w:multiLevelType w:val="hybridMultilevel"/>
    <w:tmpl w:val="2910BC66"/>
    <w:lvl w:ilvl="0" w:tplc="FDF40D9A">
      <w:start w:val="1"/>
      <w:numFmt w:val="decimal"/>
      <w:lvlText w:val="%1."/>
      <w:lvlJc w:val="left"/>
      <w:pPr>
        <w:ind w:left="1080" w:hanging="720"/>
      </w:pPr>
      <w:rPr>
        <w:rFonts w:asciiTheme="minorHAnsi" w:hAnsiTheme="minorHAnsi"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E37418"/>
    <w:multiLevelType w:val="hybridMultilevel"/>
    <w:tmpl w:val="3C0057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D080BC7"/>
    <w:multiLevelType w:val="hybridMultilevel"/>
    <w:tmpl w:val="58F2B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701B84"/>
    <w:multiLevelType w:val="hybridMultilevel"/>
    <w:tmpl w:val="4B0EE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51822"/>
    <w:multiLevelType w:val="hybridMultilevel"/>
    <w:tmpl w:val="A3FE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DA74EB"/>
    <w:multiLevelType w:val="hybridMultilevel"/>
    <w:tmpl w:val="A3FE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7B56B5"/>
    <w:multiLevelType w:val="hybridMultilevel"/>
    <w:tmpl w:val="8F982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E47937"/>
    <w:multiLevelType w:val="hybridMultilevel"/>
    <w:tmpl w:val="4B0EE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E359A3"/>
    <w:multiLevelType w:val="hybridMultilevel"/>
    <w:tmpl w:val="556A30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612186D"/>
    <w:multiLevelType w:val="hybridMultilevel"/>
    <w:tmpl w:val="3CD292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2352869"/>
    <w:multiLevelType w:val="hybridMultilevel"/>
    <w:tmpl w:val="A3FE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016D7F"/>
    <w:multiLevelType w:val="hybridMultilevel"/>
    <w:tmpl w:val="8DB84D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14"/>
  </w:num>
  <w:num w:numId="18">
    <w:abstractNumId w:val="7"/>
  </w:num>
  <w:num w:numId="19">
    <w:abstractNumId w:val="12"/>
  </w:num>
  <w:num w:numId="20">
    <w:abstractNumId w:val="5"/>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8"/>
  </w:num>
  <w:num w:numId="26">
    <w:abstractNumId w:val="16"/>
  </w:num>
  <w:num w:numId="27">
    <w:abstractNumId w:val="10"/>
  </w:num>
  <w:num w:numId="28">
    <w:abstractNumId w:val="11"/>
  </w:num>
  <w:num w:numId="29">
    <w:abstractNumId w:val="9"/>
  </w:num>
  <w:num w:numId="30">
    <w:abstractNumId w:val="13"/>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doNotDisplayPageBoundarie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MTO3NDA1N7U0NrRU0lEKTi0uzszPAykwrwUAj8GulCwAAAA="/>
  </w:docVars>
  <w:rsids>
    <w:rsidRoot w:val="00587C1D"/>
    <w:rsid w:val="0000074A"/>
    <w:rsid w:val="0000140F"/>
    <w:rsid w:val="00002354"/>
    <w:rsid w:val="00004174"/>
    <w:rsid w:val="00005FF3"/>
    <w:rsid w:val="00006E67"/>
    <w:rsid w:val="00007038"/>
    <w:rsid w:val="000078C4"/>
    <w:rsid w:val="000079E3"/>
    <w:rsid w:val="000106F6"/>
    <w:rsid w:val="00010A58"/>
    <w:rsid w:val="00010EC0"/>
    <w:rsid w:val="00012839"/>
    <w:rsid w:val="00013DA4"/>
    <w:rsid w:val="00015E2B"/>
    <w:rsid w:val="00017587"/>
    <w:rsid w:val="00017D1E"/>
    <w:rsid w:val="00021009"/>
    <w:rsid w:val="00021653"/>
    <w:rsid w:val="00023693"/>
    <w:rsid w:val="00024372"/>
    <w:rsid w:val="000246D4"/>
    <w:rsid w:val="00024D2E"/>
    <w:rsid w:val="00025358"/>
    <w:rsid w:val="00027EF3"/>
    <w:rsid w:val="000318AD"/>
    <w:rsid w:val="000330B6"/>
    <w:rsid w:val="0003400D"/>
    <w:rsid w:val="0003413C"/>
    <w:rsid w:val="00034A19"/>
    <w:rsid w:val="0003543E"/>
    <w:rsid w:val="000420D4"/>
    <w:rsid w:val="000436C0"/>
    <w:rsid w:val="000442CC"/>
    <w:rsid w:val="00044B07"/>
    <w:rsid w:val="00046A74"/>
    <w:rsid w:val="0004760E"/>
    <w:rsid w:val="00047EE6"/>
    <w:rsid w:val="00050077"/>
    <w:rsid w:val="0005146F"/>
    <w:rsid w:val="00051E85"/>
    <w:rsid w:val="00052817"/>
    <w:rsid w:val="0005298F"/>
    <w:rsid w:val="00052C34"/>
    <w:rsid w:val="00052F48"/>
    <w:rsid w:val="0005387D"/>
    <w:rsid w:val="00054D7F"/>
    <w:rsid w:val="000606AA"/>
    <w:rsid w:val="00061C32"/>
    <w:rsid w:val="0006320E"/>
    <w:rsid w:val="00063545"/>
    <w:rsid w:val="00064711"/>
    <w:rsid w:val="000647C2"/>
    <w:rsid w:val="000666A0"/>
    <w:rsid w:val="00066AEA"/>
    <w:rsid w:val="00067B28"/>
    <w:rsid w:val="0007098B"/>
    <w:rsid w:val="00070BFD"/>
    <w:rsid w:val="00071523"/>
    <w:rsid w:val="00074E8B"/>
    <w:rsid w:val="000765D7"/>
    <w:rsid w:val="00080CFB"/>
    <w:rsid w:val="00083A58"/>
    <w:rsid w:val="00085A15"/>
    <w:rsid w:val="00086461"/>
    <w:rsid w:val="00086F9F"/>
    <w:rsid w:val="00091250"/>
    <w:rsid w:val="00093012"/>
    <w:rsid w:val="00093A3E"/>
    <w:rsid w:val="000A181C"/>
    <w:rsid w:val="000A3C18"/>
    <w:rsid w:val="000A40BF"/>
    <w:rsid w:val="000A45ED"/>
    <w:rsid w:val="000A4E28"/>
    <w:rsid w:val="000A6D2A"/>
    <w:rsid w:val="000B01DF"/>
    <w:rsid w:val="000B04B8"/>
    <w:rsid w:val="000B0867"/>
    <w:rsid w:val="000B2F84"/>
    <w:rsid w:val="000B3819"/>
    <w:rsid w:val="000B4FF9"/>
    <w:rsid w:val="000C0D40"/>
    <w:rsid w:val="000C3178"/>
    <w:rsid w:val="000C7863"/>
    <w:rsid w:val="000D010B"/>
    <w:rsid w:val="000D13EA"/>
    <w:rsid w:val="000D1B76"/>
    <w:rsid w:val="000D3110"/>
    <w:rsid w:val="000D34B8"/>
    <w:rsid w:val="000D4598"/>
    <w:rsid w:val="000D7555"/>
    <w:rsid w:val="000D79A4"/>
    <w:rsid w:val="000E0FFA"/>
    <w:rsid w:val="000E1999"/>
    <w:rsid w:val="000E3DD2"/>
    <w:rsid w:val="000E454E"/>
    <w:rsid w:val="000F1B08"/>
    <w:rsid w:val="000F1DCE"/>
    <w:rsid w:val="000F1E87"/>
    <w:rsid w:val="000F3986"/>
    <w:rsid w:val="000F3FB4"/>
    <w:rsid w:val="000F43F7"/>
    <w:rsid w:val="000F4461"/>
    <w:rsid w:val="000F4D41"/>
    <w:rsid w:val="000F6C3E"/>
    <w:rsid w:val="000F7449"/>
    <w:rsid w:val="00100714"/>
    <w:rsid w:val="00100CA8"/>
    <w:rsid w:val="001022B9"/>
    <w:rsid w:val="00103264"/>
    <w:rsid w:val="00104787"/>
    <w:rsid w:val="001058B1"/>
    <w:rsid w:val="001063EB"/>
    <w:rsid w:val="00107C22"/>
    <w:rsid w:val="001103E0"/>
    <w:rsid w:val="00110809"/>
    <w:rsid w:val="00110C4E"/>
    <w:rsid w:val="00112F2C"/>
    <w:rsid w:val="001130EF"/>
    <w:rsid w:val="001146FB"/>
    <w:rsid w:val="00114DCC"/>
    <w:rsid w:val="001153F6"/>
    <w:rsid w:val="00115964"/>
    <w:rsid w:val="00116122"/>
    <w:rsid w:val="00116F7F"/>
    <w:rsid w:val="00117918"/>
    <w:rsid w:val="00120A70"/>
    <w:rsid w:val="00121378"/>
    <w:rsid w:val="00122A36"/>
    <w:rsid w:val="0012346E"/>
    <w:rsid w:val="00123628"/>
    <w:rsid w:val="0012513C"/>
    <w:rsid w:val="001257F4"/>
    <w:rsid w:val="00127455"/>
    <w:rsid w:val="00131C00"/>
    <w:rsid w:val="00132406"/>
    <w:rsid w:val="00132BF2"/>
    <w:rsid w:val="00134601"/>
    <w:rsid w:val="0013538E"/>
    <w:rsid w:val="0013574F"/>
    <w:rsid w:val="00136946"/>
    <w:rsid w:val="00136D0B"/>
    <w:rsid w:val="00137208"/>
    <w:rsid w:val="0014025A"/>
    <w:rsid w:val="00143D07"/>
    <w:rsid w:val="00144871"/>
    <w:rsid w:val="00145B97"/>
    <w:rsid w:val="00145DF9"/>
    <w:rsid w:val="0014624C"/>
    <w:rsid w:val="00147ADC"/>
    <w:rsid w:val="00150FD5"/>
    <w:rsid w:val="001534AA"/>
    <w:rsid w:val="00153AA9"/>
    <w:rsid w:val="00160265"/>
    <w:rsid w:val="00160C56"/>
    <w:rsid w:val="00160E5B"/>
    <w:rsid w:val="00160EA4"/>
    <w:rsid w:val="001612E9"/>
    <w:rsid w:val="00161890"/>
    <w:rsid w:val="00161B4E"/>
    <w:rsid w:val="0016270C"/>
    <w:rsid w:val="00162F36"/>
    <w:rsid w:val="0016475A"/>
    <w:rsid w:val="00165DB6"/>
    <w:rsid w:val="00170594"/>
    <w:rsid w:val="00171286"/>
    <w:rsid w:val="00171388"/>
    <w:rsid w:val="001741D3"/>
    <w:rsid w:val="0017625A"/>
    <w:rsid w:val="00176799"/>
    <w:rsid w:val="00177A8B"/>
    <w:rsid w:val="00180D54"/>
    <w:rsid w:val="00181304"/>
    <w:rsid w:val="00184948"/>
    <w:rsid w:val="00184D50"/>
    <w:rsid w:val="001963C6"/>
    <w:rsid w:val="00196887"/>
    <w:rsid w:val="001976E3"/>
    <w:rsid w:val="0019790B"/>
    <w:rsid w:val="001A0643"/>
    <w:rsid w:val="001A1521"/>
    <w:rsid w:val="001A31C2"/>
    <w:rsid w:val="001A36A7"/>
    <w:rsid w:val="001A4A33"/>
    <w:rsid w:val="001A6EEC"/>
    <w:rsid w:val="001A713E"/>
    <w:rsid w:val="001A7971"/>
    <w:rsid w:val="001B07DE"/>
    <w:rsid w:val="001B16D8"/>
    <w:rsid w:val="001B184F"/>
    <w:rsid w:val="001B2922"/>
    <w:rsid w:val="001B31B9"/>
    <w:rsid w:val="001B3835"/>
    <w:rsid w:val="001B3AFC"/>
    <w:rsid w:val="001B43E5"/>
    <w:rsid w:val="001B5122"/>
    <w:rsid w:val="001B5ECD"/>
    <w:rsid w:val="001B6CB5"/>
    <w:rsid w:val="001B7DD7"/>
    <w:rsid w:val="001C10B9"/>
    <w:rsid w:val="001C1944"/>
    <w:rsid w:val="001C1BA2"/>
    <w:rsid w:val="001C23BF"/>
    <w:rsid w:val="001C2CC7"/>
    <w:rsid w:val="001C6A59"/>
    <w:rsid w:val="001C7FB1"/>
    <w:rsid w:val="001D0409"/>
    <w:rsid w:val="001D1D77"/>
    <w:rsid w:val="001D20FA"/>
    <w:rsid w:val="001D22AB"/>
    <w:rsid w:val="001D2332"/>
    <w:rsid w:val="001D274D"/>
    <w:rsid w:val="001D329A"/>
    <w:rsid w:val="001E0735"/>
    <w:rsid w:val="001E1133"/>
    <w:rsid w:val="001E1B70"/>
    <w:rsid w:val="001E3459"/>
    <w:rsid w:val="001E37AF"/>
    <w:rsid w:val="001E424B"/>
    <w:rsid w:val="001E47F6"/>
    <w:rsid w:val="001E4B1B"/>
    <w:rsid w:val="001E4FED"/>
    <w:rsid w:val="001E563C"/>
    <w:rsid w:val="001E5B84"/>
    <w:rsid w:val="001E7FA2"/>
    <w:rsid w:val="001F02DE"/>
    <w:rsid w:val="001F438F"/>
    <w:rsid w:val="001F63F6"/>
    <w:rsid w:val="001F6553"/>
    <w:rsid w:val="001F7884"/>
    <w:rsid w:val="00200A2A"/>
    <w:rsid w:val="002014D9"/>
    <w:rsid w:val="00203C63"/>
    <w:rsid w:val="0020401A"/>
    <w:rsid w:val="00204679"/>
    <w:rsid w:val="002050BD"/>
    <w:rsid w:val="00206F4D"/>
    <w:rsid w:val="0020758D"/>
    <w:rsid w:val="00207B9F"/>
    <w:rsid w:val="002117F8"/>
    <w:rsid w:val="00212CBF"/>
    <w:rsid w:val="00213159"/>
    <w:rsid w:val="00215CE4"/>
    <w:rsid w:val="00215FC1"/>
    <w:rsid w:val="002179BE"/>
    <w:rsid w:val="002223DA"/>
    <w:rsid w:val="002239E4"/>
    <w:rsid w:val="00225AB3"/>
    <w:rsid w:val="00225CF2"/>
    <w:rsid w:val="00227C16"/>
    <w:rsid w:val="00230564"/>
    <w:rsid w:val="00231251"/>
    <w:rsid w:val="00233A41"/>
    <w:rsid w:val="00237EED"/>
    <w:rsid w:val="00244A17"/>
    <w:rsid w:val="00251F42"/>
    <w:rsid w:val="002542DA"/>
    <w:rsid w:val="00256E4F"/>
    <w:rsid w:val="00260AB0"/>
    <w:rsid w:val="0026168A"/>
    <w:rsid w:val="00262F2A"/>
    <w:rsid w:val="00264172"/>
    <w:rsid w:val="002645B4"/>
    <w:rsid w:val="00265694"/>
    <w:rsid w:val="00265741"/>
    <w:rsid w:val="00265FE5"/>
    <w:rsid w:val="00266840"/>
    <w:rsid w:val="002707CF"/>
    <w:rsid w:val="002719B8"/>
    <w:rsid w:val="00272BF5"/>
    <w:rsid w:val="002749BA"/>
    <w:rsid w:val="00274BB1"/>
    <w:rsid w:val="00274FF6"/>
    <w:rsid w:val="00276E91"/>
    <w:rsid w:val="00280859"/>
    <w:rsid w:val="00280A8B"/>
    <w:rsid w:val="002816D2"/>
    <w:rsid w:val="00284C06"/>
    <w:rsid w:val="00285657"/>
    <w:rsid w:val="002865A1"/>
    <w:rsid w:val="00286FB3"/>
    <w:rsid w:val="002872D0"/>
    <w:rsid w:val="00291090"/>
    <w:rsid w:val="00291636"/>
    <w:rsid w:val="00292E98"/>
    <w:rsid w:val="0029374E"/>
    <w:rsid w:val="00293BAA"/>
    <w:rsid w:val="00296589"/>
    <w:rsid w:val="002A037E"/>
    <w:rsid w:val="002A160C"/>
    <w:rsid w:val="002A4100"/>
    <w:rsid w:val="002A5396"/>
    <w:rsid w:val="002A6055"/>
    <w:rsid w:val="002B068C"/>
    <w:rsid w:val="002B1568"/>
    <w:rsid w:val="002B22F0"/>
    <w:rsid w:val="002B3BEB"/>
    <w:rsid w:val="002B5768"/>
    <w:rsid w:val="002B58AC"/>
    <w:rsid w:val="002B6B04"/>
    <w:rsid w:val="002C01CC"/>
    <w:rsid w:val="002C1D78"/>
    <w:rsid w:val="002C2147"/>
    <w:rsid w:val="002C21B1"/>
    <w:rsid w:val="002C2394"/>
    <w:rsid w:val="002C2780"/>
    <w:rsid w:val="002C33C3"/>
    <w:rsid w:val="002C3457"/>
    <w:rsid w:val="002C5EF9"/>
    <w:rsid w:val="002C6B6B"/>
    <w:rsid w:val="002C7237"/>
    <w:rsid w:val="002C773C"/>
    <w:rsid w:val="002C7BDC"/>
    <w:rsid w:val="002D33F8"/>
    <w:rsid w:val="002D40FE"/>
    <w:rsid w:val="002D567C"/>
    <w:rsid w:val="002D609C"/>
    <w:rsid w:val="002E00BD"/>
    <w:rsid w:val="002E130A"/>
    <w:rsid w:val="002E569C"/>
    <w:rsid w:val="002E7CF1"/>
    <w:rsid w:val="002F3EE8"/>
    <w:rsid w:val="003034D4"/>
    <w:rsid w:val="00305138"/>
    <w:rsid w:val="003064AF"/>
    <w:rsid w:val="003064C1"/>
    <w:rsid w:val="00307B7A"/>
    <w:rsid w:val="0031001A"/>
    <w:rsid w:val="00311EE8"/>
    <w:rsid w:val="00313A11"/>
    <w:rsid w:val="00314534"/>
    <w:rsid w:val="003150D9"/>
    <w:rsid w:val="00316442"/>
    <w:rsid w:val="00316985"/>
    <w:rsid w:val="00317FFB"/>
    <w:rsid w:val="0032026C"/>
    <w:rsid w:val="00320CC0"/>
    <w:rsid w:val="003216C2"/>
    <w:rsid w:val="00323234"/>
    <w:rsid w:val="0032365B"/>
    <w:rsid w:val="003236D2"/>
    <w:rsid w:val="00324104"/>
    <w:rsid w:val="00325881"/>
    <w:rsid w:val="00325C0F"/>
    <w:rsid w:val="00325CCC"/>
    <w:rsid w:val="00325F81"/>
    <w:rsid w:val="0033156F"/>
    <w:rsid w:val="003325D9"/>
    <w:rsid w:val="00333502"/>
    <w:rsid w:val="003355DA"/>
    <w:rsid w:val="00335F2B"/>
    <w:rsid w:val="00337259"/>
    <w:rsid w:val="00340E30"/>
    <w:rsid w:val="00341185"/>
    <w:rsid w:val="00341240"/>
    <w:rsid w:val="003425CC"/>
    <w:rsid w:val="00342787"/>
    <w:rsid w:val="00342BBC"/>
    <w:rsid w:val="003435B7"/>
    <w:rsid w:val="00343825"/>
    <w:rsid w:val="00344C2F"/>
    <w:rsid w:val="0034597C"/>
    <w:rsid w:val="00345FE0"/>
    <w:rsid w:val="00346315"/>
    <w:rsid w:val="00346E30"/>
    <w:rsid w:val="0034709A"/>
    <w:rsid w:val="0035394E"/>
    <w:rsid w:val="00357710"/>
    <w:rsid w:val="003578C8"/>
    <w:rsid w:val="003618E3"/>
    <w:rsid w:val="003626DF"/>
    <w:rsid w:val="00363967"/>
    <w:rsid w:val="003658EB"/>
    <w:rsid w:val="00367239"/>
    <w:rsid w:val="00367567"/>
    <w:rsid w:val="00371451"/>
    <w:rsid w:val="00372C5B"/>
    <w:rsid w:val="0037306E"/>
    <w:rsid w:val="00373C6F"/>
    <w:rsid w:val="003747E3"/>
    <w:rsid w:val="003756ED"/>
    <w:rsid w:val="00377DE8"/>
    <w:rsid w:val="0038058A"/>
    <w:rsid w:val="00381931"/>
    <w:rsid w:val="00381E04"/>
    <w:rsid w:val="00385FCA"/>
    <w:rsid w:val="00386BBD"/>
    <w:rsid w:val="00387AAA"/>
    <w:rsid w:val="0039080D"/>
    <w:rsid w:val="00391BC4"/>
    <w:rsid w:val="00393657"/>
    <w:rsid w:val="00394015"/>
    <w:rsid w:val="00397471"/>
    <w:rsid w:val="003A0FEC"/>
    <w:rsid w:val="003A447E"/>
    <w:rsid w:val="003A4604"/>
    <w:rsid w:val="003A4D6B"/>
    <w:rsid w:val="003A55FE"/>
    <w:rsid w:val="003A60F5"/>
    <w:rsid w:val="003A62D6"/>
    <w:rsid w:val="003A6582"/>
    <w:rsid w:val="003A7018"/>
    <w:rsid w:val="003A785F"/>
    <w:rsid w:val="003B1524"/>
    <w:rsid w:val="003B1673"/>
    <w:rsid w:val="003B20A2"/>
    <w:rsid w:val="003B20FE"/>
    <w:rsid w:val="003B3056"/>
    <w:rsid w:val="003B3648"/>
    <w:rsid w:val="003B4178"/>
    <w:rsid w:val="003B6BEF"/>
    <w:rsid w:val="003C27A9"/>
    <w:rsid w:val="003C2C84"/>
    <w:rsid w:val="003C4BB2"/>
    <w:rsid w:val="003C5513"/>
    <w:rsid w:val="003C698D"/>
    <w:rsid w:val="003C7C18"/>
    <w:rsid w:val="003C7F39"/>
    <w:rsid w:val="003D0AF2"/>
    <w:rsid w:val="003D188B"/>
    <w:rsid w:val="003D1DA3"/>
    <w:rsid w:val="003D25EA"/>
    <w:rsid w:val="003D2B4F"/>
    <w:rsid w:val="003D2F00"/>
    <w:rsid w:val="003D36C0"/>
    <w:rsid w:val="003D5844"/>
    <w:rsid w:val="003D5DA1"/>
    <w:rsid w:val="003D6DF4"/>
    <w:rsid w:val="003E046E"/>
    <w:rsid w:val="003E0788"/>
    <w:rsid w:val="003E0A6C"/>
    <w:rsid w:val="003E12F6"/>
    <w:rsid w:val="003E3A96"/>
    <w:rsid w:val="003E4B05"/>
    <w:rsid w:val="003E4D98"/>
    <w:rsid w:val="003E50AB"/>
    <w:rsid w:val="003E5329"/>
    <w:rsid w:val="003E7B72"/>
    <w:rsid w:val="003F114A"/>
    <w:rsid w:val="003F1C9C"/>
    <w:rsid w:val="003F1D5F"/>
    <w:rsid w:val="003F389C"/>
    <w:rsid w:val="003F431F"/>
    <w:rsid w:val="003F4D9F"/>
    <w:rsid w:val="003F6F67"/>
    <w:rsid w:val="00401980"/>
    <w:rsid w:val="004024A5"/>
    <w:rsid w:val="004030A2"/>
    <w:rsid w:val="00403323"/>
    <w:rsid w:val="00403B85"/>
    <w:rsid w:val="00403FAA"/>
    <w:rsid w:val="00405586"/>
    <w:rsid w:val="00406F44"/>
    <w:rsid w:val="00407AA7"/>
    <w:rsid w:val="00407B44"/>
    <w:rsid w:val="00410284"/>
    <w:rsid w:val="0041243F"/>
    <w:rsid w:val="00413EE4"/>
    <w:rsid w:val="0041423C"/>
    <w:rsid w:val="004142C8"/>
    <w:rsid w:val="00414FF6"/>
    <w:rsid w:val="004154B5"/>
    <w:rsid w:val="00421058"/>
    <w:rsid w:val="00421814"/>
    <w:rsid w:val="00422601"/>
    <w:rsid w:val="00423576"/>
    <w:rsid w:val="004236BA"/>
    <w:rsid w:val="00423EEE"/>
    <w:rsid w:val="00424408"/>
    <w:rsid w:val="004260AD"/>
    <w:rsid w:val="00426CAF"/>
    <w:rsid w:val="00427D1D"/>
    <w:rsid w:val="00427F1F"/>
    <w:rsid w:val="00431FFA"/>
    <w:rsid w:val="00432CAA"/>
    <w:rsid w:val="00434027"/>
    <w:rsid w:val="004347F4"/>
    <w:rsid w:val="00434F79"/>
    <w:rsid w:val="004353EE"/>
    <w:rsid w:val="0043552B"/>
    <w:rsid w:val="00436132"/>
    <w:rsid w:val="00436937"/>
    <w:rsid w:val="00436E66"/>
    <w:rsid w:val="00437028"/>
    <w:rsid w:val="00437333"/>
    <w:rsid w:val="00440DE2"/>
    <w:rsid w:val="0044130D"/>
    <w:rsid w:val="00445183"/>
    <w:rsid w:val="004454F8"/>
    <w:rsid w:val="0044642C"/>
    <w:rsid w:val="004474BF"/>
    <w:rsid w:val="00447DFC"/>
    <w:rsid w:val="0045170D"/>
    <w:rsid w:val="004533E6"/>
    <w:rsid w:val="00456FDF"/>
    <w:rsid w:val="00457B64"/>
    <w:rsid w:val="004608B7"/>
    <w:rsid w:val="00462A42"/>
    <w:rsid w:val="00464D53"/>
    <w:rsid w:val="004668AE"/>
    <w:rsid w:val="00466AEA"/>
    <w:rsid w:val="00471DCA"/>
    <w:rsid w:val="00474F90"/>
    <w:rsid w:val="0047513B"/>
    <w:rsid w:val="00475C42"/>
    <w:rsid w:val="00480865"/>
    <w:rsid w:val="004808D1"/>
    <w:rsid w:val="004819E7"/>
    <w:rsid w:val="00481B0E"/>
    <w:rsid w:val="004862B5"/>
    <w:rsid w:val="00486DF1"/>
    <w:rsid w:val="00490704"/>
    <w:rsid w:val="004908FC"/>
    <w:rsid w:val="00492BBA"/>
    <w:rsid w:val="004966A7"/>
    <w:rsid w:val="00497C6A"/>
    <w:rsid w:val="004A12D4"/>
    <w:rsid w:val="004A1D61"/>
    <w:rsid w:val="004A3AD5"/>
    <w:rsid w:val="004A6385"/>
    <w:rsid w:val="004A7117"/>
    <w:rsid w:val="004B02B0"/>
    <w:rsid w:val="004B0A21"/>
    <w:rsid w:val="004B0F75"/>
    <w:rsid w:val="004B1342"/>
    <w:rsid w:val="004B2A4B"/>
    <w:rsid w:val="004B46F4"/>
    <w:rsid w:val="004B5233"/>
    <w:rsid w:val="004B761E"/>
    <w:rsid w:val="004C1D31"/>
    <w:rsid w:val="004C1DFB"/>
    <w:rsid w:val="004C2997"/>
    <w:rsid w:val="004C56FC"/>
    <w:rsid w:val="004C64D8"/>
    <w:rsid w:val="004C6CC7"/>
    <w:rsid w:val="004C7BB1"/>
    <w:rsid w:val="004D294F"/>
    <w:rsid w:val="004D3696"/>
    <w:rsid w:val="004E0F48"/>
    <w:rsid w:val="004E1FCE"/>
    <w:rsid w:val="004E2BF1"/>
    <w:rsid w:val="004E3C59"/>
    <w:rsid w:val="004E498C"/>
    <w:rsid w:val="004E4D8D"/>
    <w:rsid w:val="004E4E06"/>
    <w:rsid w:val="004E73AE"/>
    <w:rsid w:val="004F0812"/>
    <w:rsid w:val="004F2058"/>
    <w:rsid w:val="004F492E"/>
    <w:rsid w:val="004F7FCD"/>
    <w:rsid w:val="005003AA"/>
    <w:rsid w:val="00504973"/>
    <w:rsid w:val="00504E2B"/>
    <w:rsid w:val="00504EF6"/>
    <w:rsid w:val="00510EB8"/>
    <w:rsid w:val="00514844"/>
    <w:rsid w:val="0051615D"/>
    <w:rsid w:val="00516639"/>
    <w:rsid w:val="0052232E"/>
    <w:rsid w:val="0052345F"/>
    <w:rsid w:val="00524BAA"/>
    <w:rsid w:val="00524FBE"/>
    <w:rsid w:val="00525D1E"/>
    <w:rsid w:val="00530D01"/>
    <w:rsid w:val="005310F6"/>
    <w:rsid w:val="00531321"/>
    <w:rsid w:val="00531683"/>
    <w:rsid w:val="00532A59"/>
    <w:rsid w:val="005338D0"/>
    <w:rsid w:val="00534EE5"/>
    <w:rsid w:val="00540C28"/>
    <w:rsid w:val="00541350"/>
    <w:rsid w:val="00541497"/>
    <w:rsid w:val="005416CE"/>
    <w:rsid w:val="00541910"/>
    <w:rsid w:val="00542508"/>
    <w:rsid w:val="0054421F"/>
    <w:rsid w:val="0054542C"/>
    <w:rsid w:val="00545461"/>
    <w:rsid w:val="005454C7"/>
    <w:rsid w:val="00546AAA"/>
    <w:rsid w:val="005476F8"/>
    <w:rsid w:val="00547A66"/>
    <w:rsid w:val="00556AF8"/>
    <w:rsid w:val="00557DE5"/>
    <w:rsid w:val="00561031"/>
    <w:rsid w:val="005652D6"/>
    <w:rsid w:val="00567A69"/>
    <w:rsid w:val="005706A7"/>
    <w:rsid w:val="00573F7D"/>
    <w:rsid w:val="00575286"/>
    <w:rsid w:val="00575D56"/>
    <w:rsid w:val="00575D92"/>
    <w:rsid w:val="00575FC3"/>
    <w:rsid w:val="005775DB"/>
    <w:rsid w:val="00577787"/>
    <w:rsid w:val="00577B42"/>
    <w:rsid w:val="00580C83"/>
    <w:rsid w:val="005846D0"/>
    <w:rsid w:val="005850CF"/>
    <w:rsid w:val="00585965"/>
    <w:rsid w:val="00586015"/>
    <w:rsid w:val="0058647A"/>
    <w:rsid w:val="00587C1D"/>
    <w:rsid w:val="005902A6"/>
    <w:rsid w:val="005932EF"/>
    <w:rsid w:val="005943BB"/>
    <w:rsid w:val="00597634"/>
    <w:rsid w:val="005976AC"/>
    <w:rsid w:val="005A0001"/>
    <w:rsid w:val="005A2F24"/>
    <w:rsid w:val="005A2F70"/>
    <w:rsid w:val="005A3EC7"/>
    <w:rsid w:val="005A42A0"/>
    <w:rsid w:val="005A50F8"/>
    <w:rsid w:val="005A6C33"/>
    <w:rsid w:val="005A7313"/>
    <w:rsid w:val="005B117C"/>
    <w:rsid w:val="005B2547"/>
    <w:rsid w:val="005B4D25"/>
    <w:rsid w:val="005B50A1"/>
    <w:rsid w:val="005C0D82"/>
    <w:rsid w:val="005C1722"/>
    <w:rsid w:val="005C2FEA"/>
    <w:rsid w:val="005C4743"/>
    <w:rsid w:val="005C585C"/>
    <w:rsid w:val="005C5BDA"/>
    <w:rsid w:val="005C63F5"/>
    <w:rsid w:val="005D15F8"/>
    <w:rsid w:val="005D4F85"/>
    <w:rsid w:val="005D7328"/>
    <w:rsid w:val="005D768A"/>
    <w:rsid w:val="005E12BB"/>
    <w:rsid w:val="005E1CFC"/>
    <w:rsid w:val="005F1C53"/>
    <w:rsid w:val="005F2624"/>
    <w:rsid w:val="005F2682"/>
    <w:rsid w:val="005F34C5"/>
    <w:rsid w:val="005F3D81"/>
    <w:rsid w:val="005F59C9"/>
    <w:rsid w:val="005F64B5"/>
    <w:rsid w:val="00603F89"/>
    <w:rsid w:val="006134EE"/>
    <w:rsid w:val="00616905"/>
    <w:rsid w:val="00616989"/>
    <w:rsid w:val="00616C04"/>
    <w:rsid w:val="006173E7"/>
    <w:rsid w:val="006206FE"/>
    <w:rsid w:val="006245E4"/>
    <w:rsid w:val="00625084"/>
    <w:rsid w:val="0063047A"/>
    <w:rsid w:val="00630785"/>
    <w:rsid w:val="00633A11"/>
    <w:rsid w:val="00636438"/>
    <w:rsid w:val="00637F17"/>
    <w:rsid w:val="00643674"/>
    <w:rsid w:val="006445D1"/>
    <w:rsid w:val="00646426"/>
    <w:rsid w:val="006512A7"/>
    <w:rsid w:val="006515CF"/>
    <w:rsid w:val="00651B27"/>
    <w:rsid w:val="006528C6"/>
    <w:rsid w:val="00652C36"/>
    <w:rsid w:val="00655957"/>
    <w:rsid w:val="00657430"/>
    <w:rsid w:val="00657B2F"/>
    <w:rsid w:val="006617AC"/>
    <w:rsid w:val="00662BF4"/>
    <w:rsid w:val="00663B39"/>
    <w:rsid w:val="006640C9"/>
    <w:rsid w:val="00665958"/>
    <w:rsid w:val="00672B57"/>
    <w:rsid w:val="0067445C"/>
    <w:rsid w:val="0067471A"/>
    <w:rsid w:val="0067537B"/>
    <w:rsid w:val="0068142C"/>
    <w:rsid w:val="00681A58"/>
    <w:rsid w:val="006850BE"/>
    <w:rsid w:val="00685C05"/>
    <w:rsid w:val="0068649F"/>
    <w:rsid w:val="00686674"/>
    <w:rsid w:val="00690522"/>
    <w:rsid w:val="00690E7A"/>
    <w:rsid w:val="006918DA"/>
    <w:rsid w:val="00693DA4"/>
    <w:rsid w:val="00695C82"/>
    <w:rsid w:val="006979C2"/>
    <w:rsid w:val="006A157F"/>
    <w:rsid w:val="006A42B8"/>
    <w:rsid w:val="006A493A"/>
    <w:rsid w:val="006A5725"/>
    <w:rsid w:val="006B0BA4"/>
    <w:rsid w:val="006B0F2E"/>
    <w:rsid w:val="006B1C39"/>
    <w:rsid w:val="006B2588"/>
    <w:rsid w:val="006B262A"/>
    <w:rsid w:val="006B3D08"/>
    <w:rsid w:val="006B4044"/>
    <w:rsid w:val="006B4F12"/>
    <w:rsid w:val="006B5367"/>
    <w:rsid w:val="006B5752"/>
    <w:rsid w:val="006B6ECB"/>
    <w:rsid w:val="006B6F82"/>
    <w:rsid w:val="006B72A7"/>
    <w:rsid w:val="006B7717"/>
    <w:rsid w:val="006B7F58"/>
    <w:rsid w:val="006C00F1"/>
    <w:rsid w:val="006C03F1"/>
    <w:rsid w:val="006C2E20"/>
    <w:rsid w:val="006C3870"/>
    <w:rsid w:val="006C3ECB"/>
    <w:rsid w:val="006C5565"/>
    <w:rsid w:val="006C57F2"/>
    <w:rsid w:val="006C5887"/>
    <w:rsid w:val="006D12E5"/>
    <w:rsid w:val="006D185C"/>
    <w:rsid w:val="006D1899"/>
    <w:rsid w:val="006D1DA0"/>
    <w:rsid w:val="006D290C"/>
    <w:rsid w:val="006D2D90"/>
    <w:rsid w:val="006D44A9"/>
    <w:rsid w:val="006D6526"/>
    <w:rsid w:val="006D6FC0"/>
    <w:rsid w:val="006D776F"/>
    <w:rsid w:val="006D7F6A"/>
    <w:rsid w:val="006E0393"/>
    <w:rsid w:val="006E1B1C"/>
    <w:rsid w:val="006E520A"/>
    <w:rsid w:val="006E6604"/>
    <w:rsid w:val="006F0175"/>
    <w:rsid w:val="006F0AE1"/>
    <w:rsid w:val="006F123B"/>
    <w:rsid w:val="006F151F"/>
    <w:rsid w:val="006F2F17"/>
    <w:rsid w:val="006F4026"/>
    <w:rsid w:val="006F43AA"/>
    <w:rsid w:val="006F453D"/>
    <w:rsid w:val="006F60B5"/>
    <w:rsid w:val="006F72B2"/>
    <w:rsid w:val="00700B11"/>
    <w:rsid w:val="00701B2E"/>
    <w:rsid w:val="00701EA9"/>
    <w:rsid w:val="00705B74"/>
    <w:rsid w:val="0070638A"/>
    <w:rsid w:val="00707836"/>
    <w:rsid w:val="007119FE"/>
    <w:rsid w:val="00711F58"/>
    <w:rsid w:val="00715F6A"/>
    <w:rsid w:val="0071622F"/>
    <w:rsid w:val="007221A6"/>
    <w:rsid w:val="0072261A"/>
    <w:rsid w:val="0072262B"/>
    <w:rsid w:val="007239CB"/>
    <w:rsid w:val="00724F09"/>
    <w:rsid w:val="00724F95"/>
    <w:rsid w:val="0072522B"/>
    <w:rsid w:val="00725525"/>
    <w:rsid w:val="00726145"/>
    <w:rsid w:val="007274A2"/>
    <w:rsid w:val="007324A0"/>
    <w:rsid w:val="00732599"/>
    <w:rsid w:val="00734542"/>
    <w:rsid w:val="00737157"/>
    <w:rsid w:val="00742D72"/>
    <w:rsid w:val="00743332"/>
    <w:rsid w:val="00745954"/>
    <w:rsid w:val="007469C7"/>
    <w:rsid w:val="0074738B"/>
    <w:rsid w:val="00750375"/>
    <w:rsid w:val="007529A6"/>
    <w:rsid w:val="007544B8"/>
    <w:rsid w:val="00755D55"/>
    <w:rsid w:val="0075679B"/>
    <w:rsid w:val="00756A1B"/>
    <w:rsid w:val="007577E6"/>
    <w:rsid w:val="00757BD4"/>
    <w:rsid w:val="00760B71"/>
    <w:rsid w:val="00764BFD"/>
    <w:rsid w:val="00766260"/>
    <w:rsid w:val="007667B9"/>
    <w:rsid w:val="00766FE6"/>
    <w:rsid w:val="007707ED"/>
    <w:rsid w:val="00770BE5"/>
    <w:rsid w:val="007714AB"/>
    <w:rsid w:val="00776F0E"/>
    <w:rsid w:val="00780845"/>
    <w:rsid w:val="00780F57"/>
    <w:rsid w:val="00786F65"/>
    <w:rsid w:val="0078714D"/>
    <w:rsid w:val="00787A13"/>
    <w:rsid w:val="0079171F"/>
    <w:rsid w:val="007928E4"/>
    <w:rsid w:val="00792E7B"/>
    <w:rsid w:val="00795624"/>
    <w:rsid w:val="007970F3"/>
    <w:rsid w:val="007A1A4E"/>
    <w:rsid w:val="007A2AEA"/>
    <w:rsid w:val="007A3C44"/>
    <w:rsid w:val="007A3E28"/>
    <w:rsid w:val="007A6D13"/>
    <w:rsid w:val="007A6FCA"/>
    <w:rsid w:val="007B2558"/>
    <w:rsid w:val="007B346A"/>
    <w:rsid w:val="007B47F3"/>
    <w:rsid w:val="007B5EA1"/>
    <w:rsid w:val="007B6FB7"/>
    <w:rsid w:val="007B77BA"/>
    <w:rsid w:val="007B7DAF"/>
    <w:rsid w:val="007C3F13"/>
    <w:rsid w:val="007C4ED7"/>
    <w:rsid w:val="007C52F1"/>
    <w:rsid w:val="007C75DE"/>
    <w:rsid w:val="007C79B9"/>
    <w:rsid w:val="007D15EF"/>
    <w:rsid w:val="007D3FDA"/>
    <w:rsid w:val="007D3FE6"/>
    <w:rsid w:val="007D429A"/>
    <w:rsid w:val="007D4F99"/>
    <w:rsid w:val="007D748A"/>
    <w:rsid w:val="007D7C0E"/>
    <w:rsid w:val="007E03F6"/>
    <w:rsid w:val="007E1E9F"/>
    <w:rsid w:val="007E5656"/>
    <w:rsid w:val="007E685B"/>
    <w:rsid w:val="007F0EC7"/>
    <w:rsid w:val="007F1B7B"/>
    <w:rsid w:val="007F316D"/>
    <w:rsid w:val="007F3427"/>
    <w:rsid w:val="007F35F7"/>
    <w:rsid w:val="007F49DC"/>
    <w:rsid w:val="00800565"/>
    <w:rsid w:val="008006ED"/>
    <w:rsid w:val="008033EC"/>
    <w:rsid w:val="008052C9"/>
    <w:rsid w:val="008060F8"/>
    <w:rsid w:val="00806BBB"/>
    <w:rsid w:val="00810FBA"/>
    <w:rsid w:val="008152A5"/>
    <w:rsid w:val="008160D1"/>
    <w:rsid w:val="008161F2"/>
    <w:rsid w:val="0081757F"/>
    <w:rsid w:val="0082128B"/>
    <w:rsid w:val="008220E0"/>
    <w:rsid w:val="00823CCD"/>
    <w:rsid w:val="00823EFC"/>
    <w:rsid w:val="00826119"/>
    <w:rsid w:val="00826579"/>
    <w:rsid w:val="0083026A"/>
    <w:rsid w:val="00831D07"/>
    <w:rsid w:val="00831F00"/>
    <w:rsid w:val="008324E2"/>
    <w:rsid w:val="00832F6C"/>
    <w:rsid w:val="008358D0"/>
    <w:rsid w:val="0083620F"/>
    <w:rsid w:val="008368CE"/>
    <w:rsid w:val="00837EEA"/>
    <w:rsid w:val="00841C25"/>
    <w:rsid w:val="0084285A"/>
    <w:rsid w:val="00842DA6"/>
    <w:rsid w:val="00843264"/>
    <w:rsid w:val="00843DED"/>
    <w:rsid w:val="008445E6"/>
    <w:rsid w:val="00844774"/>
    <w:rsid w:val="0084565C"/>
    <w:rsid w:val="008472BE"/>
    <w:rsid w:val="00847EA6"/>
    <w:rsid w:val="00851807"/>
    <w:rsid w:val="0085272C"/>
    <w:rsid w:val="00853896"/>
    <w:rsid w:val="00854C77"/>
    <w:rsid w:val="008558D6"/>
    <w:rsid w:val="00856A56"/>
    <w:rsid w:val="00860353"/>
    <w:rsid w:val="00861471"/>
    <w:rsid w:val="00861B05"/>
    <w:rsid w:val="00863260"/>
    <w:rsid w:val="00863FA8"/>
    <w:rsid w:val="0087096A"/>
    <w:rsid w:val="00870A06"/>
    <w:rsid w:val="008711BD"/>
    <w:rsid w:val="008775F3"/>
    <w:rsid w:val="00877B71"/>
    <w:rsid w:val="008842AF"/>
    <w:rsid w:val="008878F4"/>
    <w:rsid w:val="00890EDB"/>
    <w:rsid w:val="00891134"/>
    <w:rsid w:val="00893119"/>
    <w:rsid w:val="00895CD5"/>
    <w:rsid w:val="008965EE"/>
    <w:rsid w:val="00896E54"/>
    <w:rsid w:val="00896F17"/>
    <w:rsid w:val="00897E2B"/>
    <w:rsid w:val="008A1111"/>
    <w:rsid w:val="008A1AF3"/>
    <w:rsid w:val="008A2148"/>
    <w:rsid w:val="008A2D7B"/>
    <w:rsid w:val="008A36D8"/>
    <w:rsid w:val="008A3A43"/>
    <w:rsid w:val="008A446E"/>
    <w:rsid w:val="008B17CC"/>
    <w:rsid w:val="008B23E4"/>
    <w:rsid w:val="008B26A7"/>
    <w:rsid w:val="008B2ADB"/>
    <w:rsid w:val="008B33E1"/>
    <w:rsid w:val="008B4130"/>
    <w:rsid w:val="008B47F1"/>
    <w:rsid w:val="008B486B"/>
    <w:rsid w:val="008B5648"/>
    <w:rsid w:val="008B7F57"/>
    <w:rsid w:val="008C05CB"/>
    <w:rsid w:val="008C0658"/>
    <w:rsid w:val="008C1323"/>
    <w:rsid w:val="008C3733"/>
    <w:rsid w:val="008C436C"/>
    <w:rsid w:val="008C4A63"/>
    <w:rsid w:val="008C54B7"/>
    <w:rsid w:val="008C56D9"/>
    <w:rsid w:val="008C57BA"/>
    <w:rsid w:val="008C7828"/>
    <w:rsid w:val="008D049A"/>
    <w:rsid w:val="008D0D2A"/>
    <w:rsid w:val="008D0D74"/>
    <w:rsid w:val="008D5E9A"/>
    <w:rsid w:val="008D7712"/>
    <w:rsid w:val="008D77F7"/>
    <w:rsid w:val="008E1215"/>
    <w:rsid w:val="008E176B"/>
    <w:rsid w:val="008E1AED"/>
    <w:rsid w:val="008E2030"/>
    <w:rsid w:val="008F1B4E"/>
    <w:rsid w:val="008F2B3D"/>
    <w:rsid w:val="008F6540"/>
    <w:rsid w:val="008F6716"/>
    <w:rsid w:val="00900B51"/>
    <w:rsid w:val="00900FF8"/>
    <w:rsid w:val="00901198"/>
    <w:rsid w:val="00901CEC"/>
    <w:rsid w:val="00904B68"/>
    <w:rsid w:val="00905A7A"/>
    <w:rsid w:val="00912399"/>
    <w:rsid w:val="00912945"/>
    <w:rsid w:val="00912DC8"/>
    <w:rsid w:val="00912FFF"/>
    <w:rsid w:val="0091357B"/>
    <w:rsid w:val="00914327"/>
    <w:rsid w:val="00917187"/>
    <w:rsid w:val="0092068C"/>
    <w:rsid w:val="009217A0"/>
    <w:rsid w:val="009221D8"/>
    <w:rsid w:val="00922BC3"/>
    <w:rsid w:val="0092614B"/>
    <w:rsid w:val="00930999"/>
    <w:rsid w:val="009325B5"/>
    <w:rsid w:val="00934FC3"/>
    <w:rsid w:val="00935AF8"/>
    <w:rsid w:val="0093766C"/>
    <w:rsid w:val="00940D7D"/>
    <w:rsid w:val="0094166A"/>
    <w:rsid w:val="00942508"/>
    <w:rsid w:val="00942763"/>
    <w:rsid w:val="00942CE0"/>
    <w:rsid w:val="0094305F"/>
    <w:rsid w:val="0094332B"/>
    <w:rsid w:val="00947329"/>
    <w:rsid w:val="00947594"/>
    <w:rsid w:val="0095128A"/>
    <w:rsid w:val="00951C8B"/>
    <w:rsid w:val="009529A3"/>
    <w:rsid w:val="00954203"/>
    <w:rsid w:val="00956119"/>
    <w:rsid w:val="00956AF5"/>
    <w:rsid w:val="00962160"/>
    <w:rsid w:val="0096590F"/>
    <w:rsid w:val="009701D3"/>
    <w:rsid w:val="00975E4B"/>
    <w:rsid w:val="00975E93"/>
    <w:rsid w:val="00976E5F"/>
    <w:rsid w:val="009770B1"/>
    <w:rsid w:val="00977A24"/>
    <w:rsid w:val="00977B72"/>
    <w:rsid w:val="00983570"/>
    <w:rsid w:val="00983626"/>
    <w:rsid w:val="0098473A"/>
    <w:rsid w:val="0098631A"/>
    <w:rsid w:val="00986879"/>
    <w:rsid w:val="009915AC"/>
    <w:rsid w:val="00995E62"/>
    <w:rsid w:val="009972FA"/>
    <w:rsid w:val="009A2C03"/>
    <w:rsid w:val="009A3278"/>
    <w:rsid w:val="009A5564"/>
    <w:rsid w:val="009A6097"/>
    <w:rsid w:val="009A6D13"/>
    <w:rsid w:val="009A7242"/>
    <w:rsid w:val="009B13B2"/>
    <w:rsid w:val="009B1471"/>
    <w:rsid w:val="009B166C"/>
    <w:rsid w:val="009B2F81"/>
    <w:rsid w:val="009B3DB2"/>
    <w:rsid w:val="009B4076"/>
    <w:rsid w:val="009B58C5"/>
    <w:rsid w:val="009C31B8"/>
    <w:rsid w:val="009C7BFB"/>
    <w:rsid w:val="009D1FC6"/>
    <w:rsid w:val="009D231D"/>
    <w:rsid w:val="009D35A7"/>
    <w:rsid w:val="009D42F3"/>
    <w:rsid w:val="009D4EA0"/>
    <w:rsid w:val="009D5AA1"/>
    <w:rsid w:val="009D6B78"/>
    <w:rsid w:val="009D723A"/>
    <w:rsid w:val="009E2DF0"/>
    <w:rsid w:val="009E383D"/>
    <w:rsid w:val="009E7F29"/>
    <w:rsid w:val="009F0B37"/>
    <w:rsid w:val="009F2EC9"/>
    <w:rsid w:val="009F38BA"/>
    <w:rsid w:val="009F61E1"/>
    <w:rsid w:val="009F68F2"/>
    <w:rsid w:val="009F6A5A"/>
    <w:rsid w:val="009F7C48"/>
    <w:rsid w:val="00A00F6F"/>
    <w:rsid w:val="00A02992"/>
    <w:rsid w:val="00A02D42"/>
    <w:rsid w:val="00A03230"/>
    <w:rsid w:val="00A03329"/>
    <w:rsid w:val="00A05E05"/>
    <w:rsid w:val="00A05F84"/>
    <w:rsid w:val="00A06262"/>
    <w:rsid w:val="00A06C89"/>
    <w:rsid w:val="00A06E71"/>
    <w:rsid w:val="00A12514"/>
    <w:rsid w:val="00A14342"/>
    <w:rsid w:val="00A15A03"/>
    <w:rsid w:val="00A1614D"/>
    <w:rsid w:val="00A22C5C"/>
    <w:rsid w:val="00A24CD1"/>
    <w:rsid w:val="00A250AF"/>
    <w:rsid w:val="00A25335"/>
    <w:rsid w:val="00A25BC0"/>
    <w:rsid w:val="00A25EA4"/>
    <w:rsid w:val="00A31230"/>
    <w:rsid w:val="00A330AF"/>
    <w:rsid w:val="00A33687"/>
    <w:rsid w:val="00A35DBF"/>
    <w:rsid w:val="00A362E1"/>
    <w:rsid w:val="00A407AB"/>
    <w:rsid w:val="00A42A65"/>
    <w:rsid w:val="00A43AE7"/>
    <w:rsid w:val="00A45086"/>
    <w:rsid w:val="00A466FC"/>
    <w:rsid w:val="00A47C70"/>
    <w:rsid w:val="00A50881"/>
    <w:rsid w:val="00A50FAD"/>
    <w:rsid w:val="00A51A55"/>
    <w:rsid w:val="00A522F0"/>
    <w:rsid w:val="00A52922"/>
    <w:rsid w:val="00A54424"/>
    <w:rsid w:val="00A548B1"/>
    <w:rsid w:val="00A553FF"/>
    <w:rsid w:val="00A56191"/>
    <w:rsid w:val="00A56366"/>
    <w:rsid w:val="00A570B8"/>
    <w:rsid w:val="00A57264"/>
    <w:rsid w:val="00A61785"/>
    <w:rsid w:val="00A62599"/>
    <w:rsid w:val="00A62ECD"/>
    <w:rsid w:val="00A64CE0"/>
    <w:rsid w:val="00A66316"/>
    <w:rsid w:val="00A665C1"/>
    <w:rsid w:val="00A665DF"/>
    <w:rsid w:val="00A671F2"/>
    <w:rsid w:val="00A70B30"/>
    <w:rsid w:val="00A70ED2"/>
    <w:rsid w:val="00A722EA"/>
    <w:rsid w:val="00A8051C"/>
    <w:rsid w:val="00A8072E"/>
    <w:rsid w:val="00A808AD"/>
    <w:rsid w:val="00A81FDE"/>
    <w:rsid w:val="00A84C04"/>
    <w:rsid w:val="00A85B99"/>
    <w:rsid w:val="00A868AF"/>
    <w:rsid w:val="00A87C80"/>
    <w:rsid w:val="00A9051D"/>
    <w:rsid w:val="00A90E6A"/>
    <w:rsid w:val="00A917D9"/>
    <w:rsid w:val="00A93916"/>
    <w:rsid w:val="00A9570D"/>
    <w:rsid w:val="00A95924"/>
    <w:rsid w:val="00A9723E"/>
    <w:rsid w:val="00AA0A8F"/>
    <w:rsid w:val="00AA1F13"/>
    <w:rsid w:val="00AA22BB"/>
    <w:rsid w:val="00AA245C"/>
    <w:rsid w:val="00AA3E2B"/>
    <w:rsid w:val="00AA4670"/>
    <w:rsid w:val="00AA4682"/>
    <w:rsid w:val="00AA7B04"/>
    <w:rsid w:val="00AB1719"/>
    <w:rsid w:val="00AB36D8"/>
    <w:rsid w:val="00AB3A14"/>
    <w:rsid w:val="00AB449D"/>
    <w:rsid w:val="00AB594B"/>
    <w:rsid w:val="00AB6D44"/>
    <w:rsid w:val="00AC05A8"/>
    <w:rsid w:val="00AC1327"/>
    <w:rsid w:val="00AC2381"/>
    <w:rsid w:val="00AC2FE4"/>
    <w:rsid w:val="00AC3169"/>
    <w:rsid w:val="00AC597C"/>
    <w:rsid w:val="00AC6D56"/>
    <w:rsid w:val="00AD1539"/>
    <w:rsid w:val="00AD72DE"/>
    <w:rsid w:val="00AD7F63"/>
    <w:rsid w:val="00AE11A6"/>
    <w:rsid w:val="00AE3AE1"/>
    <w:rsid w:val="00AE4D10"/>
    <w:rsid w:val="00AE6C23"/>
    <w:rsid w:val="00AF0620"/>
    <w:rsid w:val="00AF098E"/>
    <w:rsid w:val="00AF0E63"/>
    <w:rsid w:val="00AF15F3"/>
    <w:rsid w:val="00AF1728"/>
    <w:rsid w:val="00AF1BC7"/>
    <w:rsid w:val="00AF2435"/>
    <w:rsid w:val="00AF4A75"/>
    <w:rsid w:val="00AF5178"/>
    <w:rsid w:val="00AF564F"/>
    <w:rsid w:val="00AF6D4D"/>
    <w:rsid w:val="00AF7392"/>
    <w:rsid w:val="00AF7611"/>
    <w:rsid w:val="00AF79B1"/>
    <w:rsid w:val="00AF7EF9"/>
    <w:rsid w:val="00B01DB6"/>
    <w:rsid w:val="00B0247D"/>
    <w:rsid w:val="00B02BF0"/>
    <w:rsid w:val="00B03837"/>
    <w:rsid w:val="00B03EB4"/>
    <w:rsid w:val="00B068EB"/>
    <w:rsid w:val="00B07756"/>
    <w:rsid w:val="00B114B1"/>
    <w:rsid w:val="00B13F1C"/>
    <w:rsid w:val="00B141A0"/>
    <w:rsid w:val="00B15BAB"/>
    <w:rsid w:val="00B168DB"/>
    <w:rsid w:val="00B170F2"/>
    <w:rsid w:val="00B2072D"/>
    <w:rsid w:val="00B21889"/>
    <w:rsid w:val="00B269FD"/>
    <w:rsid w:val="00B26E8A"/>
    <w:rsid w:val="00B26E8F"/>
    <w:rsid w:val="00B2706C"/>
    <w:rsid w:val="00B30FCD"/>
    <w:rsid w:val="00B318D8"/>
    <w:rsid w:val="00B32142"/>
    <w:rsid w:val="00B35249"/>
    <w:rsid w:val="00B36063"/>
    <w:rsid w:val="00B37661"/>
    <w:rsid w:val="00B42984"/>
    <w:rsid w:val="00B43D83"/>
    <w:rsid w:val="00B44E7D"/>
    <w:rsid w:val="00B458E1"/>
    <w:rsid w:val="00B4612F"/>
    <w:rsid w:val="00B4689A"/>
    <w:rsid w:val="00B47C18"/>
    <w:rsid w:val="00B47CF9"/>
    <w:rsid w:val="00B52AA4"/>
    <w:rsid w:val="00B534B0"/>
    <w:rsid w:val="00B53DE3"/>
    <w:rsid w:val="00B556BB"/>
    <w:rsid w:val="00B55BB3"/>
    <w:rsid w:val="00B5655C"/>
    <w:rsid w:val="00B57D50"/>
    <w:rsid w:val="00B6121E"/>
    <w:rsid w:val="00B62274"/>
    <w:rsid w:val="00B65A11"/>
    <w:rsid w:val="00B65D53"/>
    <w:rsid w:val="00B66636"/>
    <w:rsid w:val="00B67334"/>
    <w:rsid w:val="00B6742D"/>
    <w:rsid w:val="00B70300"/>
    <w:rsid w:val="00B70927"/>
    <w:rsid w:val="00B7269C"/>
    <w:rsid w:val="00B7625F"/>
    <w:rsid w:val="00B7722A"/>
    <w:rsid w:val="00B77DB3"/>
    <w:rsid w:val="00B800D9"/>
    <w:rsid w:val="00B80D1D"/>
    <w:rsid w:val="00B80EAD"/>
    <w:rsid w:val="00B8140C"/>
    <w:rsid w:val="00B81C96"/>
    <w:rsid w:val="00B86E8E"/>
    <w:rsid w:val="00B879FE"/>
    <w:rsid w:val="00B905E4"/>
    <w:rsid w:val="00B93FDF"/>
    <w:rsid w:val="00B950DB"/>
    <w:rsid w:val="00B95383"/>
    <w:rsid w:val="00B97F4B"/>
    <w:rsid w:val="00BA16C1"/>
    <w:rsid w:val="00BA17CD"/>
    <w:rsid w:val="00BA2676"/>
    <w:rsid w:val="00BA2930"/>
    <w:rsid w:val="00BA3759"/>
    <w:rsid w:val="00BA4EE8"/>
    <w:rsid w:val="00BA5A0E"/>
    <w:rsid w:val="00BB012C"/>
    <w:rsid w:val="00BB04F4"/>
    <w:rsid w:val="00BB05B3"/>
    <w:rsid w:val="00BB0743"/>
    <w:rsid w:val="00BB1020"/>
    <w:rsid w:val="00BB121E"/>
    <w:rsid w:val="00BB1AF4"/>
    <w:rsid w:val="00BB30A0"/>
    <w:rsid w:val="00BB4698"/>
    <w:rsid w:val="00BB69B1"/>
    <w:rsid w:val="00BC2FC7"/>
    <w:rsid w:val="00BC4AAC"/>
    <w:rsid w:val="00BC5723"/>
    <w:rsid w:val="00BC5A6A"/>
    <w:rsid w:val="00BC7235"/>
    <w:rsid w:val="00BD0B60"/>
    <w:rsid w:val="00BD20E6"/>
    <w:rsid w:val="00BD267E"/>
    <w:rsid w:val="00BD32EA"/>
    <w:rsid w:val="00BD398C"/>
    <w:rsid w:val="00BD3ACE"/>
    <w:rsid w:val="00BD5760"/>
    <w:rsid w:val="00BE2844"/>
    <w:rsid w:val="00BE31C8"/>
    <w:rsid w:val="00BE35CA"/>
    <w:rsid w:val="00BE42E2"/>
    <w:rsid w:val="00BE454E"/>
    <w:rsid w:val="00BE5367"/>
    <w:rsid w:val="00BE78BF"/>
    <w:rsid w:val="00BF0938"/>
    <w:rsid w:val="00BF099F"/>
    <w:rsid w:val="00BF233A"/>
    <w:rsid w:val="00BF33FA"/>
    <w:rsid w:val="00BF400D"/>
    <w:rsid w:val="00BF443F"/>
    <w:rsid w:val="00BF629B"/>
    <w:rsid w:val="00C016C7"/>
    <w:rsid w:val="00C030F9"/>
    <w:rsid w:val="00C03806"/>
    <w:rsid w:val="00C03D64"/>
    <w:rsid w:val="00C03DEB"/>
    <w:rsid w:val="00C05164"/>
    <w:rsid w:val="00C06765"/>
    <w:rsid w:val="00C07C25"/>
    <w:rsid w:val="00C10EFD"/>
    <w:rsid w:val="00C1250E"/>
    <w:rsid w:val="00C13CEA"/>
    <w:rsid w:val="00C145AE"/>
    <w:rsid w:val="00C146E1"/>
    <w:rsid w:val="00C15576"/>
    <w:rsid w:val="00C16301"/>
    <w:rsid w:val="00C1715E"/>
    <w:rsid w:val="00C215C9"/>
    <w:rsid w:val="00C223B0"/>
    <w:rsid w:val="00C23D50"/>
    <w:rsid w:val="00C24816"/>
    <w:rsid w:val="00C27121"/>
    <w:rsid w:val="00C27262"/>
    <w:rsid w:val="00C2742B"/>
    <w:rsid w:val="00C27911"/>
    <w:rsid w:val="00C279E5"/>
    <w:rsid w:val="00C30EFE"/>
    <w:rsid w:val="00C326DF"/>
    <w:rsid w:val="00C336AB"/>
    <w:rsid w:val="00C33B36"/>
    <w:rsid w:val="00C3424F"/>
    <w:rsid w:val="00C34D86"/>
    <w:rsid w:val="00C36405"/>
    <w:rsid w:val="00C372E9"/>
    <w:rsid w:val="00C403FF"/>
    <w:rsid w:val="00C41268"/>
    <w:rsid w:val="00C41329"/>
    <w:rsid w:val="00C4693C"/>
    <w:rsid w:val="00C5084A"/>
    <w:rsid w:val="00C51DB8"/>
    <w:rsid w:val="00C538D8"/>
    <w:rsid w:val="00C5428D"/>
    <w:rsid w:val="00C54945"/>
    <w:rsid w:val="00C564F6"/>
    <w:rsid w:val="00C57764"/>
    <w:rsid w:val="00C57CC2"/>
    <w:rsid w:val="00C57EF1"/>
    <w:rsid w:val="00C616D2"/>
    <w:rsid w:val="00C618CE"/>
    <w:rsid w:val="00C61942"/>
    <w:rsid w:val="00C62E01"/>
    <w:rsid w:val="00C6532A"/>
    <w:rsid w:val="00C66730"/>
    <w:rsid w:val="00C67547"/>
    <w:rsid w:val="00C71D19"/>
    <w:rsid w:val="00C7222C"/>
    <w:rsid w:val="00C73EF9"/>
    <w:rsid w:val="00C74236"/>
    <w:rsid w:val="00C7437B"/>
    <w:rsid w:val="00C75185"/>
    <w:rsid w:val="00C75501"/>
    <w:rsid w:val="00C75540"/>
    <w:rsid w:val="00C758A6"/>
    <w:rsid w:val="00C77693"/>
    <w:rsid w:val="00C77D65"/>
    <w:rsid w:val="00C80AFE"/>
    <w:rsid w:val="00C810D6"/>
    <w:rsid w:val="00C81BA2"/>
    <w:rsid w:val="00C83F55"/>
    <w:rsid w:val="00C85638"/>
    <w:rsid w:val="00C87627"/>
    <w:rsid w:val="00C906FC"/>
    <w:rsid w:val="00C91C7D"/>
    <w:rsid w:val="00C948BA"/>
    <w:rsid w:val="00C9491F"/>
    <w:rsid w:val="00C96054"/>
    <w:rsid w:val="00C96EC2"/>
    <w:rsid w:val="00C97E06"/>
    <w:rsid w:val="00CA14B5"/>
    <w:rsid w:val="00CA1814"/>
    <w:rsid w:val="00CA35B6"/>
    <w:rsid w:val="00CA4518"/>
    <w:rsid w:val="00CB020B"/>
    <w:rsid w:val="00CB1772"/>
    <w:rsid w:val="00CB2088"/>
    <w:rsid w:val="00CB3879"/>
    <w:rsid w:val="00CB4A4D"/>
    <w:rsid w:val="00CB5B1F"/>
    <w:rsid w:val="00CB6E00"/>
    <w:rsid w:val="00CC0C04"/>
    <w:rsid w:val="00CC0CC7"/>
    <w:rsid w:val="00CC4565"/>
    <w:rsid w:val="00CC5919"/>
    <w:rsid w:val="00CD00EC"/>
    <w:rsid w:val="00CD0B90"/>
    <w:rsid w:val="00CD0C57"/>
    <w:rsid w:val="00CD0CBB"/>
    <w:rsid w:val="00CD1466"/>
    <w:rsid w:val="00CD2FBA"/>
    <w:rsid w:val="00CD4084"/>
    <w:rsid w:val="00CD72C3"/>
    <w:rsid w:val="00CE00ED"/>
    <w:rsid w:val="00CE159A"/>
    <w:rsid w:val="00CE2675"/>
    <w:rsid w:val="00CE2CBE"/>
    <w:rsid w:val="00CE5251"/>
    <w:rsid w:val="00CF0BD1"/>
    <w:rsid w:val="00CF0ED2"/>
    <w:rsid w:val="00CF3620"/>
    <w:rsid w:val="00CF5A50"/>
    <w:rsid w:val="00CF68A4"/>
    <w:rsid w:val="00CF718B"/>
    <w:rsid w:val="00CF78B5"/>
    <w:rsid w:val="00D01500"/>
    <w:rsid w:val="00D023B4"/>
    <w:rsid w:val="00D02953"/>
    <w:rsid w:val="00D03B2A"/>
    <w:rsid w:val="00D0444E"/>
    <w:rsid w:val="00D0592A"/>
    <w:rsid w:val="00D06249"/>
    <w:rsid w:val="00D06410"/>
    <w:rsid w:val="00D0686C"/>
    <w:rsid w:val="00D073D1"/>
    <w:rsid w:val="00D079FD"/>
    <w:rsid w:val="00D10A2A"/>
    <w:rsid w:val="00D10CC7"/>
    <w:rsid w:val="00D12837"/>
    <w:rsid w:val="00D137CE"/>
    <w:rsid w:val="00D13CB8"/>
    <w:rsid w:val="00D14767"/>
    <w:rsid w:val="00D14F85"/>
    <w:rsid w:val="00D159E9"/>
    <w:rsid w:val="00D16E48"/>
    <w:rsid w:val="00D20697"/>
    <w:rsid w:val="00D206D6"/>
    <w:rsid w:val="00D2077B"/>
    <w:rsid w:val="00D21AD9"/>
    <w:rsid w:val="00D22159"/>
    <w:rsid w:val="00D223D9"/>
    <w:rsid w:val="00D223E0"/>
    <w:rsid w:val="00D24327"/>
    <w:rsid w:val="00D25404"/>
    <w:rsid w:val="00D25AE5"/>
    <w:rsid w:val="00D26F54"/>
    <w:rsid w:val="00D26FDB"/>
    <w:rsid w:val="00D33B61"/>
    <w:rsid w:val="00D3415D"/>
    <w:rsid w:val="00D36C36"/>
    <w:rsid w:val="00D40C30"/>
    <w:rsid w:val="00D410CA"/>
    <w:rsid w:val="00D43FE7"/>
    <w:rsid w:val="00D452AA"/>
    <w:rsid w:val="00D455BB"/>
    <w:rsid w:val="00D507A5"/>
    <w:rsid w:val="00D542F4"/>
    <w:rsid w:val="00D54C9A"/>
    <w:rsid w:val="00D557E0"/>
    <w:rsid w:val="00D56A95"/>
    <w:rsid w:val="00D62F17"/>
    <w:rsid w:val="00D630C6"/>
    <w:rsid w:val="00D63A7A"/>
    <w:rsid w:val="00D649E0"/>
    <w:rsid w:val="00D64CD9"/>
    <w:rsid w:val="00D65C63"/>
    <w:rsid w:val="00D660F8"/>
    <w:rsid w:val="00D66D9A"/>
    <w:rsid w:val="00D67E12"/>
    <w:rsid w:val="00D71017"/>
    <w:rsid w:val="00D71276"/>
    <w:rsid w:val="00D724CD"/>
    <w:rsid w:val="00D72AD8"/>
    <w:rsid w:val="00D73014"/>
    <w:rsid w:val="00D73345"/>
    <w:rsid w:val="00D738DF"/>
    <w:rsid w:val="00D73A83"/>
    <w:rsid w:val="00D74939"/>
    <w:rsid w:val="00D75619"/>
    <w:rsid w:val="00D7722D"/>
    <w:rsid w:val="00D7762F"/>
    <w:rsid w:val="00D77FD3"/>
    <w:rsid w:val="00D804B3"/>
    <w:rsid w:val="00D80D34"/>
    <w:rsid w:val="00D817ED"/>
    <w:rsid w:val="00D82E1A"/>
    <w:rsid w:val="00D9218E"/>
    <w:rsid w:val="00D94705"/>
    <w:rsid w:val="00D9477B"/>
    <w:rsid w:val="00D9755C"/>
    <w:rsid w:val="00D979F5"/>
    <w:rsid w:val="00D97DF4"/>
    <w:rsid w:val="00DA016E"/>
    <w:rsid w:val="00DA1936"/>
    <w:rsid w:val="00DA2464"/>
    <w:rsid w:val="00DA2606"/>
    <w:rsid w:val="00DA5AE4"/>
    <w:rsid w:val="00DA7C93"/>
    <w:rsid w:val="00DB0AE4"/>
    <w:rsid w:val="00DB3D9F"/>
    <w:rsid w:val="00DB6FB1"/>
    <w:rsid w:val="00DB6FCE"/>
    <w:rsid w:val="00DB7F04"/>
    <w:rsid w:val="00DC03C7"/>
    <w:rsid w:val="00DC2373"/>
    <w:rsid w:val="00DC2CD2"/>
    <w:rsid w:val="00DC5D86"/>
    <w:rsid w:val="00DC7D3F"/>
    <w:rsid w:val="00DD2968"/>
    <w:rsid w:val="00DD2D5A"/>
    <w:rsid w:val="00DD3C79"/>
    <w:rsid w:val="00DD4042"/>
    <w:rsid w:val="00DD41EC"/>
    <w:rsid w:val="00DD609D"/>
    <w:rsid w:val="00DD74F3"/>
    <w:rsid w:val="00DD7937"/>
    <w:rsid w:val="00DD79B8"/>
    <w:rsid w:val="00DD7A4F"/>
    <w:rsid w:val="00DE0ABF"/>
    <w:rsid w:val="00DE12F0"/>
    <w:rsid w:val="00DE1357"/>
    <w:rsid w:val="00DE2B49"/>
    <w:rsid w:val="00DE2F8D"/>
    <w:rsid w:val="00DE39E2"/>
    <w:rsid w:val="00DE44A1"/>
    <w:rsid w:val="00DE456A"/>
    <w:rsid w:val="00DE5CB9"/>
    <w:rsid w:val="00DE6F3F"/>
    <w:rsid w:val="00DE767F"/>
    <w:rsid w:val="00DF0522"/>
    <w:rsid w:val="00DF0AD4"/>
    <w:rsid w:val="00DF1B9F"/>
    <w:rsid w:val="00DF228A"/>
    <w:rsid w:val="00DF2718"/>
    <w:rsid w:val="00DF5921"/>
    <w:rsid w:val="00DF5D31"/>
    <w:rsid w:val="00DF60B2"/>
    <w:rsid w:val="00E000C6"/>
    <w:rsid w:val="00E00E49"/>
    <w:rsid w:val="00E00FD5"/>
    <w:rsid w:val="00E03588"/>
    <w:rsid w:val="00E0516D"/>
    <w:rsid w:val="00E05D3D"/>
    <w:rsid w:val="00E0675F"/>
    <w:rsid w:val="00E06EE8"/>
    <w:rsid w:val="00E0736E"/>
    <w:rsid w:val="00E07707"/>
    <w:rsid w:val="00E10995"/>
    <w:rsid w:val="00E1155C"/>
    <w:rsid w:val="00E121A9"/>
    <w:rsid w:val="00E13449"/>
    <w:rsid w:val="00E15EE1"/>
    <w:rsid w:val="00E16951"/>
    <w:rsid w:val="00E214F3"/>
    <w:rsid w:val="00E21AE4"/>
    <w:rsid w:val="00E220FD"/>
    <w:rsid w:val="00E25269"/>
    <w:rsid w:val="00E2584A"/>
    <w:rsid w:val="00E25B00"/>
    <w:rsid w:val="00E25D20"/>
    <w:rsid w:val="00E26589"/>
    <w:rsid w:val="00E26981"/>
    <w:rsid w:val="00E26D33"/>
    <w:rsid w:val="00E2781D"/>
    <w:rsid w:val="00E30E44"/>
    <w:rsid w:val="00E31973"/>
    <w:rsid w:val="00E32464"/>
    <w:rsid w:val="00E401CF"/>
    <w:rsid w:val="00E410D4"/>
    <w:rsid w:val="00E41FC8"/>
    <w:rsid w:val="00E4391C"/>
    <w:rsid w:val="00E43B73"/>
    <w:rsid w:val="00E44690"/>
    <w:rsid w:val="00E5075C"/>
    <w:rsid w:val="00E523BA"/>
    <w:rsid w:val="00E54FD4"/>
    <w:rsid w:val="00E56744"/>
    <w:rsid w:val="00E56989"/>
    <w:rsid w:val="00E57E73"/>
    <w:rsid w:val="00E635B3"/>
    <w:rsid w:val="00E64214"/>
    <w:rsid w:val="00E6454E"/>
    <w:rsid w:val="00E64A68"/>
    <w:rsid w:val="00E707C0"/>
    <w:rsid w:val="00E707F9"/>
    <w:rsid w:val="00E709F7"/>
    <w:rsid w:val="00E70D51"/>
    <w:rsid w:val="00E71C51"/>
    <w:rsid w:val="00E71DDD"/>
    <w:rsid w:val="00E72B00"/>
    <w:rsid w:val="00E7342E"/>
    <w:rsid w:val="00E753B5"/>
    <w:rsid w:val="00E763C3"/>
    <w:rsid w:val="00E779E9"/>
    <w:rsid w:val="00E800E6"/>
    <w:rsid w:val="00E8079D"/>
    <w:rsid w:val="00E81374"/>
    <w:rsid w:val="00E82DE3"/>
    <w:rsid w:val="00E83D29"/>
    <w:rsid w:val="00E90525"/>
    <w:rsid w:val="00E90870"/>
    <w:rsid w:val="00E92E11"/>
    <w:rsid w:val="00E937B8"/>
    <w:rsid w:val="00E96A8C"/>
    <w:rsid w:val="00E97F40"/>
    <w:rsid w:val="00EA2C23"/>
    <w:rsid w:val="00EA3804"/>
    <w:rsid w:val="00EA3DBC"/>
    <w:rsid w:val="00EA4348"/>
    <w:rsid w:val="00EA6F98"/>
    <w:rsid w:val="00EB081B"/>
    <w:rsid w:val="00EB1CE9"/>
    <w:rsid w:val="00EB3430"/>
    <w:rsid w:val="00EB4092"/>
    <w:rsid w:val="00EB52B2"/>
    <w:rsid w:val="00EB537C"/>
    <w:rsid w:val="00EB5C5F"/>
    <w:rsid w:val="00EB6BCC"/>
    <w:rsid w:val="00EB6F3E"/>
    <w:rsid w:val="00EC0628"/>
    <w:rsid w:val="00EC2310"/>
    <w:rsid w:val="00EC2E3A"/>
    <w:rsid w:val="00EC694D"/>
    <w:rsid w:val="00EC6FCB"/>
    <w:rsid w:val="00ED0875"/>
    <w:rsid w:val="00ED236E"/>
    <w:rsid w:val="00ED31F4"/>
    <w:rsid w:val="00ED55A0"/>
    <w:rsid w:val="00ED6440"/>
    <w:rsid w:val="00ED7E02"/>
    <w:rsid w:val="00EE03D1"/>
    <w:rsid w:val="00EE1173"/>
    <w:rsid w:val="00EE2895"/>
    <w:rsid w:val="00EE46C8"/>
    <w:rsid w:val="00EE7030"/>
    <w:rsid w:val="00EE7530"/>
    <w:rsid w:val="00EF04A9"/>
    <w:rsid w:val="00EF0E81"/>
    <w:rsid w:val="00EF1AF3"/>
    <w:rsid w:val="00EF25E6"/>
    <w:rsid w:val="00EF2B37"/>
    <w:rsid w:val="00EF5BA9"/>
    <w:rsid w:val="00F01C4F"/>
    <w:rsid w:val="00F0221E"/>
    <w:rsid w:val="00F029DB"/>
    <w:rsid w:val="00F054C4"/>
    <w:rsid w:val="00F05528"/>
    <w:rsid w:val="00F0573B"/>
    <w:rsid w:val="00F06190"/>
    <w:rsid w:val="00F0737A"/>
    <w:rsid w:val="00F07AFE"/>
    <w:rsid w:val="00F07B0B"/>
    <w:rsid w:val="00F07EB5"/>
    <w:rsid w:val="00F108E1"/>
    <w:rsid w:val="00F1253B"/>
    <w:rsid w:val="00F12E50"/>
    <w:rsid w:val="00F13A94"/>
    <w:rsid w:val="00F148F0"/>
    <w:rsid w:val="00F1603E"/>
    <w:rsid w:val="00F167E9"/>
    <w:rsid w:val="00F16861"/>
    <w:rsid w:val="00F22008"/>
    <w:rsid w:val="00F22392"/>
    <w:rsid w:val="00F22B6E"/>
    <w:rsid w:val="00F26E8A"/>
    <w:rsid w:val="00F3118A"/>
    <w:rsid w:val="00F31B04"/>
    <w:rsid w:val="00F31B96"/>
    <w:rsid w:val="00F33165"/>
    <w:rsid w:val="00F33DA4"/>
    <w:rsid w:val="00F3457F"/>
    <w:rsid w:val="00F36F01"/>
    <w:rsid w:val="00F37863"/>
    <w:rsid w:val="00F420FB"/>
    <w:rsid w:val="00F42E8D"/>
    <w:rsid w:val="00F42F89"/>
    <w:rsid w:val="00F4318F"/>
    <w:rsid w:val="00F45AE0"/>
    <w:rsid w:val="00F45F5F"/>
    <w:rsid w:val="00F460D3"/>
    <w:rsid w:val="00F5078D"/>
    <w:rsid w:val="00F53246"/>
    <w:rsid w:val="00F54083"/>
    <w:rsid w:val="00F54A73"/>
    <w:rsid w:val="00F55297"/>
    <w:rsid w:val="00F56FEA"/>
    <w:rsid w:val="00F611E2"/>
    <w:rsid w:val="00F61AE4"/>
    <w:rsid w:val="00F63AB3"/>
    <w:rsid w:val="00F647FC"/>
    <w:rsid w:val="00F65483"/>
    <w:rsid w:val="00F674E3"/>
    <w:rsid w:val="00F6775C"/>
    <w:rsid w:val="00F70137"/>
    <w:rsid w:val="00F71D97"/>
    <w:rsid w:val="00F73ACC"/>
    <w:rsid w:val="00F73DAD"/>
    <w:rsid w:val="00F74E7E"/>
    <w:rsid w:val="00F76D38"/>
    <w:rsid w:val="00F8039B"/>
    <w:rsid w:val="00F805BD"/>
    <w:rsid w:val="00F80C79"/>
    <w:rsid w:val="00F816D8"/>
    <w:rsid w:val="00F81CF5"/>
    <w:rsid w:val="00F840E2"/>
    <w:rsid w:val="00F84324"/>
    <w:rsid w:val="00F85629"/>
    <w:rsid w:val="00F86150"/>
    <w:rsid w:val="00F8729C"/>
    <w:rsid w:val="00F87DB1"/>
    <w:rsid w:val="00F90083"/>
    <w:rsid w:val="00F93F41"/>
    <w:rsid w:val="00F97E66"/>
    <w:rsid w:val="00FA0A8D"/>
    <w:rsid w:val="00FA103E"/>
    <w:rsid w:val="00FA2872"/>
    <w:rsid w:val="00FA323A"/>
    <w:rsid w:val="00FA36E9"/>
    <w:rsid w:val="00FA7D67"/>
    <w:rsid w:val="00FA7F52"/>
    <w:rsid w:val="00FB1665"/>
    <w:rsid w:val="00FB1714"/>
    <w:rsid w:val="00FB4DB5"/>
    <w:rsid w:val="00FC095E"/>
    <w:rsid w:val="00FC22CA"/>
    <w:rsid w:val="00FC2763"/>
    <w:rsid w:val="00FC511C"/>
    <w:rsid w:val="00FC619D"/>
    <w:rsid w:val="00FC67F8"/>
    <w:rsid w:val="00FC69CE"/>
    <w:rsid w:val="00FC7DDE"/>
    <w:rsid w:val="00FD1446"/>
    <w:rsid w:val="00FD1F85"/>
    <w:rsid w:val="00FD25BA"/>
    <w:rsid w:val="00FD5396"/>
    <w:rsid w:val="00FD71E8"/>
    <w:rsid w:val="00FD78C0"/>
    <w:rsid w:val="00FD7ACA"/>
    <w:rsid w:val="00FE00F7"/>
    <w:rsid w:val="00FE25FC"/>
    <w:rsid w:val="00FE40BC"/>
    <w:rsid w:val="00FE634B"/>
    <w:rsid w:val="00FE7052"/>
    <w:rsid w:val="00FF00B4"/>
    <w:rsid w:val="00FF0962"/>
    <w:rsid w:val="00FF5906"/>
    <w:rsid w:val="00FF5FA1"/>
    <w:rsid w:val="00FF67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B922E23"/>
  <w15:docId w15:val="{620C775C-F0C6-47AD-8F52-A90EE563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D50"/>
    <w:pPr>
      <w:spacing w:after="0" w:line="240" w:lineRule="auto"/>
    </w:pPr>
    <w:rPr>
      <w:rFonts w:ascii="Times New Roman" w:eastAsia="Times New Roman" w:hAnsi="Times New Roman" w:cs="Times New Roman"/>
      <w:sz w:val="24"/>
      <w:szCs w:val="24"/>
      <w:lang w:val="en-CA" w:eastAsia="zh-CN"/>
    </w:rPr>
  </w:style>
  <w:style w:type="paragraph" w:styleId="Heading1">
    <w:name w:val="heading 1"/>
    <w:basedOn w:val="Normal"/>
    <w:next w:val="Normal"/>
    <w:link w:val="Heading1Char"/>
    <w:uiPriority w:val="9"/>
    <w:qFormat/>
    <w:rsid w:val="000F1DCE"/>
    <w:pPr>
      <w:spacing w:before="300" w:after="40"/>
      <w:outlineLvl w:val="0"/>
    </w:pPr>
    <w:rPr>
      <w:rFonts w:ascii="Franklin Gothic Book" w:eastAsia="SimSun" w:hAnsi="Franklin Gothic Book"/>
      <w:color w:val="00656B" w:themeColor="accent1" w:themeShade="BF"/>
      <w:spacing w:val="20"/>
      <w:sz w:val="56"/>
      <w:szCs w:val="32"/>
      <w:lang w:val="en-US" w:eastAsia="en-US"/>
    </w:rPr>
  </w:style>
  <w:style w:type="paragraph" w:styleId="Heading2">
    <w:name w:val="heading 2"/>
    <w:basedOn w:val="Normal"/>
    <w:next w:val="Normal"/>
    <w:link w:val="Heading2Char"/>
    <w:uiPriority w:val="9"/>
    <w:qFormat/>
    <w:rsid w:val="000F1DCE"/>
    <w:pPr>
      <w:spacing w:before="240" w:after="40"/>
      <w:outlineLvl w:val="1"/>
    </w:pPr>
    <w:rPr>
      <w:rFonts w:ascii="Franklin Gothic Book" w:eastAsia="SimSun" w:hAnsi="Franklin Gothic Book"/>
      <w:color w:val="595959" w:themeColor="text1" w:themeTint="A6"/>
      <w:spacing w:val="20"/>
      <w:sz w:val="44"/>
      <w:szCs w:val="28"/>
      <w:lang w:val="en-US" w:eastAsia="en-US"/>
    </w:rPr>
  </w:style>
  <w:style w:type="paragraph" w:styleId="Heading3">
    <w:name w:val="heading 3"/>
    <w:basedOn w:val="Normal"/>
    <w:next w:val="Normal"/>
    <w:link w:val="Heading3Char"/>
    <w:uiPriority w:val="9"/>
    <w:unhideWhenUsed/>
    <w:qFormat/>
    <w:rsid w:val="000F1DCE"/>
    <w:pPr>
      <w:spacing w:before="200" w:after="40"/>
      <w:outlineLvl w:val="2"/>
    </w:pPr>
    <w:rPr>
      <w:rFonts w:ascii="Franklin Gothic Book" w:eastAsia="SimSun" w:hAnsi="Franklin Gothic Book"/>
      <w:color w:val="595959" w:themeColor="text1" w:themeTint="A6"/>
      <w:spacing w:val="20"/>
      <w:sz w:val="36"/>
      <w:lang w:val="en-US" w:eastAsia="en-US"/>
    </w:rPr>
  </w:style>
  <w:style w:type="paragraph" w:styleId="Heading4">
    <w:name w:val="heading 4"/>
    <w:basedOn w:val="Normal"/>
    <w:next w:val="Normal"/>
    <w:link w:val="Heading4Char"/>
    <w:uiPriority w:val="9"/>
    <w:unhideWhenUsed/>
    <w:qFormat/>
    <w:pPr>
      <w:spacing w:before="240" w:line="276" w:lineRule="auto"/>
      <w:outlineLvl w:val="3"/>
    </w:pPr>
    <w:rPr>
      <w:rFonts w:asciiTheme="majorHAnsi" w:eastAsia="SimSun" w:hAnsiTheme="majorHAnsi"/>
      <w:b/>
      <w:color w:val="8CA423" w:themeColor="accent3" w:themeShade="BF"/>
      <w:spacing w:val="20"/>
      <w:szCs w:val="22"/>
      <w:lang w:val="en-US" w:eastAsia="en-US"/>
    </w:rPr>
  </w:style>
  <w:style w:type="paragraph" w:styleId="Heading5">
    <w:name w:val="heading 5"/>
    <w:basedOn w:val="Normal"/>
    <w:next w:val="Normal"/>
    <w:link w:val="Heading5Char"/>
    <w:uiPriority w:val="9"/>
    <w:unhideWhenUsed/>
    <w:qFormat/>
    <w:pPr>
      <w:spacing w:before="200" w:line="276" w:lineRule="auto"/>
      <w:outlineLvl w:val="4"/>
    </w:pPr>
    <w:rPr>
      <w:rFonts w:asciiTheme="majorHAnsi" w:eastAsia="SimSun" w:hAnsiTheme="majorHAnsi"/>
      <w:b/>
      <w:i/>
      <w:color w:val="8CA423" w:themeColor="accent3" w:themeShade="BF"/>
      <w:spacing w:val="20"/>
      <w:sz w:val="20"/>
      <w:szCs w:val="26"/>
      <w:lang w:val="en-US" w:eastAsia="en-US"/>
    </w:rPr>
  </w:style>
  <w:style w:type="paragraph" w:styleId="Heading6">
    <w:name w:val="heading 6"/>
    <w:basedOn w:val="Normal"/>
    <w:next w:val="Normal"/>
    <w:link w:val="Heading6Char"/>
    <w:uiPriority w:val="9"/>
    <w:unhideWhenUsed/>
    <w:qFormat/>
    <w:pPr>
      <w:spacing w:before="200" w:line="276" w:lineRule="auto"/>
      <w:outlineLvl w:val="5"/>
    </w:pPr>
    <w:rPr>
      <w:rFonts w:asciiTheme="majorHAnsi" w:eastAsia="SimSun" w:hAnsiTheme="majorHAnsi"/>
      <w:color w:val="5D6D17" w:themeColor="accent3" w:themeShade="7F"/>
      <w:spacing w:val="10"/>
      <w:szCs w:val="20"/>
      <w:lang w:val="en-US" w:eastAsia="en-US"/>
    </w:rPr>
  </w:style>
  <w:style w:type="paragraph" w:styleId="Heading7">
    <w:name w:val="heading 7"/>
    <w:basedOn w:val="Normal"/>
    <w:next w:val="Normal"/>
    <w:link w:val="Heading7Char"/>
    <w:uiPriority w:val="9"/>
    <w:unhideWhenUsed/>
    <w:qFormat/>
    <w:pPr>
      <w:spacing w:before="200" w:line="276" w:lineRule="auto"/>
      <w:outlineLvl w:val="6"/>
    </w:pPr>
    <w:rPr>
      <w:rFonts w:asciiTheme="majorHAnsi" w:eastAsia="SimSun" w:hAnsiTheme="majorHAnsi"/>
      <w:i/>
      <w:color w:val="5D6D17" w:themeColor="accent3" w:themeShade="7F"/>
      <w:spacing w:val="10"/>
      <w:szCs w:val="20"/>
      <w:lang w:val="en-US" w:eastAsia="en-US"/>
    </w:rPr>
  </w:style>
  <w:style w:type="paragraph" w:styleId="Heading8">
    <w:name w:val="heading 8"/>
    <w:basedOn w:val="Normal"/>
    <w:next w:val="Normal"/>
    <w:link w:val="Heading8Char"/>
    <w:uiPriority w:val="9"/>
    <w:unhideWhenUsed/>
    <w:qFormat/>
    <w:pPr>
      <w:spacing w:before="200" w:line="276" w:lineRule="auto"/>
      <w:outlineLvl w:val="7"/>
    </w:pPr>
    <w:rPr>
      <w:rFonts w:asciiTheme="majorHAnsi" w:eastAsia="SimSun" w:hAnsiTheme="majorHAnsi"/>
      <w:color w:val="008890" w:themeColor="accent1"/>
      <w:spacing w:val="10"/>
      <w:sz w:val="20"/>
      <w:szCs w:val="20"/>
      <w:lang w:val="en-US" w:eastAsia="en-US"/>
    </w:rPr>
  </w:style>
  <w:style w:type="paragraph" w:styleId="Heading9">
    <w:name w:val="heading 9"/>
    <w:basedOn w:val="Normal"/>
    <w:next w:val="Normal"/>
    <w:link w:val="Heading9Char"/>
    <w:uiPriority w:val="9"/>
    <w:unhideWhenUsed/>
    <w:qFormat/>
    <w:pPr>
      <w:spacing w:before="200" w:line="276" w:lineRule="auto"/>
      <w:outlineLvl w:val="8"/>
    </w:pPr>
    <w:rPr>
      <w:rFonts w:asciiTheme="majorHAnsi" w:eastAsia="SimSun" w:hAnsiTheme="majorHAnsi"/>
      <w:i/>
      <w:color w:val="008890" w:themeColor="accent1"/>
      <w:spacing w:val="10"/>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0F1DCE"/>
    <w:rPr>
      <w:rFonts w:ascii="Franklin Gothic Book" w:hAnsi="Franklin Gothic Book" w:cs="Times New Roman"/>
      <w:color w:val="595959" w:themeColor="text1" w:themeTint="A6"/>
      <w:spacing w:val="20"/>
      <w:sz w:val="44"/>
      <w:szCs w:val="28"/>
    </w:rPr>
  </w:style>
  <w:style w:type="character" w:customStyle="1" w:styleId="Heading3Char">
    <w:name w:val="Heading 3 Char"/>
    <w:basedOn w:val="DefaultParagraphFont"/>
    <w:link w:val="Heading3"/>
    <w:uiPriority w:val="9"/>
    <w:rsid w:val="000F1DCE"/>
    <w:rPr>
      <w:rFonts w:ascii="Franklin Gothic Book" w:hAnsi="Franklin Gothic Book" w:cs="Times New Roman"/>
      <w:color w:val="595959" w:themeColor="text1" w:themeTint="A6"/>
      <w:spacing w:val="20"/>
      <w:sz w:val="36"/>
      <w:szCs w:val="24"/>
    </w:rPr>
  </w:style>
  <w:style w:type="paragraph" w:styleId="Title">
    <w:name w:val="Title"/>
    <w:basedOn w:val="Normal"/>
    <w:link w:val="TitleChar"/>
    <w:uiPriority w:val="10"/>
    <w:qFormat/>
    <w:rsid w:val="007B346A"/>
    <w:pPr>
      <w:framePr w:hSpace="180" w:wrap="around" w:vAnchor="text" w:hAnchor="margin" w:y="-429"/>
      <w:spacing w:after="160"/>
      <w:contextualSpacing/>
    </w:pPr>
    <w:rPr>
      <w:rFonts w:ascii="Franklin Gothic Demi Cond" w:eastAsia="SimSun" w:hAnsi="Franklin Gothic Demi Cond"/>
      <w:b/>
      <w:bCs/>
      <w:color w:val="008890" w:themeColor="accent1"/>
      <w:sz w:val="96"/>
      <w:szCs w:val="48"/>
      <w:lang w:val="en-US" w:eastAsia="en-US"/>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pPr>
    <w:rPr>
      <w:rFonts w:ascii="Franklin Gothic Book" w:eastAsia="SimSun" w:hAnsi="Franklin Gothic Book" w:cstheme="minorHAnsi"/>
      <w:color w:val="7F7F7F" w:themeColor="text1" w:themeTint="80"/>
      <w:sz w:val="44"/>
      <w:lang w:val="en-US" w:eastAsia="en-US"/>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spacing w:after="160" w:line="276" w:lineRule="auto"/>
    </w:pPr>
    <w:rPr>
      <w:rFonts w:asciiTheme="minorHAnsi" w:eastAsia="SimSun" w:hAnsiTheme="minorHAnsi"/>
      <w:color w:val="000000" w:themeColor="text1"/>
      <w:sz w:val="20"/>
      <w:szCs w:val="20"/>
      <w:lang w:val="en-US" w:eastAsia="en-US"/>
    </w:rPr>
  </w:style>
  <w:style w:type="character" w:customStyle="1" w:styleId="FooterChar">
    <w:name w:val="Footer Char"/>
    <w:basedOn w:val="DefaultParagraphFont"/>
    <w:link w:val="Footer"/>
    <w:uiPriority w:val="99"/>
    <w:rPr>
      <w:rFonts w:cs="Times New Roman"/>
      <w:color w:val="000000" w:themeColor="text1"/>
      <w:sz w:val="20"/>
      <w:szCs w:val="20"/>
    </w:rPr>
  </w:style>
  <w:style w:type="paragraph" w:styleId="Caption">
    <w:name w:val="caption"/>
    <w:basedOn w:val="Normal"/>
    <w:next w:val="Normal"/>
    <w:uiPriority w:val="35"/>
    <w:unhideWhenUsed/>
    <w:qFormat/>
    <w:rPr>
      <w:rFonts w:asciiTheme="minorHAnsi" w:eastAsia="SimSun" w:hAnsiTheme="minorHAnsi"/>
      <w:bCs/>
      <w:smallCaps/>
      <w:color w:val="B3C225" w:themeColor="accent2" w:themeShade="BF"/>
      <w:spacing w:val="10"/>
      <w:sz w:val="18"/>
      <w:szCs w:val="18"/>
      <w:lang w:val="en-US" w:eastAsia="en-US"/>
    </w:rPr>
  </w:style>
  <w:style w:type="paragraph" w:styleId="BalloonText">
    <w:name w:val="Balloon Text"/>
    <w:basedOn w:val="Normal"/>
    <w:link w:val="BalloonTextChar"/>
    <w:uiPriority w:val="99"/>
    <w:semiHidden/>
    <w:unhideWhenUsed/>
    <w:pPr>
      <w:spacing w:after="160" w:line="276" w:lineRule="auto"/>
    </w:pPr>
    <w:rPr>
      <w:rFonts w:ascii="Tahoma" w:eastAsia="SimSun" w:hAnsi="Tahoma" w:cs="Tahoma"/>
      <w:color w:val="000000" w:themeColor="text1"/>
      <w:sz w:val="16"/>
      <w:szCs w:val="16"/>
      <w:lang w:val="en-US" w:eastAsia="en-US"/>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spacing w:after="160" w:line="276" w:lineRule="auto"/>
    </w:pPr>
    <w:rPr>
      <w:rFonts w:asciiTheme="minorHAnsi" w:eastAsia="SimSun" w:hAnsiTheme="minorHAnsi"/>
      <w:color w:val="000000" w:themeColor="text1"/>
      <w:sz w:val="20"/>
      <w:szCs w:val="20"/>
      <w:lang w:val="en-US" w:eastAsia="en-US"/>
    </w:rPr>
  </w:style>
  <w:style w:type="character" w:customStyle="1" w:styleId="HeaderChar">
    <w:name w:val="Header Char"/>
    <w:basedOn w:val="DefaultParagraphFont"/>
    <w:link w:val="Header"/>
    <w:uiPriority w:val="99"/>
    <w:rPr>
      <w:rFonts w:cs="Times New Roman"/>
      <w:color w:val="000000" w:themeColor="text1"/>
      <w:sz w:val="20"/>
      <w:szCs w:val="20"/>
    </w:rPr>
  </w:style>
  <w:style w:type="character" w:customStyle="1" w:styleId="Heading4Char">
    <w:name w:val="Heading 4 Char"/>
    <w:basedOn w:val="DefaultParagraphFont"/>
    <w:link w:val="Heading4"/>
    <w:uiPriority w:val="9"/>
    <w:rPr>
      <w:rFonts w:asciiTheme="majorHAnsi" w:hAnsiTheme="majorHAnsi" w:cs="Times New Roman"/>
      <w:b/>
      <w:color w:val="8CA423"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 w:val="2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 w:val="2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spacing w:after="160" w:line="276" w:lineRule="auto"/>
      <w:ind w:left="1440" w:right="1440"/>
      <w:jc w:val="center"/>
    </w:pPr>
    <w:rPr>
      <w:rFonts w:asciiTheme="majorHAnsi" w:eastAsia="SimSun" w:hAnsiTheme="majorHAnsi"/>
      <w:i/>
      <w:color w:val="FFFFFF" w:themeColor="background1"/>
      <w:sz w:val="32"/>
      <w:szCs w:val="20"/>
      <w:lang w:val="en-US" w:eastAsia="en-US"/>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line="276" w:lineRule="auto"/>
      <w:contextualSpacing/>
    </w:pPr>
    <w:rPr>
      <w:rFonts w:asciiTheme="minorHAnsi" w:eastAsia="SimSun" w:hAnsiTheme="minorHAnsi"/>
      <w:color w:val="000000" w:themeColor="text1"/>
      <w:sz w:val="20"/>
      <w:szCs w:val="20"/>
      <w:lang w:val="en-US" w:eastAsia="en-US"/>
    </w:rPr>
  </w:style>
  <w:style w:type="paragraph" w:styleId="ListBullet2">
    <w:name w:val="List Bullet 2"/>
    <w:basedOn w:val="Normal"/>
    <w:uiPriority w:val="36"/>
    <w:unhideWhenUsed/>
    <w:qFormat/>
    <w:pPr>
      <w:numPr>
        <w:numId w:val="3"/>
      </w:numPr>
      <w:spacing w:line="276" w:lineRule="auto"/>
    </w:pPr>
    <w:rPr>
      <w:rFonts w:asciiTheme="minorHAnsi" w:eastAsia="SimSun" w:hAnsiTheme="minorHAnsi"/>
      <w:color w:val="000000" w:themeColor="text1"/>
      <w:sz w:val="20"/>
      <w:szCs w:val="20"/>
      <w:lang w:val="en-US" w:eastAsia="en-US"/>
    </w:rPr>
  </w:style>
  <w:style w:type="paragraph" w:styleId="ListBullet3">
    <w:name w:val="List Bullet 3"/>
    <w:basedOn w:val="Normal"/>
    <w:uiPriority w:val="36"/>
    <w:unhideWhenUsed/>
    <w:qFormat/>
    <w:pPr>
      <w:numPr>
        <w:numId w:val="5"/>
      </w:numPr>
      <w:spacing w:line="276" w:lineRule="auto"/>
    </w:pPr>
    <w:rPr>
      <w:rFonts w:asciiTheme="minorHAnsi" w:eastAsia="SimSun" w:hAnsiTheme="minorHAnsi"/>
      <w:color w:val="000000" w:themeColor="text1"/>
      <w:sz w:val="20"/>
      <w:szCs w:val="20"/>
      <w:lang w:val="en-US" w:eastAsia="en-US"/>
    </w:rPr>
  </w:style>
  <w:style w:type="paragraph" w:styleId="ListBullet4">
    <w:name w:val="List Bullet 4"/>
    <w:basedOn w:val="Normal"/>
    <w:uiPriority w:val="36"/>
    <w:unhideWhenUsed/>
    <w:qFormat/>
    <w:pPr>
      <w:numPr>
        <w:numId w:val="7"/>
      </w:numPr>
      <w:spacing w:line="276" w:lineRule="auto"/>
    </w:pPr>
    <w:rPr>
      <w:rFonts w:asciiTheme="minorHAnsi" w:eastAsia="SimSun" w:hAnsiTheme="minorHAnsi"/>
      <w:color w:val="000000" w:themeColor="text1"/>
      <w:sz w:val="20"/>
      <w:szCs w:val="20"/>
      <w:lang w:val="en-US" w:eastAsia="en-US"/>
    </w:rPr>
  </w:style>
  <w:style w:type="paragraph" w:styleId="ListBullet5">
    <w:name w:val="List Bullet 5"/>
    <w:basedOn w:val="Normal"/>
    <w:uiPriority w:val="36"/>
    <w:unhideWhenUsed/>
    <w:qFormat/>
    <w:pPr>
      <w:numPr>
        <w:numId w:val="9"/>
      </w:numPr>
      <w:spacing w:line="276" w:lineRule="auto"/>
    </w:pPr>
    <w:rPr>
      <w:rFonts w:asciiTheme="minorHAnsi" w:eastAsia="SimSun" w:hAnsiTheme="minorHAnsi"/>
      <w:color w:val="000000" w:themeColor="text1"/>
      <w:sz w:val="20"/>
      <w:szCs w:val="20"/>
      <w:lang w:val="en-US" w:eastAsia="en-US"/>
    </w:rPr>
  </w:style>
  <w:style w:type="paragraph" w:styleId="NoSpacing">
    <w:name w:val="No Spacing"/>
    <w:basedOn w:val="Normal"/>
    <w:uiPriority w:val="1"/>
    <w:qFormat/>
    <w:rsid w:val="00C77D65"/>
    <w:rPr>
      <w:rFonts w:asciiTheme="minorHAnsi" w:eastAsia="SimSun" w:hAnsiTheme="minorHAnsi"/>
      <w:b/>
      <w:color w:val="004348" w:themeColor="accent1" w:themeShade="80"/>
      <w:sz w:val="20"/>
      <w:szCs w:val="20"/>
      <w:lang w:val="en-US" w:eastAsia="en-US"/>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pPr>
      <w:spacing w:after="160" w:line="276" w:lineRule="auto"/>
    </w:pPr>
    <w:rPr>
      <w:rFonts w:asciiTheme="minorHAnsi" w:eastAsia="SimSun" w:hAnsiTheme="minorHAnsi"/>
      <w:i/>
      <w:color w:val="7F7F7F" w:themeColor="background1" w:themeShade="7F"/>
      <w:szCs w:val="20"/>
      <w:lang w:val="en-US" w:eastAsia="en-US"/>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3756ED"/>
    <w:pPr>
      <w:tabs>
        <w:tab w:val="right" w:leader="dot" w:pos="8630"/>
      </w:tabs>
      <w:spacing w:after="40"/>
    </w:pPr>
    <w:rPr>
      <w:rFonts w:asciiTheme="minorHAnsi" w:eastAsia="SimSun" w:hAnsiTheme="minorHAnsi"/>
      <w:smallCaps/>
      <w:noProof/>
      <w:color w:val="D2DF57" w:themeColor="accent2"/>
      <w:sz w:val="20"/>
      <w:szCs w:val="20"/>
      <w:lang w:val="en-US" w:eastAsia="en-US"/>
    </w:rPr>
  </w:style>
  <w:style w:type="paragraph" w:styleId="TOC2">
    <w:name w:val="toc 2"/>
    <w:basedOn w:val="Normal"/>
    <w:next w:val="Normal"/>
    <w:autoRedefine/>
    <w:uiPriority w:val="39"/>
    <w:unhideWhenUsed/>
    <w:qFormat/>
    <w:pPr>
      <w:tabs>
        <w:tab w:val="right" w:leader="dot" w:pos="8630"/>
      </w:tabs>
      <w:spacing w:after="40"/>
      <w:ind w:left="216"/>
    </w:pPr>
    <w:rPr>
      <w:rFonts w:asciiTheme="minorHAnsi" w:eastAsia="SimSun" w:hAnsiTheme="minorHAnsi"/>
      <w:smallCaps/>
      <w:noProof/>
      <w:color w:val="000000" w:themeColor="text1"/>
      <w:sz w:val="20"/>
      <w:szCs w:val="20"/>
      <w:lang w:val="en-US" w:eastAsia="en-US"/>
    </w:rPr>
  </w:style>
  <w:style w:type="paragraph" w:styleId="TOC3">
    <w:name w:val="toc 3"/>
    <w:basedOn w:val="Normal"/>
    <w:next w:val="Normal"/>
    <w:autoRedefine/>
    <w:uiPriority w:val="39"/>
    <w:unhideWhenUsed/>
    <w:qFormat/>
    <w:pPr>
      <w:tabs>
        <w:tab w:val="right" w:leader="dot" w:pos="8630"/>
      </w:tabs>
      <w:spacing w:after="40"/>
      <w:ind w:left="446"/>
    </w:pPr>
    <w:rPr>
      <w:rFonts w:asciiTheme="minorHAnsi" w:eastAsia="SimSun" w:hAnsiTheme="minorHAnsi"/>
      <w:smallCaps/>
      <w:noProof/>
      <w:color w:val="000000" w:themeColor="text1"/>
      <w:sz w:val="20"/>
      <w:szCs w:val="20"/>
      <w:lang w:val="en-US" w:eastAsia="en-US"/>
    </w:rPr>
  </w:style>
  <w:style w:type="paragraph" w:styleId="TOC4">
    <w:name w:val="toc 4"/>
    <w:basedOn w:val="Normal"/>
    <w:next w:val="Normal"/>
    <w:autoRedefine/>
    <w:uiPriority w:val="99"/>
    <w:semiHidden/>
    <w:unhideWhenUsed/>
    <w:qFormat/>
    <w:pPr>
      <w:tabs>
        <w:tab w:val="right" w:leader="dot" w:pos="8630"/>
      </w:tabs>
      <w:spacing w:after="40"/>
      <w:ind w:left="662"/>
    </w:pPr>
    <w:rPr>
      <w:rFonts w:asciiTheme="minorHAnsi" w:eastAsia="SimSun" w:hAnsiTheme="minorHAnsi"/>
      <w:smallCaps/>
      <w:noProof/>
      <w:color w:val="000000" w:themeColor="text1"/>
      <w:sz w:val="20"/>
      <w:szCs w:val="20"/>
      <w:lang w:val="en-US" w:eastAsia="en-US"/>
    </w:rPr>
  </w:style>
  <w:style w:type="paragraph" w:styleId="TOC5">
    <w:name w:val="toc 5"/>
    <w:basedOn w:val="Normal"/>
    <w:next w:val="Normal"/>
    <w:autoRedefine/>
    <w:uiPriority w:val="99"/>
    <w:semiHidden/>
    <w:unhideWhenUsed/>
    <w:qFormat/>
    <w:pPr>
      <w:tabs>
        <w:tab w:val="right" w:leader="dot" w:pos="8630"/>
      </w:tabs>
      <w:spacing w:after="40"/>
      <w:ind w:left="878"/>
    </w:pPr>
    <w:rPr>
      <w:rFonts w:asciiTheme="minorHAnsi" w:eastAsia="SimSun" w:hAnsiTheme="minorHAnsi"/>
      <w:smallCaps/>
      <w:noProof/>
      <w:color w:val="000000" w:themeColor="text1"/>
      <w:sz w:val="20"/>
      <w:szCs w:val="20"/>
      <w:lang w:val="en-US" w:eastAsia="en-US"/>
    </w:rPr>
  </w:style>
  <w:style w:type="paragraph" w:styleId="TOC6">
    <w:name w:val="toc 6"/>
    <w:basedOn w:val="Normal"/>
    <w:next w:val="Normal"/>
    <w:autoRedefine/>
    <w:uiPriority w:val="99"/>
    <w:semiHidden/>
    <w:unhideWhenUsed/>
    <w:qFormat/>
    <w:pPr>
      <w:tabs>
        <w:tab w:val="right" w:leader="dot" w:pos="8630"/>
      </w:tabs>
      <w:spacing w:after="40"/>
      <w:ind w:left="1094"/>
    </w:pPr>
    <w:rPr>
      <w:rFonts w:asciiTheme="minorHAnsi" w:eastAsia="SimSun" w:hAnsiTheme="minorHAnsi"/>
      <w:smallCaps/>
      <w:noProof/>
      <w:color w:val="000000" w:themeColor="text1"/>
      <w:sz w:val="20"/>
      <w:szCs w:val="20"/>
      <w:lang w:val="en-US" w:eastAsia="en-US"/>
    </w:rPr>
  </w:style>
  <w:style w:type="paragraph" w:styleId="TOC7">
    <w:name w:val="toc 7"/>
    <w:basedOn w:val="Normal"/>
    <w:next w:val="Normal"/>
    <w:autoRedefine/>
    <w:uiPriority w:val="99"/>
    <w:semiHidden/>
    <w:unhideWhenUsed/>
    <w:qFormat/>
    <w:pPr>
      <w:tabs>
        <w:tab w:val="right" w:leader="dot" w:pos="8630"/>
      </w:tabs>
      <w:spacing w:after="40"/>
      <w:ind w:left="1325"/>
    </w:pPr>
    <w:rPr>
      <w:rFonts w:asciiTheme="minorHAnsi" w:eastAsia="SimSun" w:hAnsiTheme="minorHAnsi"/>
      <w:smallCaps/>
      <w:noProof/>
      <w:color w:val="000000" w:themeColor="text1"/>
      <w:sz w:val="20"/>
      <w:szCs w:val="20"/>
      <w:lang w:val="en-US" w:eastAsia="en-US"/>
    </w:rPr>
  </w:style>
  <w:style w:type="paragraph" w:styleId="TOC8">
    <w:name w:val="toc 8"/>
    <w:basedOn w:val="Normal"/>
    <w:next w:val="Normal"/>
    <w:autoRedefine/>
    <w:uiPriority w:val="99"/>
    <w:semiHidden/>
    <w:unhideWhenUsed/>
    <w:qFormat/>
    <w:pPr>
      <w:tabs>
        <w:tab w:val="right" w:leader="dot" w:pos="8630"/>
      </w:tabs>
      <w:spacing w:after="40"/>
      <w:ind w:left="1540"/>
    </w:pPr>
    <w:rPr>
      <w:rFonts w:asciiTheme="minorHAnsi" w:eastAsia="SimSun" w:hAnsiTheme="minorHAnsi"/>
      <w:smallCaps/>
      <w:noProof/>
      <w:color w:val="000000" w:themeColor="text1"/>
      <w:sz w:val="20"/>
      <w:szCs w:val="20"/>
      <w:lang w:val="en-US" w:eastAsia="en-US"/>
    </w:rPr>
  </w:style>
  <w:style w:type="paragraph" w:styleId="TOC9">
    <w:name w:val="toc 9"/>
    <w:basedOn w:val="Normal"/>
    <w:next w:val="Normal"/>
    <w:autoRedefine/>
    <w:uiPriority w:val="99"/>
    <w:semiHidden/>
    <w:unhideWhenUsed/>
    <w:qFormat/>
    <w:pPr>
      <w:tabs>
        <w:tab w:val="right" w:leader="dot" w:pos="8630"/>
      </w:tabs>
      <w:spacing w:after="40"/>
      <w:ind w:left="1760"/>
    </w:pPr>
    <w:rPr>
      <w:rFonts w:asciiTheme="minorHAnsi" w:eastAsia="SimSun" w:hAnsiTheme="minorHAnsi"/>
      <w:smallCaps/>
      <w:noProof/>
      <w:color w:val="000000" w:themeColor="text1"/>
      <w:sz w:val="20"/>
      <w:szCs w:val="20"/>
      <w:lang w:val="en-US" w:eastAsia="en-US"/>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E121A9"/>
    <w:pPr>
      <w:keepNext/>
      <w:keepLines/>
      <w:spacing w:before="240" w:after="0" w:line="259" w:lineRule="auto"/>
      <w:outlineLvl w:val="9"/>
    </w:pPr>
    <w:rPr>
      <w:rFonts w:asciiTheme="majorHAnsi" w:eastAsiaTheme="majorEastAsia" w:hAnsiTheme="majorHAnsi" w:cstheme="majorBidi"/>
      <w:spacing w:val="0"/>
      <w:sz w:val="32"/>
    </w:rPr>
  </w:style>
  <w:style w:type="paragraph" w:styleId="ListParagraph">
    <w:name w:val="List Paragraph"/>
    <w:basedOn w:val="Normal"/>
    <w:uiPriority w:val="34"/>
    <w:qFormat/>
    <w:rsid w:val="001C1944"/>
    <w:pPr>
      <w:spacing w:after="160" w:line="276" w:lineRule="auto"/>
      <w:ind w:left="720"/>
      <w:contextualSpacing/>
    </w:pPr>
    <w:rPr>
      <w:rFonts w:asciiTheme="minorHAnsi" w:eastAsia="SimSun" w:hAnsiTheme="minorHAnsi"/>
      <w:color w:val="000000" w:themeColor="text1"/>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369729">
      <w:bodyDiv w:val="1"/>
      <w:marLeft w:val="0"/>
      <w:marRight w:val="0"/>
      <w:marTop w:val="0"/>
      <w:marBottom w:val="0"/>
      <w:divBdr>
        <w:top w:val="none" w:sz="0" w:space="0" w:color="auto"/>
        <w:left w:val="none" w:sz="0" w:space="0" w:color="auto"/>
        <w:bottom w:val="none" w:sz="0" w:space="0" w:color="auto"/>
        <w:right w:val="none" w:sz="0" w:space="0" w:color="auto"/>
      </w:divBdr>
    </w:div>
    <w:div w:id="787696096">
      <w:bodyDiv w:val="1"/>
      <w:marLeft w:val="0"/>
      <w:marRight w:val="0"/>
      <w:marTop w:val="0"/>
      <w:marBottom w:val="0"/>
      <w:divBdr>
        <w:top w:val="none" w:sz="0" w:space="0" w:color="auto"/>
        <w:left w:val="none" w:sz="0" w:space="0" w:color="auto"/>
        <w:bottom w:val="none" w:sz="0" w:space="0" w:color="auto"/>
        <w:right w:val="none" w:sz="0" w:space="0" w:color="auto"/>
      </w:divBdr>
    </w:div>
    <w:div w:id="1426733337">
      <w:bodyDiv w:val="1"/>
      <w:marLeft w:val="0"/>
      <w:marRight w:val="0"/>
      <w:marTop w:val="0"/>
      <w:marBottom w:val="0"/>
      <w:divBdr>
        <w:top w:val="none" w:sz="0" w:space="0" w:color="auto"/>
        <w:left w:val="none" w:sz="0" w:space="0" w:color="auto"/>
        <w:bottom w:val="none" w:sz="0" w:space="0" w:color="auto"/>
        <w:right w:val="none" w:sz="0" w:space="0" w:color="auto"/>
      </w:divBdr>
    </w:div>
    <w:div w:id="182774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towardsdatascience.com/understanding-boxplots-5e2df7bcbd51"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4D287-C10D-E94E-8A66-3CFB3B8E3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732</Words>
  <Characters>2127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6</CharactersWithSpaces>
  <SharedDoc>false</SharedDoc>
  <HLinks>
    <vt:vector size="66" baseType="variant">
      <vt:variant>
        <vt:i4>2359307</vt:i4>
      </vt:variant>
      <vt:variant>
        <vt:i4>62</vt:i4>
      </vt:variant>
      <vt:variant>
        <vt:i4>0</vt:i4>
      </vt:variant>
      <vt:variant>
        <vt:i4>5</vt:i4>
      </vt:variant>
      <vt:variant>
        <vt:lpwstr/>
      </vt:variant>
      <vt:variant>
        <vt:lpwstr>_Toc9457707</vt:lpwstr>
      </vt:variant>
      <vt:variant>
        <vt:i4>2359307</vt:i4>
      </vt:variant>
      <vt:variant>
        <vt:i4>56</vt:i4>
      </vt:variant>
      <vt:variant>
        <vt:i4>0</vt:i4>
      </vt:variant>
      <vt:variant>
        <vt:i4>5</vt:i4>
      </vt:variant>
      <vt:variant>
        <vt:lpwstr/>
      </vt:variant>
      <vt:variant>
        <vt:lpwstr>_Toc9457706</vt:lpwstr>
      </vt:variant>
      <vt:variant>
        <vt:i4>2359307</vt:i4>
      </vt:variant>
      <vt:variant>
        <vt:i4>50</vt:i4>
      </vt:variant>
      <vt:variant>
        <vt:i4>0</vt:i4>
      </vt:variant>
      <vt:variant>
        <vt:i4>5</vt:i4>
      </vt:variant>
      <vt:variant>
        <vt:lpwstr/>
      </vt:variant>
      <vt:variant>
        <vt:lpwstr>_Toc9457705</vt:lpwstr>
      </vt:variant>
      <vt:variant>
        <vt:i4>2359307</vt:i4>
      </vt:variant>
      <vt:variant>
        <vt:i4>44</vt:i4>
      </vt:variant>
      <vt:variant>
        <vt:i4>0</vt:i4>
      </vt:variant>
      <vt:variant>
        <vt:i4>5</vt:i4>
      </vt:variant>
      <vt:variant>
        <vt:lpwstr/>
      </vt:variant>
      <vt:variant>
        <vt:lpwstr>_Toc9457704</vt:lpwstr>
      </vt:variant>
      <vt:variant>
        <vt:i4>2359307</vt:i4>
      </vt:variant>
      <vt:variant>
        <vt:i4>38</vt:i4>
      </vt:variant>
      <vt:variant>
        <vt:i4>0</vt:i4>
      </vt:variant>
      <vt:variant>
        <vt:i4>5</vt:i4>
      </vt:variant>
      <vt:variant>
        <vt:lpwstr/>
      </vt:variant>
      <vt:variant>
        <vt:lpwstr>_Toc9457703</vt:lpwstr>
      </vt:variant>
      <vt:variant>
        <vt:i4>2359307</vt:i4>
      </vt:variant>
      <vt:variant>
        <vt:i4>32</vt:i4>
      </vt:variant>
      <vt:variant>
        <vt:i4>0</vt:i4>
      </vt:variant>
      <vt:variant>
        <vt:i4>5</vt:i4>
      </vt:variant>
      <vt:variant>
        <vt:lpwstr/>
      </vt:variant>
      <vt:variant>
        <vt:lpwstr>_Toc9457702</vt:lpwstr>
      </vt:variant>
      <vt:variant>
        <vt:i4>2359307</vt:i4>
      </vt:variant>
      <vt:variant>
        <vt:i4>26</vt:i4>
      </vt:variant>
      <vt:variant>
        <vt:i4>0</vt:i4>
      </vt:variant>
      <vt:variant>
        <vt:i4>5</vt:i4>
      </vt:variant>
      <vt:variant>
        <vt:lpwstr/>
      </vt:variant>
      <vt:variant>
        <vt:lpwstr>_Toc9457701</vt:lpwstr>
      </vt:variant>
      <vt:variant>
        <vt:i4>2359307</vt:i4>
      </vt:variant>
      <vt:variant>
        <vt:i4>20</vt:i4>
      </vt:variant>
      <vt:variant>
        <vt:i4>0</vt:i4>
      </vt:variant>
      <vt:variant>
        <vt:i4>5</vt:i4>
      </vt:variant>
      <vt:variant>
        <vt:lpwstr/>
      </vt:variant>
      <vt:variant>
        <vt:lpwstr>_Toc9457700</vt:lpwstr>
      </vt:variant>
      <vt:variant>
        <vt:i4>2949130</vt:i4>
      </vt:variant>
      <vt:variant>
        <vt:i4>14</vt:i4>
      </vt:variant>
      <vt:variant>
        <vt:i4>0</vt:i4>
      </vt:variant>
      <vt:variant>
        <vt:i4>5</vt:i4>
      </vt:variant>
      <vt:variant>
        <vt:lpwstr/>
      </vt:variant>
      <vt:variant>
        <vt:lpwstr>_Toc9457699</vt:lpwstr>
      </vt:variant>
      <vt:variant>
        <vt:i4>2949130</vt:i4>
      </vt:variant>
      <vt:variant>
        <vt:i4>8</vt:i4>
      </vt:variant>
      <vt:variant>
        <vt:i4>0</vt:i4>
      </vt:variant>
      <vt:variant>
        <vt:i4>5</vt:i4>
      </vt:variant>
      <vt:variant>
        <vt:lpwstr/>
      </vt:variant>
      <vt:variant>
        <vt:lpwstr>_Toc9457698</vt:lpwstr>
      </vt:variant>
      <vt:variant>
        <vt:i4>2949130</vt:i4>
      </vt:variant>
      <vt:variant>
        <vt:i4>2</vt:i4>
      </vt:variant>
      <vt:variant>
        <vt:i4>0</vt:i4>
      </vt:variant>
      <vt:variant>
        <vt:i4>5</vt:i4>
      </vt:variant>
      <vt:variant>
        <vt:lpwstr/>
      </vt:variant>
      <vt:variant>
        <vt:lpwstr>_Toc94576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n Tong</dc:creator>
  <cp:keywords/>
  <dc:description/>
  <cp:lastModifiedBy>Jiye Wang</cp:lastModifiedBy>
  <cp:revision>3</cp:revision>
  <cp:lastPrinted>2019-05-24T21:29:00Z</cp:lastPrinted>
  <dcterms:created xsi:type="dcterms:W3CDTF">2020-02-22T18:08:00Z</dcterms:created>
  <dcterms:modified xsi:type="dcterms:W3CDTF">2020-02-22T18:10:00Z</dcterms:modified>
</cp:coreProperties>
</file>